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A90914" w:rsidP="00595DC7" w14:paraId="588AA073" w14:textId="1999B5E4">
      <w:pPr>
        <w:pStyle w:val="Title"/>
        <w:rPr>
          <w:b/>
          <w:bCs/>
          <w:sz w:val="80"/>
          <w:szCs w:val="80"/>
        </w:rPr>
      </w:pPr>
      <w:bookmarkStart w:id="0" w:name="_Toc174519541"/>
      <w:r w:rsidRPr="00A90914">
        <w:rPr>
          <w:b/>
          <w:bCs/>
          <w:sz w:val="80"/>
          <w:szCs w:val="80"/>
        </w:rPr>
        <w:t>Inspire Grants for</w:t>
      </w:r>
      <w:r w:rsidRPr="00A90914" w:rsidR="007761A8">
        <w:rPr>
          <w:b/>
          <w:bCs/>
          <w:sz w:val="80"/>
          <w:szCs w:val="80"/>
        </w:rPr>
        <w:br/>
      </w:r>
      <w:r w:rsidRPr="00A90914">
        <w:rPr>
          <w:b/>
          <w:bCs/>
          <w:sz w:val="80"/>
          <w:szCs w:val="80"/>
        </w:rPr>
        <w:t>Small Museums</w:t>
      </w:r>
      <w:bookmarkEnd w:id="0"/>
    </w:p>
    <w:p w:rsidR="00090F51" w:rsidRPr="00EC0A9D" w:rsidP="0008775D" w14:paraId="2C701EC9" w14:textId="4A34DA0C">
      <w:pPr>
        <w:pStyle w:val="NOFOFYSubtitle"/>
        <w:spacing w:before="480"/>
        <w:ind w:left="14" w:right="0"/>
        <w:jc w:val="left"/>
        <w:rPr>
          <w:b w:val="0"/>
          <w:bCs w:val="0"/>
          <w:color w:val="33715B"/>
        </w:rPr>
      </w:pPr>
      <w:r w:rsidRPr="00EC0A9D">
        <w:rPr>
          <w:b w:val="0"/>
          <w:bCs w:val="0"/>
          <w:color w:val="33715B"/>
        </w:rPr>
        <w:t xml:space="preserve">Funding Opportunity Number: </w:t>
      </w:r>
      <w:r w:rsidRPr="00EC0A9D" w:rsidR="007761A8">
        <w:rPr>
          <w:b w:val="0"/>
          <w:bCs w:val="0"/>
          <w:color w:val="002060"/>
        </w:rPr>
        <w:t>IGSM-</w:t>
      </w:r>
      <w:r w:rsidRPr="00EC0A9D" w:rsidR="004917E1">
        <w:rPr>
          <w:b w:val="0"/>
          <w:bCs w:val="0"/>
          <w:color w:val="002060"/>
        </w:rPr>
        <w:t>FY</w:t>
      </w:r>
      <w:r w:rsidRPr="008A3DAF" w:rsidR="004917E1">
        <w:rPr>
          <w:b w:val="0"/>
          <w:bCs w:val="0"/>
          <w:color w:val="002060"/>
          <w:highlight w:val="yellow"/>
        </w:rPr>
        <w:t>2</w:t>
      </w:r>
      <w:r w:rsidRPr="008A3DAF" w:rsidR="002343E6">
        <w:rPr>
          <w:b w:val="0"/>
          <w:bCs w:val="0"/>
          <w:color w:val="002060"/>
          <w:highlight w:val="yellow"/>
        </w:rPr>
        <w:t>6</w:t>
      </w:r>
      <w:r w:rsidRPr="00EC0A9D" w:rsidR="003E2AB9">
        <w:rPr>
          <w:b w:val="0"/>
          <w:bCs w:val="0"/>
          <w:color w:val="002060"/>
        </w:rPr>
        <w:br/>
      </w:r>
      <w:r w:rsidRPr="00EC0A9D" w:rsidR="003E2AB9">
        <w:rPr>
          <w:b w:val="0"/>
          <w:bCs w:val="0"/>
          <w:color w:val="33715B"/>
        </w:rPr>
        <w:t xml:space="preserve">Assistance Listing Number: </w:t>
      </w:r>
      <w:r w:rsidRPr="00EC0A9D" w:rsidR="00595DC7">
        <w:rPr>
          <w:b w:val="0"/>
          <w:bCs w:val="0"/>
          <w:color w:val="002060"/>
        </w:rPr>
        <w:t>45.</w:t>
      </w:r>
      <w:r w:rsidRPr="00EC0A9D" w:rsidR="007761A8">
        <w:rPr>
          <w:b w:val="0"/>
          <w:bCs w:val="0"/>
          <w:color w:val="002060"/>
        </w:rPr>
        <w:t>301</w:t>
      </w:r>
    </w:p>
    <w:p w:rsidR="009E6047" w:rsidP="00AF0BFA" w14:paraId="16AB0FBD" w14:textId="2605CFF7">
      <w:pPr>
        <w:spacing w:line="240" w:lineRule="auto"/>
      </w:pPr>
    </w:p>
    <w:p w:rsidR="00112D8A" w:rsidP="00112D8A" w14:paraId="5A29C584" w14:textId="77777777">
      <w:pPr>
        <w:spacing w:before="0" w:after="0" w:line="240" w:lineRule="auto"/>
        <w:rPr>
          <w:color w:val="1F3864" w:themeColor="accent5" w:themeShade="80"/>
          <w:sz w:val="22"/>
          <w:szCs w:val="18"/>
        </w:rPr>
      </w:pPr>
    </w:p>
    <w:p w:rsidR="00112D8A" w:rsidP="00112D8A" w14:paraId="6BB68577" w14:textId="77777777">
      <w:pPr>
        <w:spacing w:before="0" w:after="0" w:line="240" w:lineRule="auto"/>
        <w:rPr>
          <w:color w:val="1F3864" w:themeColor="accent5" w:themeShade="80"/>
          <w:sz w:val="22"/>
          <w:szCs w:val="18"/>
        </w:rPr>
      </w:pPr>
    </w:p>
    <w:p w:rsidR="00112D8A" w:rsidP="00112D8A" w14:paraId="168B00C8" w14:textId="77777777">
      <w:pPr>
        <w:spacing w:before="0" w:after="0" w:line="240" w:lineRule="auto"/>
        <w:rPr>
          <w:color w:val="1F3864" w:themeColor="accent5" w:themeShade="80"/>
          <w:sz w:val="22"/>
          <w:szCs w:val="18"/>
        </w:rPr>
      </w:pPr>
    </w:p>
    <w:p w:rsidR="00112D8A" w:rsidP="00112D8A" w14:paraId="21CA3FB0" w14:textId="77777777">
      <w:pPr>
        <w:spacing w:before="0" w:after="0" w:line="240" w:lineRule="auto"/>
        <w:rPr>
          <w:color w:val="1F3864" w:themeColor="accent5" w:themeShade="80"/>
          <w:sz w:val="22"/>
          <w:szCs w:val="18"/>
        </w:rPr>
      </w:pPr>
    </w:p>
    <w:p w:rsidR="00112D8A" w:rsidP="00112D8A" w14:paraId="229C6213" w14:textId="77777777">
      <w:pPr>
        <w:spacing w:before="0" w:after="0" w:line="240" w:lineRule="auto"/>
        <w:rPr>
          <w:color w:val="1F3864" w:themeColor="accent5" w:themeShade="80"/>
          <w:sz w:val="22"/>
          <w:szCs w:val="18"/>
        </w:rPr>
      </w:pPr>
    </w:p>
    <w:p w:rsidR="00112D8A" w:rsidP="00112D8A" w14:paraId="7DD46719" w14:textId="77777777">
      <w:pPr>
        <w:spacing w:before="0" w:after="0" w:line="240" w:lineRule="auto"/>
        <w:rPr>
          <w:color w:val="1F3864" w:themeColor="accent5" w:themeShade="80"/>
          <w:sz w:val="22"/>
          <w:szCs w:val="18"/>
        </w:rPr>
      </w:pPr>
    </w:p>
    <w:p w:rsidR="00112D8A" w:rsidP="00112D8A" w14:paraId="5E602668" w14:textId="77777777">
      <w:pPr>
        <w:spacing w:before="0" w:after="0" w:line="240" w:lineRule="auto"/>
        <w:rPr>
          <w:color w:val="1F3864" w:themeColor="accent5" w:themeShade="80"/>
          <w:sz w:val="22"/>
          <w:szCs w:val="18"/>
        </w:rPr>
      </w:pPr>
    </w:p>
    <w:p w:rsidR="00112D8A" w:rsidP="00112D8A" w14:paraId="1F89CB63" w14:textId="77777777">
      <w:pPr>
        <w:spacing w:before="0" w:after="0" w:line="240" w:lineRule="auto"/>
        <w:rPr>
          <w:color w:val="1F3864" w:themeColor="accent5" w:themeShade="80"/>
          <w:sz w:val="22"/>
          <w:szCs w:val="18"/>
        </w:rPr>
      </w:pPr>
    </w:p>
    <w:p w:rsidR="00112D8A" w:rsidP="00112D8A" w14:paraId="6159B245" w14:textId="77777777">
      <w:pPr>
        <w:spacing w:before="0" w:after="0" w:line="240" w:lineRule="auto"/>
        <w:rPr>
          <w:color w:val="1F3864" w:themeColor="accent5" w:themeShade="80"/>
          <w:sz w:val="22"/>
          <w:szCs w:val="18"/>
        </w:rPr>
      </w:pPr>
    </w:p>
    <w:p w:rsidR="00112D8A" w:rsidP="00112D8A" w14:paraId="5C9DC4E8" w14:textId="77777777">
      <w:pPr>
        <w:spacing w:before="0" w:after="0" w:line="240" w:lineRule="auto"/>
        <w:rPr>
          <w:color w:val="1F3864" w:themeColor="accent5" w:themeShade="80"/>
          <w:sz w:val="22"/>
          <w:szCs w:val="18"/>
        </w:rPr>
      </w:pPr>
    </w:p>
    <w:p w:rsidR="00112D8A" w:rsidP="00112D8A" w14:paraId="79AFA914" w14:textId="77777777">
      <w:pPr>
        <w:spacing w:before="0" w:after="0" w:line="240" w:lineRule="auto"/>
        <w:rPr>
          <w:color w:val="1F3864" w:themeColor="accent5" w:themeShade="80"/>
          <w:sz w:val="22"/>
          <w:szCs w:val="18"/>
        </w:rPr>
      </w:pPr>
    </w:p>
    <w:p w:rsidR="00112D8A" w:rsidP="00112D8A" w14:paraId="2011D195" w14:textId="77777777">
      <w:pPr>
        <w:spacing w:before="0" w:after="0" w:line="240" w:lineRule="auto"/>
        <w:rPr>
          <w:color w:val="1F3864" w:themeColor="accent5" w:themeShade="80"/>
          <w:sz w:val="22"/>
          <w:szCs w:val="18"/>
        </w:rPr>
      </w:pPr>
    </w:p>
    <w:p w:rsidR="00112D8A" w:rsidP="00112D8A" w14:paraId="72AC9C60" w14:textId="77777777">
      <w:pPr>
        <w:spacing w:before="0" w:after="0" w:line="240" w:lineRule="auto"/>
        <w:rPr>
          <w:color w:val="1F3864" w:themeColor="accent5" w:themeShade="80"/>
          <w:sz w:val="22"/>
          <w:szCs w:val="18"/>
        </w:rPr>
      </w:pPr>
    </w:p>
    <w:p w:rsidR="00112D8A" w:rsidP="00112D8A" w14:paraId="62221B88" w14:textId="77777777">
      <w:pPr>
        <w:spacing w:before="0" w:after="0" w:line="240" w:lineRule="auto"/>
        <w:rPr>
          <w:color w:val="1F3864" w:themeColor="accent5" w:themeShade="80"/>
          <w:sz w:val="22"/>
          <w:szCs w:val="18"/>
        </w:rPr>
      </w:pPr>
    </w:p>
    <w:p w:rsidR="00112D8A" w:rsidP="00112D8A" w14:paraId="70EA9FC8" w14:textId="77777777">
      <w:pPr>
        <w:spacing w:before="0" w:after="0" w:line="240" w:lineRule="auto"/>
        <w:rPr>
          <w:color w:val="1F3864" w:themeColor="accent5" w:themeShade="80"/>
          <w:sz w:val="22"/>
          <w:szCs w:val="18"/>
        </w:rPr>
      </w:pPr>
    </w:p>
    <w:p w:rsidR="00112D8A" w:rsidP="00112D8A" w14:paraId="57DB1F35" w14:textId="77777777">
      <w:pPr>
        <w:spacing w:before="0" w:after="0" w:line="240" w:lineRule="auto"/>
        <w:rPr>
          <w:color w:val="1F3864" w:themeColor="accent5" w:themeShade="80"/>
          <w:sz w:val="22"/>
          <w:szCs w:val="18"/>
        </w:rPr>
      </w:pPr>
    </w:p>
    <w:p w:rsidR="00112D8A" w:rsidP="00112D8A" w14:paraId="334E4918" w14:textId="77777777">
      <w:pPr>
        <w:spacing w:before="0" w:after="0" w:line="240" w:lineRule="auto"/>
        <w:rPr>
          <w:color w:val="1F3864" w:themeColor="accent5" w:themeShade="80"/>
          <w:sz w:val="22"/>
          <w:szCs w:val="18"/>
        </w:rPr>
      </w:pPr>
    </w:p>
    <w:p w:rsidR="00112D8A" w:rsidP="00112D8A" w14:paraId="6B55C6C6" w14:textId="77777777">
      <w:pPr>
        <w:spacing w:before="0" w:after="0" w:line="240" w:lineRule="auto"/>
        <w:rPr>
          <w:color w:val="1F3864" w:themeColor="accent5" w:themeShade="80"/>
          <w:sz w:val="22"/>
          <w:szCs w:val="18"/>
        </w:rPr>
      </w:pPr>
    </w:p>
    <w:p w:rsidR="00112D8A" w:rsidP="00112D8A" w14:paraId="70F5C9C2" w14:textId="77777777">
      <w:pPr>
        <w:spacing w:before="0" w:after="0" w:line="240" w:lineRule="auto"/>
        <w:rPr>
          <w:color w:val="1F3864" w:themeColor="accent5" w:themeShade="80"/>
          <w:sz w:val="22"/>
          <w:szCs w:val="18"/>
        </w:rPr>
      </w:pPr>
    </w:p>
    <w:p w:rsidR="00112D8A" w:rsidP="00112D8A" w14:paraId="2CE9692D" w14:textId="77777777">
      <w:pPr>
        <w:spacing w:before="0" w:after="0" w:line="240" w:lineRule="auto"/>
        <w:rPr>
          <w:color w:val="1F3864" w:themeColor="accent5" w:themeShade="80"/>
          <w:sz w:val="22"/>
          <w:szCs w:val="18"/>
        </w:rPr>
      </w:pPr>
    </w:p>
    <w:p w:rsidR="00CC2987" w:rsidP="00112D8A" w14:paraId="3A7D4550" w14:textId="17B27AA6">
      <w:pPr>
        <w:spacing w:before="0" w:after="0" w:line="240" w:lineRule="auto"/>
        <w:rPr>
          <w:color w:val="1F3864" w:themeColor="accent5" w:themeShade="80"/>
          <w:sz w:val="22"/>
          <w:szCs w:val="18"/>
        </w:rPr>
      </w:pPr>
      <w:r w:rsidRPr="002334E3">
        <w:rPr>
          <w:b/>
          <w:bCs/>
          <w:color w:val="1F3864" w:themeColor="accent5" w:themeShade="80"/>
          <w:sz w:val="22"/>
          <w:szCs w:val="18"/>
        </w:rPr>
        <w:t>OMB Control</w:t>
      </w:r>
      <w:r w:rsidRPr="002334E3" w:rsidR="00112D8A">
        <w:rPr>
          <w:b/>
          <w:bCs/>
          <w:color w:val="1F3864" w:themeColor="accent5" w:themeShade="80"/>
          <w:sz w:val="22"/>
          <w:szCs w:val="18"/>
        </w:rPr>
        <w:t xml:space="preserve"> No</w:t>
      </w:r>
      <w:r w:rsidR="00112D8A">
        <w:rPr>
          <w:color w:val="1F3864" w:themeColor="accent5" w:themeShade="80"/>
          <w:sz w:val="22"/>
          <w:szCs w:val="18"/>
        </w:rPr>
        <w:t>.: 3137-0111</w:t>
      </w:r>
    </w:p>
    <w:p w:rsidR="00112D8A" w:rsidRPr="00112D8A" w:rsidP="00112D8A" w14:paraId="54382911" w14:textId="7622393B">
      <w:pPr>
        <w:spacing w:before="0" w:after="0" w:line="240" w:lineRule="auto"/>
        <w:rPr>
          <w:color w:val="1F3864" w:themeColor="accent5" w:themeShade="80"/>
          <w:sz w:val="22"/>
          <w:szCs w:val="18"/>
        </w:rPr>
      </w:pPr>
      <w:r w:rsidRPr="002334E3">
        <w:rPr>
          <w:b/>
          <w:bCs/>
          <w:color w:val="1F3864" w:themeColor="accent5" w:themeShade="80"/>
          <w:sz w:val="22"/>
          <w:szCs w:val="18"/>
        </w:rPr>
        <w:t>Expiration Date</w:t>
      </w:r>
      <w:r>
        <w:rPr>
          <w:color w:val="1F3864" w:themeColor="accent5" w:themeShade="80"/>
          <w:sz w:val="22"/>
          <w:szCs w:val="18"/>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19542"/>
      <w:r>
        <w:t>Table of Contents</w:t>
      </w:r>
      <w:bookmarkEnd w:id="1"/>
    </w:p>
    <w:p w:rsidR="002159CC" w14:paraId="3579F416" w14:textId="35A8FF36">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19541" w:history="1">
        <w:r w:rsidRPr="00DE58FA">
          <w:rPr>
            <w:rStyle w:val="Hyperlink"/>
            <w:b/>
          </w:rPr>
          <w:t>Inspire! Grants for Small Museums</w:t>
        </w:r>
        <w:r>
          <w:rPr>
            <w:webHidden/>
          </w:rPr>
          <w:tab/>
        </w:r>
        <w:r>
          <w:rPr>
            <w:webHidden/>
          </w:rPr>
          <w:fldChar w:fldCharType="begin"/>
        </w:r>
        <w:r>
          <w:rPr>
            <w:webHidden/>
          </w:rPr>
          <w:instrText xml:space="preserve"> PAGEREF _Toc174519541 \h </w:instrText>
        </w:r>
        <w:r>
          <w:rPr>
            <w:webHidden/>
          </w:rPr>
          <w:fldChar w:fldCharType="separate"/>
        </w:r>
        <w:r w:rsidR="00315009">
          <w:rPr>
            <w:webHidden/>
          </w:rPr>
          <w:t>1</w:t>
        </w:r>
        <w:r>
          <w:rPr>
            <w:webHidden/>
          </w:rPr>
          <w:fldChar w:fldCharType="end"/>
        </w:r>
      </w:hyperlink>
    </w:p>
    <w:p w:rsidR="002159CC" w14:paraId="2295C317" w14:textId="35A99036">
      <w:pPr>
        <w:pStyle w:val="TOC1"/>
        <w:rPr>
          <w:rFonts w:asciiTheme="minorHAnsi" w:hAnsiTheme="minorHAnsi" w:cstheme="minorBidi"/>
          <w:b w:val="0"/>
          <w:bCs w:val="0"/>
          <w:color w:val="auto"/>
          <w:kern w:val="2"/>
          <w:szCs w:val="24"/>
          <w14:ligatures w14:val="standardContextual"/>
        </w:rPr>
      </w:pPr>
      <w:hyperlink w:anchor="_Toc174519542" w:history="1">
        <w:r w:rsidRPr="00DE58FA">
          <w:rPr>
            <w:rStyle w:val="Hyperlink"/>
          </w:rPr>
          <w:t>Table of Contents</w:t>
        </w:r>
        <w:r>
          <w:rPr>
            <w:webHidden/>
          </w:rPr>
          <w:tab/>
        </w:r>
        <w:r>
          <w:rPr>
            <w:webHidden/>
          </w:rPr>
          <w:fldChar w:fldCharType="begin"/>
        </w:r>
        <w:r>
          <w:rPr>
            <w:webHidden/>
          </w:rPr>
          <w:instrText xml:space="preserve"> PAGEREF _Toc174519542 \h </w:instrText>
        </w:r>
        <w:r>
          <w:rPr>
            <w:webHidden/>
          </w:rPr>
          <w:fldChar w:fldCharType="separate"/>
        </w:r>
        <w:r w:rsidR="00315009">
          <w:rPr>
            <w:webHidden/>
          </w:rPr>
          <w:t>2</w:t>
        </w:r>
        <w:r>
          <w:rPr>
            <w:webHidden/>
          </w:rPr>
          <w:fldChar w:fldCharType="end"/>
        </w:r>
      </w:hyperlink>
    </w:p>
    <w:p w:rsidR="002159CC" w14:paraId="666A0DB0" w14:textId="4B6B5FC9">
      <w:pPr>
        <w:pStyle w:val="TOC1"/>
        <w:rPr>
          <w:rFonts w:asciiTheme="minorHAnsi" w:hAnsiTheme="minorHAnsi" w:cstheme="minorBidi"/>
          <w:b w:val="0"/>
          <w:bCs w:val="0"/>
          <w:color w:val="auto"/>
          <w:kern w:val="2"/>
          <w:szCs w:val="24"/>
          <w14:ligatures w14:val="standardContextual"/>
        </w:rPr>
      </w:pPr>
      <w:hyperlink w:anchor="_Toc174519543" w:history="1">
        <w:r w:rsidRPr="00DE58FA">
          <w:rPr>
            <w:rStyle w:val="Hyperlink"/>
          </w:rPr>
          <w:t>Before You Begin</w:t>
        </w:r>
        <w:r>
          <w:rPr>
            <w:webHidden/>
          </w:rPr>
          <w:tab/>
        </w:r>
        <w:r>
          <w:rPr>
            <w:webHidden/>
          </w:rPr>
          <w:fldChar w:fldCharType="begin"/>
        </w:r>
        <w:r>
          <w:rPr>
            <w:webHidden/>
          </w:rPr>
          <w:instrText xml:space="preserve"> PAGEREF _Toc174519543 \h </w:instrText>
        </w:r>
        <w:r>
          <w:rPr>
            <w:webHidden/>
          </w:rPr>
          <w:fldChar w:fldCharType="separate"/>
        </w:r>
        <w:r w:rsidR="00315009">
          <w:rPr>
            <w:webHidden/>
          </w:rPr>
          <w:t>3</w:t>
        </w:r>
        <w:r>
          <w:rPr>
            <w:webHidden/>
          </w:rPr>
          <w:fldChar w:fldCharType="end"/>
        </w:r>
      </w:hyperlink>
    </w:p>
    <w:p w:rsidR="002159CC" w14:paraId="0D9C0BF5" w14:textId="366C8B38">
      <w:pPr>
        <w:pStyle w:val="TOC1"/>
        <w:rPr>
          <w:rFonts w:asciiTheme="minorHAnsi" w:hAnsiTheme="minorHAnsi" w:cstheme="minorBidi"/>
          <w:b w:val="0"/>
          <w:bCs w:val="0"/>
          <w:color w:val="auto"/>
          <w:kern w:val="2"/>
          <w:szCs w:val="24"/>
          <w14:ligatures w14:val="standardContextual"/>
        </w:rPr>
      </w:pPr>
      <w:hyperlink w:anchor="_Toc174519544" w:history="1">
        <w:r w:rsidRPr="00DE58FA">
          <w:rPr>
            <w:rStyle w:val="Hyperlink"/>
          </w:rPr>
          <w:t>Review the Opportunity</w:t>
        </w:r>
        <w:r>
          <w:rPr>
            <w:webHidden/>
          </w:rPr>
          <w:tab/>
        </w:r>
        <w:r>
          <w:rPr>
            <w:webHidden/>
          </w:rPr>
          <w:fldChar w:fldCharType="begin"/>
        </w:r>
        <w:r>
          <w:rPr>
            <w:webHidden/>
          </w:rPr>
          <w:instrText xml:space="preserve"> PAGEREF _Toc174519544 \h </w:instrText>
        </w:r>
        <w:r>
          <w:rPr>
            <w:webHidden/>
          </w:rPr>
          <w:fldChar w:fldCharType="separate"/>
        </w:r>
        <w:r w:rsidR="00315009">
          <w:rPr>
            <w:webHidden/>
          </w:rPr>
          <w:t>4</w:t>
        </w:r>
        <w:r>
          <w:rPr>
            <w:webHidden/>
          </w:rPr>
          <w:fldChar w:fldCharType="end"/>
        </w:r>
      </w:hyperlink>
    </w:p>
    <w:p w:rsidR="002159CC" w14:paraId="36836283" w14:textId="28BE2971">
      <w:pPr>
        <w:pStyle w:val="TOC2"/>
        <w:rPr>
          <w:rFonts w:asciiTheme="minorHAnsi" w:hAnsiTheme="minorHAnsi" w:cstheme="minorBidi"/>
          <w:b w:val="0"/>
          <w:noProof/>
          <w:color w:val="auto"/>
          <w:kern w:val="2"/>
          <w:szCs w:val="24"/>
          <w14:ligatures w14:val="standardContextual"/>
        </w:rPr>
      </w:pPr>
      <w:hyperlink w:anchor="_Toc174519545" w:history="1">
        <w:r w:rsidRPr="00DE58FA">
          <w:rPr>
            <w:rStyle w:val="Hyperlink"/>
            <w:noProof/>
          </w:rPr>
          <w:t>1.</w:t>
        </w:r>
        <w:r>
          <w:rPr>
            <w:rFonts w:asciiTheme="minorHAnsi" w:hAnsiTheme="minorHAnsi" w:cstheme="minorBidi"/>
            <w:b w:val="0"/>
            <w:noProof/>
            <w:color w:val="auto"/>
            <w:kern w:val="2"/>
            <w:szCs w:val="24"/>
            <w14:ligatures w14:val="standardContextual"/>
          </w:rPr>
          <w:tab/>
        </w:r>
        <w:r w:rsidRPr="00DE58FA">
          <w:rPr>
            <w:rStyle w:val="Hyperlink"/>
            <w:noProof/>
          </w:rPr>
          <w:t>Basic Information</w:t>
        </w:r>
        <w:r>
          <w:rPr>
            <w:noProof/>
            <w:webHidden/>
          </w:rPr>
          <w:tab/>
        </w:r>
        <w:r>
          <w:rPr>
            <w:noProof/>
            <w:webHidden/>
          </w:rPr>
          <w:fldChar w:fldCharType="begin"/>
        </w:r>
        <w:r>
          <w:rPr>
            <w:noProof/>
            <w:webHidden/>
          </w:rPr>
          <w:instrText xml:space="preserve"> PAGEREF _Toc174519545 \h </w:instrText>
        </w:r>
        <w:r>
          <w:rPr>
            <w:noProof/>
            <w:webHidden/>
          </w:rPr>
          <w:fldChar w:fldCharType="separate"/>
        </w:r>
        <w:r w:rsidR="00315009">
          <w:rPr>
            <w:noProof/>
            <w:webHidden/>
          </w:rPr>
          <w:t>5</w:t>
        </w:r>
        <w:r>
          <w:rPr>
            <w:noProof/>
            <w:webHidden/>
          </w:rPr>
          <w:fldChar w:fldCharType="end"/>
        </w:r>
      </w:hyperlink>
    </w:p>
    <w:p w:rsidR="002159CC" w14:paraId="69671161" w14:textId="5732ED4B">
      <w:pPr>
        <w:pStyle w:val="TOC2"/>
        <w:rPr>
          <w:rFonts w:asciiTheme="minorHAnsi" w:hAnsiTheme="minorHAnsi" w:cstheme="minorBidi"/>
          <w:b w:val="0"/>
          <w:noProof/>
          <w:color w:val="auto"/>
          <w:kern w:val="2"/>
          <w:szCs w:val="24"/>
          <w14:ligatures w14:val="standardContextual"/>
        </w:rPr>
      </w:pPr>
      <w:hyperlink w:anchor="_Toc174519546" w:history="1">
        <w:r w:rsidRPr="00DE58FA">
          <w:rPr>
            <w:rStyle w:val="Hyperlink"/>
            <w:noProof/>
          </w:rPr>
          <w:t>2.</w:t>
        </w:r>
        <w:r>
          <w:rPr>
            <w:rFonts w:asciiTheme="minorHAnsi" w:hAnsiTheme="minorHAnsi" w:cstheme="minorBidi"/>
            <w:b w:val="0"/>
            <w:noProof/>
            <w:color w:val="auto"/>
            <w:kern w:val="2"/>
            <w:szCs w:val="24"/>
            <w14:ligatures w14:val="standardContextual"/>
          </w:rPr>
          <w:tab/>
        </w:r>
        <w:r w:rsidRPr="00DE58FA">
          <w:rPr>
            <w:rStyle w:val="Hyperlink"/>
            <w:noProof/>
          </w:rPr>
          <w:t>Eligibility</w:t>
        </w:r>
        <w:r>
          <w:rPr>
            <w:noProof/>
            <w:webHidden/>
          </w:rPr>
          <w:tab/>
        </w:r>
        <w:r>
          <w:rPr>
            <w:noProof/>
            <w:webHidden/>
          </w:rPr>
          <w:fldChar w:fldCharType="begin"/>
        </w:r>
        <w:r>
          <w:rPr>
            <w:noProof/>
            <w:webHidden/>
          </w:rPr>
          <w:instrText xml:space="preserve"> PAGEREF _Toc174519546 \h </w:instrText>
        </w:r>
        <w:r>
          <w:rPr>
            <w:noProof/>
            <w:webHidden/>
          </w:rPr>
          <w:fldChar w:fldCharType="separate"/>
        </w:r>
        <w:r w:rsidR="00315009">
          <w:rPr>
            <w:noProof/>
            <w:webHidden/>
          </w:rPr>
          <w:t>8</w:t>
        </w:r>
        <w:r>
          <w:rPr>
            <w:noProof/>
            <w:webHidden/>
          </w:rPr>
          <w:fldChar w:fldCharType="end"/>
        </w:r>
      </w:hyperlink>
    </w:p>
    <w:p w:rsidR="002159CC" w14:paraId="3212B59E" w14:textId="6D851BBE">
      <w:pPr>
        <w:pStyle w:val="TOC2"/>
        <w:rPr>
          <w:rFonts w:asciiTheme="minorHAnsi" w:hAnsiTheme="minorHAnsi" w:cstheme="minorBidi"/>
          <w:b w:val="0"/>
          <w:noProof/>
          <w:color w:val="auto"/>
          <w:kern w:val="2"/>
          <w:szCs w:val="24"/>
          <w14:ligatures w14:val="standardContextual"/>
        </w:rPr>
      </w:pPr>
      <w:hyperlink w:anchor="_Toc174519547" w:history="1">
        <w:r w:rsidRPr="00DE58FA">
          <w:rPr>
            <w:rStyle w:val="Hyperlink"/>
            <w:noProof/>
          </w:rPr>
          <w:t>3.</w:t>
        </w:r>
        <w:r>
          <w:rPr>
            <w:rFonts w:asciiTheme="minorHAnsi" w:hAnsiTheme="minorHAnsi" w:cstheme="minorBidi"/>
            <w:b w:val="0"/>
            <w:noProof/>
            <w:color w:val="auto"/>
            <w:kern w:val="2"/>
            <w:szCs w:val="24"/>
            <w14:ligatures w14:val="standardContextual"/>
          </w:rPr>
          <w:tab/>
        </w:r>
        <w:r w:rsidRPr="00DE58FA">
          <w:rPr>
            <w:rStyle w:val="Hyperlink"/>
            <w:noProof/>
          </w:rPr>
          <w:t>Program Description</w:t>
        </w:r>
        <w:r>
          <w:rPr>
            <w:noProof/>
            <w:webHidden/>
          </w:rPr>
          <w:tab/>
        </w:r>
        <w:r>
          <w:rPr>
            <w:noProof/>
            <w:webHidden/>
          </w:rPr>
          <w:fldChar w:fldCharType="begin"/>
        </w:r>
        <w:r>
          <w:rPr>
            <w:noProof/>
            <w:webHidden/>
          </w:rPr>
          <w:instrText xml:space="preserve"> PAGEREF _Toc174519547 \h </w:instrText>
        </w:r>
        <w:r>
          <w:rPr>
            <w:noProof/>
            <w:webHidden/>
          </w:rPr>
          <w:fldChar w:fldCharType="separate"/>
        </w:r>
        <w:r w:rsidR="00315009">
          <w:rPr>
            <w:noProof/>
            <w:webHidden/>
          </w:rPr>
          <w:t>13</w:t>
        </w:r>
        <w:r>
          <w:rPr>
            <w:noProof/>
            <w:webHidden/>
          </w:rPr>
          <w:fldChar w:fldCharType="end"/>
        </w:r>
      </w:hyperlink>
    </w:p>
    <w:p w:rsidR="002159CC" w14:paraId="12CE4026" w14:textId="69F0A968">
      <w:pPr>
        <w:pStyle w:val="TOC1"/>
        <w:rPr>
          <w:rFonts w:asciiTheme="minorHAnsi" w:hAnsiTheme="minorHAnsi" w:cstheme="minorBidi"/>
          <w:b w:val="0"/>
          <w:bCs w:val="0"/>
          <w:color w:val="auto"/>
          <w:kern w:val="2"/>
          <w:szCs w:val="24"/>
          <w14:ligatures w14:val="standardContextual"/>
        </w:rPr>
      </w:pPr>
      <w:hyperlink w:anchor="_Toc174519548" w:history="1">
        <w:r w:rsidRPr="00DE58FA">
          <w:rPr>
            <w:rStyle w:val="Hyperlink"/>
          </w:rPr>
          <w:t>Prepare and Submit Your Application</w:t>
        </w:r>
        <w:r>
          <w:rPr>
            <w:webHidden/>
          </w:rPr>
          <w:tab/>
        </w:r>
        <w:r>
          <w:rPr>
            <w:webHidden/>
          </w:rPr>
          <w:fldChar w:fldCharType="begin"/>
        </w:r>
        <w:r>
          <w:rPr>
            <w:webHidden/>
          </w:rPr>
          <w:instrText xml:space="preserve"> PAGEREF _Toc174519548 \h </w:instrText>
        </w:r>
        <w:r>
          <w:rPr>
            <w:webHidden/>
          </w:rPr>
          <w:fldChar w:fldCharType="separate"/>
        </w:r>
        <w:r w:rsidR="00315009">
          <w:rPr>
            <w:webHidden/>
          </w:rPr>
          <w:t>20</w:t>
        </w:r>
        <w:r>
          <w:rPr>
            <w:webHidden/>
          </w:rPr>
          <w:fldChar w:fldCharType="end"/>
        </w:r>
      </w:hyperlink>
    </w:p>
    <w:p w:rsidR="002159CC" w14:paraId="0D7FABCD" w14:textId="7E8A4D3B">
      <w:pPr>
        <w:pStyle w:val="TOC2"/>
        <w:rPr>
          <w:rFonts w:asciiTheme="minorHAnsi" w:hAnsiTheme="minorHAnsi" w:cstheme="minorBidi"/>
          <w:b w:val="0"/>
          <w:noProof/>
          <w:color w:val="auto"/>
          <w:kern w:val="2"/>
          <w:szCs w:val="24"/>
          <w14:ligatures w14:val="standardContextual"/>
        </w:rPr>
      </w:pPr>
      <w:hyperlink w:anchor="_Toc174519549" w:history="1">
        <w:r w:rsidRPr="00DE58FA">
          <w:rPr>
            <w:rStyle w:val="Hyperlink"/>
            <w:noProof/>
          </w:rPr>
          <w:t>4.</w:t>
        </w:r>
        <w:r>
          <w:rPr>
            <w:rFonts w:asciiTheme="minorHAnsi" w:hAnsiTheme="minorHAnsi" w:cstheme="minorBidi"/>
            <w:b w:val="0"/>
            <w:noProof/>
            <w:color w:val="auto"/>
            <w:kern w:val="2"/>
            <w:szCs w:val="24"/>
            <w14:ligatures w14:val="standardContextual"/>
          </w:rPr>
          <w:tab/>
        </w:r>
        <w:r w:rsidRPr="00DE58FA">
          <w:rPr>
            <w:rStyle w:val="Hyperlink"/>
            <w:noProof/>
          </w:rPr>
          <w:t>Application Contents and Format</w:t>
        </w:r>
        <w:r>
          <w:rPr>
            <w:noProof/>
            <w:webHidden/>
          </w:rPr>
          <w:tab/>
        </w:r>
        <w:r>
          <w:rPr>
            <w:noProof/>
            <w:webHidden/>
          </w:rPr>
          <w:fldChar w:fldCharType="begin"/>
        </w:r>
        <w:r>
          <w:rPr>
            <w:noProof/>
            <w:webHidden/>
          </w:rPr>
          <w:instrText xml:space="preserve"> PAGEREF _Toc174519549 \h </w:instrText>
        </w:r>
        <w:r>
          <w:rPr>
            <w:noProof/>
            <w:webHidden/>
          </w:rPr>
          <w:fldChar w:fldCharType="separate"/>
        </w:r>
        <w:r w:rsidR="00315009">
          <w:rPr>
            <w:noProof/>
            <w:webHidden/>
          </w:rPr>
          <w:t>21</w:t>
        </w:r>
        <w:r>
          <w:rPr>
            <w:noProof/>
            <w:webHidden/>
          </w:rPr>
          <w:fldChar w:fldCharType="end"/>
        </w:r>
      </w:hyperlink>
    </w:p>
    <w:p w:rsidR="002159CC" w14:paraId="75EEA193" w14:textId="1AC1D0F0">
      <w:pPr>
        <w:pStyle w:val="TOC2"/>
        <w:rPr>
          <w:rFonts w:asciiTheme="minorHAnsi" w:hAnsiTheme="minorHAnsi" w:cstheme="minorBidi"/>
          <w:b w:val="0"/>
          <w:noProof/>
          <w:color w:val="auto"/>
          <w:kern w:val="2"/>
          <w:szCs w:val="24"/>
          <w14:ligatures w14:val="standardContextual"/>
        </w:rPr>
      </w:pPr>
      <w:hyperlink w:anchor="_Toc174519550" w:history="1">
        <w:r w:rsidRPr="00DE58FA">
          <w:rPr>
            <w:rStyle w:val="Hyperlink"/>
            <w:noProof/>
          </w:rPr>
          <w:t>5.</w:t>
        </w:r>
        <w:r>
          <w:rPr>
            <w:rFonts w:asciiTheme="minorHAnsi" w:hAnsiTheme="minorHAnsi" w:cstheme="minorBidi"/>
            <w:b w:val="0"/>
            <w:noProof/>
            <w:color w:val="auto"/>
            <w:kern w:val="2"/>
            <w:szCs w:val="24"/>
            <w14:ligatures w14:val="standardContextual"/>
          </w:rPr>
          <w:tab/>
        </w:r>
        <w:r w:rsidRPr="00DE58FA">
          <w:rPr>
            <w:rStyle w:val="Hyperlink"/>
            <w:noProof/>
          </w:rPr>
          <w:t>Submission Requirements and Deadline</w:t>
        </w:r>
        <w:r>
          <w:rPr>
            <w:noProof/>
            <w:webHidden/>
          </w:rPr>
          <w:tab/>
        </w:r>
        <w:r>
          <w:rPr>
            <w:noProof/>
            <w:webHidden/>
          </w:rPr>
          <w:fldChar w:fldCharType="begin"/>
        </w:r>
        <w:r>
          <w:rPr>
            <w:noProof/>
            <w:webHidden/>
          </w:rPr>
          <w:instrText xml:space="preserve"> PAGEREF _Toc174519550 \h </w:instrText>
        </w:r>
        <w:r>
          <w:rPr>
            <w:noProof/>
            <w:webHidden/>
          </w:rPr>
          <w:fldChar w:fldCharType="separate"/>
        </w:r>
        <w:r w:rsidR="00315009">
          <w:rPr>
            <w:noProof/>
            <w:webHidden/>
          </w:rPr>
          <w:t>40</w:t>
        </w:r>
        <w:r>
          <w:rPr>
            <w:noProof/>
            <w:webHidden/>
          </w:rPr>
          <w:fldChar w:fldCharType="end"/>
        </w:r>
      </w:hyperlink>
    </w:p>
    <w:p w:rsidR="002159CC" w14:paraId="5EB976E4" w14:textId="18794E72">
      <w:pPr>
        <w:pStyle w:val="TOC1"/>
        <w:rPr>
          <w:rFonts w:asciiTheme="minorHAnsi" w:hAnsiTheme="minorHAnsi" w:cstheme="minorBidi"/>
          <w:b w:val="0"/>
          <w:bCs w:val="0"/>
          <w:color w:val="auto"/>
          <w:kern w:val="2"/>
          <w:szCs w:val="24"/>
          <w14:ligatures w14:val="standardContextual"/>
        </w:rPr>
      </w:pPr>
      <w:hyperlink w:anchor="_Toc174519551" w:history="1">
        <w:r w:rsidRPr="00DE58FA">
          <w:rPr>
            <w:rStyle w:val="Hyperlink"/>
          </w:rPr>
          <w:t>Learn About Application Review</w:t>
        </w:r>
        <w:r>
          <w:rPr>
            <w:webHidden/>
          </w:rPr>
          <w:tab/>
        </w:r>
        <w:r>
          <w:rPr>
            <w:webHidden/>
          </w:rPr>
          <w:fldChar w:fldCharType="begin"/>
        </w:r>
        <w:r>
          <w:rPr>
            <w:webHidden/>
          </w:rPr>
          <w:instrText xml:space="preserve"> PAGEREF _Toc174519551 \h </w:instrText>
        </w:r>
        <w:r>
          <w:rPr>
            <w:webHidden/>
          </w:rPr>
          <w:fldChar w:fldCharType="separate"/>
        </w:r>
        <w:r w:rsidR="00315009">
          <w:rPr>
            <w:webHidden/>
          </w:rPr>
          <w:t>42</w:t>
        </w:r>
        <w:r>
          <w:rPr>
            <w:webHidden/>
          </w:rPr>
          <w:fldChar w:fldCharType="end"/>
        </w:r>
      </w:hyperlink>
    </w:p>
    <w:p w:rsidR="002159CC" w14:paraId="0C12F7A7" w14:textId="00C33B4B">
      <w:pPr>
        <w:pStyle w:val="TOC2"/>
        <w:rPr>
          <w:rFonts w:asciiTheme="minorHAnsi" w:hAnsiTheme="minorHAnsi" w:cstheme="minorBidi"/>
          <w:b w:val="0"/>
          <w:noProof/>
          <w:color w:val="auto"/>
          <w:kern w:val="2"/>
          <w:szCs w:val="24"/>
          <w14:ligatures w14:val="standardContextual"/>
        </w:rPr>
      </w:pPr>
      <w:hyperlink w:anchor="_Toc174519552" w:history="1">
        <w:r w:rsidRPr="00DE58FA">
          <w:rPr>
            <w:rStyle w:val="Hyperlink"/>
            <w:noProof/>
          </w:rPr>
          <w:t>6.</w:t>
        </w:r>
        <w:r>
          <w:rPr>
            <w:rFonts w:asciiTheme="minorHAnsi" w:hAnsiTheme="minorHAnsi" w:cstheme="minorBidi"/>
            <w:b w:val="0"/>
            <w:noProof/>
            <w:color w:val="auto"/>
            <w:kern w:val="2"/>
            <w:szCs w:val="24"/>
            <w14:ligatures w14:val="standardContextual"/>
          </w:rPr>
          <w:tab/>
        </w:r>
        <w:r w:rsidRPr="00DE58FA">
          <w:rPr>
            <w:rStyle w:val="Hyperlink"/>
            <w:noProof/>
          </w:rPr>
          <w:t>Application Review Information</w:t>
        </w:r>
        <w:r>
          <w:rPr>
            <w:noProof/>
            <w:webHidden/>
          </w:rPr>
          <w:tab/>
        </w:r>
        <w:r>
          <w:rPr>
            <w:noProof/>
            <w:webHidden/>
          </w:rPr>
          <w:fldChar w:fldCharType="begin"/>
        </w:r>
        <w:r>
          <w:rPr>
            <w:noProof/>
            <w:webHidden/>
          </w:rPr>
          <w:instrText xml:space="preserve"> PAGEREF _Toc174519552 \h </w:instrText>
        </w:r>
        <w:r>
          <w:rPr>
            <w:noProof/>
            <w:webHidden/>
          </w:rPr>
          <w:fldChar w:fldCharType="separate"/>
        </w:r>
        <w:r w:rsidR="00315009">
          <w:rPr>
            <w:noProof/>
            <w:webHidden/>
          </w:rPr>
          <w:t>43</w:t>
        </w:r>
        <w:r>
          <w:rPr>
            <w:noProof/>
            <w:webHidden/>
          </w:rPr>
          <w:fldChar w:fldCharType="end"/>
        </w:r>
      </w:hyperlink>
    </w:p>
    <w:p w:rsidR="002159CC" w14:paraId="4EB36795" w14:textId="5CC6517C">
      <w:pPr>
        <w:pStyle w:val="TOC2"/>
        <w:rPr>
          <w:rFonts w:asciiTheme="minorHAnsi" w:hAnsiTheme="minorHAnsi" w:cstheme="minorBidi"/>
          <w:b w:val="0"/>
          <w:noProof/>
          <w:color w:val="auto"/>
          <w:kern w:val="2"/>
          <w:szCs w:val="24"/>
          <w14:ligatures w14:val="standardContextual"/>
        </w:rPr>
      </w:pPr>
      <w:hyperlink w:anchor="_Toc174519553" w:history="1">
        <w:r w:rsidRPr="00DE58FA">
          <w:rPr>
            <w:rStyle w:val="Hyperlink"/>
            <w:noProof/>
          </w:rPr>
          <w:t>7.</w:t>
        </w:r>
        <w:r>
          <w:rPr>
            <w:rFonts w:asciiTheme="minorHAnsi" w:hAnsiTheme="minorHAnsi" w:cstheme="minorBidi"/>
            <w:b w:val="0"/>
            <w:noProof/>
            <w:color w:val="auto"/>
            <w:kern w:val="2"/>
            <w:szCs w:val="24"/>
            <w14:ligatures w14:val="standardContextual"/>
          </w:rPr>
          <w:tab/>
        </w:r>
        <w:r w:rsidRPr="00DE58FA">
          <w:rPr>
            <w:rStyle w:val="Hyperlink"/>
            <w:noProof/>
          </w:rPr>
          <w:t>Award Notices</w:t>
        </w:r>
        <w:r>
          <w:rPr>
            <w:noProof/>
            <w:webHidden/>
          </w:rPr>
          <w:tab/>
        </w:r>
        <w:r>
          <w:rPr>
            <w:noProof/>
            <w:webHidden/>
          </w:rPr>
          <w:fldChar w:fldCharType="begin"/>
        </w:r>
        <w:r>
          <w:rPr>
            <w:noProof/>
            <w:webHidden/>
          </w:rPr>
          <w:instrText xml:space="preserve"> PAGEREF _Toc174519553 \h </w:instrText>
        </w:r>
        <w:r>
          <w:rPr>
            <w:noProof/>
            <w:webHidden/>
          </w:rPr>
          <w:fldChar w:fldCharType="separate"/>
        </w:r>
        <w:r w:rsidR="00315009">
          <w:rPr>
            <w:noProof/>
            <w:webHidden/>
          </w:rPr>
          <w:t>48</w:t>
        </w:r>
        <w:r>
          <w:rPr>
            <w:noProof/>
            <w:webHidden/>
          </w:rPr>
          <w:fldChar w:fldCharType="end"/>
        </w:r>
      </w:hyperlink>
    </w:p>
    <w:p w:rsidR="002159CC" w14:paraId="53999585" w14:textId="3F30E674">
      <w:pPr>
        <w:pStyle w:val="TOC1"/>
        <w:rPr>
          <w:rFonts w:asciiTheme="minorHAnsi" w:hAnsiTheme="minorHAnsi" w:cstheme="minorBidi"/>
          <w:b w:val="0"/>
          <w:bCs w:val="0"/>
          <w:color w:val="auto"/>
          <w:kern w:val="2"/>
          <w:szCs w:val="24"/>
          <w14:ligatures w14:val="standardContextual"/>
        </w:rPr>
      </w:pPr>
      <w:hyperlink w:anchor="_Toc174519554" w:history="1">
        <w:r w:rsidRPr="00DE58FA">
          <w:rPr>
            <w:rStyle w:val="Hyperlink"/>
          </w:rPr>
          <w:t>Find Post-Award Information</w:t>
        </w:r>
        <w:r>
          <w:rPr>
            <w:webHidden/>
          </w:rPr>
          <w:tab/>
        </w:r>
        <w:r>
          <w:rPr>
            <w:webHidden/>
          </w:rPr>
          <w:fldChar w:fldCharType="begin"/>
        </w:r>
        <w:r>
          <w:rPr>
            <w:webHidden/>
          </w:rPr>
          <w:instrText xml:space="preserve"> PAGEREF _Toc174519554 \h </w:instrText>
        </w:r>
        <w:r>
          <w:rPr>
            <w:webHidden/>
          </w:rPr>
          <w:fldChar w:fldCharType="separate"/>
        </w:r>
        <w:r w:rsidR="00315009">
          <w:rPr>
            <w:webHidden/>
          </w:rPr>
          <w:t>49</w:t>
        </w:r>
        <w:r>
          <w:rPr>
            <w:webHidden/>
          </w:rPr>
          <w:fldChar w:fldCharType="end"/>
        </w:r>
      </w:hyperlink>
    </w:p>
    <w:p w:rsidR="002159CC" w14:paraId="4609F9B7" w14:textId="5205BE5D">
      <w:pPr>
        <w:pStyle w:val="TOC2"/>
        <w:rPr>
          <w:rFonts w:asciiTheme="minorHAnsi" w:hAnsiTheme="minorHAnsi" w:cstheme="minorBidi"/>
          <w:b w:val="0"/>
          <w:noProof/>
          <w:color w:val="auto"/>
          <w:kern w:val="2"/>
          <w:szCs w:val="24"/>
          <w14:ligatures w14:val="standardContextual"/>
        </w:rPr>
      </w:pPr>
      <w:hyperlink w:anchor="_Toc174519555" w:history="1">
        <w:r w:rsidRPr="00DE58FA">
          <w:rPr>
            <w:rStyle w:val="Hyperlink"/>
            <w:noProof/>
          </w:rPr>
          <w:t>8.</w:t>
        </w:r>
        <w:r>
          <w:rPr>
            <w:rFonts w:asciiTheme="minorHAnsi" w:hAnsiTheme="minorHAnsi" w:cstheme="minorBidi"/>
            <w:b w:val="0"/>
            <w:noProof/>
            <w:color w:val="auto"/>
            <w:kern w:val="2"/>
            <w:szCs w:val="24"/>
            <w14:ligatures w14:val="standardContextual"/>
          </w:rPr>
          <w:tab/>
        </w:r>
        <w:r w:rsidRPr="00DE58FA">
          <w:rPr>
            <w:rStyle w:val="Hyperlink"/>
            <w:noProof/>
          </w:rPr>
          <w:t>Post-Award Requirements and Administration</w:t>
        </w:r>
        <w:r>
          <w:rPr>
            <w:noProof/>
            <w:webHidden/>
          </w:rPr>
          <w:tab/>
        </w:r>
        <w:r>
          <w:rPr>
            <w:noProof/>
            <w:webHidden/>
          </w:rPr>
          <w:fldChar w:fldCharType="begin"/>
        </w:r>
        <w:r>
          <w:rPr>
            <w:noProof/>
            <w:webHidden/>
          </w:rPr>
          <w:instrText xml:space="preserve"> PAGEREF _Toc174519555 \h </w:instrText>
        </w:r>
        <w:r>
          <w:rPr>
            <w:noProof/>
            <w:webHidden/>
          </w:rPr>
          <w:fldChar w:fldCharType="separate"/>
        </w:r>
        <w:r w:rsidR="00315009">
          <w:rPr>
            <w:noProof/>
            <w:webHidden/>
          </w:rPr>
          <w:t>50</w:t>
        </w:r>
        <w:r>
          <w:rPr>
            <w:noProof/>
            <w:webHidden/>
          </w:rPr>
          <w:fldChar w:fldCharType="end"/>
        </w:r>
      </w:hyperlink>
    </w:p>
    <w:p w:rsidR="002159CC" w14:paraId="07BDB8A0" w14:textId="4164E7E7">
      <w:pPr>
        <w:pStyle w:val="TOC1"/>
        <w:rPr>
          <w:rFonts w:asciiTheme="minorHAnsi" w:hAnsiTheme="minorHAnsi" w:cstheme="minorBidi"/>
          <w:b w:val="0"/>
          <w:bCs w:val="0"/>
          <w:color w:val="auto"/>
          <w:kern w:val="2"/>
          <w:szCs w:val="24"/>
          <w14:ligatures w14:val="standardContextual"/>
        </w:rPr>
      </w:pPr>
      <w:hyperlink w:anchor="_Toc174519556" w:history="1">
        <w:r w:rsidRPr="00DE58FA">
          <w:rPr>
            <w:rStyle w:val="Hyperlink"/>
          </w:rPr>
          <w:t>Other Information</w:t>
        </w:r>
        <w:r>
          <w:rPr>
            <w:webHidden/>
          </w:rPr>
          <w:tab/>
        </w:r>
        <w:r>
          <w:rPr>
            <w:webHidden/>
          </w:rPr>
          <w:fldChar w:fldCharType="begin"/>
        </w:r>
        <w:r>
          <w:rPr>
            <w:webHidden/>
          </w:rPr>
          <w:instrText xml:space="preserve"> PAGEREF _Toc174519556 \h </w:instrText>
        </w:r>
        <w:r>
          <w:rPr>
            <w:webHidden/>
          </w:rPr>
          <w:fldChar w:fldCharType="separate"/>
        </w:r>
        <w:r w:rsidR="00315009">
          <w:rPr>
            <w:webHidden/>
          </w:rPr>
          <w:t>52</w:t>
        </w:r>
        <w:r>
          <w:rPr>
            <w:webHidden/>
          </w:rPr>
          <w:fldChar w:fldCharType="end"/>
        </w:r>
      </w:hyperlink>
    </w:p>
    <w:p w:rsidR="002159CC" w14:paraId="14608F1F" w14:textId="572154E5">
      <w:pPr>
        <w:pStyle w:val="TOC2"/>
        <w:rPr>
          <w:rFonts w:asciiTheme="minorHAnsi" w:hAnsiTheme="minorHAnsi" w:cstheme="minorBidi"/>
          <w:b w:val="0"/>
          <w:noProof/>
          <w:color w:val="auto"/>
          <w:kern w:val="2"/>
          <w:szCs w:val="24"/>
          <w14:ligatures w14:val="standardContextual"/>
        </w:rPr>
      </w:pPr>
      <w:hyperlink w:anchor="_Toc174519557" w:history="1">
        <w:r w:rsidRPr="00DE58FA">
          <w:rPr>
            <w:rStyle w:val="Hyperlink"/>
            <w:noProof/>
          </w:rPr>
          <w:t>9.</w:t>
        </w:r>
        <w:r>
          <w:rPr>
            <w:rFonts w:asciiTheme="minorHAnsi" w:hAnsiTheme="minorHAnsi" w:cstheme="minorBidi"/>
            <w:b w:val="0"/>
            <w:noProof/>
            <w:color w:val="auto"/>
            <w:kern w:val="2"/>
            <w:szCs w:val="24"/>
            <w14:ligatures w14:val="standardContextual"/>
          </w:rPr>
          <w:tab/>
        </w:r>
        <w:r w:rsidRPr="00DE58FA">
          <w:rPr>
            <w:rStyle w:val="Hyperlink"/>
            <w:noProof/>
          </w:rPr>
          <w:t>Other Important Information</w:t>
        </w:r>
        <w:r>
          <w:rPr>
            <w:noProof/>
            <w:webHidden/>
          </w:rPr>
          <w:tab/>
        </w:r>
        <w:r>
          <w:rPr>
            <w:noProof/>
            <w:webHidden/>
          </w:rPr>
          <w:fldChar w:fldCharType="begin"/>
        </w:r>
        <w:r>
          <w:rPr>
            <w:noProof/>
            <w:webHidden/>
          </w:rPr>
          <w:instrText xml:space="preserve"> PAGEREF _Toc174519557 \h </w:instrText>
        </w:r>
        <w:r>
          <w:rPr>
            <w:noProof/>
            <w:webHidden/>
          </w:rPr>
          <w:fldChar w:fldCharType="separate"/>
        </w:r>
        <w:r w:rsidR="00315009">
          <w:rPr>
            <w:noProof/>
            <w:webHidden/>
          </w:rPr>
          <w:t>53</w:t>
        </w:r>
        <w:r>
          <w:rPr>
            <w:noProof/>
            <w:webHidden/>
          </w:rPr>
          <w:fldChar w:fldCharType="end"/>
        </w:r>
      </w:hyperlink>
    </w:p>
    <w:p w:rsidR="002159CC" w14:paraId="575F4631" w14:textId="34C2B613">
      <w:pPr>
        <w:pStyle w:val="TOC1"/>
        <w:rPr>
          <w:rFonts w:asciiTheme="minorHAnsi" w:hAnsiTheme="minorHAnsi" w:cstheme="minorBidi"/>
          <w:b w:val="0"/>
          <w:bCs w:val="0"/>
          <w:color w:val="auto"/>
          <w:kern w:val="2"/>
          <w:szCs w:val="24"/>
          <w14:ligatures w14:val="standardContextual"/>
        </w:rPr>
      </w:pPr>
      <w:hyperlink w:anchor="_Toc174519558" w:history="1">
        <w:r w:rsidRPr="00DE58FA">
          <w:rPr>
            <w:rStyle w:val="Hyperlink"/>
          </w:rPr>
          <w:t>Additional Guidance</w:t>
        </w:r>
        <w:r>
          <w:rPr>
            <w:webHidden/>
          </w:rPr>
          <w:tab/>
        </w:r>
        <w:r>
          <w:rPr>
            <w:webHidden/>
          </w:rPr>
          <w:fldChar w:fldCharType="begin"/>
        </w:r>
        <w:r>
          <w:rPr>
            <w:webHidden/>
          </w:rPr>
          <w:instrText xml:space="preserve"> PAGEREF _Toc174519558 \h </w:instrText>
        </w:r>
        <w:r>
          <w:rPr>
            <w:webHidden/>
          </w:rPr>
          <w:fldChar w:fldCharType="separate"/>
        </w:r>
        <w:r w:rsidR="00315009">
          <w:rPr>
            <w:webHidden/>
          </w:rPr>
          <w:t>56</w:t>
        </w:r>
        <w:r>
          <w:rPr>
            <w:webHidden/>
          </w:rPr>
          <w:fldChar w:fldCharType="end"/>
        </w:r>
      </w:hyperlink>
    </w:p>
    <w:p w:rsidR="002159CC" w14:paraId="7D14ACE6" w14:textId="2CCFCB6C">
      <w:pPr>
        <w:pStyle w:val="TOC2"/>
        <w:rPr>
          <w:rFonts w:asciiTheme="minorHAnsi" w:hAnsiTheme="minorHAnsi" w:cstheme="minorBidi"/>
          <w:b w:val="0"/>
          <w:noProof/>
          <w:color w:val="auto"/>
          <w:kern w:val="2"/>
          <w:szCs w:val="24"/>
          <w14:ligatures w14:val="standardContextual"/>
        </w:rPr>
      </w:pPr>
      <w:hyperlink w:anchor="_Toc174519559" w:history="1">
        <w:r w:rsidRPr="00DE58FA">
          <w:rPr>
            <w:rStyle w:val="Hyperlink"/>
            <w:noProof/>
          </w:rPr>
          <w:t>Guidance for Required Registrations</w:t>
        </w:r>
        <w:r>
          <w:rPr>
            <w:noProof/>
            <w:webHidden/>
          </w:rPr>
          <w:tab/>
        </w:r>
        <w:r>
          <w:rPr>
            <w:noProof/>
            <w:webHidden/>
          </w:rPr>
          <w:fldChar w:fldCharType="begin"/>
        </w:r>
        <w:r>
          <w:rPr>
            <w:noProof/>
            <w:webHidden/>
          </w:rPr>
          <w:instrText xml:space="preserve"> PAGEREF _Toc174519559 \h </w:instrText>
        </w:r>
        <w:r>
          <w:rPr>
            <w:noProof/>
            <w:webHidden/>
          </w:rPr>
          <w:fldChar w:fldCharType="separate"/>
        </w:r>
        <w:r w:rsidR="00315009">
          <w:rPr>
            <w:noProof/>
            <w:webHidden/>
          </w:rPr>
          <w:t>57</w:t>
        </w:r>
        <w:r>
          <w:rPr>
            <w:noProof/>
            <w:webHidden/>
          </w:rPr>
          <w:fldChar w:fldCharType="end"/>
        </w:r>
      </w:hyperlink>
    </w:p>
    <w:p w:rsidR="002159CC" w14:paraId="1D39F15D" w14:textId="3ABBC3E1">
      <w:pPr>
        <w:pStyle w:val="TOC2"/>
        <w:rPr>
          <w:rFonts w:asciiTheme="minorHAnsi" w:hAnsiTheme="minorHAnsi" w:cstheme="minorBidi"/>
          <w:b w:val="0"/>
          <w:noProof/>
          <w:color w:val="auto"/>
          <w:kern w:val="2"/>
          <w:szCs w:val="24"/>
          <w14:ligatures w14:val="standardContextual"/>
        </w:rPr>
      </w:pPr>
      <w:hyperlink w:anchor="_Toc174519560" w:history="1">
        <w:r w:rsidRPr="00DE58F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19560 \h </w:instrText>
        </w:r>
        <w:r>
          <w:rPr>
            <w:noProof/>
            <w:webHidden/>
          </w:rPr>
          <w:fldChar w:fldCharType="separate"/>
        </w:r>
        <w:r w:rsidR="00315009">
          <w:rPr>
            <w:noProof/>
            <w:webHidden/>
          </w:rPr>
          <w:t>59</w:t>
        </w:r>
        <w:r>
          <w:rPr>
            <w:noProof/>
            <w:webHidden/>
          </w:rPr>
          <w:fldChar w:fldCharType="end"/>
        </w:r>
      </w:hyperlink>
    </w:p>
    <w:p w:rsidR="00CC3308" w14:paraId="3893A2BE" w14:textId="52ED2F5C">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48C335E9">
      <w:pPr>
        <w:pStyle w:val="Heading1"/>
      </w:pPr>
      <w:bookmarkStart w:id="2" w:name="_Toc174519543"/>
      <w:r>
        <w:t xml:space="preserve">Before </w:t>
      </w:r>
      <w:r w:rsidR="003F7E4D">
        <w:t>Y</w:t>
      </w:r>
      <w:r>
        <w:t xml:space="preserve">ou </w:t>
      </w:r>
      <w:r w:rsidR="00211CD8">
        <w:t>B</w:t>
      </w:r>
      <w:r>
        <w:t>egin</w:t>
      </w:r>
      <w:bookmarkEnd w:id="2"/>
    </w:p>
    <w:p w:rsidR="000C0DF8" w:rsidP="00927E03" w14:paraId="130E2F3D" w14:textId="74D1337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C2F7AFE">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38BDCB13">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8A3DAF" w:rsidR="00684E62">
        <w:rPr>
          <w:b/>
          <w:bCs w:val="0"/>
          <w:sz w:val="32"/>
          <w:szCs w:val="24"/>
          <w:highlight w:val="yellow"/>
        </w:rPr>
        <w:t>March</w:t>
      </w:r>
      <w:r w:rsidRPr="008A3DAF" w:rsidR="00CB25BF">
        <w:rPr>
          <w:b/>
          <w:bCs w:val="0"/>
          <w:sz w:val="32"/>
          <w:szCs w:val="24"/>
          <w:highlight w:val="yellow"/>
        </w:rPr>
        <w:t xml:space="preserve"> 1</w:t>
      </w:r>
      <w:r w:rsidRPr="008A3DAF" w:rsidR="00684E62">
        <w:rPr>
          <w:b/>
          <w:bCs w:val="0"/>
          <w:sz w:val="32"/>
          <w:szCs w:val="24"/>
          <w:highlight w:val="yellow"/>
        </w:rPr>
        <w:t>3</w:t>
      </w:r>
      <w:r w:rsidRPr="008A3DAF" w:rsidR="00CB25BF">
        <w:rPr>
          <w:b/>
          <w:bCs w:val="0"/>
          <w:sz w:val="32"/>
          <w:szCs w:val="24"/>
          <w:highlight w:val="yellow"/>
        </w:rPr>
        <w:t>, 202</w:t>
      </w:r>
      <w:r w:rsidRPr="008A3DAF" w:rsidR="00EC0CF0">
        <w:rPr>
          <w:b/>
          <w:bCs w:val="0"/>
          <w:sz w:val="32"/>
          <w:szCs w:val="24"/>
          <w:highlight w:val="yellow"/>
        </w:rPr>
        <w:t>6</w:t>
      </w:r>
      <w:r w:rsidRPr="008A3DAF" w:rsidR="00CB25BF">
        <w:rPr>
          <w:b/>
          <w:bCs w:val="0"/>
          <w:sz w:val="32"/>
          <w:szCs w:val="24"/>
          <w:highlight w:val="yellow"/>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0A656F"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0A656F" w14:paraId="5C5929BD" w14:textId="5F1A76F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0A656F" w14:paraId="7C6FD358" w14:textId="3E9929F4">
      <w:pPr>
        <w:pStyle w:val="ListParagraph"/>
        <w:contextualSpacing w:val="0"/>
      </w:pPr>
      <w:hyperlink r:id="rId13" w:history="1">
        <w:r>
          <w:rPr>
            <w:rStyle w:val="Hyperlink"/>
          </w:rPr>
          <w:t>Inspire</w:t>
        </w:r>
        <w:r w:rsidR="00E4648B">
          <w:rPr>
            <w:rStyle w:val="Hyperlink"/>
          </w:rPr>
          <w:t xml:space="preserve"> </w:t>
        </w:r>
        <w:r>
          <w:rPr>
            <w:rStyle w:val="Hyperlink"/>
          </w:rPr>
          <w:t xml:space="preserve"> Grants for Small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P="00CB15D1" w14:paraId="5C2B3628" w14:textId="2DD206DA">
      <w:r>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0A656F">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19544"/>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159CC" w14:paraId="0E14BDEF" w14:textId="3A334D13">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19561" w:history="1">
        <w:r w:rsidRPr="006D2521">
          <w:rPr>
            <w:rStyle w:val="Hyperlink"/>
            <w:noProof/>
          </w:rPr>
          <w:t>1.</w:t>
        </w:r>
        <w:r>
          <w:rPr>
            <w:rFonts w:asciiTheme="minorHAnsi" w:hAnsiTheme="minorHAnsi" w:cstheme="minorBidi"/>
            <w:b w:val="0"/>
            <w:noProof/>
            <w:color w:val="auto"/>
            <w:kern w:val="2"/>
            <w:szCs w:val="24"/>
            <w14:ligatures w14:val="standardContextual"/>
          </w:rPr>
          <w:tab/>
        </w:r>
        <w:r w:rsidRPr="006D2521">
          <w:rPr>
            <w:rStyle w:val="Hyperlink"/>
            <w:noProof/>
          </w:rPr>
          <w:t>Basic Information</w:t>
        </w:r>
        <w:r>
          <w:rPr>
            <w:noProof/>
            <w:webHidden/>
          </w:rPr>
          <w:tab/>
        </w:r>
        <w:r>
          <w:rPr>
            <w:noProof/>
            <w:webHidden/>
          </w:rPr>
          <w:fldChar w:fldCharType="begin"/>
        </w:r>
        <w:r>
          <w:rPr>
            <w:noProof/>
            <w:webHidden/>
          </w:rPr>
          <w:instrText xml:space="preserve"> PAGEREF _Toc174519561 \h </w:instrText>
        </w:r>
        <w:r>
          <w:rPr>
            <w:noProof/>
            <w:webHidden/>
          </w:rPr>
          <w:fldChar w:fldCharType="separate"/>
        </w:r>
        <w:r w:rsidR="00315009">
          <w:rPr>
            <w:noProof/>
            <w:webHidden/>
          </w:rPr>
          <w:t>5</w:t>
        </w:r>
        <w:r>
          <w:rPr>
            <w:noProof/>
            <w:webHidden/>
          </w:rPr>
          <w:fldChar w:fldCharType="end"/>
        </w:r>
      </w:hyperlink>
    </w:p>
    <w:p w:rsidR="002159CC" w14:paraId="4CC72775" w14:textId="47BA3D18">
      <w:pPr>
        <w:pStyle w:val="TOC3"/>
        <w:rPr>
          <w:rFonts w:asciiTheme="minorHAnsi" w:hAnsiTheme="minorHAnsi" w:cstheme="minorBidi"/>
          <w:iCs w:val="0"/>
          <w:noProof/>
          <w:color w:val="auto"/>
          <w:kern w:val="2"/>
          <w:sz w:val="24"/>
          <w:szCs w:val="24"/>
          <w14:ligatures w14:val="standardContextual"/>
        </w:rPr>
      </w:pPr>
      <w:hyperlink w:anchor="_Toc174519562" w:history="1">
        <w:r w:rsidRPr="006D2521">
          <w:rPr>
            <w:rStyle w:val="Hyperlink"/>
            <w:noProof/>
          </w:rPr>
          <w:t>Opportunity Overview</w:t>
        </w:r>
        <w:r>
          <w:rPr>
            <w:noProof/>
            <w:webHidden/>
          </w:rPr>
          <w:tab/>
        </w:r>
        <w:r>
          <w:rPr>
            <w:noProof/>
            <w:webHidden/>
          </w:rPr>
          <w:fldChar w:fldCharType="begin"/>
        </w:r>
        <w:r>
          <w:rPr>
            <w:noProof/>
            <w:webHidden/>
          </w:rPr>
          <w:instrText xml:space="preserve"> PAGEREF _Toc174519562 \h </w:instrText>
        </w:r>
        <w:r>
          <w:rPr>
            <w:noProof/>
            <w:webHidden/>
          </w:rPr>
          <w:fldChar w:fldCharType="separate"/>
        </w:r>
        <w:r w:rsidR="00315009">
          <w:rPr>
            <w:noProof/>
            <w:webHidden/>
          </w:rPr>
          <w:t>5</w:t>
        </w:r>
        <w:r>
          <w:rPr>
            <w:noProof/>
            <w:webHidden/>
          </w:rPr>
          <w:fldChar w:fldCharType="end"/>
        </w:r>
      </w:hyperlink>
    </w:p>
    <w:p w:rsidR="002159CC" w14:paraId="0F417EBC" w14:textId="34E007E6">
      <w:pPr>
        <w:pStyle w:val="TOC3"/>
        <w:rPr>
          <w:rFonts w:asciiTheme="minorHAnsi" w:hAnsiTheme="minorHAnsi" w:cstheme="minorBidi"/>
          <w:iCs w:val="0"/>
          <w:noProof/>
          <w:color w:val="auto"/>
          <w:kern w:val="2"/>
          <w:sz w:val="24"/>
          <w:szCs w:val="24"/>
          <w14:ligatures w14:val="standardContextual"/>
        </w:rPr>
      </w:pPr>
      <w:hyperlink w:anchor="_Toc174519563" w:history="1">
        <w:r w:rsidRPr="006D2521">
          <w:rPr>
            <w:rStyle w:val="Hyperlink"/>
            <w:noProof/>
          </w:rPr>
          <w:t>Award Overview</w:t>
        </w:r>
        <w:r>
          <w:rPr>
            <w:noProof/>
            <w:webHidden/>
          </w:rPr>
          <w:tab/>
        </w:r>
        <w:r>
          <w:rPr>
            <w:noProof/>
            <w:webHidden/>
          </w:rPr>
          <w:fldChar w:fldCharType="begin"/>
        </w:r>
        <w:r>
          <w:rPr>
            <w:noProof/>
            <w:webHidden/>
          </w:rPr>
          <w:instrText xml:space="preserve"> PAGEREF _Toc174519563 \h </w:instrText>
        </w:r>
        <w:r>
          <w:rPr>
            <w:noProof/>
            <w:webHidden/>
          </w:rPr>
          <w:fldChar w:fldCharType="separate"/>
        </w:r>
        <w:r w:rsidR="00315009">
          <w:rPr>
            <w:noProof/>
            <w:webHidden/>
          </w:rPr>
          <w:t>6</w:t>
        </w:r>
        <w:r>
          <w:rPr>
            <w:noProof/>
            <w:webHidden/>
          </w:rPr>
          <w:fldChar w:fldCharType="end"/>
        </w:r>
      </w:hyperlink>
    </w:p>
    <w:p w:rsidR="002159CC" w14:paraId="5EA7B3DC" w14:textId="1FF347F0">
      <w:pPr>
        <w:pStyle w:val="TOC3"/>
        <w:rPr>
          <w:rFonts w:asciiTheme="minorHAnsi" w:hAnsiTheme="minorHAnsi" w:cstheme="minorBidi"/>
          <w:iCs w:val="0"/>
          <w:noProof/>
          <w:color w:val="auto"/>
          <w:kern w:val="2"/>
          <w:sz w:val="24"/>
          <w:szCs w:val="24"/>
          <w14:ligatures w14:val="standardContextual"/>
        </w:rPr>
      </w:pPr>
      <w:hyperlink w:anchor="_Toc174519564" w:history="1">
        <w:r w:rsidRPr="006D2521">
          <w:rPr>
            <w:rStyle w:val="Hyperlink"/>
            <w:noProof/>
          </w:rPr>
          <w:t>Executive Summary</w:t>
        </w:r>
        <w:r>
          <w:rPr>
            <w:noProof/>
            <w:webHidden/>
          </w:rPr>
          <w:tab/>
        </w:r>
        <w:r>
          <w:rPr>
            <w:noProof/>
            <w:webHidden/>
          </w:rPr>
          <w:fldChar w:fldCharType="begin"/>
        </w:r>
        <w:r>
          <w:rPr>
            <w:noProof/>
            <w:webHidden/>
          </w:rPr>
          <w:instrText xml:space="preserve"> PAGEREF _Toc174519564 \h </w:instrText>
        </w:r>
        <w:r>
          <w:rPr>
            <w:noProof/>
            <w:webHidden/>
          </w:rPr>
          <w:fldChar w:fldCharType="separate"/>
        </w:r>
        <w:r w:rsidR="00315009">
          <w:rPr>
            <w:noProof/>
            <w:webHidden/>
          </w:rPr>
          <w:t>7</w:t>
        </w:r>
        <w:r>
          <w:rPr>
            <w:noProof/>
            <w:webHidden/>
          </w:rPr>
          <w:fldChar w:fldCharType="end"/>
        </w:r>
      </w:hyperlink>
    </w:p>
    <w:p w:rsidR="002159CC" w14:paraId="62ABD649" w14:textId="646E9386">
      <w:pPr>
        <w:pStyle w:val="TOC3"/>
        <w:rPr>
          <w:rFonts w:asciiTheme="minorHAnsi" w:hAnsiTheme="minorHAnsi" w:cstheme="minorBidi"/>
          <w:iCs w:val="0"/>
          <w:noProof/>
          <w:color w:val="auto"/>
          <w:kern w:val="2"/>
          <w:sz w:val="24"/>
          <w:szCs w:val="24"/>
          <w14:ligatures w14:val="standardContextual"/>
        </w:rPr>
      </w:pPr>
      <w:hyperlink w:anchor="_Toc174519565" w:history="1">
        <w:r w:rsidRPr="006D2521">
          <w:rPr>
            <w:rStyle w:val="Hyperlink"/>
            <w:noProof/>
          </w:rPr>
          <w:t>Agency Contact Information</w:t>
        </w:r>
        <w:r>
          <w:rPr>
            <w:noProof/>
            <w:webHidden/>
          </w:rPr>
          <w:tab/>
        </w:r>
        <w:r>
          <w:rPr>
            <w:noProof/>
            <w:webHidden/>
          </w:rPr>
          <w:fldChar w:fldCharType="begin"/>
        </w:r>
        <w:r>
          <w:rPr>
            <w:noProof/>
            <w:webHidden/>
          </w:rPr>
          <w:instrText xml:space="preserve"> PAGEREF _Toc174519565 \h </w:instrText>
        </w:r>
        <w:r>
          <w:rPr>
            <w:noProof/>
            <w:webHidden/>
          </w:rPr>
          <w:fldChar w:fldCharType="separate"/>
        </w:r>
        <w:r w:rsidR="00315009">
          <w:rPr>
            <w:noProof/>
            <w:webHidden/>
          </w:rPr>
          <w:t>7</w:t>
        </w:r>
        <w:r>
          <w:rPr>
            <w:noProof/>
            <w:webHidden/>
          </w:rPr>
          <w:fldChar w:fldCharType="end"/>
        </w:r>
      </w:hyperlink>
    </w:p>
    <w:p w:rsidR="002159CC" w14:paraId="7548A6C7" w14:textId="07EB3124">
      <w:pPr>
        <w:pStyle w:val="TOC2"/>
        <w:rPr>
          <w:rFonts w:asciiTheme="minorHAnsi" w:hAnsiTheme="minorHAnsi" w:cstheme="minorBidi"/>
          <w:b w:val="0"/>
          <w:noProof/>
          <w:color w:val="auto"/>
          <w:kern w:val="2"/>
          <w:szCs w:val="24"/>
          <w14:ligatures w14:val="standardContextual"/>
        </w:rPr>
      </w:pPr>
      <w:hyperlink w:anchor="_Toc174519566" w:history="1">
        <w:r w:rsidRPr="006D2521">
          <w:rPr>
            <w:rStyle w:val="Hyperlink"/>
            <w:noProof/>
          </w:rPr>
          <w:t>2.</w:t>
        </w:r>
        <w:r>
          <w:rPr>
            <w:rFonts w:asciiTheme="minorHAnsi" w:hAnsiTheme="minorHAnsi" w:cstheme="minorBidi"/>
            <w:b w:val="0"/>
            <w:noProof/>
            <w:color w:val="auto"/>
            <w:kern w:val="2"/>
            <w:szCs w:val="24"/>
            <w14:ligatures w14:val="standardContextual"/>
          </w:rPr>
          <w:tab/>
        </w:r>
        <w:r w:rsidRPr="006D2521">
          <w:rPr>
            <w:rStyle w:val="Hyperlink"/>
            <w:noProof/>
          </w:rPr>
          <w:t>Eligibility</w:t>
        </w:r>
        <w:r>
          <w:rPr>
            <w:noProof/>
            <w:webHidden/>
          </w:rPr>
          <w:tab/>
        </w:r>
        <w:r>
          <w:rPr>
            <w:noProof/>
            <w:webHidden/>
          </w:rPr>
          <w:fldChar w:fldCharType="begin"/>
        </w:r>
        <w:r>
          <w:rPr>
            <w:noProof/>
            <w:webHidden/>
          </w:rPr>
          <w:instrText xml:space="preserve"> PAGEREF _Toc174519566 \h </w:instrText>
        </w:r>
        <w:r>
          <w:rPr>
            <w:noProof/>
            <w:webHidden/>
          </w:rPr>
          <w:fldChar w:fldCharType="separate"/>
        </w:r>
        <w:r w:rsidR="00315009">
          <w:rPr>
            <w:noProof/>
            <w:webHidden/>
          </w:rPr>
          <w:t>8</w:t>
        </w:r>
        <w:r>
          <w:rPr>
            <w:noProof/>
            <w:webHidden/>
          </w:rPr>
          <w:fldChar w:fldCharType="end"/>
        </w:r>
      </w:hyperlink>
    </w:p>
    <w:p w:rsidR="002159CC" w14:paraId="7F330E95" w14:textId="0B7FC5BA">
      <w:pPr>
        <w:pStyle w:val="TOC3"/>
        <w:rPr>
          <w:rFonts w:asciiTheme="minorHAnsi" w:hAnsiTheme="minorHAnsi" w:cstheme="minorBidi"/>
          <w:iCs w:val="0"/>
          <w:noProof/>
          <w:color w:val="auto"/>
          <w:kern w:val="2"/>
          <w:sz w:val="24"/>
          <w:szCs w:val="24"/>
          <w14:ligatures w14:val="standardContextual"/>
        </w:rPr>
      </w:pPr>
      <w:hyperlink w:anchor="_Toc174519567" w:history="1">
        <w:r w:rsidRPr="006D2521">
          <w:rPr>
            <w:rStyle w:val="Hyperlink"/>
            <w:noProof/>
          </w:rPr>
          <w:t>Eligible Applicants</w:t>
        </w:r>
        <w:r>
          <w:rPr>
            <w:noProof/>
            <w:webHidden/>
          </w:rPr>
          <w:tab/>
        </w:r>
        <w:r>
          <w:rPr>
            <w:noProof/>
            <w:webHidden/>
          </w:rPr>
          <w:fldChar w:fldCharType="begin"/>
        </w:r>
        <w:r>
          <w:rPr>
            <w:noProof/>
            <w:webHidden/>
          </w:rPr>
          <w:instrText xml:space="preserve"> PAGEREF _Toc174519567 \h </w:instrText>
        </w:r>
        <w:r>
          <w:rPr>
            <w:noProof/>
            <w:webHidden/>
          </w:rPr>
          <w:fldChar w:fldCharType="separate"/>
        </w:r>
        <w:r w:rsidR="00315009">
          <w:rPr>
            <w:noProof/>
            <w:webHidden/>
          </w:rPr>
          <w:t>8</w:t>
        </w:r>
        <w:r>
          <w:rPr>
            <w:noProof/>
            <w:webHidden/>
          </w:rPr>
          <w:fldChar w:fldCharType="end"/>
        </w:r>
      </w:hyperlink>
    </w:p>
    <w:p w:rsidR="002159CC" w14:paraId="64C378B7" w14:textId="55A88ECC">
      <w:pPr>
        <w:pStyle w:val="TOC3"/>
        <w:rPr>
          <w:rFonts w:asciiTheme="minorHAnsi" w:hAnsiTheme="minorHAnsi" w:cstheme="minorBidi"/>
          <w:iCs w:val="0"/>
          <w:noProof/>
          <w:color w:val="auto"/>
          <w:kern w:val="2"/>
          <w:sz w:val="24"/>
          <w:szCs w:val="24"/>
          <w14:ligatures w14:val="standardContextual"/>
        </w:rPr>
      </w:pPr>
      <w:hyperlink w:anchor="_Toc174519568" w:history="1">
        <w:r w:rsidRPr="006D2521">
          <w:rPr>
            <w:rStyle w:val="Hyperlink"/>
            <w:noProof/>
          </w:rPr>
          <w:t>Other Eligibility Information</w:t>
        </w:r>
        <w:r>
          <w:rPr>
            <w:noProof/>
            <w:webHidden/>
          </w:rPr>
          <w:tab/>
        </w:r>
        <w:r>
          <w:rPr>
            <w:noProof/>
            <w:webHidden/>
          </w:rPr>
          <w:fldChar w:fldCharType="begin"/>
        </w:r>
        <w:r>
          <w:rPr>
            <w:noProof/>
            <w:webHidden/>
          </w:rPr>
          <w:instrText xml:space="preserve"> PAGEREF _Toc174519568 \h </w:instrText>
        </w:r>
        <w:r>
          <w:rPr>
            <w:noProof/>
            <w:webHidden/>
          </w:rPr>
          <w:fldChar w:fldCharType="separate"/>
        </w:r>
        <w:r w:rsidR="00315009">
          <w:rPr>
            <w:noProof/>
            <w:webHidden/>
          </w:rPr>
          <w:t>11</w:t>
        </w:r>
        <w:r>
          <w:rPr>
            <w:noProof/>
            <w:webHidden/>
          </w:rPr>
          <w:fldChar w:fldCharType="end"/>
        </w:r>
      </w:hyperlink>
    </w:p>
    <w:p w:rsidR="002159CC" w14:paraId="39FAF7CC" w14:textId="11C424E8">
      <w:pPr>
        <w:pStyle w:val="TOC3"/>
        <w:rPr>
          <w:rFonts w:asciiTheme="minorHAnsi" w:hAnsiTheme="minorHAnsi" w:cstheme="minorBidi"/>
          <w:iCs w:val="0"/>
          <w:noProof/>
          <w:color w:val="auto"/>
          <w:kern w:val="2"/>
          <w:sz w:val="24"/>
          <w:szCs w:val="24"/>
          <w14:ligatures w14:val="standardContextual"/>
        </w:rPr>
      </w:pPr>
      <w:hyperlink w:anchor="_Toc174519569" w:history="1">
        <w:r w:rsidRPr="006D2521">
          <w:rPr>
            <w:rStyle w:val="Hyperlink"/>
            <w:noProof/>
          </w:rPr>
          <w:t>Cost Share Requirements</w:t>
        </w:r>
        <w:r>
          <w:rPr>
            <w:noProof/>
            <w:webHidden/>
          </w:rPr>
          <w:tab/>
        </w:r>
        <w:r>
          <w:rPr>
            <w:noProof/>
            <w:webHidden/>
          </w:rPr>
          <w:fldChar w:fldCharType="begin"/>
        </w:r>
        <w:r>
          <w:rPr>
            <w:noProof/>
            <w:webHidden/>
          </w:rPr>
          <w:instrText xml:space="preserve"> PAGEREF _Toc174519569 \h </w:instrText>
        </w:r>
        <w:r>
          <w:rPr>
            <w:noProof/>
            <w:webHidden/>
          </w:rPr>
          <w:fldChar w:fldCharType="separate"/>
        </w:r>
        <w:r w:rsidR="00315009">
          <w:rPr>
            <w:noProof/>
            <w:webHidden/>
          </w:rPr>
          <w:t>12</w:t>
        </w:r>
        <w:r>
          <w:rPr>
            <w:noProof/>
            <w:webHidden/>
          </w:rPr>
          <w:fldChar w:fldCharType="end"/>
        </w:r>
      </w:hyperlink>
    </w:p>
    <w:p w:rsidR="002159CC" w14:paraId="6C01157D" w14:textId="2697ACC7">
      <w:pPr>
        <w:pStyle w:val="TOC2"/>
        <w:rPr>
          <w:rFonts w:asciiTheme="minorHAnsi" w:hAnsiTheme="minorHAnsi" w:cstheme="minorBidi"/>
          <w:b w:val="0"/>
          <w:noProof/>
          <w:color w:val="auto"/>
          <w:kern w:val="2"/>
          <w:szCs w:val="24"/>
          <w14:ligatures w14:val="standardContextual"/>
        </w:rPr>
      </w:pPr>
      <w:hyperlink w:anchor="_Toc174519570" w:history="1">
        <w:r w:rsidRPr="006D2521">
          <w:rPr>
            <w:rStyle w:val="Hyperlink"/>
            <w:noProof/>
          </w:rPr>
          <w:t>3.</w:t>
        </w:r>
        <w:r>
          <w:rPr>
            <w:rFonts w:asciiTheme="minorHAnsi" w:hAnsiTheme="minorHAnsi" w:cstheme="minorBidi"/>
            <w:b w:val="0"/>
            <w:noProof/>
            <w:color w:val="auto"/>
            <w:kern w:val="2"/>
            <w:szCs w:val="24"/>
            <w14:ligatures w14:val="standardContextual"/>
          </w:rPr>
          <w:tab/>
        </w:r>
        <w:r w:rsidRPr="006D2521">
          <w:rPr>
            <w:rStyle w:val="Hyperlink"/>
            <w:noProof/>
          </w:rPr>
          <w:t>Program Description</w:t>
        </w:r>
        <w:r>
          <w:rPr>
            <w:noProof/>
            <w:webHidden/>
          </w:rPr>
          <w:tab/>
        </w:r>
        <w:r>
          <w:rPr>
            <w:noProof/>
            <w:webHidden/>
          </w:rPr>
          <w:fldChar w:fldCharType="begin"/>
        </w:r>
        <w:r>
          <w:rPr>
            <w:noProof/>
            <w:webHidden/>
          </w:rPr>
          <w:instrText xml:space="preserve"> PAGEREF _Toc174519570 \h </w:instrText>
        </w:r>
        <w:r>
          <w:rPr>
            <w:noProof/>
            <w:webHidden/>
          </w:rPr>
          <w:fldChar w:fldCharType="separate"/>
        </w:r>
        <w:r w:rsidR="00315009">
          <w:rPr>
            <w:noProof/>
            <w:webHidden/>
          </w:rPr>
          <w:t>13</w:t>
        </w:r>
        <w:r>
          <w:rPr>
            <w:noProof/>
            <w:webHidden/>
          </w:rPr>
          <w:fldChar w:fldCharType="end"/>
        </w:r>
      </w:hyperlink>
    </w:p>
    <w:p w:rsidR="002159CC" w14:paraId="00A24816" w14:textId="66BFB977">
      <w:pPr>
        <w:pStyle w:val="TOC3"/>
        <w:rPr>
          <w:rFonts w:asciiTheme="minorHAnsi" w:hAnsiTheme="minorHAnsi" w:cstheme="minorBidi"/>
          <w:iCs w:val="0"/>
          <w:noProof/>
          <w:color w:val="auto"/>
          <w:kern w:val="2"/>
          <w:sz w:val="24"/>
          <w:szCs w:val="24"/>
          <w14:ligatures w14:val="standardContextual"/>
        </w:rPr>
      </w:pPr>
      <w:hyperlink w:anchor="_Toc174519571" w:history="1">
        <w:r w:rsidRPr="006D2521">
          <w:rPr>
            <w:rStyle w:val="Hyperlink"/>
            <w:noProof/>
          </w:rPr>
          <w:t>Agency Mission, Goals, and Objectives</w:t>
        </w:r>
        <w:r>
          <w:rPr>
            <w:noProof/>
            <w:webHidden/>
          </w:rPr>
          <w:tab/>
        </w:r>
        <w:r>
          <w:rPr>
            <w:noProof/>
            <w:webHidden/>
          </w:rPr>
          <w:fldChar w:fldCharType="begin"/>
        </w:r>
        <w:r>
          <w:rPr>
            <w:noProof/>
            <w:webHidden/>
          </w:rPr>
          <w:instrText xml:space="preserve"> PAGEREF _Toc174519571 \h </w:instrText>
        </w:r>
        <w:r>
          <w:rPr>
            <w:noProof/>
            <w:webHidden/>
          </w:rPr>
          <w:fldChar w:fldCharType="separate"/>
        </w:r>
        <w:r w:rsidR="00315009">
          <w:rPr>
            <w:noProof/>
            <w:webHidden/>
          </w:rPr>
          <w:t>13</w:t>
        </w:r>
        <w:r>
          <w:rPr>
            <w:noProof/>
            <w:webHidden/>
          </w:rPr>
          <w:fldChar w:fldCharType="end"/>
        </w:r>
      </w:hyperlink>
    </w:p>
    <w:p w:rsidR="002159CC" w14:paraId="6CB42837" w14:textId="469F066C">
      <w:pPr>
        <w:pStyle w:val="TOC3"/>
        <w:rPr>
          <w:rFonts w:asciiTheme="minorHAnsi" w:hAnsiTheme="minorHAnsi" w:cstheme="minorBidi"/>
          <w:iCs w:val="0"/>
          <w:noProof/>
          <w:color w:val="auto"/>
          <w:kern w:val="2"/>
          <w:sz w:val="24"/>
          <w:szCs w:val="24"/>
          <w14:ligatures w14:val="standardContextual"/>
        </w:rPr>
      </w:pPr>
      <w:hyperlink w:anchor="_Toc174519572" w:history="1">
        <w:r w:rsidRPr="006D2521">
          <w:rPr>
            <w:rStyle w:val="Hyperlink"/>
            <w:noProof/>
          </w:rPr>
          <w:t>Inspire</w:t>
        </w:r>
        <w:r w:rsidR="00E4648B">
          <w:rPr>
            <w:rStyle w:val="Hyperlink"/>
            <w:noProof/>
          </w:rPr>
          <w:t xml:space="preserve"> </w:t>
        </w:r>
        <w:r w:rsidRPr="006D2521">
          <w:rPr>
            <w:rStyle w:val="Hyperlink"/>
            <w:noProof/>
          </w:rPr>
          <w:t xml:space="preserve"> Program Goal and Objectives</w:t>
        </w:r>
        <w:r>
          <w:rPr>
            <w:noProof/>
            <w:webHidden/>
          </w:rPr>
          <w:tab/>
        </w:r>
        <w:r>
          <w:rPr>
            <w:noProof/>
            <w:webHidden/>
          </w:rPr>
          <w:fldChar w:fldCharType="begin"/>
        </w:r>
        <w:r>
          <w:rPr>
            <w:noProof/>
            <w:webHidden/>
          </w:rPr>
          <w:instrText xml:space="preserve"> PAGEREF _Toc174519572 \h </w:instrText>
        </w:r>
        <w:r>
          <w:rPr>
            <w:noProof/>
            <w:webHidden/>
          </w:rPr>
          <w:fldChar w:fldCharType="separate"/>
        </w:r>
        <w:r w:rsidR="00315009">
          <w:rPr>
            <w:noProof/>
            <w:webHidden/>
          </w:rPr>
          <w:t>14</w:t>
        </w:r>
        <w:r>
          <w:rPr>
            <w:noProof/>
            <w:webHidden/>
          </w:rPr>
          <w:fldChar w:fldCharType="end"/>
        </w:r>
      </w:hyperlink>
    </w:p>
    <w:p w:rsidR="002159CC" w14:paraId="5677B6F9" w14:textId="161C5E05">
      <w:pPr>
        <w:pStyle w:val="TOC3"/>
        <w:rPr>
          <w:rFonts w:asciiTheme="minorHAnsi" w:hAnsiTheme="minorHAnsi" w:cstheme="minorBidi"/>
          <w:iCs w:val="0"/>
          <w:noProof/>
          <w:color w:val="auto"/>
          <w:kern w:val="2"/>
          <w:sz w:val="24"/>
          <w:szCs w:val="24"/>
          <w14:ligatures w14:val="standardContextual"/>
        </w:rPr>
      </w:pPr>
      <w:hyperlink w:anchor="_Toc174519573" w:history="1">
        <w:r w:rsidRPr="006D2521">
          <w:rPr>
            <w:rStyle w:val="Hyperlink"/>
            <w:noProof/>
          </w:rPr>
          <w:t>Performance Measures</w:t>
        </w:r>
        <w:r>
          <w:rPr>
            <w:noProof/>
            <w:webHidden/>
          </w:rPr>
          <w:tab/>
        </w:r>
        <w:r>
          <w:rPr>
            <w:noProof/>
            <w:webHidden/>
          </w:rPr>
          <w:fldChar w:fldCharType="begin"/>
        </w:r>
        <w:r>
          <w:rPr>
            <w:noProof/>
            <w:webHidden/>
          </w:rPr>
          <w:instrText xml:space="preserve"> PAGEREF _Toc174519573 \h </w:instrText>
        </w:r>
        <w:r>
          <w:rPr>
            <w:noProof/>
            <w:webHidden/>
          </w:rPr>
          <w:fldChar w:fldCharType="separate"/>
        </w:r>
        <w:r w:rsidR="00315009">
          <w:rPr>
            <w:noProof/>
            <w:webHidden/>
          </w:rPr>
          <w:t>15</w:t>
        </w:r>
        <w:r>
          <w:rPr>
            <w:noProof/>
            <w:webHidden/>
          </w:rPr>
          <w:fldChar w:fldCharType="end"/>
        </w:r>
      </w:hyperlink>
    </w:p>
    <w:p w:rsidR="002159CC" w14:paraId="49B3508A" w14:textId="5F64F0A6">
      <w:pPr>
        <w:pStyle w:val="TOC3"/>
        <w:rPr>
          <w:rFonts w:asciiTheme="minorHAnsi" w:hAnsiTheme="minorHAnsi" w:cstheme="minorBidi"/>
          <w:iCs w:val="0"/>
          <w:noProof/>
          <w:color w:val="auto"/>
          <w:kern w:val="2"/>
          <w:sz w:val="24"/>
          <w:szCs w:val="24"/>
          <w14:ligatures w14:val="standardContextual"/>
        </w:rPr>
      </w:pPr>
      <w:hyperlink w:anchor="_Toc174519574" w:history="1">
        <w:r w:rsidRPr="006D2521">
          <w:rPr>
            <w:rStyle w:val="Hyperlink"/>
            <w:noProof/>
          </w:rPr>
          <w:t>Funding Restrictions</w:t>
        </w:r>
        <w:r>
          <w:rPr>
            <w:noProof/>
            <w:webHidden/>
          </w:rPr>
          <w:tab/>
        </w:r>
        <w:r>
          <w:rPr>
            <w:noProof/>
            <w:webHidden/>
          </w:rPr>
          <w:fldChar w:fldCharType="begin"/>
        </w:r>
        <w:r>
          <w:rPr>
            <w:noProof/>
            <w:webHidden/>
          </w:rPr>
          <w:instrText xml:space="preserve"> PAGEREF _Toc174519574 \h </w:instrText>
        </w:r>
        <w:r>
          <w:rPr>
            <w:noProof/>
            <w:webHidden/>
          </w:rPr>
          <w:fldChar w:fldCharType="separate"/>
        </w:r>
        <w:r w:rsidR="00315009">
          <w:rPr>
            <w:noProof/>
            <w:webHidden/>
          </w:rPr>
          <w:t>15</w:t>
        </w:r>
        <w:r>
          <w:rPr>
            <w:noProof/>
            <w:webHidden/>
          </w:rPr>
          <w:fldChar w:fldCharType="end"/>
        </w:r>
      </w:hyperlink>
    </w:p>
    <w:p w:rsidR="002159CC" w14:paraId="7F258F0D" w14:textId="1BC080EB">
      <w:pPr>
        <w:pStyle w:val="TOC3"/>
        <w:rPr>
          <w:rFonts w:asciiTheme="minorHAnsi" w:hAnsiTheme="minorHAnsi" w:cstheme="minorBidi"/>
          <w:iCs w:val="0"/>
          <w:noProof/>
          <w:color w:val="auto"/>
          <w:kern w:val="2"/>
          <w:sz w:val="24"/>
          <w:szCs w:val="24"/>
          <w14:ligatures w14:val="standardContextual"/>
        </w:rPr>
      </w:pPr>
      <w:hyperlink w:anchor="_Toc174519575" w:history="1">
        <w:r w:rsidRPr="006D2521">
          <w:rPr>
            <w:rStyle w:val="Hyperlink"/>
            <w:noProof/>
          </w:rPr>
          <w:t>Authorizing Statute and Regulations</w:t>
        </w:r>
        <w:r>
          <w:rPr>
            <w:noProof/>
            <w:webHidden/>
          </w:rPr>
          <w:tab/>
        </w:r>
        <w:r>
          <w:rPr>
            <w:noProof/>
            <w:webHidden/>
          </w:rPr>
          <w:fldChar w:fldCharType="begin"/>
        </w:r>
        <w:r>
          <w:rPr>
            <w:noProof/>
            <w:webHidden/>
          </w:rPr>
          <w:instrText xml:space="preserve"> PAGEREF _Toc174519575 \h </w:instrText>
        </w:r>
        <w:r>
          <w:rPr>
            <w:noProof/>
            <w:webHidden/>
          </w:rPr>
          <w:fldChar w:fldCharType="separate"/>
        </w:r>
        <w:r w:rsidR="00315009">
          <w:rPr>
            <w:noProof/>
            <w:webHidden/>
          </w:rPr>
          <w:t>18</w:t>
        </w:r>
        <w:r>
          <w:rPr>
            <w:noProof/>
            <w:webHidden/>
          </w:rPr>
          <w:fldChar w:fldCharType="end"/>
        </w:r>
      </w:hyperlink>
    </w:p>
    <w:p w:rsidR="002159CC" w14:paraId="5EEDEC84" w14:textId="431E709E">
      <w:pPr>
        <w:pStyle w:val="TOC3"/>
        <w:rPr>
          <w:rFonts w:asciiTheme="minorHAnsi" w:hAnsiTheme="minorHAnsi" w:cstheme="minorBidi"/>
          <w:iCs w:val="0"/>
          <w:noProof/>
          <w:color w:val="auto"/>
          <w:kern w:val="2"/>
          <w:sz w:val="24"/>
          <w:szCs w:val="24"/>
          <w14:ligatures w14:val="standardContextual"/>
        </w:rPr>
      </w:pPr>
      <w:hyperlink w:anchor="_Toc174519576" w:history="1">
        <w:r w:rsidRPr="006D2521">
          <w:rPr>
            <w:rStyle w:val="Hyperlink"/>
            <w:noProof/>
          </w:rPr>
          <w:t>Equal Opportunity</w:t>
        </w:r>
        <w:r>
          <w:rPr>
            <w:noProof/>
            <w:webHidden/>
          </w:rPr>
          <w:tab/>
        </w:r>
        <w:r>
          <w:rPr>
            <w:noProof/>
            <w:webHidden/>
          </w:rPr>
          <w:fldChar w:fldCharType="begin"/>
        </w:r>
        <w:r>
          <w:rPr>
            <w:noProof/>
            <w:webHidden/>
          </w:rPr>
          <w:instrText xml:space="preserve"> PAGEREF _Toc174519576 \h </w:instrText>
        </w:r>
        <w:r>
          <w:rPr>
            <w:noProof/>
            <w:webHidden/>
          </w:rPr>
          <w:fldChar w:fldCharType="separate"/>
        </w:r>
        <w:r w:rsidR="00315009">
          <w:rPr>
            <w:noProof/>
            <w:webHidden/>
          </w:rPr>
          <w:t>18</w:t>
        </w:r>
        <w:r>
          <w:rPr>
            <w:noProof/>
            <w:webHidden/>
          </w:rPr>
          <w:fldChar w:fldCharType="end"/>
        </w:r>
      </w:hyperlink>
    </w:p>
    <w:p w:rsidR="00045CC8" w14:paraId="2499D507" w14:textId="68977B76">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19545"/>
      <w:bookmarkStart w:id="9" w:name="_Toc174519561"/>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19562"/>
      <w:bookmarkEnd w:id="13"/>
      <w:bookmarkEnd w:id="14"/>
      <w:r>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961"/>
        <w:gridCol w:w="5490"/>
      </w:tblGrid>
      <w:tr w14:paraId="3FE3CBFD" w14:textId="77777777" w:rsidTr="001A69C9">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961" w:type="dxa"/>
          </w:tcPr>
          <w:p w:rsidR="00196BA7" w:rsidRPr="00D701AD" w:rsidP="001A69C9" w14:paraId="7A73D8CB" w14:textId="77777777">
            <w:pPr>
              <w:pStyle w:val="TableHeaderRow"/>
              <w:spacing w:before="240"/>
              <w:ind w:left="144" w:right="144"/>
              <w:rPr>
                <w:sz w:val="28"/>
                <w:szCs w:val="22"/>
              </w:rPr>
            </w:pPr>
            <w:r w:rsidRPr="00D701AD">
              <w:rPr>
                <w:sz w:val="28"/>
                <w:szCs w:val="22"/>
              </w:rPr>
              <w:t>Federal Awarding Agency</w:t>
            </w:r>
          </w:p>
        </w:tc>
        <w:tc>
          <w:tcPr>
            <w:tcW w:w="5490" w:type="dxa"/>
            <w:shd w:val="clear" w:color="auto" w:fill="F7FBFF"/>
          </w:tcPr>
          <w:p w:rsidR="00196BA7" w:rsidRPr="00DE74F1" w:rsidP="001A69C9" w14:paraId="4950E812" w14:textId="77777777">
            <w:pPr>
              <w:spacing w:before="240"/>
              <w:ind w:left="144" w:right="144"/>
              <w:rPr>
                <w:szCs w:val="24"/>
              </w:rPr>
            </w:pPr>
            <w:r w:rsidRPr="00DE74F1">
              <w:rPr>
                <w:szCs w:val="24"/>
              </w:rPr>
              <w:t>Institute of Museum and Library Services</w:t>
            </w:r>
          </w:p>
        </w:tc>
      </w:tr>
      <w:tr w14:paraId="3A1C12C9" w14:textId="77777777" w:rsidTr="001A69C9">
        <w:tblPrEx>
          <w:tblW w:w="9451" w:type="dxa"/>
          <w:tblInd w:w="-1" w:type="dxa"/>
          <w:tblLook w:val="04A0"/>
        </w:tblPrEx>
        <w:trPr>
          <w:cantSplit/>
          <w:trHeight w:val="512"/>
        </w:trPr>
        <w:tc>
          <w:tcPr>
            <w:tcW w:w="3961" w:type="dxa"/>
          </w:tcPr>
          <w:p w:rsidR="00196BA7" w:rsidRPr="00D701AD" w:rsidP="001A69C9" w14:paraId="21156D66" w14:textId="77777777">
            <w:pPr>
              <w:pStyle w:val="TableHeaderRow"/>
              <w:spacing w:before="240"/>
              <w:ind w:left="144" w:right="144"/>
              <w:rPr>
                <w:sz w:val="28"/>
                <w:szCs w:val="22"/>
              </w:rPr>
            </w:pPr>
            <w:r w:rsidRPr="00D701AD">
              <w:rPr>
                <w:sz w:val="28"/>
                <w:szCs w:val="22"/>
              </w:rPr>
              <w:t>Funding Opportunity Title</w:t>
            </w:r>
          </w:p>
        </w:tc>
        <w:tc>
          <w:tcPr>
            <w:tcW w:w="5490" w:type="dxa"/>
            <w:shd w:val="clear" w:color="auto" w:fill="F7FBFF"/>
          </w:tcPr>
          <w:p w:rsidR="00196BA7" w:rsidRPr="00DE74F1" w:rsidP="001A69C9" w14:paraId="4E129647" w14:textId="05A9F466">
            <w:pPr>
              <w:spacing w:before="240"/>
              <w:ind w:left="144" w:right="144"/>
              <w:rPr>
                <w:szCs w:val="24"/>
              </w:rPr>
            </w:pPr>
            <w:r>
              <w:rPr>
                <w:szCs w:val="24"/>
              </w:rPr>
              <w:t>Inspire</w:t>
            </w:r>
            <w:r w:rsidR="00E4648B">
              <w:rPr>
                <w:szCs w:val="24"/>
              </w:rPr>
              <w:t xml:space="preserve"> </w:t>
            </w:r>
            <w:r>
              <w:rPr>
                <w:szCs w:val="24"/>
              </w:rPr>
              <w:t xml:space="preserve"> Grants for Small Museums</w:t>
            </w:r>
          </w:p>
        </w:tc>
      </w:tr>
      <w:tr w14:paraId="4EF2846B" w14:textId="77777777" w:rsidTr="001A69C9">
        <w:tblPrEx>
          <w:tblW w:w="9451" w:type="dxa"/>
          <w:tblInd w:w="-1" w:type="dxa"/>
          <w:tblLook w:val="04A0"/>
        </w:tblPrEx>
        <w:trPr>
          <w:cantSplit/>
          <w:trHeight w:val="503"/>
        </w:trPr>
        <w:tc>
          <w:tcPr>
            <w:tcW w:w="3961" w:type="dxa"/>
          </w:tcPr>
          <w:p w:rsidR="00196BA7" w:rsidRPr="00D701AD" w:rsidP="001A69C9" w14:paraId="62097F8F" w14:textId="77777777">
            <w:pPr>
              <w:pStyle w:val="TableHeaderRow"/>
              <w:spacing w:before="240"/>
              <w:ind w:left="144" w:right="144"/>
              <w:rPr>
                <w:sz w:val="28"/>
                <w:szCs w:val="22"/>
              </w:rPr>
            </w:pPr>
            <w:r w:rsidRPr="00D701AD">
              <w:rPr>
                <w:sz w:val="28"/>
                <w:szCs w:val="22"/>
              </w:rPr>
              <w:t>Announcement Type</w:t>
            </w:r>
          </w:p>
        </w:tc>
        <w:tc>
          <w:tcPr>
            <w:tcW w:w="5490" w:type="dxa"/>
            <w:shd w:val="clear" w:color="auto" w:fill="F7FBFF"/>
          </w:tcPr>
          <w:p w:rsidR="00196BA7" w:rsidRPr="00DE74F1" w:rsidP="001A69C9" w14:paraId="216F8949" w14:textId="124B5E76">
            <w:pPr>
              <w:spacing w:before="240"/>
              <w:ind w:left="144" w:right="144"/>
            </w:pPr>
            <w:r w:rsidRPr="008A3DAF">
              <w:rPr>
                <w:highlight w:val="yellow"/>
              </w:rPr>
              <w:t>Modification of FY2025 Notice of Funding Opportunity</w:t>
            </w:r>
          </w:p>
        </w:tc>
      </w:tr>
      <w:tr w14:paraId="78382ACA" w14:textId="77777777" w:rsidTr="001A69C9">
        <w:tblPrEx>
          <w:tblW w:w="9451" w:type="dxa"/>
          <w:tblInd w:w="-1" w:type="dxa"/>
          <w:tblLook w:val="04A0"/>
        </w:tblPrEx>
        <w:trPr>
          <w:cantSplit/>
          <w:trHeight w:val="503"/>
        </w:trPr>
        <w:tc>
          <w:tcPr>
            <w:tcW w:w="3961" w:type="dxa"/>
          </w:tcPr>
          <w:p w:rsidR="00196BA7" w:rsidRPr="00D701AD" w:rsidP="001A69C9" w14:paraId="48CEE0FA" w14:textId="77777777">
            <w:pPr>
              <w:pStyle w:val="TableHeaderRow"/>
              <w:spacing w:before="240"/>
              <w:ind w:left="144" w:right="144"/>
              <w:rPr>
                <w:sz w:val="28"/>
                <w:szCs w:val="22"/>
              </w:rPr>
            </w:pPr>
            <w:r w:rsidRPr="00D701AD">
              <w:rPr>
                <w:sz w:val="28"/>
                <w:szCs w:val="22"/>
              </w:rPr>
              <w:t>Funding Opportunity Number</w:t>
            </w:r>
          </w:p>
        </w:tc>
        <w:tc>
          <w:tcPr>
            <w:tcW w:w="5490" w:type="dxa"/>
            <w:shd w:val="clear" w:color="auto" w:fill="F7FBFF"/>
          </w:tcPr>
          <w:p w:rsidR="00196BA7" w:rsidRPr="00DE74F1" w:rsidP="001A69C9" w14:paraId="4399A412" w14:textId="70739946">
            <w:pPr>
              <w:spacing w:before="240"/>
              <w:ind w:left="144" w:right="144"/>
              <w:rPr>
                <w:szCs w:val="24"/>
              </w:rPr>
            </w:pPr>
            <w:r>
              <w:rPr>
                <w:szCs w:val="24"/>
              </w:rPr>
              <w:t>IGSM-</w:t>
            </w:r>
            <w:r w:rsidRPr="008A3DAF">
              <w:rPr>
                <w:szCs w:val="24"/>
                <w:highlight w:val="yellow"/>
              </w:rPr>
              <w:t>FY2</w:t>
            </w:r>
            <w:r w:rsidRPr="008A3DAF" w:rsidR="004D0460">
              <w:rPr>
                <w:szCs w:val="24"/>
                <w:highlight w:val="yellow"/>
              </w:rPr>
              <w:t>6</w:t>
            </w:r>
          </w:p>
        </w:tc>
      </w:tr>
      <w:tr w14:paraId="0EF7118E" w14:textId="77777777" w:rsidTr="001A69C9">
        <w:tblPrEx>
          <w:tblW w:w="9451" w:type="dxa"/>
          <w:tblInd w:w="-1" w:type="dxa"/>
          <w:tblLook w:val="04A0"/>
        </w:tblPrEx>
        <w:trPr>
          <w:cantSplit/>
          <w:trHeight w:val="440"/>
        </w:trPr>
        <w:tc>
          <w:tcPr>
            <w:tcW w:w="3961" w:type="dxa"/>
          </w:tcPr>
          <w:p w:rsidR="00196BA7" w:rsidRPr="00D701AD" w:rsidP="001A69C9" w14:paraId="1DCE88F0" w14:textId="77777777">
            <w:pPr>
              <w:pStyle w:val="TableHeaderRow"/>
              <w:spacing w:before="240"/>
              <w:ind w:left="144" w:right="144"/>
              <w:rPr>
                <w:sz w:val="28"/>
                <w:szCs w:val="22"/>
              </w:rPr>
            </w:pPr>
            <w:r w:rsidRPr="00D701AD">
              <w:rPr>
                <w:sz w:val="28"/>
                <w:szCs w:val="22"/>
              </w:rPr>
              <w:t>Assistance Listing Number</w:t>
            </w:r>
          </w:p>
        </w:tc>
        <w:tc>
          <w:tcPr>
            <w:tcW w:w="5490" w:type="dxa"/>
            <w:shd w:val="clear" w:color="auto" w:fill="F7FBFF"/>
          </w:tcPr>
          <w:p w:rsidR="00196BA7" w:rsidRPr="00E0339F" w:rsidP="001A69C9" w14:paraId="176814EA" w14:textId="4E0D43DD">
            <w:pPr>
              <w:spacing w:before="240"/>
              <w:ind w:left="144" w:right="144"/>
            </w:pPr>
            <w:r>
              <w:t>45</w:t>
            </w:r>
            <w:r w:rsidR="00EC547B">
              <w:t>.301</w:t>
            </w:r>
          </w:p>
        </w:tc>
      </w:tr>
      <w:tr w14:paraId="2C9C1510" w14:textId="77777777" w:rsidTr="001A69C9">
        <w:tblPrEx>
          <w:tblW w:w="9451" w:type="dxa"/>
          <w:tblInd w:w="-1" w:type="dxa"/>
          <w:tblLook w:val="04A0"/>
        </w:tblPrEx>
        <w:trPr>
          <w:cantSplit/>
          <w:trHeight w:val="440"/>
        </w:trPr>
        <w:tc>
          <w:tcPr>
            <w:tcW w:w="3961" w:type="dxa"/>
          </w:tcPr>
          <w:p w:rsidR="001A69C9" w:rsidRPr="00D701AD" w:rsidP="001A69C9" w14:paraId="643B7C78" w14:textId="701FD995">
            <w:pPr>
              <w:pStyle w:val="TableHeaderRow"/>
              <w:spacing w:before="240"/>
              <w:ind w:left="144" w:right="144"/>
              <w:rPr>
                <w:sz w:val="28"/>
                <w:szCs w:val="22"/>
              </w:rPr>
            </w:pPr>
            <w:r w:rsidRPr="25A9010F">
              <w:rPr>
                <w:sz w:val="28"/>
                <w:szCs w:val="28"/>
              </w:rPr>
              <w:t>Type of Assistance Instrument</w:t>
            </w:r>
          </w:p>
        </w:tc>
        <w:tc>
          <w:tcPr>
            <w:tcW w:w="5490" w:type="dxa"/>
            <w:shd w:val="clear" w:color="auto" w:fill="F7FBFF"/>
          </w:tcPr>
          <w:p w:rsidR="001A69C9" w:rsidP="001A69C9" w14:paraId="5922F19E" w14:textId="5147F161">
            <w:pPr>
              <w:spacing w:before="240"/>
              <w:ind w:left="144" w:right="144"/>
            </w:pPr>
            <w:r>
              <w:t>Grant</w:t>
            </w:r>
          </w:p>
        </w:tc>
      </w:tr>
      <w:tr w14:paraId="3E126F0B" w14:textId="77777777" w:rsidTr="001A69C9">
        <w:tblPrEx>
          <w:tblW w:w="9451" w:type="dxa"/>
          <w:tblInd w:w="-1" w:type="dxa"/>
          <w:tblLook w:val="04A0"/>
        </w:tblPrEx>
        <w:trPr>
          <w:cantSplit/>
          <w:trHeight w:val="521"/>
        </w:trPr>
        <w:tc>
          <w:tcPr>
            <w:tcW w:w="3961" w:type="dxa"/>
          </w:tcPr>
          <w:p w:rsidR="00196BA7" w:rsidRPr="00FD7CD6" w:rsidP="001A69C9" w14:paraId="7CE72E8E" w14:textId="76DEE51C">
            <w:pPr>
              <w:pStyle w:val="TableHeaderRow"/>
              <w:spacing w:before="240"/>
              <w:ind w:left="144" w:right="144"/>
              <w:rPr>
                <w:sz w:val="28"/>
                <w:szCs w:val="22"/>
              </w:rPr>
            </w:pPr>
            <w:r w:rsidRPr="00D701AD">
              <w:rPr>
                <w:sz w:val="28"/>
                <w:szCs w:val="22"/>
              </w:rPr>
              <w:t>Application Deadline</w:t>
            </w:r>
          </w:p>
        </w:tc>
        <w:tc>
          <w:tcPr>
            <w:tcW w:w="5490" w:type="dxa"/>
            <w:shd w:val="clear" w:color="auto" w:fill="F7FBFF"/>
          </w:tcPr>
          <w:p w:rsidR="00196BA7" w:rsidRPr="00DE74F1" w:rsidP="001A69C9" w14:paraId="1AE77F7C" w14:textId="34DA7325">
            <w:pPr>
              <w:spacing w:before="240"/>
              <w:ind w:left="144" w:right="144"/>
              <w:rPr>
                <w:szCs w:val="24"/>
              </w:rPr>
            </w:pPr>
            <w:r w:rsidRPr="00DE74F1">
              <w:rPr>
                <w:szCs w:val="24"/>
              </w:rPr>
              <w:t xml:space="preserve">Submit through Grants.gov by 11:59 p.m. U.S. Eastern Time on </w:t>
            </w:r>
            <w:r w:rsidRPr="008A3DAF" w:rsidR="00EC0CF0">
              <w:rPr>
                <w:szCs w:val="24"/>
                <w:highlight w:val="yellow"/>
              </w:rPr>
              <w:t>March</w:t>
            </w:r>
            <w:r w:rsidRPr="008A3DAF" w:rsidR="00FD7CD6">
              <w:rPr>
                <w:szCs w:val="24"/>
                <w:highlight w:val="yellow"/>
              </w:rPr>
              <w:t xml:space="preserve"> 1</w:t>
            </w:r>
            <w:r w:rsidRPr="008A3DAF" w:rsidR="00EC0CF0">
              <w:rPr>
                <w:szCs w:val="24"/>
                <w:highlight w:val="yellow"/>
              </w:rPr>
              <w:t>3</w:t>
            </w:r>
            <w:r w:rsidRPr="008A3DAF" w:rsidR="00FD7CD6">
              <w:rPr>
                <w:szCs w:val="24"/>
                <w:highlight w:val="yellow"/>
              </w:rPr>
              <w:t>,</w:t>
            </w:r>
            <w:r w:rsidRPr="008A3DAF">
              <w:rPr>
                <w:szCs w:val="24"/>
                <w:highlight w:val="yellow"/>
              </w:rPr>
              <w:t xml:space="preserve"> 202</w:t>
            </w:r>
            <w:r w:rsidRPr="008A3DAF" w:rsidR="00EC0CF0">
              <w:rPr>
                <w:szCs w:val="24"/>
                <w:highlight w:val="yellow"/>
              </w:rPr>
              <w:t>6</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19563"/>
      <w:bookmarkEnd w:id="16"/>
      <w:r>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590"/>
        <w:gridCol w:w="4861"/>
      </w:tblGrid>
      <w:tr w14:paraId="783A257F" w14:textId="77777777" w:rsidTr="00997BC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590" w:type="dxa"/>
          </w:tcPr>
          <w:p w:rsidR="00E552F6" w:rsidRPr="00D701AD" w:rsidP="001A69C9" w14:paraId="4A4E38D4" w14:textId="05A68288">
            <w:pPr>
              <w:pStyle w:val="StrongTableHeading"/>
              <w:ind w:left="144"/>
            </w:pPr>
            <w:r>
              <w:t xml:space="preserve">Key Dates </w:t>
            </w:r>
          </w:p>
        </w:tc>
        <w:tc>
          <w:tcPr>
            <w:tcW w:w="4861" w:type="dxa"/>
          </w:tcPr>
          <w:p w:rsidR="00E552F6" w:rsidRPr="00DE74F1" w:rsidP="001A69C9" w14:paraId="35E6F462" w14:textId="77777777">
            <w:pPr>
              <w:ind w:left="144" w:right="144"/>
              <w:rPr>
                <w:szCs w:val="24"/>
              </w:rPr>
            </w:pPr>
          </w:p>
        </w:tc>
      </w:tr>
      <w:tr w14:paraId="72FEBEBF" w14:textId="77777777" w:rsidTr="00997BC1">
        <w:tblPrEx>
          <w:tblW w:w="9451" w:type="dxa"/>
          <w:tblInd w:w="0" w:type="dxa"/>
          <w:tblLook w:val="04A0"/>
        </w:tblPrEx>
        <w:trPr>
          <w:cantSplit/>
          <w:trHeight w:val="727"/>
        </w:trPr>
        <w:tc>
          <w:tcPr>
            <w:tcW w:w="4590" w:type="dxa"/>
          </w:tcPr>
          <w:p w:rsidR="00196BA7" w:rsidRPr="00D701AD" w:rsidP="001A69C9"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4861" w:type="dxa"/>
            <w:shd w:val="clear" w:color="auto" w:fill="F7FBFF"/>
          </w:tcPr>
          <w:p w:rsidR="00196BA7" w:rsidRPr="00DE74F1" w:rsidP="001A69C9" w14:paraId="419457F2" w14:textId="3B8027EF">
            <w:pPr>
              <w:ind w:left="144" w:right="144"/>
              <w:rPr>
                <w:szCs w:val="24"/>
              </w:rPr>
            </w:pPr>
            <w:r>
              <w:rPr>
                <w:szCs w:val="24"/>
              </w:rPr>
              <w:t>August</w:t>
            </w:r>
            <w:r w:rsidRPr="00DE74F1">
              <w:rPr>
                <w:szCs w:val="24"/>
              </w:rPr>
              <w:t xml:space="preserve"> </w:t>
            </w:r>
            <w:r w:rsidRPr="008A3DAF">
              <w:rPr>
                <w:szCs w:val="24"/>
                <w:highlight w:val="yellow"/>
              </w:rPr>
              <w:t>202</w:t>
            </w:r>
            <w:r w:rsidRPr="008A3DAF" w:rsidR="00401EC0">
              <w:rPr>
                <w:szCs w:val="24"/>
                <w:highlight w:val="yellow"/>
              </w:rPr>
              <w:t>6</w:t>
            </w:r>
            <w:r w:rsidRPr="00DE74F1">
              <w:rPr>
                <w:szCs w:val="24"/>
              </w:rPr>
              <w:t xml:space="preserve"> (subject to the availability of funds and IMLS discretion) </w:t>
            </w:r>
          </w:p>
        </w:tc>
      </w:tr>
      <w:tr w14:paraId="706F6F54" w14:textId="77777777" w:rsidTr="00997BC1">
        <w:tblPrEx>
          <w:tblW w:w="9451" w:type="dxa"/>
          <w:tblInd w:w="0" w:type="dxa"/>
          <w:tblLook w:val="04A0"/>
        </w:tblPrEx>
        <w:trPr>
          <w:cantSplit/>
          <w:trHeight w:val="656"/>
        </w:trPr>
        <w:tc>
          <w:tcPr>
            <w:tcW w:w="4590" w:type="dxa"/>
          </w:tcPr>
          <w:p w:rsidR="00196BA7" w:rsidRPr="00D701AD" w:rsidP="001A69C9"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4861" w:type="dxa"/>
            <w:shd w:val="clear" w:color="auto" w:fill="F7FBFF"/>
          </w:tcPr>
          <w:p w:rsidR="00196BA7" w:rsidRPr="00DE74F1" w:rsidP="001A69C9" w14:paraId="413A30D0" w14:textId="3E88DF54">
            <w:pPr>
              <w:ind w:left="144" w:right="144"/>
              <w:rPr>
                <w:szCs w:val="24"/>
              </w:rPr>
            </w:pPr>
            <w:r>
              <w:rPr>
                <w:szCs w:val="24"/>
              </w:rPr>
              <w:t xml:space="preserve">Projects must begin on </w:t>
            </w:r>
            <w:r w:rsidR="00EC547B">
              <w:rPr>
                <w:szCs w:val="24"/>
              </w:rPr>
              <w:t>September</w:t>
            </w:r>
            <w:r w:rsidR="004E1C95">
              <w:rPr>
                <w:szCs w:val="24"/>
              </w:rPr>
              <w:t xml:space="preserve"> 1</w:t>
            </w:r>
            <w:r w:rsidRPr="00DE74F1">
              <w:rPr>
                <w:szCs w:val="24"/>
              </w:rPr>
              <w:t xml:space="preserve">, </w:t>
            </w:r>
            <w:r w:rsidRPr="008A3DAF">
              <w:rPr>
                <w:szCs w:val="24"/>
                <w:highlight w:val="yellow"/>
              </w:rPr>
              <w:t>202</w:t>
            </w:r>
            <w:r w:rsidRPr="008A3DAF" w:rsidR="00401EC0">
              <w:rPr>
                <w:szCs w:val="24"/>
                <w:highlight w:val="yellow"/>
              </w:rPr>
              <w:t>6</w:t>
            </w:r>
            <w:r w:rsidRPr="008A3DAF">
              <w:rPr>
                <w:szCs w:val="24"/>
                <w:highlight w:val="yellow"/>
              </w:rPr>
              <w:t>.</w:t>
            </w:r>
          </w:p>
        </w:tc>
      </w:tr>
      <w:tr w14:paraId="392C5267" w14:textId="77777777" w:rsidTr="00DF53D3">
        <w:tblPrEx>
          <w:tblW w:w="9451" w:type="dxa"/>
          <w:tblInd w:w="0" w:type="dxa"/>
          <w:tblLook w:val="04A0"/>
        </w:tblPrEx>
        <w:trPr>
          <w:cantSplit/>
          <w:trHeight w:val="656"/>
        </w:trPr>
        <w:tc>
          <w:tcPr>
            <w:tcW w:w="4590" w:type="dxa"/>
            <w:tcBorders>
              <w:bottom w:val="single" w:sz="12" w:space="0" w:color="2E75B5" w:themeColor="accent1" w:themeShade="BF"/>
            </w:tcBorders>
            <w:vAlign w:val="center"/>
          </w:tcPr>
          <w:p w:rsidR="00F5294A" w:rsidRPr="00D701AD" w:rsidP="001A69C9" w14:paraId="59E6FEEA" w14:textId="7EC9CC2F">
            <w:pPr>
              <w:pStyle w:val="TableHeaderRow"/>
              <w:ind w:left="144"/>
              <w:rPr>
                <w:sz w:val="28"/>
                <w:szCs w:val="22"/>
              </w:rPr>
            </w:pPr>
            <w:r w:rsidRPr="0020754C">
              <w:rPr>
                <w:sz w:val="28"/>
                <w:szCs w:val="22"/>
              </w:rPr>
              <w:t xml:space="preserve">Anticipated period of performance </w:t>
            </w:r>
          </w:p>
        </w:tc>
        <w:tc>
          <w:tcPr>
            <w:tcW w:w="4861" w:type="dxa"/>
            <w:tcBorders>
              <w:bottom w:val="single" w:sz="12" w:space="0" w:color="2E75B5" w:themeColor="accent1" w:themeShade="BF"/>
            </w:tcBorders>
            <w:shd w:val="clear" w:color="auto" w:fill="F7FBFF"/>
            <w:vAlign w:val="center"/>
          </w:tcPr>
          <w:p w:rsidR="00F5294A" w:rsidP="001A69C9" w14:paraId="0DCE29F5" w14:textId="42542D3F">
            <w:pPr>
              <w:ind w:left="144" w:right="576"/>
            </w:pPr>
            <w:r>
              <w:t>September</w:t>
            </w:r>
            <w:r w:rsidR="0A2E21D7">
              <w:t xml:space="preserve"> 1, </w:t>
            </w:r>
            <w:r w:rsidRPr="008A3DAF" w:rsidR="0A2E21D7">
              <w:rPr>
                <w:highlight w:val="yellow"/>
              </w:rPr>
              <w:t>202</w:t>
            </w:r>
            <w:r w:rsidRPr="008A3DAF" w:rsidR="00401EC0">
              <w:rPr>
                <w:highlight w:val="yellow"/>
              </w:rPr>
              <w:t>6</w:t>
            </w:r>
            <w:r w:rsidR="0A2E21D7">
              <w:t xml:space="preserve"> </w:t>
            </w:r>
            <w:r w:rsidR="576D0E32">
              <w:t>–</w:t>
            </w:r>
            <w:r w:rsidR="0A2E21D7">
              <w:t xml:space="preserve"> </w:t>
            </w:r>
            <w:r>
              <w:t>August 31</w:t>
            </w:r>
            <w:r w:rsidR="0A2E21D7">
              <w:t xml:space="preserve">, </w:t>
            </w:r>
            <w:r w:rsidRPr="008A3DAF" w:rsidR="0A2E21D7">
              <w:rPr>
                <w:highlight w:val="yellow"/>
              </w:rPr>
              <w:t>202</w:t>
            </w:r>
            <w:r w:rsidRPr="008A3DAF" w:rsidR="00401EC0">
              <w:rPr>
                <w:highlight w:val="yellow"/>
              </w:rPr>
              <w:t>9</w:t>
            </w:r>
            <w:r w:rsidR="0A2E21D7">
              <w:t>. Project activities may be carried out for one to three years</w:t>
            </w:r>
            <w:r w:rsidR="7994F2D3">
              <w:t>.</w:t>
            </w:r>
          </w:p>
        </w:tc>
      </w:tr>
    </w:tbl>
    <w:p w:rsidR="00271DDC" w14:paraId="57AF8FF9" w14:textId="77777777"/>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590"/>
        <w:gridCol w:w="4861"/>
      </w:tblGrid>
      <w:tr w14:paraId="5CDDEC15" w14:textId="77777777" w:rsidTr="00271DDC">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590" w:type="dxa"/>
            <w:vAlign w:val="center"/>
          </w:tcPr>
          <w:p w:rsidR="00E552F6" w:rsidRPr="0020754C" w:rsidP="00271DDC" w14:paraId="4D21AE0C" w14:textId="22836668">
            <w:pPr>
              <w:pStyle w:val="StrongTableHeading"/>
              <w:ind w:left="144"/>
            </w:pPr>
            <w:r>
              <w:t>Funding Details</w:t>
            </w:r>
          </w:p>
        </w:tc>
        <w:tc>
          <w:tcPr>
            <w:tcW w:w="4861" w:type="dxa"/>
            <w:vAlign w:val="center"/>
          </w:tcPr>
          <w:p w:rsidR="00E552F6" w:rsidRPr="00A91007" w:rsidP="00271DDC" w14:paraId="201EE903" w14:textId="77777777">
            <w:pPr>
              <w:pStyle w:val="Tabletext"/>
              <w:spacing w:before="120"/>
              <w:ind w:left="144"/>
              <w:rPr>
                <w:szCs w:val="24"/>
              </w:rPr>
            </w:pPr>
          </w:p>
        </w:tc>
      </w:tr>
      <w:tr w14:paraId="4472D3F0" w14:textId="77777777" w:rsidTr="00271DDC">
        <w:tblPrEx>
          <w:tblW w:w="9451" w:type="dxa"/>
          <w:tblInd w:w="0" w:type="dxa"/>
          <w:tblLayout w:type="fixed"/>
          <w:tblLook w:val="04A0"/>
        </w:tblPrEx>
        <w:trPr>
          <w:cantSplit/>
          <w:trHeight w:val="664"/>
        </w:trPr>
        <w:tc>
          <w:tcPr>
            <w:tcW w:w="4590" w:type="dxa"/>
            <w:vAlign w:val="center"/>
          </w:tcPr>
          <w:p w:rsidR="008776A9" w:rsidRPr="0020754C" w:rsidP="00271DDC" w14:paraId="5A9CC15B" w14:textId="77777777">
            <w:pPr>
              <w:pStyle w:val="TableHeaderRow"/>
              <w:ind w:left="144" w:right="720"/>
              <w:rPr>
                <w:sz w:val="28"/>
                <w:szCs w:val="22"/>
              </w:rPr>
            </w:pPr>
            <w:r w:rsidRPr="0020754C">
              <w:rPr>
                <w:sz w:val="28"/>
                <w:szCs w:val="22"/>
              </w:rPr>
              <w:t xml:space="preserve">Total amount of funding IMLS expects to award through this announcement </w:t>
            </w:r>
          </w:p>
        </w:tc>
        <w:tc>
          <w:tcPr>
            <w:tcW w:w="4861" w:type="dxa"/>
            <w:shd w:val="clear" w:color="auto" w:fill="F7FBFF"/>
            <w:vAlign w:val="center"/>
          </w:tcPr>
          <w:p w:rsidR="008776A9" w:rsidRPr="00A40382" w:rsidP="00271DDC" w14:paraId="4AB2B266" w14:textId="4B80B1B9">
            <w:pPr>
              <w:pStyle w:val="Tabletext"/>
              <w:spacing w:before="120"/>
              <w:ind w:left="144"/>
            </w:pPr>
            <w:r w:rsidRPr="00A40382">
              <w:t>$</w:t>
            </w:r>
            <w:r w:rsidRPr="00A40382" w:rsidR="51D24115">
              <w:t>3</w:t>
            </w:r>
            <w:r w:rsidRPr="00A40382" w:rsidR="2CDEC53F">
              <w:t>,</w:t>
            </w:r>
            <w:r w:rsidRPr="00A40382" w:rsidR="4A9E0460">
              <w:t>0</w:t>
            </w:r>
            <w:r w:rsidRPr="00A40382" w:rsidR="2CDEC53F">
              <w:t>00,000</w:t>
            </w:r>
          </w:p>
        </w:tc>
      </w:tr>
      <w:tr w14:paraId="2F429722" w14:textId="77777777" w:rsidTr="00271DDC">
        <w:tblPrEx>
          <w:tblW w:w="9451" w:type="dxa"/>
          <w:tblInd w:w="0" w:type="dxa"/>
          <w:tblLayout w:type="fixed"/>
          <w:tblLook w:val="04A0"/>
        </w:tblPrEx>
        <w:trPr>
          <w:cantSplit/>
          <w:trHeight w:val="595"/>
        </w:trPr>
        <w:tc>
          <w:tcPr>
            <w:tcW w:w="4590" w:type="dxa"/>
            <w:vAlign w:val="center"/>
          </w:tcPr>
          <w:p w:rsidR="008776A9" w:rsidRPr="0020754C" w:rsidP="00271DDC" w14:paraId="043972B6" w14:textId="77777777">
            <w:pPr>
              <w:pStyle w:val="TableHeaderRow"/>
              <w:ind w:left="144" w:right="720"/>
              <w:rPr>
                <w:sz w:val="28"/>
                <w:szCs w:val="22"/>
              </w:rPr>
            </w:pPr>
            <w:r w:rsidRPr="0020754C">
              <w:rPr>
                <w:sz w:val="28"/>
                <w:szCs w:val="22"/>
              </w:rPr>
              <w:t>Expected performance indicators, targets, baseline data, and data collection</w:t>
            </w:r>
          </w:p>
        </w:tc>
        <w:tc>
          <w:tcPr>
            <w:tcW w:w="4861" w:type="dxa"/>
            <w:shd w:val="clear" w:color="auto" w:fill="F7FBFF"/>
            <w:vAlign w:val="center"/>
          </w:tcPr>
          <w:p w:rsidR="008776A9" w:rsidRPr="00A91007" w:rsidP="00271DDC" w14:paraId="2AF25F66" w14:textId="6B39FBDE">
            <w:pPr>
              <w:pStyle w:val="Tabletext"/>
              <w:spacing w:before="120"/>
              <w:ind w:left="144"/>
              <w:rPr>
                <w:rFonts w:eastAsia="Franklin Gothic Book" w:cs="Franklin Gothic Book"/>
                <w:szCs w:val="24"/>
              </w:rPr>
            </w:pPr>
            <w:r w:rsidRPr="25A9010F">
              <w:rPr>
                <w:rFonts w:eastAsia="Franklin Gothic Book" w:cs="Franklin Gothic Book"/>
                <w:szCs w:val="24"/>
              </w:rPr>
              <w:t xml:space="preserve">See </w:t>
            </w:r>
            <w:hyperlink w:anchor="_A3._Project_Types">
              <w:r w:rsidRPr="25A9010F">
                <w:rPr>
                  <w:rStyle w:val="Hyperlink"/>
                  <w:rFonts w:eastAsia="Franklin Gothic Book" w:cs="Franklin Gothic Book"/>
                  <w:szCs w:val="24"/>
                </w:rPr>
                <w:t>Performance Measures</w:t>
              </w:r>
            </w:hyperlink>
            <w:r w:rsidRPr="25A9010F">
              <w:rPr>
                <w:rFonts w:eastAsia="Franklin Gothic Book" w:cs="Franklin Gothic Book"/>
                <w:szCs w:val="24"/>
              </w:rPr>
              <w:t>.</w:t>
            </w:r>
          </w:p>
        </w:tc>
      </w:tr>
      <w:tr w14:paraId="421AA921" w14:textId="77777777" w:rsidTr="00271DDC">
        <w:tblPrEx>
          <w:tblW w:w="9451" w:type="dxa"/>
          <w:tblInd w:w="0" w:type="dxa"/>
          <w:tblLayout w:type="fixed"/>
          <w:tblLook w:val="04A0"/>
        </w:tblPrEx>
        <w:trPr>
          <w:cantSplit/>
          <w:trHeight w:val="451"/>
        </w:trPr>
        <w:tc>
          <w:tcPr>
            <w:tcW w:w="4590" w:type="dxa"/>
            <w:vAlign w:val="center"/>
          </w:tcPr>
          <w:p w:rsidR="008776A9" w:rsidRPr="0020754C" w:rsidP="00271DDC" w14:paraId="28ACCD58" w14:textId="77777777">
            <w:pPr>
              <w:pStyle w:val="TableHeaderRow"/>
              <w:ind w:left="144" w:right="576"/>
              <w:rPr>
                <w:sz w:val="28"/>
                <w:szCs w:val="22"/>
              </w:rPr>
            </w:pPr>
            <w:r w:rsidRPr="0020754C">
              <w:rPr>
                <w:sz w:val="28"/>
                <w:szCs w:val="22"/>
              </w:rPr>
              <w:t xml:space="preserve">Anticipated number of awards </w:t>
            </w:r>
          </w:p>
        </w:tc>
        <w:tc>
          <w:tcPr>
            <w:tcW w:w="4861" w:type="dxa"/>
            <w:shd w:val="clear" w:color="auto" w:fill="F7FBFF"/>
            <w:vAlign w:val="center"/>
          </w:tcPr>
          <w:p w:rsidR="008776A9" w:rsidRPr="00A40382" w:rsidP="00271DDC" w14:paraId="084E6238" w14:textId="7F7DD145">
            <w:pPr>
              <w:pStyle w:val="Tabletext"/>
              <w:spacing w:before="120"/>
              <w:ind w:left="144"/>
              <w:rPr>
                <w:rFonts w:eastAsia="Franklin Gothic Book" w:cs="Franklin Gothic Book"/>
                <w:szCs w:val="24"/>
              </w:rPr>
            </w:pPr>
            <w:r w:rsidRPr="00A40382">
              <w:rPr>
                <w:rFonts w:eastAsia="Franklin Gothic Book" w:cs="Franklin Gothic Book"/>
                <w:szCs w:val="24"/>
              </w:rPr>
              <w:t>7</w:t>
            </w:r>
            <w:r w:rsidRPr="00A40382" w:rsidR="667DB93A">
              <w:rPr>
                <w:rFonts w:eastAsia="Franklin Gothic Book" w:cs="Franklin Gothic Book"/>
                <w:szCs w:val="24"/>
              </w:rPr>
              <w:t>5</w:t>
            </w:r>
          </w:p>
        </w:tc>
      </w:tr>
      <w:tr w14:paraId="0AE6368E" w14:textId="77777777" w:rsidTr="00271DDC">
        <w:tblPrEx>
          <w:tblW w:w="9451" w:type="dxa"/>
          <w:tblInd w:w="0" w:type="dxa"/>
          <w:tblLayout w:type="fixed"/>
          <w:tblLook w:val="04A0"/>
        </w:tblPrEx>
        <w:trPr>
          <w:cantSplit/>
          <w:trHeight w:val="68"/>
        </w:trPr>
        <w:tc>
          <w:tcPr>
            <w:tcW w:w="4590" w:type="dxa"/>
            <w:vAlign w:val="center"/>
          </w:tcPr>
          <w:p w:rsidR="008776A9" w:rsidRPr="0020754C" w:rsidP="00271DDC" w14:paraId="28096257" w14:textId="2C7A3023">
            <w:pPr>
              <w:pStyle w:val="TableHeaderRow"/>
              <w:ind w:left="144" w:right="720"/>
              <w:rPr>
                <w:sz w:val="28"/>
                <w:szCs w:val="22"/>
              </w:rPr>
            </w:pPr>
            <w:bookmarkStart w:id="18" w:name="ExpectedIndvAwardAmt"/>
            <w:r w:rsidRPr="0020754C">
              <w:rPr>
                <w:sz w:val="28"/>
                <w:szCs w:val="22"/>
              </w:rPr>
              <w:t xml:space="preserve">Expected amount of individual awards </w:t>
            </w:r>
            <w:bookmarkEnd w:id="18"/>
          </w:p>
        </w:tc>
        <w:tc>
          <w:tcPr>
            <w:tcW w:w="4861" w:type="dxa"/>
            <w:shd w:val="clear" w:color="auto" w:fill="F7FBFF"/>
            <w:vAlign w:val="center"/>
          </w:tcPr>
          <w:p w:rsidR="008776A9" w:rsidRPr="00A40382" w:rsidP="00271DDC" w14:paraId="085BB221" w14:textId="77777777">
            <w:pPr>
              <w:pStyle w:val="Tabletext"/>
              <w:spacing w:before="120"/>
              <w:ind w:left="144"/>
              <w:rPr>
                <w:rFonts w:eastAsia="Franklin Gothic Book" w:cs="Franklin Gothic Book"/>
                <w:szCs w:val="24"/>
              </w:rPr>
            </w:pPr>
            <w:r w:rsidRPr="00A40382">
              <w:rPr>
                <w:rFonts w:eastAsia="Franklin Gothic Book" w:cs="Franklin Gothic Book"/>
                <w:szCs w:val="24"/>
              </w:rPr>
              <w:t>Small Project: $5,000 - $25,000</w:t>
            </w:r>
          </w:p>
          <w:p w:rsidR="008C274E" w:rsidRPr="00A91007" w:rsidP="00271DDC" w14:paraId="459BF3D6" w14:textId="4A0B2B6B">
            <w:pPr>
              <w:pStyle w:val="Tabletext"/>
              <w:spacing w:before="120"/>
              <w:ind w:left="144"/>
              <w:rPr>
                <w:rFonts w:eastAsia="Franklin Gothic Book" w:cs="Franklin Gothic Book"/>
                <w:szCs w:val="24"/>
              </w:rPr>
            </w:pPr>
            <w:r w:rsidRPr="25A9010F">
              <w:rPr>
                <w:rFonts w:eastAsia="Franklin Gothic Book" w:cs="Franklin Gothic Book"/>
                <w:szCs w:val="24"/>
              </w:rPr>
              <w:t>Large Project: $25,001 - $75,000</w:t>
            </w:r>
          </w:p>
        </w:tc>
      </w:tr>
      <w:tr w14:paraId="48E42746" w14:textId="77777777" w:rsidTr="00271DDC">
        <w:tblPrEx>
          <w:tblW w:w="9451" w:type="dxa"/>
          <w:tblInd w:w="0" w:type="dxa"/>
          <w:tblLayout w:type="fixed"/>
          <w:tblLook w:val="04A0"/>
        </w:tblPrEx>
        <w:trPr>
          <w:cantSplit/>
          <w:trHeight w:val="451"/>
        </w:trPr>
        <w:tc>
          <w:tcPr>
            <w:tcW w:w="4590" w:type="dxa"/>
            <w:vAlign w:val="center"/>
          </w:tcPr>
          <w:p w:rsidR="008776A9" w:rsidRPr="0020754C" w:rsidP="00271DDC" w14:paraId="19BC3643" w14:textId="3A631003">
            <w:pPr>
              <w:pStyle w:val="TableHeaderRow"/>
              <w:ind w:left="144" w:right="720"/>
              <w:rPr>
                <w:sz w:val="28"/>
                <w:szCs w:val="22"/>
              </w:rPr>
            </w:pPr>
            <w:r w:rsidRPr="0020754C">
              <w:rPr>
                <w:sz w:val="28"/>
                <w:szCs w:val="22"/>
              </w:rPr>
              <w:t xml:space="preserve">Average amount of funding per award experienced in previous years </w:t>
            </w:r>
          </w:p>
        </w:tc>
        <w:tc>
          <w:tcPr>
            <w:tcW w:w="4861" w:type="dxa"/>
            <w:shd w:val="clear" w:color="auto" w:fill="F7FBFF"/>
            <w:vAlign w:val="center"/>
          </w:tcPr>
          <w:p w:rsidR="008776A9" w:rsidRPr="00A40382" w:rsidP="00271DDC" w14:paraId="647A74EA" w14:textId="08DB021D">
            <w:pPr>
              <w:pStyle w:val="Tabletext"/>
              <w:spacing w:before="120"/>
              <w:ind w:left="144"/>
              <w:rPr>
                <w:rFonts w:eastAsia="Franklin Gothic Book" w:cs="Franklin Gothic Book"/>
                <w:szCs w:val="24"/>
              </w:rPr>
            </w:pPr>
            <w:r w:rsidRPr="00A40382">
              <w:rPr>
                <w:rFonts w:eastAsia="Franklin Gothic Book" w:cs="Franklin Gothic Book"/>
                <w:szCs w:val="24"/>
              </w:rPr>
              <w:t>$43,147</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19564"/>
      <w:r>
        <w:t>Executive Summary</w:t>
      </w:r>
      <w:bookmarkEnd w:id="19"/>
    </w:p>
    <w:p w:rsidR="00125703" w:rsidRPr="008A3DAF" w:rsidP="008A3DAF" w14:paraId="0A6828B9" w14:textId="1E065252">
      <w:pPr>
        <w:spacing w:line="240" w:lineRule="auto"/>
        <w:rPr>
          <w:highlight w:val="yellow"/>
        </w:rPr>
      </w:pPr>
      <w:r w:rsidRPr="008A3DAF">
        <w:rPr>
          <w:highlight w:val="yellow"/>
        </w:rPr>
        <w:t xml:space="preserve">Inspire Grants for Small Museums (Inspire) is a special initiative of the Museums for America grant program designed to support small museums of all disciplines in project-based efforts to serve the public through educational programs and exhibits, community partnerships, and collections stewardship activities. </w:t>
      </w:r>
    </w:p>
    <w:p w:rsidR="007E5687" w:rsidRPr="008A3DAF" w:rsidP="008A3DAF" w14:paraId="054AD575" w14:textId="77777777">
      <w:pPr>
        <w:spacing w:line="240" w:lineRule="auto"/>
        <w:rPr>
          <w:highlight w:val="yellow"/>
        </w:rPr>
      </w:pPr>
      <w:r w:rsidRPr="008A3DAF">
        <w:rPr>
          <w:highlight w:val="yellow"/>
        </w:rPr>
        <w:t>The goal of the Inspire program is to build the capacity of small museums to provide museum services to their communities through supporting:</w:t>
      </w:r>
    </w:p>
    <w:p w:rsidR="007E5687" w:rsidRPr="008A3DAF" w:rsidP="008A3DAF" w14:paraId="22EBA539" w14:textId="16FF4D6F">
      <w:pPr>
        <w:pStyle w:val="ListParagraph"/>
        <w:numPr>
          <w:ilvl w:val="0"/>
          <w:numId w:val="82"/>
        </w:numPr>
        <w:spacing w:before="0" w:after="160" w:line="240" w:lineRule="auto"/>
        <w:rPr>
          <w:highlight w:val="yellow"/>
        </w:rPr>
      </w:pPr>
      <w:r w:rsidRPr="008A3DAF">
        <w:rPr>
          <w:highlight w:val="yellow"/>
        </w:rPr>
        <w:t xml:space="preserve">The development of experiential learning </w:t>
      </w:r>
      <w:r w:rsidRPr="008A3DAF" w:rsidR="00A96373">
        <w:rPr>
          <w:highlight w:val="yellow"/>
        </w:rPr>
        <w:t>and discovery</w:t>
      </w:r>
      <w:r w:rsidRPr="008A3DAF">
        <w:rPr>
          <w:highlight w:val="yellow"/>
        </w:rPr>
        <w:t xml:space="preserve"> in small museums; and</w:t>
      </w:r>
    </w:p>
    <w:p w:rsidR="007E5687" w:rsidRPr="008A3DAF" w:rsidP="008A3DAF" w14:paraId="59AD3123" w14:textId="77A98F3E">
      <w:pPr>
        <w:pStyle w:val="ListParagraph"/>
        <w:numPr>
          <w:ilvl w:val="0"/>
          <w:numId w:val="82"/>
        </w:numPr>
        <w:spacing w:before="0" w:after="160" w:line="240" w:lineRule="auto"/>
        <w:rPr>
          <w:highlight w:val="yellow"/>
        </w:rPr>
      </w:pPr>
      <w:r w:rsidRPr="008A3DAF">
        <w:rPr>
          <w:highlight w:val="yellow"/>
        </w:rPr>
        <w:t>The management and care of collections in small museums.</w:t>
      </w:r>
    </w:p>
    <w:p w:rsidR="00097D23" w:rsidRPr="008A3DAF" w:rsidP="008A3DAF" w14:paraId="7EC2CDB4" w14:textId="3CDA5CA4">
      <w:pPr>
        <w:spacing w:line="240" w:lineRule="auto"/>
        <w:rPr>
          <w:highlight w:val="yellow"/>
        </w:rPr>
      </w:pPr>
      <w:r w:rsidRPr="008A3DAF">
        <w:rPr>
          <w:highlight w:val="yellow"/>
        </w:rPr>
        <w:t xml:space="preserve">The primary audiences for this program are small museums, museum professionals, and the publics they serve. </w:t>
      </w:r>
    </w:p>
    <w:p w:rsidR="00D964B1" w:rsidRPr="008A3DAF" w:rsidP="008A3DAF" w14:paraId="3C6A8382" w14:textId="77777777">
      <w:pPr>
        <w:spacing w:line="240" w:lineRule="auto"/>
        <w:rPr>
          <w:highlight w:val="yellow"/>
        </w:rPr>
      </w:pPr>
      <w:r w:rsidRPr="008A3DAF">
        <w:rPr>
          <w:highlight w:val="yellow"/>
        </w:rPr>
        <w:t>Eligibility is restricted to organizations that are:</w:t>
      </w:r>
    </w:p>
    <w:p w:rsidR="00D964B1" w:rsidRPr="008A3DAF" w:rsidP="008A3DAF" w14:paraId="5D43DB48" w14:textId="77777777">
      <w:pPr>
        <w:pStyle w:val="ListParagraph"/>
        <w:numPr>
          <w:ilvl w:val="0"/>
          <w:numId w:val="84"/>
        </w:numPr>
        <w:spacing w:before="0" w:after="160" w:line="240" w:lineRule="auto"/>
        <w:rPr>
          <w:highlight w:val="yellow"/>
        </w:rPr>
      </w:pPr>
      <w:r w:rsidRPr="008A3DAF">
        <w:rPr>
          <w:highlight w:val="yellow"/>
        </w:rPr>
        <w:t>Located in the United States or any U.S. Territories or freely associated States; AND</w:t>
      </w:r>
    </w:p>
    <w:p w:rsidR="00D964B1" w:rsidRPr="008A3DAF" w:rsidP="008A3DAF" w14:paraId="0F4036D2" w14:textId="77777777">
      <w:pPr>
        <w:pStyle w:val="ListParagraph"/>
        <w:numPr>
          <w:ilvl w:val="0"/>
          <w:numId w:val="84"/>
        </w:numPr>
        <w:spacing w:before="0" w:after="160" w:line="240" w:lineRule="auto"/>
        <w:rPr>
          <w:highlight w:val="yellow"/>
        </w:rPr>
      </w:pPr>
      <w:r w:rsidRPr="008A3DAF">
        <w:rPr>
          <w:highlight w:val="yellow"/>
        </w:rPr>
        <w:t>A unit of state, local or Tribal government or a private, nonprofit organization; AND</w:t>
      </w:r>
    </w:p>
    <w:p w:rsidR="00D964B1" w:rsidRPr="008A3DAF" w:rsidP="008A3DAF" w14:paraId="5BF39AC0" w14:textId="14B406C8">
      <w:pPr>
        <w:pStyle w:val="ListParagraph"/>
        <w:numPr>
          <w:ilvl w:val="0"/>
          <w:numId w:val="84"/>
        </w:numPr>
        <w:spacing w:before="0" w:after="160" w:line="240" w:lineRule="auto"/>
        <w:rPr>
          <w:highlight w:val="yellow"/>
        </w:rPr>
      </w:pPr>
      <w:r w:rsidRPr="008A3DAF">
        <w:rPr>
          <w:highlight w:val="yellow"/>
        </w:rPr>
        <w:t>A museum or a parent entity that operates a qualifying small museum.</w:t>
      </w:r>
    </w:p>
    <w:p w:rsidR="00D964B1" w:rsidRPr="008A3DAF" w:rsidP="008A3DAF" w14:paraId="342AF283" w14:textId="1FAA1BA7">
      <w:pPr>
        <w:spacing w:line="240" w:lineRule="auto"/>
        <w:rPr>
          <w:highlight w:val="yellow"/>
        </w:rPr>
      </w:pPr>
      <w:r w:rsidRPr="008A3DAF">
        <w:rPr>
          <w:highlight w:val="yellow"/>
        </w:rPr>
        <w:t>A special note regarding small museums: IMLS does not have fixed parameters to determine the size of a museum. All applicants have the opportunity to describe structural or organizational issues that restrict the abilities and capacity of the museum in the Organizational Profile. Attributes that should be addressed include, but are not limited to:</w:t>
      </w:r>
    </w:p>
    <w:p w:rsidR="00D964B1" w:rsidRPr="008A3DAF" w:rsidP="008A3DAF" w14:paraId="6EA66CEB" w14:textId="77777777">
      <w:pPr>
        <w:pStyle w:val="ListParagraph"/>
        <w:numPr>
          <w:ilvl w:val="0"/>
          <w:numId w:val="83"/>
        </w:numPr>
        <w:spacing w:before="0" w:after="160" w:line="240" w:lineRule="auto"/>
        <w:rPr>
          <w:highlight w:val="yellow"/>
        </w:rPr>
      </w:pPr>
      <w:r w:rsidRPr="008A3DAF">
        <w:rPr>
          <w:highlight w:val="yellow"/>
        </w:rPr>
        <w:t xml:space="preserve">number of staff members and volunteers; </w:t>
      </w:r>
    </w:p>
    <w:p w:rsidR="00D964B1" w:rsidRPr="008A3DAF" w:rsidP="008A3DAF" w14:paraId="01AD71B4" w14:textId="77777777">
      <w:pPr>
        <w:pStyle w:val="ListParagraph"/>
        <w:numPr>
          <w:ilvl w:val="0"/>
          <w:numId w:val="83"/>
        </w:numPr>
        <w:spacing w:before="0" w:after="160" w:line="240" w:lineRule="auto"/>
        <w:rPr>
          <w:highlight w:val="yellow"/>
        </w:rPr>
      </w:pPr>
      <w:r w:rsidRPr="008A3DAF">
        <w:rPr>
          <w:highlight w:val="yellow"/>
        </w:rPr>
        <w:t xml:space="preserve">estimate of total person-hours worked per week; </w:t>
      </w:r>
    </w:p>
    <w:p w:rsidR="00D964B1" w:rsidRPr="008A3DAF" w:rsidP="008A3DAF" w14:paraId="75EFC374" w14:textId="77777777">
      <w:pPr>
        <w:pStyle w:val="ListParagraph"/>
        <w:numPr>
          <w:ilvl w:val="0"/>
          <w:numId w:val="83"/>
        </w:numPr>
        <w:spacing w:before="0" w:after="160" w:line="240" w:lineRule="auto"/>
        <w:rPr>
          <w:highlight w:val="yellow"/>
        </w:rPr>
      </w:pPr>
      <w:r w:rsidRPr="008A3DAF">
        <w:rPr>
          <w:highlight w:val="yellow"/>
        </w:rPr>
        <w:t xml:space="preserve">operating budget and sources of revenue; </w:t>
      </w:r>
    </w:p>
    <w:p w:rsidR="00D964B1" w:rsidRPr="008A3DAF" w:rsidP="008A3DAF" w14:paraId="0A2A3AC6" w14:textId="77777777">
      <w:pPr>
        <w:pStyle w:val="ListParagraph"/>
        <w:numPr>
          <w:ilvl w:val="0"/>
          <w:numId w:val="83"/>
        </w:numPr>
        <w:spacing w:before="0" w:after="160" w:line="240" w:lineRule="auto"/>
        <w:rPr>
          <w:highlight w:val="yellow"/>
        </w:rPr>
      </w:pPr>
      <w:r w:rsidRPr="008A3DAF">
        <w:rPr>
          <w:highlight w:val="yellow"/>
        </w:rPr>
        <w:t xml:space="preserve">number and types of objects in the collection; </w:t>
      </w:r>
    </w:p>
    <w:p w:rsidR="00D964B1" w:rsidRPr="008A3DAF" w:rsidP="008A3DAF" w14:paraId="111D6B44" w14:textId="77777777">
      <w:pPr>
        <w:pStyle w:val="ListParagraph"/>
        <w:numPr>
          <w:ilvl w:val="0"/>
          <w:numId w:val="83"/>
        </w:numPr>
        <w:spacing w:before="0" w:after="160" w:line="240" w:lineRule="auto"/>
        <w:rPr>
          <w:highlight w:val="yellow"/>
        </w:rPr>
      </w:pPr>
      <w:r w:rsidRPr="008A3DAF">
        <w:rPr>
          <w:highlight w:val="yellow"/>
        </w:rPr>
        <w:t xml:space="preserve">size of facility and property; </w:t>
      </w:r>
    </w:p>
    <w:p w:rsidR="00D964B1" w:rsidRPr="008A3DAF" w:rsidP="008A3DAF" w14:paraId="30A8BF0F" w14:textId="77777777">
      <w:pPr>
        <w:pStyle w:val="ListParagraph"/>
        <w:numPr>
          <w:ilvl w:val="0"/>
          <w:numId w:val="83"/>
        </w:numPr>
        <w:spacing w:before="0" w:after="160" w:line="240" w:lineRule="auto"/>
        <w:rPr>
          <w:highlight w:val="yellow"/>
        </w:rPr>
      </w:pPr>
      <w:r w:rsidRPr="008A3DAF">
        <w:rPr>
          <w:highlight w:val="yellow"/>
        </w:rPr>
        <w:t xml:space="preserve">types and numbers of audiences served; and </w:t>
      </w:r>
    </w:p>
    <w:p w:rsidR="00D964B1" w:rsidP="008A3DAF" w14:paraId="7757828F" w14:textId="0154CC12">
      <w:pPr>
        <w:pStyle w:val="ListParagraph"/>
        <w:numPr>
          <w:ilvl w:val="0"/>
          <w:numId w:val="83"/>
        </w:numPr>
        <w:spacing w:before="0" w:after="160" w:line="240" w:lineRule="auto"/>
      </w:pPr>
      <w:r w:rsidRPr="008A3DAF">
        <w:rPr>
          <w:highlight w:val="yellow"/>
        </w:rPr>
        <w:t>size relative to other organizations of the same discipline, or within the same geographic region.</w:t>
      </w:r>
    </w:p>
    <w:p w:rsidR="00E518CC" w:rsidP="00E518CC" w14:paraId="17B68797" w14:textId="44C64860">
      <w:pPr>
        <w:pStyle w:val="Heading3"/>
      </w:pPr>
      <w:bookmarkStart w:id="20" w:name="_Toc174519565"/>
      <w:r>
        <w:t>Agency Contact Information</w:t>
      </w:r>
      <w:bookmarkEnd w:id="20"/>
    </w:p>
    <w:p w:rsidR="00E518CC" w:rsidRPr="00E518CC" w:rsidP="00E518CC" w14:paraId="5BB52AB8" w14:textId="03311CA0">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519546"/>
      <w:bookmarkStart w:id="23" w:name="_Toc174519566"/>
      <w:bookmarkEnd w:id="21"/>
      <w:r w:rsidRPr="00427981">
        <w:t>Eligib</w:t>
      </w:r>
      <w:r>
        <w:t>ility</w:t>
      </w:r>
      <w:bookmarkEnd w:id="22"/>
      <w:bookmarkEnd w:id="23"/>
      <w:r>
        <w:t xml:space="preserve"> </w:t>
      </w:r>
    </w:p>
    <w:p w:rsidR="00911A46" w:rsidP="00911A46" w14:paraId="2A426E7A" w14:textId="77777777">
      <w:pPr>
        <w:pStyle w:val="Heading3"/>
      </w:pPr>
      <w:bookmarkStart w:id="24" w:name="_Toc174519567"/>
      <w:r>
        <w:t>Eligible Applicants</w:t>
      </w:r>
      <w:bookmarkEnd w:id="24"/>
    </w:p>
    <w:p w:rsidR="00911A46" w:rsidP="00911A46" w14:paraId="5194FFCF" w14:textId="0E23DAE1">
      <w:pPr>
        <w:pStyle w:val="Sectionintrotext"/>
      </w:pPr>
      <w:r w:rsidRPr="00004F98">
        <w:t xml:space="preserve">To be eligible for an award under the </w:t>
      </w:r>
      <w:r w:rsidR="007761A8">
        <w:t>Inspire</w:t>
      </w:r>
      <w:r w:rsidR="00E4648B">
        <w:t xml:space="preserve"> </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FC93E0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997BC1" w14:paraId="3F341C3F" w14:textId="6EF9963D">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780591B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4B6870AE">
      <w:pPr>
        <w:pStyle w:val="ListParagraph"/>
        <w:numPr>
          <w:ilvl w:val="0"/>
          <w:numId w:val="18"/>
        </w:numPr>
        <w:ind w:left="2304"/>
        <w:contextualSpacing w:val="0"/>
      </w:pPr>
      <w:r w:rsidRPr="00004F98">
        <w:t xml:space="preserve">the Federated States of </w:t>
      </w:r>
      <w:r w:rsidRPr="00004F98" w:rsidR="0006474A">
        <w:t>Micronesia</w:t>
      </w:r>
      <w:r w:rsidR="0006474A">
        <w:rPr>
          <w:rStyle w:val="CommentReference"/>
        </w:rPr>
        <w:t xml:space="preserve">, </w:t>
      </w:r>
      <w:r w:rsidR="0006474A">
        <w:t>or</w:t>
      </w:r>
      <w:r w:rsidRPr="00004F98">
        <w:t xml:space="preserve">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FB27F15">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43510</wp:posOffset>
                </wp:positionH>
                <wp:positionV relativeFrom="paragraph">
                  <wp:posOffset>0</wp:posOffset>
                </wp:positionV>
                <wp:extent cx="923925" cy="83820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23925" cy="83820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2.75pt;height:66pt;margin-top:0;margin-left:-11.3pt;mso-height-relative:margin;mso-width-relative:margin;position:absolute;z-index:251729920"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FD33A1">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887ABB" w:rsidRPr="00004F98" w:rsidP="000478CF" w14:paraId="198A2465" w14:textId="77777777">
      <w:pPr>
        <w:pStyle w:val="ListParagraph"/>
        <w:keepNext/>
        <w:numPr>
          <w:ilvl w:val="1"/>
          <w:numId w:val="0"/>
        </w:numPr>
        <w:ind w:left="1440"/>
      </w:pPr>
    </w:p>
    <w:p w:rsidR="005B3A86" w:rsidRPr="00561808" w:rsidP="00887ABB" w14:paraId="2D53C5FD" w14:textId="559C1DF2">
      <w:pPr>
        <w:pStyle w:val="ListParagraph"/>
        <w:numPr>
          <w:ilvl w:val="0"/>
          <w:numId w:val="58"/>
        </w:numPr>
        <w:ind w:left="720" w:firstLine="0"/>
      </w:pPr>
      <w:r w:rsidRPr="00561808">
        <w:t xml:space="preserve"> </w:t>
      </w:r>
      <w:r w:rsidRPr="00561808" w:rsidR="00A8250B">
        <w:t xml:space="preserve">A museum </w:t>
      </w:r>
      <w:r w:rsidR="00F6751F">
        <w:t>that:</w:t>
      </w:r>
    </w:p>
    <w:p w:rsidR="008B298D" w:rsidP="009450A6"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9450A6"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25A9010F" w14:paraId="21C4BE6A" w14:textId="0AA75917">
      <w:pPr>
        <w:pStyle w:val="ListParagraph"/>
        <w:numPr>
          <w:ilvl w:val="0"/>
          <w:numId w:val="60"/>
        </w:numPr>
        <w:spacing w:line="240" w:lineRule="auto"/>
        <w:rPr>
          <w:rStyle w:val="ui-provider"/>
        </w:rPr>
      </w:pPr>
      <w:r w:rsidRPr="25A9010F">
        <w:rPr>
          <w:rStyle w:val="ui-provider"/>
        </w:rPr>
        <w:t xml:space="preserve">owns or uses tangible objects, </w:t>
      </w:r>
      <w:r w:rsidR="00CE260B">
        <w:rPr>
          <w:rStyle w:val="ui-provider"/>
        </w:rPr>
        <w:t>including living collections</w:t>
      </w:r>
      <w:r w:rsidRPr="25A9010F">
        <w:rPr>
          <w:rStyle w:val="ui-provider"/>
        </w:rPr>
        <w:t xml:space="preserve">; </w:t>
      </w:r>
    </w:p>
    <w:p w:rsidR="00F4749E" w:rsidP="009450A6"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9450A6" w14:paraId="1D014CCB" w14:textId="099318CB">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25A9010F">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9450A6" w14:paraId="599F26DE" w14:textId="30C89BEB">
            <w:pPr>
              <w:pStyle w:val="ListParagraph"/>
              <w:numPr>
                <w:ilvl w:val="0"/>
                <w:numId w:val="61"/>
              </w:numPr>
              <w:spacing w:line="240" w:lineRule="auto"/>
            </w:pPr>
            <w:r>
              <w:t>anthropology museums</w:t>
            </w:r>
          </w:p>
          <w:p w:rsidR="00123C22" w:rsidP="009450A6" w14:paraId="1ECE501B" w14:textId="4F348E6D">
            <w:pPr>
              <w:pStyle w:val="ListParagraph"/>
              <w:numPr>
                <w:ilvl w:val="0"/>
                <w:numId w:val="61"/>
              </w:numPr>
              <w:spacing w:line="240" w:lineRule="auto"/>
            </w:pPr>
            <w:r>
              <w:t>a</w:t>
            </w:r>
            <w:r w:rsidR="34E41499">
              <w:t>quariums</w:t>
            </w:r>
          </w:p>
          <w:p w:rsidR="000F1992" w:rsidP="009450A6" w14:paraId="6121D7EE" w14:textId="77777777">
            <w:pPr>
              <w:pStyle w:val="ListParagraph"/>
              <w:numPr>
                <w:ilvl w:val="0"/>
                <w:numId w:val="61"/>
              </w:numPr>
              <w:spacing w:line="240" w:lineRule="auto"/>
            </w:pPr>
            <w:r>
              <w:t>arboretums</w:t>
            </w:r>
          </w:p>
          <w:p w:rsidR="000F1992" w:rsidP="009450A6" w14:paraId="5BDCBF46" w14:textId="77777777">
            <w:pPr>
              <w:pStyle w:val="ListParagraph"/>
              <w:numPr>
                <w:ilvl w:val="0"/>
                <w:numId w:val="61"/>
              </w:numPr>
              <w:spacing w:line="240" w:lineRule="auto"/>
            </w:pPr>
            <w:r w:rsidRPr="000F1992">
              <w:t>art museums</w:t>
            </w:r>
          </w:p>
          <w:p w:rsidR="000F1992" w:rsidP="009450A6" w14:paraId="3E965EED" w14:textId="77777777">
            <w:pPr>
              <w:pStyle w:val="ListParagraph"/>
              <w:numPr>
                <w:ilvl w:val="0"/>
                <w:numId w:val="61"/>
              </w:numPr>
              <w:spacing w:line="240" w:lineRule="auto"/>
            </w:pPr>
            <w:r w:rsidRPr="000F1992">
              <w:t xml:space="preserve">botanical gardens </w:t>
            </w:r>
          </w:p>
          <w:p w:rsidR="000F1992" w:rsidP="009450A6" w14:paraId="6BC0EFA1" w14:textId="3C04C84B">
            <w:pPr>
              <w:pStyle w:val="ListParagraph"/>
              <w:numPr>
                <w:ilvl w:val="0"/>
                <w:numId w:val="61"/>
              </w:numPr>
              <w:spacing w:line="240" w:lineRule="auto"/>
            </w:pPr>
            <w:r w:rsidRPr="000F1992">
              <w:t xml:space="preserve">children’s/youth museums </w:t>
            </w:r>
          </w:p>
          <w:p w:rsidR="000F1992" w:rsidRPr="00483152" w:rsidP="00483152" w14:paraId="43F16D59" w14:textId="66F70125">
            <w:pPr>
              <w:pStyle w:val="ListParagraph"/>
              <w:numPr>
                <w:ilvl w:val="0"/>
                <w:numId w:val="61"/>
              </w:numPr>
              <w:spacing w:line="240" w:lineRule="auto"/>
            </w:pPr>
            <w:r w:rsidRPr="000F1992">
              <w:t>general museums (those having two or more significant disciplines)</w:t>
            </w:r>
          </w:p>
        </w:tc>
        <w:tc>
          <w:tcPr>
            <w:tcW w:w="4675" w:type="dxa"/>
          </w:tcPr>
          <w:p w:rsidR="00483152" w:rsidP="009450A6" w14:paraId="4DE01D92" w14:textId="4D80F043">
            <w:pPr>
              <w:pStyle w:val="ListParagraph"/>
              <w:numPr>
                <w:ilvl w:val="0"/>
                <w:numId w:val="61"/>
              </w:numPr>
              <w:spacing w:line="240" w:lineRule="auto"/>
            </w:pPr>
            <w:r w:rsidRPr="000F1992">
              <w:t>historic houses/sites</w:t>
            </w:r>
          </w:p>
          <w:p w:rsidR="000F1992" w:rsidP="009450A6" w14:paraId="7C3F6239" w14:textId="3510502A">
            <w:pPr>
              <w:pStyle w:val="ListParagraph"/>
              <w:numPr>
                <w:ilvl w:val="0"/>
                <w:numId w:val="61"/>
              </w:numPr>
              <w:spacing w:line="240" w:lineRule="auto"/>
            </w:pPr>
            <w:r w:rsidRPr="000F1992">
              <w:t>history museums</w:t>
            </w:r>
          </w:p>
          <w:p w:rsidR="00295C98" w:rsidP="009450A6" w14:paraId="7372328D" w14:textId="44F2860C">
            <w:pPr>
              <w:pStyle w:val="ListParagraph"/>
              <w:numPr>
                <w:ilvl w:val="0"/>
                <w:numId w:val="61"/>
              </w:numPr>
              <w:spacing w:line="240" w:lineRule="auto"/>
            </w:pPr>
            <w:r w:rsidRPr="000F1992">
              <w:t>natural history</w:t>
            </w:r>
            <w:r>
              <w:t xml:space="preserve"> museums</w:t>
            </w:r>
          </w:p>
          <w:p w:rsidR="000F1992" w:rsidP="009450A6" w14:paraId="77C528AD" w14:textId="77777777">
            <w:pPr>
              <w:pStyle w:val="ListParagraph"/>
              <w:numPr>
                <w:ilvl w:val="0"/>
                <w:numId w:val="61"/>
              </w:numPr>
              <w:spacing w:line="240" w:lineRule="auto"/>
            </w:pPr>
            <w:r w:rsidRPr="000F1992">
              <w:t>nature centers</w:t>
            </w:r>
          </w:p>
          <w:p w:rsidR="000F1992" w:rsidP="009450A6" w14:paraId="7B71319F" w14:textId="77777777">
            <w:pPr>
              <w:pStyle w:val="ListParagraph"/>
              <w:numPr>
                <w:ilvl w:val="0"/>
                <w:numId w:val="61"/>
              </w:numPr>
              <w:spacing w:line="240" w:lineRule="auto"/>
            </w:pPr>
            <w:r w:rsidRPr="000F1992">
              <w:t>planetariums</w:t>
            </w:r>
          </w:p>
          <w:p w:rsidR="000F1992" w:rsidP="009450A6" w14:paraId="1FA60177" w14:textId="77777777">
            <w:pPr>
              <w:pStyle w:val="ListParagraph"/>
              <w:numPr>
                <w:ilvl w:val="0"/>
                <w:numId w:val="61"/>
              </w:numPr>
              <w:spacing w:line="240" w:lineRule="auto"/>
            </w:pPr>
            <w:r w:rsidRPr="000F1992">
              <w:t>science/technology centers</w:t>
            </w:r>
          </w:p>
          <w:p w:rsidR="00133410" w:rsidP="009450A6"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9450A6"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1C53F58D">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2DEB1AF2">
      <w:pPr>
        <w:ind w:left="1440"/>
      </w:pPr>
      <w:r w:rsidRPr="0020674C">
        <w:t xml:space="preserve">An institution that does not have the exhibition of objects as a primary purpose and/or does not exhibit objects to the public for at least 120 days a </w:t>
      </w:r>
      <w:r w:rsidRPr="0020674C">
        <w:t xml:space="preserve">year may be determined to be eligible as a museum under certain circumstances. For more information, please see </w:t>
      </w:r>
      <w:hyperlink r:id="rId40" w:history="1">
        <w:r w:rsidRPr="002F2459" w:rsidR="002F2459">
          <w:rPr>
            <w:rStyle w:val="Hyperlink"/>
          </w:rPr>
          <w:t>2 C.F.R. § 3187.3 Definition of a museum</w:t>
        </w:r>
      </w:hyperlink>
      <w:r w:rsidRPr="0020674C">
        <w:t>.</w:t>
      </w:r>
    </w:p>
    <w:p w:rsidR="00CA47D0" w:rsidRPr="003E0886" w:rsidP="25A9010F" w14:paraId="1AF43CF0" w14:textId="0DB5DCCC">
      <w:pPr>
        <w:pStyle w:val="ListParagraph"/>
        <w:numPr>
          <w:ilvl w:val="0"/>
          <w:numId w:val="58"/>
        </w:numPr>
        <w:spacing w:line="240" w:lineRule="auto"/>
        <w:ind w:left="1440" w:hanging="720"/>
      </w:pPr>
      <w:r>
        <w:t>A public or private nonprofit agency that is responsible for the operation of a museum that meets the eligibility criteria in 1, 2, and 3(a), applying on behalf of the museum</w:t>
      </w:r>
      <w:r w:rsidR="23A85B0E">
        <w:t>.</w:t>
      </w:r>
    </w:p>
    <w:p w:rsidR="00483B56" w:rsidRPr="000F061B" w:rsidP="00B9517F" w14:paraId="3CFEF12A" w14:textId="1090986D">
      <w:pPr>
        <w:ind w:right="432"/>
      </w:pPr>
      <w:r>
        <w:t xml:space="preserve">Native American Tribal organizations </w:t>
      </w:r>
      <w:r w:rsidRPr="008A3DAF" w:rsidR="00D2783E">
        <w:rPr>
          <w:highlight w:val="yellow"/>
        </w:rPr>
        <w:t>are encouraged to</w:t>
      </w:r>
      <w:r w:rsidR="00D2783E">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4BBE594E">
      <w:r>
        <w:t xml:space="preserve">A museum located within a parent organization that is a State, local, or </w:t>
      </w:r>
      <w:r w:rsidR="226BC935">
        <w:t>T</w:t>
      </w:r>
      <w:r>
        <w:t>ribal government or multipurpose nonprofit entity, such as a university, historical society, foundation, or cultural center, may apply on its own behalf if the museum:</w:t>
      </w:r>
    </w:p>
    <w:p w:rsidR="003D55C5" w:rsidRPr="0020674C" w:rsidP="009450A6" w14:paraId="662C7B3F" w14:textId="3CE61770">
      <w:pPr>
        <w:pStyle w:val="ListParagraph"/>
        <w:numPr>
          <w:ilvl w:val="0"/>
          <w:numId w:val="59"/>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9450A6" w14:paraId="53810F74" w14:textId="77777777">
      <w:pPr>
        <w:pStyle w:val="ListParagraph"/>
        <w:numPr>
          <w:ilvl w:val="0"/>
          <w:numId w:val="59"/>
        </w:numPr>
        <w:spacing w:line="240" w:lineRule="auto"/>
        <w:contextualSpacing w:val="0"/>
      </w:pPr>
      <w:r w:rsidRPr="0020674C">
        <w:t>functions as a discrete unit within the parent organization;</w:t>
      </w:r>
    </w:p>
    <w:p w:rsidR="003D55C5" w:rsidRPr="0020674C" w:rsidP="009450A6" w14:paraId="193AC0BE" w14:textId="77777777">
      <w:pPr>
        <w:pStyle w:val="ListParagraph"/>
        <w:numPr>
          <w:ilvl w:val="0"/>
          <w:numId w:val="59"/>
        </w:numPr>
        <w:spacing w:line="240" w:lineRule="auto"/>
        <w:contextualSpacing w:val="0"/>
      </w:pPr>
      <w:r w:rsidRPr="0020674C">
        <w:t>has its own fully segregated and itemized operating budget; and</w:t>
      </w:r>
    </w:p>
    <w:p w:rsidR="003D55C5" w:rsidRPr="0020674C" w:rsidP="009450A6" w14:paraId="7E00E634" w14:textId="77777777">
      <w:pPr>
        <w:pStyle w:val="ListParagraph"/>
        <w:numPr>
          <w:ilvl w:val="0"/>
          <w:numId w:val="59"/>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05CFA" w:rsidP="00605CFA" w14:paraId="1EF3A0B4" w14:textId="77777777">
      <w:r>
        <w:t>We</w:t>
      </w:r>
      <w:r w:rsidRPr="0020674C">
        <w:t xml:space="preserve"> may determine that a nonprofit organization affiliated with a museum is eligible for this program </w:t>
      </w:r>
      <w:r>
        <w:t>if:</w:t>
      </w:r>
      <w:r w:rsidRPr="0020674C">
        <w:t xml:space="preserve"> </w:t>
      </w:r>
    </w:p>
    <w:p w:rsidR="00605CFA" w:rsidP="00605CFA" w14:paraId="0368D1D1" w14:textId="77777777">
      <w:pPr>
        <w:pStyle w:val="ListParagraph"/>
        <w:numPr>
          <w:ilvl w:val="0"/>
          <w:numId w:val="78"/>
        </w:numPr>
      </w:pPr>
      <w:r w:rsidRPr="0020674C">
        <w:t>it</w:t>
      </w:r>
      <w:r>
        <w:t>s sole mission is to support the specified museum;</w:t>
      </w:r>
      <w:r w:rsidRPr="0020674C">
        <w:t xml:space="preserve"> </w:t>
      </w:r>
    </w:p>
    <w:p w:rsidR="00605CFA" w:rsidP="00605CFA" w14:paraId="6745E9C8" w14:textId="77777777">
      <w:pPr>
        <w:pStyle w:val="ListParagraph"/>
        <w:numPr>
          <w:ilvl w:val="0"/>
          <w:numId w:val="78"/>
        </w:numPr>
      </w:pPr>
      <w:r>
        <w:t xml:space="preserve">it has the ability to </w:t>
      </w:r>
      <w:r w:rsidRPr="0020674C">
        <w:t>administer the project</w:t>
      </w:r>
      <w:r>
        <w:t>;</w:t>
      </w:r>
      <w:r w:rsidRPr="0020674C">
        <w:t xml:space="preserve"> and </w:t>
      </w:r>
    </w:p>
    <w:p w:rsidR="00605CFA" w:rsidP="00605CFA" w14:paraId="002699F7" w14:textId="48895135">
      <w:pPr>
        <w:pStyle w:val="ListParagraph"/>
        <w:numPr>
          <w:ilvl w:val="0"/>
          <w:numId w:val="78"/>
        </w:numPr>
      </w:pPr>
      <w:r>
        <w:t xml:space="preserve">it </w:t>
      </w:r>
      <w:r w:rsidRPr="0020674C">
        <w:t xml:space="preserve">can ensure compliance with the terms of this Notice of Funding Opportunity and the applicable law, including the </w:t>
      </w:r>
      <w:hyperlink r:id="rId41">
        <w:r w:rsidRPr="0020674C">
          <w:rPr>
            <w:rStyle w:val="Hyperlink"/>
          </w:rPr>
          <w:t>IMLS Assurances and Certifications</w:t>
        </w:r>
      </w:hyperlink>
      <w:r w:rsidRPr="0020674C">
        <w:t xml:space="preserve">. </w:t>
      </w:r>
    </w:p>
    <w:p w:rsidR="00605CFA" w:rsidRPr="000F061B" w:rsidP="00605CFA" w14:paraId="63ED5951"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4175DC" w:rsidRPr="000F061B" w:rsidP="004175DC" w14:paraId="4EF8FCEE" w14:textId="2869CD94">
      <w:r>
        <w:rPr>
          <w:color w:val="1F3864" w:themeColor="accent5" w:themeShade="80"/>
        </w:rPr>
        <w:t xml:space="preserve">   </w:t>
      </w:r>
    </w:p>
    <w:p w:rsidR="00E461C9" w:rsidP="00E461C9" w14:paraId="3E307A74" w14:textId="77777777">
      <w:pPr>
        <w:pStyle w:val="Heading3"/>
      </w:pPr>
      <w:bookmarkStart w:id="25" w:name="_Toc174519568"/>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BD25FA" w14:paraId="15FAA8E5" w14:textId="68806204">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79375</wp:posOffset>
            </wp:positionH>
            <wp:positionV relativeFrom="paragraph">
              <wp:posOffset>243840</wp:posOffset>
            </wp:positionV>
            <wp:extent cx="779145" cy="81407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779145" cy="81407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D25FA" w14:paraId="1381FB6D" w14:textId="54D773C0">
      <w:pPr>
        <w:pStyle w:val="ListParagraph"/>
        <w:ind w:left="1944"/>
        <w:contextualSpacing w:val="0"/>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3238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5CC20CAF">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25A67941">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35FB0" w14:paraId="69C0BF16" w14:textId="6C529759">
      <w:pPr>
        <w:pStyle w:val="ListParagraph"/>
        <w:spacing w:line="240" w:lineRule="auto"/>
        <w:ind w:left="1800"/>
        <w:contextualSpacing w:val="0"/>
      </w:pPr>
      <w:r>
        <w:t>We</w:t>
      </w:r>
      <w:r w:rsidRPr="00004F98">
        <w:t xml:space="preserve"> will not review applications from ineligible applicants. </w:t>
      </w:r>
      <w:r>
        <w:t>We</w:t>
      </w:r>
      <w:r w:rsidRPr="00004F98">
        <w:t xml:space="preserve"> will notify </w:t>
      </w:r>
      <w:r w:rsidRPr="008A3DAF" w:rsidR="00D2783E">
        <w:rPr>
          <w:highlight w:val="yellow"/>
        </w:rPr>
        <w:t>you if your</w:t>
      </w:r>
      <w:r w:rsidRPr="00004F98">
        <w:t xml:space="preserve"> application will not be reviewed because </w:t>
      </w:r>
      <w:r w:rsidRPr="008A3DAF" w:rsidR="00DA766C">
        <w:rPr>
          <w:highlight w:val="yellow"/>
        </w:rPr>
        <w:t>your</w:t>
      </w:r>
      <w:r w:rsidRPr="00004F98" w:rsidR="00DA766C">
        <w:t xml:space="preserve"> </w:t>
      </w:r>
      <w:r w:rsidRPr="00004F98">
        <w:t>organization is determined to be ineligible.</w:t>
      </w:r>
    </w:p>
    <w:p w:rsidR="00E461C9" w:rsidP="00E35FB0" w14:paraId="226FAF7F" w14:textId="1A7F8715">
      <w:pPr>
        <w:pStyle w:val="ListParagraph"/>
        <w:spacing w:after="240" w:line="240" w:lineRule="auto"/>
        <w:ind w:left="1800"/>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0DFB2C32">
          <w:rPr>
            <w:rStyle w:val="Hyperlink"/>
          </w:rPr>
          <w:t xml:space="preserve">applicable </w:t>
        </w:r>
        <w:r w:rsidRPr="0DFB2C32" w:rsidR="00381AF4">
          <w:rPr>
            <w:rStyle w:val="Hyperlink"/>
          </w:rPr>
          <w:t>IMLS</w:t>
        </w:r>
        <w:r w:rsidRPr="0DFB2C32" w:rsidR="00494D9F">
          <w:rPr>
            <w:rStyle w:val="Hyperlink"/>
          </w:rPr>
          <w:t xml:space="preserve">, administrative and national policy </w:t>
        </w:r>
        <w:r w:rsidRPr="0DFB2C32">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4430B3C2">
      <w:pPr>
        <w:pStyle w:val="ListParagraph"/>
        <w:numPr>
          <w:ilvl w:val="1"/>
          <w:numId w:val="24"/>
        </w:numPr>
        <w:spacing w:line="240" w:lineRule="auto"/>
        <w:ind w:right="576"/>
        <w:contextualSpacing w:val="0"/>
      </w:pPr>
      <w:r>
        <w:rPr>
          <w:noProof/>
        </w:rPr>
        <w:drawing>
          <wp:anchor distT="0" distB="0" distL="114300" distR="114300" simplePos="0" relativeHeight="251732992"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64F6A7B9">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project </w:t>
      </w:r>
      <w:r w:rsidR="00DA2760">
        <w:t>type</w:t>
      </w:r>
      <w:r w:rsidR="00A662BC">
        <w:t xml:space="preserve"> you select</w:t>
      </w:r>
      <w:r w:rsidR="00EE17B3">
        <w:t xml:space="preserve"> </w:t>
      </w:r>
      <w:r w:rsidR="00B16310">
        <w:t>(</w:t>
      </w:r>
      <w:r w:rsidR="00A662BC">
        <w:t>$5,000 - $25,000 for small projects; $25,001 - $75,000 for large projects</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19569"/>
      <w:bookmarkEnd w:id="26"/>
      <w:r w:rsidRPr="00427981">
        <w:t>Cost Share Requirements</w:t>
      </w:r>
      <w:bookmarkEnd w:id="27"/>
    </w:p>
    <w:p w:rsidR="009642D6" w:rsidP="009642D6" w14:paraId="236FC581" w14:textId="37853522">
      <w:r>
        <w:t xml:space="preserve">For the </w:t>
      </w:r>
      <w:r w:rsidR="007761A8">
        <w:t>Inspire</w:t>
      </w:r>
      <w:r w:rsidR="00E4648B">
        <w:t xml:space="preserve"> </w:t>
      </w:r>
      <w:r>
        <w:t xml:space="preserve"> program</w:t>
      </w:r>
      <w:r>
        <w:t>,</w:t>
      </w:r>
      <w:r w:rsidRPr="009642D6">
        <w:t xml:space="preserve"> </w:t>
      </w:r>
      <w:r w:rsidRPr="00BE2217" w:rsidR="00BE2217">
        <w:t>the requirements to provide cost share from non-federal sources differ according to the level of funding requested</w:t>
      </w:r>
      <w:r w:rsidRPr="00614F9C">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5395A45E"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C448FD" w:rsidP="00773615" w14:paraId="1B6A8275" w14:textId="77777777">
            <w:pPr>
              <w:pStyle w:val="StrongTableHeading"/>
            </w:pPr>
            <w:r w:rsidRPr="00C448FD">
              <w:t>Project Type</w:t>
            </w:r>
          </w:p>
        </w:tc>
        <w:tc>
          <w:tcPr>
            <w:tcW w:w="2430" w:type="dxa"/>
            <w:shd w:val="clear" w:color="auto" w:fill="F7FBFF"/>
            <w:vAlign w:val="center"/>
          </w:tcPr>
          <w:p w:rsidR="00B65522" w:rsidRPr="00C448FD" w:rsidP="00773615" w14:paraId="601B7035" w14:textId="77777777">
            <w:pPr>
              <w:pStyle w:val="StrongTableHeading"/>
            </w:pPr>
            <w:r w:rsidRPr="00C448FD">
              <w:t xml:space="preserve">Funding Level </w:t>
            </w:r>
          </w:p>
        </w:tc>
        <w:tc>
          <w:tcPr>
            <w:tcW w:w="4670" w:type="dxa"/>
            <w:shd w:val="clear" w:color="auto" w:fill="F7FBFF"/>
            <w:vAlign w:val="center"/>
          </w:tcPr>
          <w:p w:rsidR="00B65522" w:rsidRPr="00C448FD" w:rsidP="00773615" w14:paraId="17AC99D1" w14:textId="77777777">
            <w:pPr>
              <w:pStyle w:val="StrongTableHeading"/>
            </w:pPr>
            <w:r w:rsidRPr="00C448FD">
              <w:t xml:space="preserve">Cost Share Requirement </w:t>
            </w:r>
          </w:p>
        </w:tc>
      </w:tr>
      <w:tr w14:paraId="2886B1DE"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863EA4" w:rsidP="00773615" w14:paraId="2ECF81E4" w14:textId="77777777">
            <w:pPr>
              <w:pStyle w:val="TableHeaderRow"/>
            </w:pPr>
            <w:r w:rsidRPr="00863EA4">
              <w:t>Small Project</w:t>
            </w:r>
          </w:p>
        </w:tc>
        <w:tc>
          <w:tcPr>
            <w:tcW w:w="2430" w:type="dxa"/>
            <w:vAlign w:val="center"/>
          </w:tcPr>
          <w:p w:rsidR="00B65522" w:rsidRPr="00C448FD" w14:paraId="69B6D633" w14:textId="77777777">
            <w:r w:rsidRPr="00C448FD">
              <w:t xml:space="preserve">$5,000 - $25,000 </w:t>
            </w:r>
          </w:p>
        </w:tc>
        <w:tc>
          <w:tcPr>
            <w:tcW w:w="4670" w:type="dxa"/>
            <w:vAlign w:val="center"/>
          </w:tcPr>
          <w:p w:rsidR="00B65522" w:rsidRPr="00C448FD" w14:paraId="26446295" w14:textId="77777777">
            <w:r w:rsidRPr="00C448FD">
              <w:t>Cost share is not required.</w:t>
            </w:r>
          </w:p>
        </w:tc>
      </w:tr>
      <w:tr w14:paraId="51B61C33"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863EA4" w:rsidP="00773615" w14:paraId="52624CEA" w14:textId="77777777">
            <w:pPr>
              <w:pStyle w:val="TableHeaderRow"/>
            </w:pPr>
            <w:r w:rsidRPr="00863EA4">
              <w:t>Large Project</w:t>
            </w:r>
          </w:p>
        </w:tc>
        <w:tc>
          <w:tcPr>
            <w:tcW w:w="2430" w:type="dxa"/>
            <w:vAlign w:val="center"/>
          </w:tcPr>
          <w:p w:rsidR="00B65522" w:rsidRPr="00C448FD" w14:paraId="202DA0D9" w14:textId="77777777">
            <w:r w:rsidRPr="00C448FD">
              <w:t xml:space="preserve">$25,001 - $75,000 </w:t>
            </w:r>
          </w:p>
        </w:tc>
        <w:tc>
          <w:tcPr>
            <w:tcW w:w="4670" w:type="dxa"/>
            <w:vAlign w:val="center"/>
          </w:tcPr>
          <w:p w:rsidR="00B65522" w:rsidRPr="00C448FD" w14:paraId="118077A2" w14:textId="77777777">
            <w:r w:rsidRPr="00C448FD">
              <w:t>At least 1:1 cost share from non-federal sources is required.</w:t>
            </w:r>
          </w:p>
          <w:p w:rsidR="00B65522" w:rsidRPr="00C448FD" w14:paraId="087A2A51" w14:textId="3D483B31">
            <w:pPr>
              <w:ind w:left="14" w:hanging="14"/>
            </w:pPr>
            <w:r w:rsidRPr="00863EA4">
              <w:rPr>
                <w:b/>
                <w:bCs/>
                <w:i/>
                <w:iCs/>
              </w:rPr>
              <w:t>Note</w:t>
            </w:r>
            <w:r w:rsidRPr="33326563">
              <w:rPr>
                <w:i/>
                <w:iCs/>
              </w:rPr>
              <w:t xml:space="preserve">: If you do not include at least 1:1 cost share on the IMLS Budget Form, </w:t>
            </w:r>
            <w:r w:rsidR="00773615">
              <w:rPr>
                <w:i/>
                <w:iCs/>
              </w:rPr>
              <w:t xml:space="preserve">we may reject your application </w:t>
            </w:r>
            <w:r w:rsidRPr="33326563">
              <w:rPr>
                <w:i/>
                <w:iCs/>
              </w:rPr>
              <w:t xml:space="preserve">from further consideration. </w:t>
            </w:r>
          </w:p>
        </w:tc>
      </w:tr>
    </w:tbl>
    <w:p w:rsidR="009642D6" w:rsidRPr="00614F9C" w:rsidP="009642D6" w14:paraId="00AFFE45" w14:textId="7E76B031">
      <w:r>
        <w:rPr>
          <w:noProof/>
        </w:rPr>
        <mc:AlternateContent>
          <mc:Choice Requires="wpg">
            <w:drawing>
              <wp:anchor distT="0" distB="0" distL="114300" distR="114300" simplePos="0" relativeHeight="251730944" behindDoc="0" locked="0" layoutInCell="1" allowOverlap="1">
                <wp:simplePos x="0" y="0"/>
                <wp:positionH relativeFrom="column">
                  <wp:posOffset>4178935</wp:posOffset>
                </wp:positionH>
                <wp:positionV relativeFrom="paragraph">
                  <wp:posOffset>120015</wp:posOffset>
                </wp:positionV>
                <wp:extent cx="1743075" cy="800100"/>
                <wp:effectExtent l="0" t="0" r="28575" b="19050"/>
                <wp:wrapSquare wrapText="bothSides"/>
                <wp:docPr id="27871847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85725"/>
                            <a:ext cx="328930" cy="328930"/>
                          </a:xfrm>
                          <a:prstGeom prst="rect">
                            <a:avLst/>
                          </a:prstGeom>
                        </pic:spPr>
                      </pic:pic>
                    </wpg:wgp>
                  </a:graphicData>
                </a:graphic>
              </wp:anchor>
            </w:drawing>
          </mc:Choice>
          <mc:Fallback>
            <w:pict>
              <v:group id="Group 1" o:spid="_x0000_s1039" style="width:137.25pt;height:63pt;margin-top:9.45pt;margin-left:329.05pt;position:absolute;z-index:251731968" coordsize="17430,8001">
                <v:rect id="_x0000_s1040"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571;mso-wrap-style:square;position:absolute;top:857;visibility:visible">
                  <v:imagedata r:id="rId52"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5A0B4C30">
      <w:r>
        <w:t xml:space="preserve">Cost share is an eligibility criterion and is not considered in </w:t>
      </w:r>
      <w:r w:rsidR="008F5024">
        <w:t>peer</w:t>
      </w:r>
      <w:r>
        <w:t xml:space="preserve"> review of applications.</w:t>
      </w:r>
    </w:p>
    <w:p w:rsidR="0072352F" w:rsidP="0072352F" w14:paraId="7E98F6FA" w14:textId="6092281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8" w:name="_Toc174519547"/>
      <w:bookmarkStart w:id="29" w:name="_Toc174519570"/>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19571"/>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48829983">
            <w:pPr>
              <w:spacing w:before="0" w:after="0"/>
              <w:ind w:left="144"/>
              <w:rPr>
                <w:szCs w:val="24"/>
              </w:rPr>
            </w:pPr>
            <w:r w:rsidRPr="00600173">
              <w:rPr>
                <w:szCs w:val="24"/>
              </w:rPr>
              <w:t xml:space="preserve">Promote </w:t>
            </w:r>
            <w:r w:rsidRPr="00087968" w:rsidR="00087968">
              <w:rPr>
                <w:szCs w:val="24"/>
                <w:highlight w:val="yellow"/>
              </w:rPr>
              <w:t>broad public</w:t>
            </w:r>
            <w:r w:rsidR="00087968">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2685111">
      <w:pPr>
        <w:spacing w:before="240" w:line="269" w:lineRule="auto"/>
      </w:pPr>
      <w:r w:rsidRPr="00004F98">
        <w:t xml:space="preserve">The </w:t>
      </w:r>
      <w:r w:rsidR="007761A8">
        <w:t>Inspire</w:t>
      </w:r>
      <w:r w:rsidR="00E4648B">
        <w:t xml:space="preserve"> </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3">
        <w:r w:rsidRPr="0DFB2C32" w:rsidR="00D06E46">
          <w:rPr>
            <w:rStyle w:val="Hyperlink"/>
          </w:rPr>
          <w:t>20 U.S.C. §9101</w:t>
        </w:r>
      </w:hyperlink>
      <w:r w:rsidR="00D06E46">
        <w:t xml:space="preserve"> et seq.; </w:t>
      </w:r>
      <w:r w:rsidR="00CB4BB6">
        <w:t>in particular</w:t>
      </w:r>
      <w:r w:rsidR="00036963">
        <w:t xml:space="preserve"> </w:t>
      </w:r>
      <w:hyperlink r:id="rId54" w:history="1">
        <w:r w:rsidRPr="003C3229" w:rsidR="00363914">
          <w:rPr>
            <w:rStyle w:val="Hyperlink"/>
          </w:rPr>
          <w:t>§ 9173 (Museum services activities).</w:t>
        </w:r>
      </w:hyperlink>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7761A8">
        <w:t>Inspire</w:t>
      </w:r>
      <w:r w:rsidR="00E4648B">
        <w:t xml:space="preserve"> </w:t>
      </w:r>
      <w:r w:rsidRPr="00DC0E36" w:rsidR="00565333">
        <w:t xml:space="preserve"> </w:t>
      </w:r>
      <w:r w:rsidR="54288C0C">
        <w:t>p</w:t>
      </w:r>
      <w:r w:rsidRPr="00DC0E36" w:rsidR="00CD4D1C">
        <w:t>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FB6440" w:rsidRPr="008A3DAF" w:rsidP="005F4E5F" w14:paraId="195B911E" w14:textId="240DF975">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519572"/>
      <w:bookmarkEnd w:id="33"/>
      <w:bookmarkEnd w:id="34"/>
      <w:bookmarkEnd w:id="35"/>
      <w:bookmarkEnd w:id="36"/>
      <w:bookmarkEnd w:id="37"/>
      <w:r>
        <w:t>Inspire</w:t>
      </w:r>
      <w:r w:rsidRPr="00FC2B43" w:rsidR="00CD4D1C">
        <w:t xml:space="preserve"> Program</w:t>
      </w:r>
      <w:r w:rsidRPr="00FC2B43" w:rsidR="004F1436">
        <w:t xml:space="preserve"> Goal and Objectives</w:t>
      </w:r>
      <w:bookmarkEnd w:id="38"/>
      <w:bookmarkEnd w:id="39"/>
    </w:p>
    <w:p w:rsidR="00FB6440" w:rsidRPr="008A3DAF" w:rsidP="008A3DAF" w14:paraId="256274D4" w14:textId="77777777">
      <w:pPr>
        <w:spacing w:before="0" w:after="0" w:line="240" w:lineRule="auto"/>
        <w:textAlignment w:val="baseline"/>
        <w:rPr>
          <w:rFonts w:eastAsia="Times New Roman" w:cs="Segoe UI"/>
          <w:b/>
          <w:bCs/>
          <w:color w:val="000000"/>
          <w:kern w:val="0"/>
          <w:sz w:val="22"/>
          <w:szCs w:val="22"/>
        </w:rPr>
      </w:pPr>
    </w:p>
    <w:p w:rsidR="00495B6A" w:rsidRPr="005F4E5F" w:rsidP="005F4E5F" w14:paraId="2ADED037" w14:textId="4727B746">
      <w:pPr>
        <w:spacing w:before="0" w:after="0" w:line="240" w:lineRule="auto"/>
        <w:ind w:left="360" w:hanging="360"/>
        <w:textAlignment w:val="baseline"/>
        <w:rPr>
          <w:rFonts w:eastAsia="Times New Roman" w:cs="Segoe UI"/>
          <w:color w:val="000000"/>
          <w:kern w:val="0"/>
          <w:sz w:val="36"/>
          <w:szCs w:val="36"/>
          <w:highlight w:val="yellow"/>
        </w:rPr>
      </w:pPr>
      <w:r w:rsidRPr="005F4E5F">
        <w:rPr>
          <w:rFonts w:eastAsia="Times New Roman" w:cs="Segoe UI"/>
          <w:b/>
          <w:bCs/>
          <w:color w:val="000000"/>
          <w:kern w:val="0"/>
          <w:sz w:val="36"/>
          <w:szCs w:val="36"/>
          <w:highlight w:val="yellow"/>
        </w:rPr>
        <w:t>Goal: Build the capacity of small museums to provide</w:t>
      </w:r>
      <w:r>
        <w:rPr>
          <w:rFonts w:eastAsia="Times New Roman" w:cs="Segoe UI"/>
          <w:b/>
          <w:bCs/>
          <w:color w:val="000000"/>
          <w:kern w:val="0"/>
          <w:sz w:val="36"/>
          <w:szCs w:val="36"/>
          <w:highlight w:val="yellow"/>
        </w:rPr>
        <w:t xml:space="preserve"> </w:t>
      </w:r>
      <w:r w:rsidRPr="005F4E5F">
        <w:rPr>
          <w:rFonts w:eastAsia="Times New Roman" w:cs="Segoe UI"/>
          <w:b/>
          <w:bCs/>
          <w:color w:val="000000"/>
          <w:kern w:val="0"/>
          <w:sz w:val="36"/>
          <w:szCs w:val="36"/>
          <w:highlight w:val="yellow"/>
        </w:rPr>
        <w:t>museum services to their communities. </w:t>
      </w:r>
      <w:r w:rsidRPr="005F4E5F">
        <w:rPr>
          <w:rFonts w:eastAsia="Times New Roman" w:cs="Segoe UI"/>
          <w:color w:val="000000"/>
          <w:kern w:val="0"/>
          <w:sz w:val="36"/>
          <w:szCs w:val="36"/>
          <w:highlight w:val="yellow"/>
        </w:rPr>
        <w:t> </w:t>
      </w:r>
    </w:p>
    <w:p w:rsidR="00495B6A" w:rsidRPr="009A421B" w:rsidP="009A421B" w14:paraId="68901F4D" w14:textId="6BDED606">
      <w:pPr>
        <w:pStyle w:val="ListParagraph"/>
        <w:numPr>
          <w:ilvl w:val="0"/>
          <w:numId w:val="85"/>
        </w:numPr>
        <w:rPr>
          <w:rFonts w:ascii="Segoe UI" w:hAnsi="Segoe UI"/>
          <w:color w:val="auto"/>
          <w:sz w:val="18"/>
          <w:szCs w:val="18"/>
          <w:highlight w:val="yellow"/>
        </w:rPr>
      </w:pPr>
      <w:r w:rsidRPr="00CA783C">
        <w:rPr>
          <w:highlight w:val="yellow"/>
        </w:rPr>
        <w:t>Obj</w:t>
      </w:r>
      <w:r w:rsidR="00CA783C">
        <w:rPr>
          <w:highlight w:val="yellow"/>
        </w:rPr>
        <w:t>ective</w:t>
      </w:r>
      <w:r w:rsidRPr="00CA783C">
        <w:rPr>
          <w:highlight w:val="yellow"/>
        </w:rPr>
        <w:t xml:space="preserve"> 1</w:t>
      </w:r>
      <w:r w:rsidRPr="00CA783C" w:rsidR="00D840AF">
        <w:rPr>
          <w:highlight w:val="yellow"/>
        </w:rPr>
        <w:t>:</w:t>
      </w:r>
      <w:r w:rsidRPr="00CA783C">
        <w:rPr>
          <w:highlight w:val="yellow"/>
        </w:rPr>
        <w:t xml:space="preserve"> Lifelong Learning: Support the development of experiential learning </w:t>
      </w:r>
      <w:r w:rsidRPr="00CA783C" w:rsidR="00A96373">
        <w:rPr>
          <w:highlight w:val="yellow"/>
        </w:rPr>
        <w:t xml:space="preserve">and discovery </w:t>
      </w:r>
      <w:r w:rsidRPr="00CA783C">
        <w:rPr>
          <w:highlight w:val="yellow"/>
        </w:rPr>
        <w:t>in small museums</w:t>
      </w:r>
    </w:p>
    <w:p w:rsidR="008C1A96" w:rsidRPr="00CA783C" w:rsidP="00CA783C" w14:paraId="7EDF45CB" w14:textId="39EF48FC">
      <w:pPr>
        <w:pStyle w:val="ListParagraph"/>
        <w:numPr>
          <w:ilvl w:val="0"/>
          <w:numId w:val="85"/>
        </w:numPr>
        <w:rPr>
          <w:u w:val="single"/>
        </w:rPr>
      </w:pPr>
      <w:r w:rsidRPr="00CA783C">
        <w:rPr>
          <w:highlight w:val="yellow"/>
          <w:u w:val="single"/>
        </w:rPr>
        <w:t>Obj</w:t>
      </w:r>
      <w:r w:rsidR="00CA783C">
        <w:rPr>
          <w:highlight w:val="yellow"/>
          <w:u w:val="single"/>
        </w:rPr>
        <w:t>ective</w:t>
      </w:r>
      <w:r w:rsidRPr="00CA783C">
        <w:rPr>
          <w:highlight w:val="yellow"/>
          <w:u w:val="single"/>
        </w:rPr>
        <w:t xml:space="preserve"> 2: Collections Stewardship and Access: Support the management and care of collections in small museums.</w:t>
      </w:r>
    </w:p>
    <w:p w:rsidR="00DA4ADF" w:rsidRPr="00666943" w:rsidP="00DA4ADF" w14:paraId="024946B8" w14:textId="3CDB06B6">
      <w:pPr>
        <w:pStyle w:val="ListParagraph"/>
        <w:numPr>
          <w:ilvl w:val="0"/>
          <w:numId w:val="0"/>
        </w:numPr>
        <w:ind w:left="720"/>
        <w:rPr>
          <w:u w:val="single"/>
        </w:rPr>
      </w:pPr>
      <w:r w:rsidRPr="003A542D">
        <w:rPr>
          <w:rStyle w:val="Hyperlink"/>
          <w:noProof/>
        </w:rPr>
        <w:drawing>
          <wp:anchor distT="0" distB="0" distL="114300" distR="114300" simplePos="0" relativeHeight="251736064" behindDoc="1" locked="0" layoutInCell="1" allowOverlap="1">
            <wp:simplePos x="0" y="0"/>
            <wp:positionH relativeFrom="column">
              <wp:posOffset>-19050</wp:posOffset>
            </wp:positionH>
            <wp:positionV relativeFrom="paragraph">
              <wp:posOffset>206375</wp:posOffset>
            </wp:positionV>
            <wp:extent cx="695325" cy="695325"/>
            <wp:effectExtent l="0" t="0" r="9525" b="0"/>
            <wp:wrapSquare wrapText="bothSides"/>
            <wp:docPr id="176172888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p>
    <w:p w:rsidR="00DA4ADF" w:rsidRPr="00DA4ADF" w:rsidP="00DA4ADF" w14:paraId="0F4DF063" w14:textId="4EE8B0C5">
      <w:pPr>
        <w:pStyle w:val="ListParagraph"/>
        <w:numPr>
          <w:ilvl w:val="0"/>
          <w:numId w:val="0"/>
        </w:numPr>
        <w:spacing w:before="240"/>
        <w:ind w:left="720" w:right="864"/>
        <w:rPr>
          <w:color w:val="1F3864" w:themeColor="accent5" w:themeShade="80"/>
        </w:rPr>
      </w:pPr>
      <w:hyperlink r:id="rId57" w:history="1">
        <w:r w:rsidRPr="003A542D">
          <w:rPr>
            <w:rStyle w:val="Hyperlink"/>
          </w:rPr>
          <w:t xml:space="preserve">Search awards made through </w:t>
        </w:r>
        <w:r>
          <w:rPr>
            <w:rStyle w:val="Hyperlink"/>
          </w:rPr>
          <w:t>the Inspire</w:t>
        </w:r>
        <w:r w:rsidR="00E4648B">
          <w:rPr>
            <w:rStyle w:val="Hyperlink"/>
          </w:rPr>
          <w:t xml:space="preserve"> </w:t>
        </w:r>
        <w:r>
          <w:rPr>
            <w:rStyle w:val="Hyperlink"/>
          </w:rPr>
          <w:t xml:space="preserve"> program</w:t>
        </w:r>
        <w:r w:rsidRPr="003A542D">
          <w:rPr>
            <w:rStyle w:val="Hyperlink"/>
          </w:rPr>
          <w:t xml:space="preserve"> by year, award number, state, city, and/or keyword</w:t>
        </w:r>
      </w:hyperlink>
      <w:r w:rsidRPr="00DA4ADF">
        <w:rPr>
          <w:color w:val="1F3864" w:themeColor="accent5" w:themeShade="80"/>
        </w:rPr>
        <w:t>.</w:t>
      </w:r>
    </w:p>
    <w:p w:rsidR="0049672E" w:rsidRPr="00C448FD" w:rsidP="0049672E" w14:paraId="240A0AE3" w14:textId="4FD25998">
      <w:r>
        <w:t xml:space="preserve">You can also </w:t>
      </w:r>
      <w:hyperlink r:id="rId58" w:anchor="igsm" w:history="1">
        <w:r>
          <w:rPr>
            <w:rStyle w:val="Hyperlink"/>
          </w:rPr>
          <w:t>refer to samples of recently funded Inspire</w:t>
        </w:r>
        <w:r w:rsidR="00E4648B">
          <w:rPr>
            <w:rStyle w:val="Hyperlink"/>
          </w:rPr>
          <w:t xml:space="preserve"> </w:t>
        </w:r>
        <w:r>
          <w:rPr>
            <w:rStyle w:val="Hyperlink"/>
          </w:rPr>
          <w:t xml:space="preserve"> Grants for Small Museums applications</w:t>
        </w:r>
      </w:hyperlink>
      <w:r w:rsidRPr="00C448FD">
        <w:t>.</w:t>
      </w:r>
    </w:p>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519573"/>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53C408DD">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7761A8">
        <w:t>Inspire</w:t>
      </w:r>
      <w:r w:rsidR="00E4648B">
        <w:t xml:space="preserve"> </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294EEAA">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7761A8">
        <w:t>Inspire</w:t>
      </w:r>
      <w:r w:rsidR="00E4648B">
        <w:t xml:space="preserve"> </w:t>
      </w:r>
      <w:r w:rsidRPr="00D53A47" w:rsidR="00D53A47">
        <w:t xml:space="preserve"> program</w:t>
      </w:r>
    </w:p>
    <w:p w:rsidR="00111DAE" w:rsidRPr="004E13BC" w:rsidP="00373B3B" w14:paraId="6EDCB779" w14:textId="4FB6A2A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9426E1">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5FF12C9B">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9426E1">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7959E8F">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5824"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2"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519574"/>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4978CA21">
      <w:pPr>
        <w:pStyle w:val="Sectionintrotext"/>
      </w:pPr>
      <w:r>
        <w:t>You</w:t>
      </w:r>
      <w:r w:rsidRPr="006D428F">
        <w:t xml:space="preserve"> may use IMLS funds and cost share only for allowable costs as found in IMLS and </w:t>
      </w:r>
      <w:r w:rsidRPr="008A3DAF" w:rsidR="00886905">
        <w:rPr>
          <w:highlight w:val="yellow"/>
        </w:rPr>
        <w:t>Office of Management and Budget</w:t>
      </w:r>
      <w:r w:rsidR="00886905">
        <w:t xml:space="preserve"> (</w:t>
      </w:r>
      <w:r w:rsidRPr="006D428F">
        <w:t>OMB</w:t>
      </w:r>
      <w:r w:rsidR="00886905">
        <w:t>)</w:t>
      </w:r>
      <w:r w:rsidRPr="006D428F">
        <w:t xml:space="preserve"> government-wide cost-principle</w:t>
      </w:r>
      <w:r w:rsidRPr="008A3DAF" w:rsidR="00886905">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7"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E62077" w:rsidRPr="00E62077" w:rsidP="00350AD4" w14:paraId="126F4C89" w14:textId="050489D3">
            <w:pPr>
              <w:pStyle w:val="Tabletext"/>
              <w:numPr>
                <w:ilvl w:val="0"/>
                <w:numId w:val="22"/>
              </w:numPr>
              <w:rPr>
                <w:szCs w:val="24"/>
              </w:rPr>
            </w:pPr>
            <w:r>
              <w:t xml:space="preserve">participant support costs </w:t>
            </w:r>
          </w:p>
          <w:p w:rsidR="006F55C3" w:rsidRPr="00F3067D" w:rsidP="00350AD4" w14:paraId="553BE09D" w14:textId="5946F69A">
            <w:pPr>
              <w:pStyle w:val="Tabletext"/>
              <w:numPr>
                <w:ilvl w:val="0"/>
                <w:numId w:val="22"/>
              </w:numPr>
              <w:rPr>
                <w:szCs w:val="24"/>
              </w:rPr>
            </w:pPr>
            <w:r>
              <w:t>equipment to improve collections storage and exhibit environments</w:t>
            </w:r>
          </w:p>
          <w:p w:rsidR="001675A0" w:rsidRPr="007D47FE" w:rsidP="00350AD4" w14:paraId="778EC5D7" w14:textId="77777777">
            <w:pPr>
              <w:pStyle w:val="Tabletext"/>
              <w:numPr>
                <w:ilvl w:val="0"/>
                <w:numId w:val="22"/>
              </w:numPr>
              <w:rPr>
                <w:szCs w:val="24"/>
              </w:rPr>
            </w:pPr>
            <w:r>
              <w:t>third-party costs</w:t>
            </w:r>
          </w:p>
          <w:p w:rsidR="001675A0" w:rsidRPr="007D47FE" w:rsidP="00350AD4" w14:paraId="3B48AFC2" w14:textId="77777777">
            <w:pPr>
              <w:pStyle w:val="Tabletext"/>
              <w:numPr>
                <w:ilvl w:val="0"/>
                <w:numId w:val="22"/>
              </w:numPr>
              <w:rPr>
                <w:szCs w:val="24"/>
              </w:rPr>
            </w:pPr>
            <w:r>
              <w:t>design and publication costs</w:t>
            </w:r>
          </w:p>
          <w:p w:rsidR="001675A0" w:rsidRPr="007D47FE" w:rsidP="00350AD4" w14:paraId="6E8B799E" w14:textId="77777777">
            <w:pPr>
              <w:pStyle w:val="Tabletext"/>
              <w:numPr>
                <w:ilvl w:val="0"/>
                <w:numId w:val="22"/>
              </w:numPr>
              <w:rPr>
                <w:szCs w:val="24"/>
              </w:rPr>
            </w:pPr>
            <w:r>
              <w:t>program evaluation</w:t>
            </w:r>
          </w:p>
          <w:p w:rsidR="001675A0" w:rsidRPr="007D47FE" w:rsidP="00350AD4" w14:paraId="77C5A1EC" w14:textId="77777777">
            <w:pPr>
              <w:pStyle w:val="Tabletext"/>
              <w:numPr>
                <w:ilvl w:val="0"/>
                <w:numId w:val="22"/>
              </w:numPr>
              <w:rPr>
                <w:szCs w:val="24"/>
              </w:rPr>
            </w:pPr>
            <w:r>
              <w:t>staff and volunteer training</w:t>
            </w:r>
          </w:p>
          <w:p w:rsidR="001675A0" w:rsidP="00350AD4" w14:paraId="73E1E0EE" w14:textId="77777777">
            <w:pPr>
              <w:pStyle w:val="Tabletext"/>
              <w:numPr>
                <w:ilvl w:val="0"/>
                <w:numId w:val="22"/>
              </w:numPr>
              <w:rPr>
                <w:szCs w:val="24"/>
              </w:rPr>
            </w:pPr>
            <w:r>
              <w:t>paid internships/fellowships</w:t>
            </w:r>
          </w:p>
          <w:p w:rsidR="001675A0" w:rsidRPr="007D47FE" w:rsidP="00350AD4" w14:paraId="3B7EF097" w14:textId="5FDF92C9">
            <w:pPr>
              <w:pStyle w:val="Tabletext"/>
              <w:numPr>
                <w:ilvl w:val="0"/>
                <w:numId w:val="22"/>
              </w:numPr>
              <w:rPr>
                <w:szCs w:val="24"/>
              </w:rPr>
            </w:pPr>
            <w:r>
              <w:t>stipends or honoraria for project advisors and participants</w:t>
            </w:r>
          </w:p>
          <w:p w:rsidR="001675A0" w:rsidRPr="008A3DAF" w:rsidP="00E62077" w14:paraId="0C858002" w14:textId="77777777">
            <w:pPr>
              <w:pStyle w:val="Tabletext"/>
              <w:numPr>
                <w:ilvl w:val="0"/>
                <w:numId w:val="22"/>
              </w:numPr>
              <w:rPr>
                <w:sz w:val="26"/>
              </w:rPr>
            </w:pPr>
            <w:r>
              <w:t>indirect or overhead costs</w:t>
            </w:r>
          </w:p>
          <w:p w:rsidR="00EE64C8" w:rsidRPr="00E62077" w:rsidP="00E62077" w14:paraId="36945C45" w14:textId="0C93A84E">
            <w:pPr>
              <w:pStyle w:val="Tabletext"/>
              <w:numPr>
                <w:ilvl w:val="0"/>
                <w:numId w:val="22"/>
              </w:numPr>
              <w:rPr>
                <w:sz w:val="26"/>
              </w:rPr>
            </w:pPr>
            <w:r w:rsidRPr="008A3DAF">
              <w:rPr>
                <w:highlight w:val="yellow"/>
              </w:rPr>
              <w:t>pre-award costs, at the discretion of and with prior written approval from the agency.</w:t>
            </w:r>
            <w:r>
              <w:rPr>
                <w:shd w:val="clear" w:color="auto" w:fill="FFE599" w:themeFill="accent4" w:themeFillTint="66"/>
              </w:rPr>
              <w:t xml:space="preserve">    </w:t>
            </w:r>
          </w:p>
        </w:tc>
      </w:tr>
      <w:tr w14:paraId="1A6C72CC" w14:textId="77777777" w:rsidTr="00E620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7879E3E6">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121BA" w:rsidP="003121BA" w14:paraId="77BED26D"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textId="77777777">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5040" coordsize="23241,19621">
                <v:rect id="Rectangle 6" o:spid="_x0000_s1046" style="width:23241;height:19621;mso-wrap-style:square;position:absolute;visibility:visible;v-text-anchor:middle" fillcolor="#f7fbff" strokecolor="#33715b" strokeweight="1pt">
                  <v:textbox>
                    <w:txbxContent>
                      <w:p w:rsidR="003121BA" w:rsidP="003121BA" w14:paraId="08388CD6" w14:textId="77777777">
                        <w:pPr>
                          <w:spacing w:before="0"/>
                          <w:ind w:left="720"/>
                          <w:rPr>
                            <w:sz w:val="22"/>
                            <w:szCs w:val="18"/>
                          </w:rPr>
                        </w:pPr>
                        <w:r>
                          <w:rPr>
                            <w:sz w:val="22"/>
                            <w:szCs w:val="18"/>
                          </w:rPr>
                          <w:t>Learn more:</w:t>
                        </w:r>
                        <w:r w:rsidRPr="00823A53">
                          <w:rPr>
                            <w:sz w:val="22"/>
                            <w:szCs w:val="18"/>
                          </w:rPr>
                          <w:t xml:space="preserve"> </w:t>
                        </w:r>
                      </w:p>
                      <w:p w:rsidR="003121BA" w:rsidP="003121BA" w14:paraId="7C7FA0EA"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paraId="474D3388" w14:textId="77777777">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121BA" w:rsidP="003121BA" w14:paraId="6E9BA09F"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7392" behindDoc="0" locked="0" layoutInCell="1" allowOverlap="1">
                <wp:simplePos x="0" y="0"/>
                <wp:positionH relativeFrom="column">
                  <wp:posOffset>3848100</wp:posOffset>
                </wp:positionH>
                <wp:positionV relativeFrom="paragraph">
                  <wp:posOffset>242570</wp:posOffset>
                </wp:positionV>
                <wp:extent cx="20193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193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59pt;height:59.25pt;margin-top:19.1pt;margin-left:303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79BA518">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9440" behindDoc="0" locked="0" layoutInCell="1" allowOverlap="1">
            <wp:simplePos x="0" y="0"/>
            <wp:positionH relativeFrom="column">
              <wp:posOffset>387159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5F4E5F" w:rsidP="005F4E5F" w14:paraId="1F40E017" w14:textId="1B18CDB0">
      <w:pPr>
        <w:pStyle w:val="Tabletext"/>
        <w:numPr>
          <w:ilvl w:val="3"/>
          <w:numId w:val="46"/>
        </w:numPr>
        <w:ind w:left="504"/>
        <w:rPr>
          <w:rFonts w:eastAsia="Times New Roman"/>
          <w:color w:val="201F1E"/>
          <w:shd w:val="clear" w:color="auto" w:fill="FFFFFF"/>
        </w:rPr>
      </w:pPr>
      <w:r w:rsidRPr="000F19CC">
        <w:rPr>
          <w:rFonts w:eastAsiaTheme="minorHAnsi"/>
          <w:szCs w:val="24"/>
        </w:rPr>
        <w:t>not include any indirect costs.</w:t>
      </w:r>
    </w:p>
    <w:p w:rsidR="00A03F4F" w:rsidRPr="00427981" w:rsidP="009C22CE" w14:paraId="27FA87F5" w14:textId="143E4601">
      <w:pPr>
        <w:pStyle w:val="Heading3"/>
      </w:pPr>
      <w:bookmarkStart w:id="48" w:name="_Toc174519575"/>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363914" w:rsidP="00363914" w14:paraId="74DF0CA7" w14:textId="715AE9C4">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3"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00B0380E">
        <w:t>in particular,</w:t>
      </w:r>
      <w:r>
        <w:t xml:space="preserve"> </w:t>
      </w:r>
      <w:hyperlink r:id="rId54" w:history="1">
        <w:r w:rsidRPr="00F90FC2">
          <w:rPr>
            <w:rStyle w:val="Hyperlink"/>
          </w:rPr>
          <w:t>§ 9173 (Museum services activities)</w:t>
        </w:r>
      </w:hyperlink>
      <w:r w:rsidRPr="00B12D1D">
        <w:t>.</w:t>
      </w:r>
    </w:p>
    <w:p w:rsidR="00A03F4F" w:rsidRPr="00004F98" w:rsidP="00B0380E" w14:paraId="79379896" w14:textId="32C2C3D2">
      <w:pPr>
        <w:spacing w:before="240"/>
        <w:ind w:right="576"/>
      </w:pPr>
      <w:r w:rsidRPr="00363914">
        <w:rPr>
          <w:b/>
          <w:bCs/>
        </w:rPr>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373B3B" w14:paraId="6E7B058C" w14:textId="4694A435">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F6C64C9">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C7B79A">
      <w:r w:rsidRPr="00004F98">
        <w:t xml:space="preserve">With certain IMLS-specific additions, IMLS regulations at </w:t>
      </w:r>
      <w:hyperlink r:id="rId67"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519576"/>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571DA7CD">
      <w:r w:rsidRPr="00004F98">
        <w:t xml:space="preserve">For further information, email </w:t>
      </w:r>
      <w:hyperlink r:id="rId83" w:history="1">
        <w:r w:rsidRPr="000D0FFC" w:rsidR="00034C06">
          <w:rPr>
            <w:rStyle w:val="Hyperlink"/>
          </w:rPr>
          <w:t>ogc@imls.gov</w:t>
        </w:r>
      </w:hyperlink>
      <w:r w:rsidR="00034C06">
        <w:t xml:space="preserve"> </w:t>
      </w:r>
      <w:r w:rsidRPr="00004F98">
        <w:t xml:space="preserve">or write to the </w:t>
      </w:r>
      <w:r w:rsidR="00034C06">
        <w:t xml:space="preserve">Office of the General Counsel, </w:t>
      </w:r>
      <w:r w:rsidRPr="00004F98">
        <w:t>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2400"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74519548"/>
      <w:bookmarkEnd w:id="57"/>
      <w:r>
        <w:t>Prepare and Submit Your Application</w:t>
      </w:r>
      <w:bookmarkEnd w:id="58"/>
    </w:p>
    <w:p w:rsidR="004145DF" w:rsidP="00FD1BB6" w14:paraId="4E7E1939" w14:textId="77777777">
      <w:pPr>
        <w:pStyle w:val="Sectionintrotext"/>
      </w:pPr>
    </w:p>
    <w:p w:rsidR="002159CC" w:rsidP="00FD1BB6" w14:paraId="563E1CF5"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2159CC" w14:paraId="27E9B3EE" w14:textId="69405995">
      <w:pPr>
        <w:pStyle w:val="TOC2"/>
        <w:rPr>
          <w:rFonts w:asciiTheme="minorHAnsi" w:hAnsiTheme="minorHAnsi" w:cstheme="minorBidi"/>
          <w:b w:val="0"/>
          <w:noProof/>
          <w:color w:val="auto"/>
          <w:kern w:val="2"/>
          <w:szCs w:val="24"/>
          <w14:ligatures w14:val="standardContextual"/>
        </w:rPr>
      </w:pPr>
      <w:hyperlink w:anchor="_Toc174519577" w:history="1">
        <w:r w:rsidRPr="00FC0391">
          <w:rPr>
            <w:rStyle w:val="Hyperlink"/>
            <w:noProof/>
          </w:rPr>
          <w:t>4.</w:t>
        </w:r>
        <w:r>
          <w:rPr>
            <w:rFonts w:asciiTheme="minorHAnsi" w:hAnsiTheme="minorHAnsi" w:cstheme="minorBidi"/>
            <w:b w:val="0"/>
            <w:noProof/>
            <w:color w:val="auto"/>
            <w:kern w:val="2"/>
            <w:szCs w:val="24"/>
            <w14:ligatures w14:val="standardContextual"/>
          </w:rPr>
          <w:tab/>
        </w:r>
        <w:r w:rsidRPr="00FC0391">
          <w:rPr>
            <w:rStyle w:val="Hyperlink"/>
            <w:noProof/>
          </w:rPr>
          <w:t>Application Contents and Format</w:t>
        </w:r>
        <w:r>
          <w:rPr>
            <w:noProof/>
            <w:webHidden/>
          </w:rPr>
          <w:tab/>
        </w:r>
        <w:r>
          <w:rPr>
            <w:noProof/>
            <w:webHidden/>
          </w:rPr>
          <w:fldChar w:fldCharType="begin"/>
        </w:r>
        <w:r>
          <w:rPr>
            <w:noProof/>
            <w:webHidden/>
          </w:rPr>
          <w:instrText xml:space="preserve"> PAGEREF _Toc174519577 \h </w:instrText>
        </w:r>
        <w:r>
          <w:rPr>
            <w:noProof/>
            <w:webHidden/>
          </w:rPr>
          <w:fldChar w:fldCharType="separate"/>
        </w:r>
        <w:r w:rsidR="00315009">
          <w:rPr>
            <w:noProof/>
            <w:webHidden/>
          </w:rPr>
          <w:t>21</w:t>
        </w:r>
        <w:r>
          <w:rPr>
            <w:noProof/>
            <w:webHidden/>
          </w:rPr>
          <w:fldChar w:fldCharType="end"/>
        </w:r>
      </w:hyperlink>
    </w:p>
    <w:p w:rsidR="002159CC" w14:paraId="4BA86B88" w14:textId="64B99E77">
      <w:pPr>
        <w:pStyle w:val="TOC3"/>
        <w:rPr>
          <w:rFonts w:asciiTheme="minorHAnsi" w:hAnsiTheme="minorHAnsi" w:cstheme="minorBidi"/>
          <w:iCs w:val="0"/>
          <w:noProof/>
          <w:color w:val="auto"/>
          <w:kern w:val="2"/>
          <w:sz w:val="24"/>
          <w:szCs w:val="24"/>
          <w14:ligatures w14:val="standardContextual"/>
        </w:rPr>
      </w:pPr>
      <w:hyperlink w:anchor="_Toc174519578" w:history="1">
        <w:r w:rsidRPr="00FC0391">
          <w:rPr>
            <w:rStyle w:val="Hyperlink"/>
            <w:noProof/>
          </w:rPr>
          <w:t>Get Ready to Apply</w:t>
        </w:r>
        <w:r>
          <w:rPr>
            <w:noProof/>
            <w:webHidden/>
          </w:rPr>
          <w:tab/>
        </w:r>
        <w:r>
          <w:rPr>
            <w:noProof/>
            <w:webHidden/>
          </w:rPr>
          <w:fldChar w:fldCharType="begin"/>
        </w:r>
        <w:r>
          <w:rPr>
            <w:noProof/>
            <w:webHidden/>
          </w:rPr>
          <w:instrText xml:space="preserve"> PAGEREF _Toc174519578 \h </w:instrText>
        </w:r>
        <w:r>
          <w:rPr>
            <w:noProof/>
            <w:webHidden/>
          </w:rPr>
          <w:fldChar w:fldCharType="separate"/>
        </w:r>
        <w:r w:rsidR="00315009">
          <w:rPr>
            <w:noProof/>
            <w:webHidden/>
          </w:rPr>
          <w:t>21</w:t>
        </w:r>
        <w:r>
          <w:rPr>
            <w:noProof/>
            <w:webHidden/>
          </w:rPr>
          <w:fldChar w:fldCharType="end"/>
        </w:r>
      </w:hyperlink>
    </w:p>
    <w:p w:rsidR="002159CC" w14:paraId="1732117B" w14:textId="4001264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79" w:history="1">
        <w:r w:rsidRPr="00FC0391">
          <w:rPr>
            <w:rStyle w:val="Hyperlink"/>
            <w:noProof/>
          </w:rPr>
          <w:t>Registration Requirements</w:t>
        </w:r>
        <w:r>
          <w:rPr>
            <w:noProof/>
            <w:webHidden/>
          </w:rPr>
          <w:tab/>
        </w:r>
        <w:r>
          <w:rPr>
            <w:noProof/>
            <w:webHidden/>
          </w:rPr>
          <w:fldChar w:fldCharType="begin"/>
        </w:r>
        <w:r>
          <w:rPr>
            <w:noProof/>
            <w:webHidden/>
          </w:rPr>
          <w:instrText xml:space="preserve"> PAGEREF _Toc174519579 \h </w:instrText>
        </w:r>
        <w:r>
          <w:rPr>
            <w:noProof/>
            <w:webHidden/>
          </w:rPr>
          <w:fldChar w:fldCharType="separate"/>
        </w:r>
        <w:r w:rsidR="00315009">
          <w:rPr>
            <w:noProof/>
            <w:webHidden/>
          </w:rPr>
          <w:t>21</w:t>
        </w:r>
        <w:r>
          <w:rPr>
            <w:noProof/>
            <w:webHidden/>
          </w:rPr>
          <w:fldChar w:fldCharType="end"/>
        </w:r>
      </w:hyperlink>
    </w:p>
    <w:p w:rsidR="002159CC" w14:paraId="76D563B0" w14:textId="0727477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0" w:history="1">
        <w:r w:rsidRPr="00FC0391">
          <w:rPr>
            <w:rStyle w:val="Hyperlink"/>
            <w:noProof/>
          </w:rPr>
          <w:t>Application Package</w:t>
        </w:r>
        <w:r>
          <w:rPr>
            <w:noProof/>
            <w:webHidden/>
          </w:rPr>
          <w:tab/>
        </w:r>
        <w:r>
          <w:rPr>
            <w:noProof/>
            <w:webHidden/>
          </w:rPr>
          <w:fldChar w:fldCharType="begin"/>
        </w:r>
        <w:r>
          <w:rPr>
            <w:noProof/>
            <w:webHidden/>
          </w:rPr>
          <w:instrText xml:space="preserve"> PAGEREF _Toc174519580 \h </w:instrText>
        </w:r>
        <w:r>
          <w:rPr>
            <w:noProof/>
            <w:webHidden/>
          </w:rPr>
          <w:fldChar w:fldCharType="separate"/>
        </w:r>
        <w:r w:rsidR="00315009">
          <w:rPr>
            <w:noProof/>
            <w:webHidden/>
          </w:rPr>
          <w:t>21</w:t>
        </w:r>
        <w:r>
          <w:rPr>
            <w:noProof/>
            <w:webHidden/>
          </w:rPr>
          <w:fldChar w:fldCharType="end"/>
        </w:r>
      </w:hyperlink>
    </w:p>
    <w:p w:rsidR="002159CC" w14:paraId="735E4621" w14:textId="08ED84D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1" w:history="1">
        <w:r w:rsidRPr="00FC0391">
          <w:rPr>
            <w:rStyle w:val="Hyperlink"/>
            <w:noProof/>
          </w:rPr>
          <w:t>Readiness Checklist</w:t>
        </w:r>
        <w:r>
          <w:rPr>
            <w:noProof/>
            <w:webHidden/>
          </w:rPr>
          <w:tab/>
        </w:r>
        <w:r>
          <w:rPr>
            <w:noProof/>
            <w:webHidden/>
          </w:rPr>
          <w:fldChar w:fldCharType="begin"/>
        </w:r>
        <w:r>
          <w:rPr>
            <w:noProof/>
            <w:webHidden/>
          </w:rPr>
          <w:instrText xml:space="preserve"> PAGEREF _Toc174519581 \h </w:instrText>
        </w:r>
        <w:r>
          <w:rPr>
            <w:noProof/>
            <w:webHidden/>
          </w:rPr>
          <w:fldChar w:fldCharType="separate"/>
        </w:r>
        <w:r w:rsidR="00315009">
          <w:rPr>
            <w:noProof/>
            <w:webHidden/>
          </w:rPr>
          <w:t>22</w:t>
        </w:r>
        <w:r>
          <w:rPr>
            <w:noProof/>
            <w:webHidden/>
          </w:rPr>
          <w:fldChar w:fldCharType="end"/>
        </w:r>
      </w:hyperlink>
    </w:p>
    <w:p w:rsidR="002159CC" w14:paraId="02B54F1C" w14:textId="1B0EC397">
      <w:pPr>
        <w:pStyle w:val="TOC3"/>
        <w:rPr>
          <w:rFonts w:asciiTheme="minorHAnsi" w:hAnsiTheme="minorHAnsi" w:cstheme="minorBidi"/>
          <w:iCs w:val="0"/>
          <w:noProof/>
          <w:color w:val="auto"/>
          <w:kern w:val="2"/>
          <w:sz w:val="24"/>
          <w:szCs w:val="24"/>
          <w14:ligatures w14:val="standardContextual"/>
        </w:rPr>
      </w:pPr>
      <w:hyperlink w:anchor="_Toc174519582" w:history="1">
        <w:r w:rsidRPr="00FC0391">
          <w:rPr>
            <w:rStyle w:val="Hyperlink"/>
            <w:noProof/>
          </w:rPr>
          <w:t>Prepare Your Application</w:t>
        </w:r>
        <w:r>
          <w:rPr>
            <w:noProof/>
            <w:webHidden/>
          </w:rPr>
          <w:tab/>
        </w:r>
        <w:r>
          <w:rPr>
            <w:noProof/>
            <w:webHidden/>
          </w:rPr>
          <w:fldChar w:fldCharType="begin"/>
        </w:r>
        <w:r>
          <w:rPr>
            <w:noProof/>
            <w:webHidden/>
          </w:rPr>
          <w:instrText xml:space="preserve"> PAGEREF _Toc174519582 \h </w:instrText>
        </w:r>
        <w:r>
          <w:rPr>
            <w:noProof/>
            <w:webHidden/>
          </w:rPr>
          <w:fldChar w:fldCharType="separate"/>
        </w:r>
        <w:r w:rsidR="00315009">
          <w:rPr>
            <w:noProof/>
            <w:webHidden/>
          </w:rPr>
          <w:t>23</w:t>
        </w:r>
        <w:r>
          <w:rPr>
            <w:noProof/>
            <w:webHidden/>
          </w:rPr>
          <w:fldChar w:fldCharType="end"/>
        </w:r>
      </w:hyperlink>
    </w:p>
    <w:p w:rsidR="002159CC" w14:paraId="00A8A70A" w14:textId="20723F4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3" w:history="1">
        <w:r w:rsidRPr="00FC0391">
          <w:rPr>
            <w:rStyle w:val="Hyperlink"/>
            <w:noProof/>
          </w:rPr>
          <w:t>Application Components</w:t>
        </w:r>
        <w:r>
          <w:rPr>
            <w:noProof/>
            <w:webHidden/>
          </w:rPr>
          <w:tab/>
        </w:r>
        <w:r>
          <w:rPr>
            <w:noProof/>
            <w:webHidden/>
          </w:rPr>
          <w:fldChar w:fldCharType="begin"/>
        </w:r>
        <w:r>
          <w:rPr>
            <w:noProof/>
            <w:webHidden/>
          </w:rPr>
          <w:instrText xml:space="preserve"> PAGEREF _Toc174519583 \h </w:instrText>
        </w:r>
        <w:r>
          <w:rPr>
            <w:noProof/>
            <w:webHidden/>
          </w:rPr>
          <w:fldChar w:fldCharType="separate"/>
        </w:r>
        <w:r w:rsidR="00315009">
          <w:rPr>
            <w:noProof/>
            <w:webHidden/>
          </w:rPr>
          <w:t>23</w:t>
        </w:r>
        <w:r>
          <w:rPr>
            <w:noProof/>
            <w:webHidden/>
          </w:rPr>
          <w:fldChar w:fldCharType="end"/>
        </w:r>
      </w:hyperlink>
    </w:p>
    <w:p w:rsidR="002159CC" w14:paraId="611CD126" w14:textId="59F1CB2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4" w:history="1">
        <w:r w:rsidRPr="00FC0391">
          <w:rPr>
            <w:rStyle w:val="Hyperlink"/>
            <w:noProof/>
          </w:rPr>
          <w:t>Instructions for Required Documents</w:t>
        </w:r>
        <w:r>
          <w:rPr>
            <w:noProof/>
            <w:webHidden/>
          </w:rPr>
          <w:tab/>
        </w:r>
        <w:r>
          <w:rPr>
            <w:noProof/>
            <w:webHidden/>
          </w:rPr>
          <w:fldChar w:fldCharType="begin"/>
        </w:r>
        <w:r>
          <w:rPr>
            <w:noProof/>
            <w:webHidden/>
          </w:rPr>
          <w:instrText xml:space="preserve"> PAGEREF _Toc174519584 \h </w:instrText>
        </w:r>
        <w:r>
          <w:rPr>
            <w:noProof/>
            <w:webHidden/>
          </w:rPr>
          <w:fldChar w:fldCharType="separate"/>
        </w:r>
        <w:r w:rsidR="00315009">
          <w:rPr>
            <w:noProof/>
            <w:webHidden/>
          </w:rPr>
          <w:t>27</w:t>
        </w:r>
        <w:r>
          <w:rPr>
            <w:noProof/>
            <w:webHidden/>
          </w:rPr>
          <w:fldChar w:fldCharType="end"/>
        </w:r>
      </w:hyperlink>
    </w:p>
    <w:p w:rsidR="002159CC" w14:paraId="29907737" w14:textId="2C0B5A8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5" w:history="1">
        <w:r w:rsidRPr="00FC0391">
          <w:rPr>
            <w:rStyle w:val="Hyperlink"/>
            <w:noProof/>
          </w:rPr>
          <w:t>Conditionally Required Documents</w:t>
        </w:r>
        <w:r>
          <w:rPr>
            <w:noProof/>
            <w:webHidden/>
          </w:rPr>
          <w:tab/>
        </w:r>
        <w:r>
          <w:rPr>
            <w:noProof/>
            <w:webHidden/>
          </w:rPr>
          <w:fldChar w:fldCharType="begin"/>
        </w:r>
        <w:r>
          <w:rPr>
            <w:noProof/>
            <w:webHidden/>
          </w:rPr>
          <w:instrText xml:space="preserve"> PAGEREF _Toc174519585 \h </w:instrText>
        </w:r>
        <w:r>
          <w:rPr>
            <w:noProof/>
            <w:webHidden/>
          </w:rPr>
          <w:fldChar w:fldCharType="separate"/>
        </w:r>
        <w:r w:rsidR="00315009">
          <w:rPr>
            <w:noProof/>
            <w:webHidden/>
          </w:rPr>
          <w:t>35</w:t>
        </w:r>
        <w:r>
          <w:rPr>
            <w:noProof/>
            <w:webHidden/>
          </w:rPr>
          <w:fldChar w:fldCharType="end"/>
        </w:r>
      </w:hyperlink>
    </w:p>
    <w:p w:rsidR="002159CC" w14:paraId="263A4C9A" w14:textId="4A9CD23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6" w:history="1">
        <w:r w:rsidRPr="00FC0391">
          <w:rPr>
            <w:rStyle w:val="Hyperlink"/>
            <w:noProof/>
          </w:rPr>
          <w:t>Supporting Documents</w:t>
        </w:r>
        <w:r>
          <w:rPr>
            <w:noProof/>
            <w:webHidden/>
          </w:rPr>
          <w:tab/>
        </w:r>
        <w:r>
          <w:rPr>
            <w:noProof/>
            <w:webHidden/>
          </w:rPr>
          <w:fldChar w:fldCharType="begin"/>
        </w:r>
        <w:r>
          <w:rPr>
            <w:noProof/>
            <w:webHidden/>
          </w:rPr>
          <w:instrText xml:space="preserve"> PAGEREF _Toc174519586 \h </w:instrText>
        </w:r>
        <w:r>
          <w:rPr>
            <w:noProof/>
            <w:webHidden/>
          </w:rPr>
          <w:fldChar w:fldCharType="separate"/>
        </w:r>
        <w:r w:rsidR="00315009">
          <w:rPr>
            <w:noProof/>
            <w:webHidden/>
          </w:rPr>
          <w:t>36</w:t>
        </w:r>
        <w:r>
          <w:rPr>
            <w:noProof/>
            <w:webHidden/>
          </w:rPr>
          <w:fldChar w:fldCharType="end"/>
        </w:r>
      </w:hyperlink>
    </w:p>
    <w:p w:rsidR="002159CC" w14:paraId="25997EB2" w14:textId="7D38AA3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7" w:history="1">
        <w:r w:rsidRPr="00FC0391">
          <w:rPr>
            <w:rStyle w:val="Hyperlink"/>
            <w:noProof/>
          </w:rPr>
          <w:t>Application Checklist</w:t>
        </w:r>
        <w:r>
          <w:rPr>
            <w:noProof/>
            <w:webHidden/>
          </w:rPr>
          <w:tab/>
        </w:r>
        <w:r>
          <w:rPr>
            <w:noProof/>
            <w:webHidden/>
          </w:rPr>
          <w:fldChar w:fldCharType="begin"/>
        </w:r>
        <w:r>
          <w:rPr>
            <w:noProof/>
            <w:webHidden/>
          </w:rPr>
          <w:instrText xml:space="preserve"> PAGEREF _Toc174519587 \h </w:instrText>
        </w:r>
        <w:r>
          <w:rPr>
            <w:noProof/>
            <w:webHidden/>
          </w:rPr>
          <w:fldChar w:fldCharType="separate"/>
        </w:r>
        <w:r w:rsidR="00315009">
          <w:rPr>
            <w:noProof/>
            <w:webHidden/>
          </w:rPr>
          <w:t>38</w:t>
        </w:r>
        <w:r>
          <w:rPr>
            <w:noProof/>
            <w:webHidden/>
          </w:rPr>
          <w:fldChar w:fldCharType="end"/>
        </w:r>
      </w:hyperlink>
    </w:p>
    <w:p w:rsidR="002159CC" w14:paraId="0C9E48D6" w14:textId="01E803D0">
      <w:pPr>
        <w:pStyle w:val="TOC3"/>
        <w:rPr>
          <w:rFonts w:asciiTheme="minorHAnsi" w:hAnsiTheme="minorHAnsi" w:cstheme="minorBidi"/>
          <w:iCs w:val="0"/>
          <w:noProof/>
          <w:color w:val="auto"/>
          <w:kern w:val="2"/>
          <w:sz w:val="24"/>
          <w:szCs w:val="24"/>
          <w14:ligatures w14:val="standardContextual"/>
        </w:rPr>
      </w:pPr>
      <w:hyperlink w:anchor="_Toc174519588" w:history="1">
        <w:r w:rsidRPr="00FC0391">
          <w:rPr>
            <w:rStyle w:val="Hyperlink"/>
            <w:noProof/>
          </w:rPr>
          <w:t>Disclosure of Information in Applications</w:t>
        </w:r>
        <w:r>
          <w:rPr>
            <w:noProof/>
            <w:webHidden/>
          </w:rPr>
          <w:tab/>
        </w:r>
        <w:r>
          <w:rPr>
            <w:noProof/>
            <w:webHidden/>
          </w:rPr>
          <w:fldChar w:fldCharType="begin"/>
        </w:r>
        <w:r>
          <w:rPr>
            <w:noProof/>
            <w:webHidden/>
          </w:rPr>
          <w:instrText xml:space="preserve"> PAGEREF _Toc174519588 \h </w:instrText>
        </w:r>
        <w:r>
          <w:rPr>
            <w:noProof/>
            <w:webHidden/>
          </w:rPr>
          <w:fldChar w:fldCharType="separate"/>
        </w:r>
        <w:r w:rsidR="00315009">
          <w:rPr>
            <w:noProof/>
            <w:webHidden/>
          </w:rPr>
          <w:t>39</w:t>
        </w:r>
        <w:r>
          <w:rPr>
            <w:noProof/>
            <w:webHidden/>
          </w:rPr>
          <w:fldChar w:fldCharType="end"/>
        </w:r>
      </w:hyperlink>
    </w:p>
    <w:p w:rsidR="002159CC" w14:paraId="2F5CE8E0" w14:textId="3CE6FCA2">
      <w:pPr>
        <w:pStyle w:val="TOC2"/>
        <w:rPr>
          <w:rFonts w:asciiTheme="minorHAnsi" w:hAnsiTheme="minorHAnsi" w:cstheme="minorBidi"/>
          <w:b w:val="0"/>
          <w:noProof/>
          <w:color w:val="auto"/>
          <w:kern w:val="2"/>
          <w:szCs w:val="24"/>
          <w14:ligatures w14:val="standardContextual"/>
        </w:rPr>
      </w:pPr>
      <w:hyperlink w:anchor="_Toc174519589" w:history="1">
        <w:r w:rsidRPr="00FC0391">
          <w:rPr>
            <w:rStyle w:val="Hyperlink"/>
            <w:noProof/>
          </w:rPr>
          <w:t>5.</w:t>
        </w:r>
        <w:r>
          <w:rPr>
            <w:rFonts w:asciiTheme="minorHAnsi" w:hAnsiTheme="minorHAnsi" w:cstheme="minorBidi"/>
            <w:b w:val="0"/>
            <w:noProof/>
            <w:color w:val="auto"/>
            <w:kern w:val="2"/>
            <w:szCs w:val="24"/>
            <w14:ligatures w14:val="standardContextual"/>
          </w:rPr>
          <w:tab/>
        </w:r>
        <w:r w:rsidRPr="00FC0391">
          <w:rPr>
            <w:rStyle w:val="Hyperlink"/>
            <w:noProof/>
          </w:rPr>
          <w:t>Submission Requirements and Deadline</w:t>
        </w:r>
        <w:r>
          <w:rPr>
            <w:noProof/>
            <w:webHidden/>
          </w:rPr>
          <w:tab/>
        </w:r>
        <w:r>
          <w:rPr>
            <w:noProof/>
            <w:webHidden/>
          </w:rPr>
          <w:fldChar w:fldCharType="begin"/>
        </w:r>
        <w:r>
          <w:rPr>
            <w:noProof/>
            <w:webHidden/>
          </w:rPr>
          <w:instrText xml:space="preserve"> PAGEREF _Toc174519589 \h </w:instrText>
        </w:r>
        <w:r>
          <w:rPr>
            <w:noProof/>
            <w:webHidden/>
          </w:rPr>
          <w:fldChar w:fldCharType="separate"/>
        </w:r>
        <w:r w:rsidR="00315009">
          <w:rPr>
            <w:noProof/>
            <w:webHidden/>
          </w:rPr>
          <w:t>40</w:t>
        </w:r>
        <w:r>
          <w:rPr>
            <w:noProof/>
            <w:webHidden/>
          </w:rPr>
          <w:fldChar w:fldCharType="end"/>
        </w:r>
      </w:hyperlink>
    </w:p>
    <w:p w:rsidR="002159CC" w14:paraId="1A5E9685" w14:textId="0476A3EE">
      <w:pPr>
        <w:pStyle w:val="TOC3"/>
        <w:rPr>
          <w:rFonts w:asciiTheme="minorHAnsi" w:hAnsiTheme="minorHAnsi" w:cstheme="minorBidi"/>
          <w:iCs w:val="0"/>
          <w:noProof/>
          <w:color w:val="auto"/>
          <w:kern w:val="2"/>
          <w:sz w:val="24"/>
          <w:szCs w:val="24"/>
          <w14:ligatures w14:val="standardContextual"/>
        </w:rPr>
      </w:pPr>
      <w:hyperlink w:anchor="_Toc174519590" w:history="1">
        <w:r w:rsidRPr="00FC0391">
          <w:rPr>
            <w:rStyle w:val="Hyperlink"/>
            <w:noProof/>
          </w:rPr>
          <w:t>Submission Instructions</w:t>
        </w:r>
        <w:r>
          <w:rPr>
            <w:noProof/>
            <w:webHidden/>
          </w:rPr>
          <w:tab/>
        </w:r>
        <w:r>
          <w:rPr>
            <w:noProof/>
            <w:webHidden/>
          </w:rPr>
          <w:fldChar w:fldCharType="begin"/>
        </w:r>
        <w:r>
          <w:rPr>
            <w:noProof/>
            <w:webHidden/>
          </w:rPr>
          <w:instrText xml:space="preserve"> PAGEREF _Toc174519590 \h </w:instrText>
        </w:r>
        <w:r>
          <w:rPr>
            <w:noProof/>
            <w:webHidden/>
          </w:rPr>
          <w:fldChar w:fldCharType="separate"/>
        </w:r>
        <w:r w:rsidR="00315009">
          <w:rPr>
            <w:noProof/>
            <w:webHidden/>
          </w:rPr>
          <w:t>40</w:t>
        </w:r>
        <w:r>
          <w:rPr>
            <w:noProof/>
            <w:webHidden/>
          </w:rPr>
          <w:fldChar w:fldCharType="end"/>
        </w:r>
      </w:hyperlink>
    </w:p>
    <w:p w:rsidR="002159CC" w14:paraId="39C1282F" w14:textId="567B9A1B">
      <w:pPr>
        <w:pStyle w:val="TOC3"/>
        <w:rPr>
          <w:rFonts w:asciiTheme="minorHAnsi" w:hAnsiTheme="minorHAnsi" w:cstheme="minorBidi"/>
          <w:iCs w:val="0"/>
          <w:noProof/>
          <w:color w:val="auto"/>
          <w:kern w:val="2"/>
          <w:sz w:val="24"/>
          <w:szCs w:val="24"/>
          <w14:ligatures w14:val="standardContextual"/>
        </w:rPr>
      </w:pPr>
      <w:hyperlink w:anchor="_Toc174519591" w:history="1">
        <w:r w:rsidRPr="00FC0391">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19591 \h </w:instrText>
        </w:r>
        <w:r>
          <w:rPr>
            <w:noProof/>
            <w:webHidden/>
          </w:rPr>
          <w:fldChar w:fldCharType="separate"/>
        </w:r>
        <w:r w:rsidR="00315009">
          <w:rPr>
            <w:noProof/>
            <w:webHidden/>
          </w:rPr>
          <w:t>40</w:t>
        </w:r>
        <w:r>
          <w:rPr>
            <w:noProof/>
            <w:webHidden/>
          </w:rPr>
          <w:fldChar w:fldCharType="end"/>
        </w:r>
      </w:hyperlink>
    </w:p>
    <w:p w:rsidR="002159CC" w14:paraId="422F71EF" w14:textId="5ED3E3E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2" w:history="1">
        <w:r w:rsidRPr="00FC0391">
          <w:rPr>
            <w:rStyle w:val="Hyperlink"/>
            <w:noProof/>
          </w:rPr>
          <w:t>IMLS</w:t>
        </w:r>
        <w:r>
          <w:rPr>
            <w:noProof/>
            <w:webHidden/>
          </w:rPr>
          <w:tab/>
        </w:r>
        <w:r>
          <w:rPr>
            <w:noProof/>
            <w:webHidden/>
          </w:rPr>
          <w:fldChar w:fldCharType="begin"/>
        </w:r>
        <w:r>
          <w:rPr>
            <w:noProof/>
            <w:webHidden/>
          </w:rPr>
          <w:instrText xml:space="preserve"> PAGEREF _Toc174519592 \h </w:instrText>
        </w:r>
        <w:r>
          <w:rPr>
            <w:noProof/>
            <w:webHidden/>
          </w:rPr>
          <w:fldChar w:fldCharType="separate"/>
        </w:r>
        <w:r w:rsidR="00315009">
          <w:rPr>
            <w:noProof/>
            <w:webHidden/>
          </w:rPr>
          <w:t>40</w:t>
        </w:r>
        <w:r>
          <w:rPr>
            <w:noProof/>
            <w:webHidden/>
          </w:rPr>
          <w:fldChar w:fldCharType="end"/>
        </w:r>
      </w:hyperlink>
    </w:p>
    <w:p w:rsidR="002159CC" w14:paraId="3132B604" w14:textId="01DC37C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3" w:history="1">
        <w:r w:rsidRPr="00FC0391">
          <w:rPr>
            <w:rStyle w:val="Hyperlink"/>
            <w:noProof/>
          </w:rPr>
          <w:t>Federal Service Desk</w:t>
        </w:r>
        <w:r>
          <w:rPr>
            <w:noProof/>
            <w:webHidden/>
          </w:rPr>
          <w:tab/>
        </w:r>
        <w:r>
          <w:rPr>
            <w:noProof/>
            <w:webHidden/>
          </w:rPr>
          <w:fldChar w:fldCharType="begin"/>
        </w:r>
        <w:r>
          <w:rPr>
            <w:noProof/>
            <w:webHidden/>
          </w:rPr>
          <w:instrText xml:space="preserve"> PAGEREF _Toc174519593 \h </w:instrText>
        </w:r>
        <w:r>
          <w:rPr>
            <w:noProof/>
            <w:webHidden/>
          </w:rPr>
          <w:fldChar w:fldCharType="separate"/>
        </w:r>
        <w:r w:rsidR="00315009">
          <w:rPr>
            <w:noProof/>
            <w:webHidden/>
          </w:rPr>
          <w:t>40</w:t>
        </w:r>
        <w:r>
          <w:rPr>
            <w:noProof/>
            <w:webHidden/>
          </w:rPr>
          <w:fldChar w:fldCharType="end"/>
        </w:r>
      </w:hyperlink>
    </w:p>
    <w:p w:rsidR="002159CC" w14:paraId="017D8947" w14:textId="7854424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4" w:history="1">
        <w:r w:rsidRPr="00FC0391">
          <w:rPr>
            <w:rStyle w:val="Hyperlink"/>
            <w:noProof/>
          </w:rPr>
          <w:t>Grants.gov</w:t>
        </w:r>
        <w:r>
          <w:rPr>
            <w:noProof/>
            <w:webHidden/>
          </w:rPr>
          <w:tab/>
        </w:r>
        <w:r>
          <w:rPr>
            <w:noProof/>
            <w:webHidden/>
          </w:rPr>
          <w:fldChar w:fldCharType="begin"/>
        </w:r>
        <w:r>
          <w:rPr>
            <w:noProof/>
            <w:webHidden/>
          </w:rPr>
          <w:instrText xml:space="preserve"> PAGEREF _Toc174519594 \h </w:instrText>
        </w:r>
        <w:r>
          <w:rPr>
            <w:noProof/>
            <w:webHidden/>
          </w:rPr>
          <w:fldChar w:fldCharType="separate"/>
        </w:r>
        <w:r w:rsidR="00315009">
          <w:rPr>
            <w:noProof/>
            <w:webHidden/>
          </w:rPr>
          <w:t>40</w:t>
        </w:r>
        <w:r>
          <w:rPr>
            <w:noProof/>
            <w:webHidden/>
          </w:rPr>
          <w:fldChar w:fldCharType="end"/>
        </w:r>
      </w:hyperlink>
    </w:p>
    <w:p w:rsidR="002159CC" w14:paraId="480829C1" w14:textId="537F8319">
      <w:pPr>
        <w:pStyle w:val="TOC3"/>
        <w:rPr>
          <w:rFonts w:asciiTheme="minorHAnsi" w:hAnsiTheme="minorHAnsi" w:cstheme="minorBidi"/>
          <w:iCs w:val="0"/>
          <w:noProof/>
          <w:color w:val="auto"/>
          <w:kern w:val="2"/>
          <w:sz w:val="24"/>
          <w:szCs w:val="24"/>
          <w14:ligatures w14:val="standardContextual"/>
        </w:rPr>
      </w:pPr>
      <w:hyperlink w:anchor="_Toc174519595" w:history="1">
        <w:r w:rsidRPr="00FC0391">
          <w:rPr>
            <w:rStyle w:val="Hyperlink"/>
            <w:noProof/>
          </w:rPr>
          <w:t>Submission Dates and Times</w:t>
        </w:r>
        <w:r>
          <w:rPr>
            <w:noProof/>
            <w:webHidden/>
          </w:rPr>
          <w:tab/>
        </w:r>
        <w:r>
          <w:rPr>
            <w:noProof/>
            <w:webHidden/>
          </w:rPr>
          <w:fldChar w:fldCharType="begin"/>
        </w:r>
        <w:r>
          <w:rPr>
            <w:noProof/>
            <w:webHidden/>
          </w:rPr>
          <w:instrText xml:space="preserve"> PAGEREF _Toc174519595 \h </w:instrText>
        </w:r>
        <w:r>
          <w:rPr>
            <w:noProof/>
            <w:webHidden/>
          </w:rPr>
          <w:fldChar w:fldCharType="separate"/>
        </w:r>
        <w:r w:rsidR="00315009">
          <w:rPr>
            <w:noProof/>
            <w:webHidden/>
          </w:rPr>
          <w:t>41</w:t>
        </w:r>
        <w:r>
          <w:rPr>
            <w:noProof/>
            <w:webHidden/>
          </w:rPr>
          <w:fldChar w:fldCharType="end"/>
        </w:r>
      </w:hyperlink>
    </w:p>
    <w:p w:rsidR="002159CC" w14:paraId="7C36BD75" w14:textId="5DD536D0">
      <w:pPr>
        <w:pStyle w:val="TOC3"/>
        <w:rPr>
          <w:rFonts w:asciiTheme="minorHAnsi" w:hAnsiTheme="minorHAnsi" w:cstheme="minorBidi"/>
          <w:iCs w:val="0"/>
          <w:noProof/>
          <w:color w:val="auto"/>
          <w:kern w:val="2"/>
          <w:sz w:val="24"/>
          <w:szCs w:val="24"/>
          <w14:ligatures w14:val="standardContextual"/>
        </w:rPr>
      </w:pPr>
      <w:hyperlink w:anchor="_Toc174519596" w:history="1">
        <w:r w:rsidRPr="00FC0391">
          <w:rPr>
            <w:rStyle w:val="Hyperlink"/>
            <w:noProof/>
            <w:lang w:val="en"/>
          </w:rPr>
          <w:t>Emergency Extensions</w:t>
        </w:r>
        <w:r>
          <w:rPr>
            <w:noProof/>
            <w:webHidden/>
          </w:rPr>
          <w:tab/>
        </w:r>
        <w:r>
          <w:rPr>
            <w:noProof/>
            <w:webHidden/>
          </w:rPr>
          <w:fldChar w:fldCharType="begin"/>
        </w:r>
        <w:r>
          <w:rPr>
            <w:noProof/>
            <w:webHidden/>
          </w:rPr>
          <w:instrText xml:space="preserve"> PAGEREF _Toc174519596 \h </w:instrText>
        </w:r>
        <w:r>
          <w:rPr>
            <w:noProof/>
            <w:webHidden/>
          </w:rPr>
          <w:fldChar w:fldCharType="separate"/>
        </w:r>
        <w:r w:rsidR="00315009">
          <w:rPr>
            <w:noProof/>
            <w:webHidden/>
          </w:rPr>
          <w:t>41</w:t>
        </w:r>
        <w:r>
          <w:rPr>
            <w:noProof/>
            <w:webHidden/>
          </w:rPr>
          <w:fldChar w:fldCharType="end"/>
        </w:r>
      </w:hyperlink>
    </w:p>
    <w:p w:rsidR="002159CC" w14:paraId="5B0F2FD5" w14:textId="57A4B682">
      <w:pPr>
        <w:pStyle w:val="TOC3"/>
        <w:rPr>
          <w:rFonts w:asciiTheme="minorHAnsi" w:hAnsiTheme="minorHAnsi" w:cstheme="minorBidi"/>
          <w:iCs w:val="0"/>
          <w:noProof/>
          <w:color w:val="auto"/>
          <w:kern w:val="2"/>
          <w:sz w:val="24"/>
          <w:szCs w:val="24"/>
          <w14:ligatures w14:val="standardContextual"/>
        </w:rPr>
      </w:pPr>
      <w:hyperlink w:anchor="_Toc174519597" w:history="1">
        <w:r w:rsidRPr="00FC0391">
          <w:rPr>
            <w:rStyle w:val="Hyperlink"/>
            <w:noProof/>
          </w:rPr>
          <w:t>Intergovernmental Review</w:t>
        </w:r>
        <w:r>
          <w:rPr>
            <w:noProof/>
            <w:webHidden/>
          </w:rPr>
          <w:tab/>
        </w:r>
        <w:r>
          <w:rPr>
            <w:noProof/>
            <w:webHidden/>
          </w:rPr>
          <w:fldChar w:fldCharType="begin"/>
        </w:r>
        <w:r>
          <w:rPr>
            <w:noProof/>
            <w:webHidden/>
          </w:rPr>
          <w:instrText xml:space="preserve"> PAGEREF _Toc174519597 \h </w:instrText>
        </w:r>
        <w:r>
          <w:rPr>
            <w:noProof/>
            <w:webHidden/>
          </w:rPr>
          <w:fldChar w:fldCharType="separate"/>
        </w:r>
        <w:r w:rsidR="00315009">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19549"/>
      <w:bookmarkStart w:id="60" w:name="_Toc17451957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519578"/>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519579"/>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79744"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2"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519580"/>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536D1496" w14:paraId="4242B779" w14:textId="2D070CCB">
      <w:pPr>
        <w:pStyle w:val="ListParagraph"/>
        <w:spacing w:before="0" w:after="0"/>
      </w:pPr>
      <w:r w:rsidRPr="00FB6B8A">
        <w:rPr>
          <w:b/>
          <w:bCs/>
        </w:rPr>
        <w:t>Funding Opportunity Number</w:t>
      </w:r>
      <w:r w:rsidRPr="00427981">
        <w:t>:</w:t>
      </w:r>
      <w:r w:rsidR="006D0D90">
        <w:t xml:space="preserve"> </w:t>
      </w:r>
      <w:r w:rsidR="00EE53E7">
        <w:t>IGSM</w:t>
      </w:r>
      <w:r w:rsidRPr="00427981">
        <w:t>-</w:t>
      </w:r>
      <w:r w:rsidRPr="008A3DAF">
        <w:rPr>
          <w:highlight w:val="yellow"/>
        </w:rPr>
        <w:t>FY2</w:t>
      </w:r>
      <w:r w:rsidRPr="008A3DAF" w:rsidR="010D488B">
        <w:rPr>
          <w:highlight w:val="yellow"/>
        </w:rPr>
        <w:t>6</w:t>
      </w:r>
    </w:p>
    <w:p w:rsidR="00B527EB" w:rsidRPr="00427981" w:rsidP="00295ADA" w14:paraId="148561F8" w14:textId="460FA353">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1</w:t>
      </w:r>
    </w:p>
    <w:p w:rsidR="00B527EB" w:rsidRPr="00004F98" w:rsidP="00295ADA" w14:paraId="5C0C25BB" w14:textId="1B807345">
      <w:r w:rsidRPr="00004F98">
        <w:t xml:space="preserve">To request an audio recording of this announcement, call 202-653-4744. To request a paper copy of this announcement, call 202-653-4744 or email </w:t>
      </w:r>
      <w:hyperlink r:id="rId92" w:history="1">
        <w:r w:rsidRPr="00266845" w:rsidR="00B10F2B">
          <w:rPr>
            <w:rStyle w:val="Hyperlink"/>
            <w:szCs w:val="24"/>
          </w:rPr>
          <w:t>imls-museumgrants@imls.gov</w:t>
        </w:r>
      </w:hyperlink>
      <w:r w:rsidRPr="00266845" w:rsidR="00B10F2B">
        <w:rPr>
          <w:rStyle w:val="Hyperlink"/>
          <w:szCs w:val="24"/>
        </w:rPr>
        <w:t>.</w:t>
      </w:r>
    </w:p>
    <w:p w:rsidR="008C7FA1" w:rsidP="00295ADA" w14:paraId="530CFC96" w14:textId="7648D0B8">
      <w:pPr>
        <w:pStyle w:val="Heading4"/>
      </w:pPr>
      <w:bookmarkStart w:id="66" w:name="_Funding_Restrictions"/>
      <w:bookmarkStart w:id="67" w:name="_Readiness_Checklist"/>
      <w:bookmarkStart w:id="68" w:name="_Toc174519581"/>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3097896D">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8A3DAF" w:rsidR="00EE53E7">
                              <w:rPr>
                                <w:highlight w:val="yellow"/>
                                <w:shd w:val="clear" w:color="auto" w:fill="F5FBFD"/>
                              </w:rPr>
                              <w:t>IGSM</w:t>
                            </w:r>
                            <w:r w:rsidRPr="008A3DAF">
                              <w:rPr>
                                <w:highlight w:val="yellow"/>
                                <w:shd w:val="clear" w:color="auto" w:fill="F5FBFD"/>
                              </w:rPr>
                              <w:t>-FY2</w:t>
                            </w:r>
                            <w:r w:rsidRPr="008A3DAF" w:rsidR="00D30B0C">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3097896D">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8A3DAF" w:rsidR="00EE53E7">
                        <w:rPr>
                          <w:highlight w:val="yellow"/>
                          <w:shd w:val="clear" w:color="auto" w:fill="F5FBFD"/>
                        </w:rPr>
                        <w:t>IGSM</w:t>
                      </w:r>
                      <w:r w:rsidRPr="008A3DAF">
                        <w:rPr>
                          <w:highlight w:val="yellow"/>
                          <w:shd w:val="clear" w:color="auto" w:fill="F5FBFD"/>
                        </w:rPr>
                        <w:t>-FY2</w:t>
                      </w:r>
                      <w:r w:rsidRPr="008A3DAF" w:rsidR="00D30B0C">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519582"/>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1DB07434">
      <w:r>
        <w:t>You</w:t>
      </w:r>
      <w:r w:rsidRPr="00004F98">
        <w:t xml:space="preserve"> must </w:t>
      </w:r>
      <w:r w:rsidR="001E632D">
        <w:t>apply</w:t>
      </w:r>
      <w:r w:rsidRPr="00004F98">
        <w:t xml:space="preserve"> by </w:t>
      </w:r>
      <w:r w:rsidRPr="00B61A33">
        <w:rPr>
          <w:b/>
          <w:bCs/>
        </w:rPr>
        <w:t xml:space="preserve">11:59 p.m. U.S. Eastern Time on </w:t>
      </w:r>
      <w:r w:rsidRPr="008A3DAF" w:rsidR="00EC0CF0">
        <w:rPr>
          <w:b/>
          <w:bCs/>
          <w:highlight w:val="yellow"/>
        </w:rPr>
        <w:t>March</w:t>
      </w:r>
      <w:r w:rsidRPr="008A3DAF">
        <w:rPr>
          <w:b/>
          <w:bCs/>
          <w:highlight w:val="yellow"/>
        </w:rPr>
        <w:t xml:space="preserve"> 1</w:t>
      </w:r>
      <w:r w:rsidRPr="008A3DAF" w:rsidR="00EC0CF0">
        <w:rPr>
          <w:b/>
          <w:bCs/>
          <w:highlight w:val="yellow"/>
        </w:rPr>
        <w:t>3</w:t>
      </w:r>
      <w:r w:rsidRPr="008A3DAF" w:rsidR="005F6F53">
        <w:rPr>
          <w:b/>
          <w:bCs/>
          <w:highlight w:val="yellow"/>
        </w:rPr>
        <w:t>, 202</w:t>
      </w:r>
      <w:r w:rsidRPr="008A3DAF" w:rsidR="00EC0CF0">
        <w:rPr>
          <w:b/>
          <w:bCs/>
          <w:highlight w:val="yellow"/>
        </w:rPr>
        <w:t>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519583"/>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69"/>
        <w:gridCol w:w="5491"/>
      </w:tblGrid>
      <w:tr w14:paraId="22213FC0" w14:textId="77777777" w:rsidTr="00D93CEA">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067" w:type="pct"/>
          </w:tcPr>
          <w:p w:rsidR="00F409E2" w:rsidRPr="00E20A08" w:rsidP="00D93CEA" w14:paraId="6B61921C" w14:textId="77777777">
            <w:pPr>
              <w:pStyle w:val="TableHeaderRow"/>
              <w:ind w:left="144" w:right="144"/>
              <w:rPr>
                <w:b/>
                <w:bCs/>
              </w:rPr>
            </w:pPr>
            <w:r w:rsidRPr="00FE1285">
              <w:rPr>
                <w:b/>
              </w:rPr>
              <w:t>Component</w:t>
            </w:r>
            <w:r w:rsidRPr="00E20A08">
              <w:rPr>
                <w:b/>
                <w:bCs/>
              </w:rPr>
              <w:t xml:space="preserve"> </w:t>
            </w:r>
          </w:p>
        </w:tc>
        <w:tc>
          <w:tcPr>
            <w:tcW w:w="2933" w:type="pct"/>
            <w:shd w:val="clear" w:color="auto" w:fill="F7FBFF"/>
          </w:tcPr>
          <w:p w:rsidR="00F409E2" w:rsidRPr="00E20A08" w:rsidP="00D93CEA" w14:paraId="192F3F60" w14:textId="62751C9D">
            <w:pPr>
              <w:pStyle w:val="TableHeaderRow"/>
              <w:ind w:left="144" w:right="144"/>
              <w:rPr>
                <w:b/>
                <w:bCs/>
              </w:rPr>
            </w:pPr>
            <w:r w:rsidRPr="00E20A08">
              <w:rPr>
                <w:b/>
                <w:bCs/>
              </w:rPr>
              <w:t>File Requirements</w:t>
            </w:r>
          </w:p>
        </w:tc>
      </w:tr>
      <w:tr w14:paraId="44EABB87" w14:textId="77777777" w:rsidTr="00D93CEA">
        <w:tblPrEx>
          <w:tblW w:w="5000" w:type="pct"/>
          <w:jc w:val="center"/>
          <w:tblInd w:w="0" w:type="dxa"/>
          <w:tblLook w:val="04A0"/>
        </w:tblPrEx>
        <w:trPr>
          <w:cantSplit/>
          <w:trHeight w:val="1003"/>
          <w:jc w:val="center"/>
        </w:trPr>
        <w:tc>
          <w:tcPr>
            <w:tcW w:w="2067" w:type="pct"/>
            <w:vAlign w:val="center"/>
          </w:tcPr>
          <w:p w:rsidR="00F409E2" w:rsidRPr="00D93CEA" w:rsidP="00D93CEA" w14:paraId="1E48A582" w14:textId="579A29B5">
            <w:pPr>
              <w:ind w:left="144" w:right="144"/>
              <w:rPr>
                <w:szCs w:val="24"/>
              </w:rPr>
            </w:pPr>
            <w:hyperlink w:anchor="_SF-424S_Form" w:history="1">
              <w:r w:rsidRPr="00D93CEA">
                <w:rPr>
                  <w:rStyle w:val="Hyperlink"/>
                  <w:szCs w:val="24"/>
                </w:rPr>
                <w:t>The Application for Federal Domestic Assistance/Short O</w:t>
              </w:r>
              <w:bookmarkStart w:id="82" w:name="_Hlt160099354"/>
              <w:bookmarkEnd w:id="82"/>
              <w:r w:rsidRPr="00D93CEA">
                <w:rPr>
                  <w:rStyle w:val="Hyperlink"/>
                  <w:szCs w:val="24"/>
                </w:rPr>
                <w:t>rganizational Form</w:t>
              </w:r>
            </w:hyperlink>
            <w:r w:rsidRPr="00D93CEA">
              <w:rPr>
                <w:szCs w:val="24"/>
              </w:rPr>
              <w:t xml:space="preserve"> (SF-424S) </w:t>
            </w:r>
          </w:p>
        </w:tc>
        <w:tc>
          <w:tcPr>
            <w:tcW w:w="2933" w:type="pct"/>
            <w:shd w:val="clear" w:color="auto" w:fill="F7FBFF"/>
            <w:vAlign w:val="center"/>
          </w:tcPr>
          <w:p w:rsidR="00F409E2" w:rsidRPr="007A58C9" w:rsidP="00D93CEA" w14:paraId="640236C7" w14:textId="3F733FE3">
            <w:pPr>
              <w:pStyle w:val="Tabletext"/>
              <w:spacing w:before="120" w:line="288" w:lineRule="auto"/>
              <w:ind w:left="144" w:righ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D93CEA">
        <w:tblPrEx>
          <w:tblW w:w="5000" w:type="pct"/>
          <w:jc w:val="center"/>
          <w:tblInd w:w="0" w:type="dxa"/>
          <w:tblLook w:val="04A0"/>
        </w:tblPrEx>
        <w:trPr>
          <w:cantSplit/>
          <w:trHeight w:val="732"/>
          <w:jc w:val="center"/>
        </w:trPr>
        <w:tc>
          <w:tcPr>
            <w:tcW w:w="2067" w:type="pct"/>
            <w:vAlign w:val="center"/>
          </w:tcPr>
          <w:p w:rsidR="00F409E2" w:rsidRPr="00D93CEA" w:rsidP="00D93CEA" w14:paraId="2107C961" w14:textId="1BE48E9C">
            <w:pPr>
              <w:ind w:left="144" w:right="144"/>
              <w:rPr>
                <w:szCs w:val="24"/>
              </w:rPr>
            </w:pPr>
            <w:hyperlink w:anchor="_IMLS_Museum_Program_1" w:history="1">
              <w:r w:rsidRPr="00D93CEA">
                <w:rPr>
                  <w:rStyle w:val="Hyperlink"/>
                  <w:szCs w:val="24"/>
                </w:rPr>
                <w:t xml:space="preserve">IMLS </w:t>
              </w:r>
              <w:r w:rsidRPr="00D93CEA" w:rsidR="00C741B1">
                <w:rPr>
                  <w:rStyle w:val="Hyperlink"/>
                  <w:szCs w:val="24"/>
                </w:rPr>
                <w:t>Museum</w:t>
              </w:r>
              <w:r w:rsidRPr="00D93CEA">
                <w:rPr>
                  <w:rStyle w:val="Hyperlink"/>
                  <w:szCs w:val="24"/>
                </w:rPr>
                <w:t xml:space="preserve"> Program Information Fo</w:t>
              </w:r>
              <w:bookmarkStart w:id="83" w:name="_Hlt160099361"/>
              <w:bookmarkEnd w:id="83"/>
              <w:r w:rsidRPr="00D93CEA">
                <w:rPr>
                  <w:rStyle w:val="Hyperlink"/>
                  <w:szCs w:val="24"/>
                </w:rPr>
                <w:t>rm</w:t>
              </w:r>
            </w:hyperlink>
          </w:p>
        </w:tc>
        <w:tc>
          <w:tcPr>
            <w:tcW w:w="2933" w:type="pct"/>
            <w:shd w:val="clear" w:color="auto" w:fill="F7FBFF"/>
            <w:vAlign w:val="center"/>
          </w:tcPr>
          <w:p w:rsidR="00A44967" w:rsidRPr="008A3DAF" w:rsidP="00A44967" w14:paraId="471E3C77" w14:textId="77777777">
            <w:pPr>
              <w:pStyle w:val="Tabletext"/>
              <w:spacing w:line="288" w:lineRule="auto"/>
              <w:ind w:left="144" w:right="144"/>
              <w:rPr>
                <w:color w:val="1F3864" w:themeColor="accent5" w:themeShade="80"/>
                <w:szCs w:val="18"/>
                <w:highlight w:val="yellow"/>
              </w:rPr>
            </w:pPr>
            <w:r w:rsidRPr="008A3DAF">
              <w:rPr>
                <w:b/>
                <w:bCs/>
                <w:color w:val="1F3864" w:themeColor="accent5" w:themeShade="80"/>
                <w:szCs w:val="18"/>
                <w:highlight w:val="yellow"/>
              </w:rPr>
              <w:t>File Format:</w:t>
            </w:r>
            <w:r w:rsidRPr="008A3DAF">
              <w:rPr>
                <w:color w:val="1F3864" w:themeColor="accent5" w:themeShade="80"/>
                <w:szCs w:val="18"/>
                <w:highlight w:val="yellow"/>
              </w:rPr>
              <w:t xml:space="preserve"> PDF</w:t>
            </w:r>
          </w:p>
          <w:p w:rsidR="00F409E2" w:rsidRPr="007A58C9" w:rsidP="00960C12" w14:paraId="42C55E90" w14:textId="76F5C850">
            <w:pPr>
              <w:pStyle w:val="Tabletext"/>
              <w:spacing w:before="120" w:line="288" w:lineRule="auto"/>
              <w:ind w:left="144" w:right="144"/>
              <w:rPr>
                <w:szCs w:val="18"/>
              </w:rPr>
            </w:pPr>
            <w:r w:rsidRPr="008A3DAF">
              <w:rPr>
                <w:b/>
                <w:bCs/>
                <w:color w:val="1F3864" w:themeColor="accent5" w:themeShade="80"/>
                <w:szCs w:val="18"/>
                <w:highlight w:val="yellow"/>
              </w:rPr>
              <w:t>File Name:</w:t>
            </w:r>
            <w:r w:rsidRPr="008A3DAF">
              <w:rPr>
                <w:color w:val="1F3864" w:themeColor="accent5" w:themeShade="80"/>
                <w:szCs w:val="18"/>
                <w:highlight w:val="yellow"/>
              </w:rPr>
              <w:t xml:space="preserve"> ProgramInfoForm.pdf</w:t>
            </w:r>
          </w:p>
        </w:tc>
      </w:tr>
      <w:tr w14:paraId="7B042C4C" w14:textId="77777777" w:rsidTr="00D93CEA">
        <w:tblPrEx>
          <w:tblW w:w="5000" w:type="pct"/>
          <w:jc w:val="center"/>
          <w:tblInd w:w="0" w:type="dxa"/>
          <w:tblLook w:val="04A0"/>
        </w:tblPrEx>
        <w:trPr>
          <w:cantSplit/>
          <w:trHeight w:val="732"/>
          <w:jc w:val="center"/>
        </w:trPr>
        <w:tc>
          <w:tcPr>
            <w:tcW w:w="2067" w:type="pct"/>
            <w:vAlign w:val="center"/>
          </w:tcPr>
          <w:p w:rsidR="007002B7" w:rsidP="00D93CEA" w14:paraId="72D52AEA" w14:textId="41123B05">
            <w:pPr>
              <w:ind w:left="144" w:right="144"/>
            </w:pPr>
            <w:hyperlink w:anchor="_Organizational_Profile" w:history="1">
              <w:r w:rsidRPr="00A02FF6">
                <w:rPr>
                  <w:rStyle w:val="Hyperlink"/>
                </w:rPr>
                <w:t>Organizational Profile</w:t>
              </w:r>
            </w:hyperlink>
            <w:r>
              <w:t xml:space="preserve"> </w:t>
            </w:r>
          </w:p>
        </w:tc>
        <w:tc>
          <w:tcPr>
            <w:tcW w:w="2933" w:type="pct"/>
            <w:shd w:val="clear" w:color="auto" w:fill="F7FBFF"/>
            <w:vAlign w:val="center"/>
          </w:tcPr>
          <w:p w:rsidR="003E6B86" w:rsidRPr="00A91007" w:rsidP="00D93CEA" w14:paraId="77AD24BE"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D93CEA" w14:paraId="4867856F" w14:textId="21186CC5">
            <w:pPr>
              <w:pStyle w:val="Tabletext"/>
              <w:spacing w:before="120" w:line="288" w:lineRule="auto"/>
              <w:ind w:left="144" w:right="144"/>
            </w:pPr>
            <w:r w:rsidRPr="0DFB2C32">
              <w:rPr>
                <w:b/>
                <w:color w:val="1F3864" w:themeColor="accent5" w:themeShade="80"/>
              </w:rPr>
              <w:t>Page Limit</w:t>
            </w:r>
            <w:r>
              <w:t xml:space="preserve">: </w:t>
            </w:r>
            <w:r w:rsidR="19921C76">
              <w:t>2</w:t>
            </w:r>
            <w:r w:rsidR="635BAE49">
              <w:t xml:space="preserve"> page</w:t>
            </w:r>
            <w:r w:rsidR="5F0F50D5">
              <w:t>s</w:t>
            </w:r>
            <w:r>
              <w:t xml:space="preserve"> (recommended).</w:t>
            </w:r>
          </w:p>
          <w:p w:rsidR="007002B7" w:rsidRPr="00A91007" w:rsidP="00D93CEA" w14:paraId="76DC4306" w14:textId="3B43048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190E0606" w14:textId="77777777" w:rsidTr="00D93CEA">
        <w:tblPrEx>
          <w:tblW w:w="5000" w:type="pct"/>
          <w:jc w:val="center"/>
          <w:tblInd w:w="0" w:type="dxa"/>
          <w:tblLook w:val="04A0"/>
        </w:tblPrEx>
        <w:trPr>
          <w:cantSplit/>
          <w:trHeight w:val="732"/>
          <w:jc w:val="center"/>
        </w:trPr>
        <w:tc>
          <w:tcPr>
            <w:tcW w:w="2067" w:type="pct"/>
            <w:vAlign w:val="center"/>
          </w:tcPr>
          <w:p w:rsidR="00593D8D" w:rsidP="00D93CEA" w14:paraId="7A43E09C" w14:textId="2D793F20">
            <w:pPr>
              <w:ind w:left="144" w:right="144"/>
            </w:pPr>
            <w:hyperlink w:anchor="_Strategic_Plan_Summary" w:history="1">
              <w:r w:rsidRPr="00401347">
                <w:rPr>
                  <w:rStyle w:val="Hyperlink"/>
                </w:rPr>
                <w:t>Strategic Plan Summary</w:t>
              </w:r>
            </w:hyperlink>
          </w:p>
        </w:tc>
        <w:tc>
          <w:tcPr>
            <w:tcW w:w="2933" w:type="pct"/>
            <w:shd w:val="clear" w:color="auto" w:fill="F7FBFF"/>
            <w:vAlign w:val="center"/>
          </w:tcPr>
          <w:p w:rsidR="00593D8D" w:rsidRPr="00A91007" w:rsidP="00D93CEA" w14:paraId="1E2C17E0"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593D8D" w:rsidRPr="00A91007" w:rsidP="00D93CEA" w14:paraId="1C9CA2B3" w14:textId="77777777">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593D8D" w:rsidRPr="00A91007" w:rsidP="00D93CEA" w14:paraId="190CBF27" w14:textId="401A7AF4">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StrategicPlan</w:t>
            </w:r>
            <w:r w:rsidRPr="00A91007">
              <w:rPr>
                <w:szCs w:val="18"/>
              </w:rPr>
              <w:t>.pdf</w:t>
            </w:r>
          </w:p>
        </w:tc>
      </w:tr>
      <w:tr w14:paraId="053454D3" w14:textId="77777777" w:rsidTr="00D93CEA">
        <w:tblPrEx>
          <w:tblW w:w="5000" w:type="pct"/>
          <w:jc w:val="center"/>
          <w:tblInd w:w="0" w:type="dxa"/>
          <w:tblLook w:val="04A0"/>
        </w:tblPrEx>
        <w:trPr>
          <w:cantSplit/>
          <w:trHeight w:val="978"/>
          <w:jc w:val="center"/>
        </w:trPr>
        <w:tc>
          <w:tcPr>
            <w:tcW w:w="2067" w:type="pct"/>
            <w:vAlign w:val="center"/>
          </w:tcPr>
          <w:p w:rsidR="00F409E2" w:rsidRPr="00321CC1" w:rsidP="00D93CEA" w14:paraId="3A380E73" w14:textId="310A16D2">
            <w:pPr>
              <w:pStyle w:val="Tabletext"/>
              <w:spacing w:before="120" w:line="288" w:lineRule="auto"/>
              <w:ind w:left="144" w:right="144"/>
              <w:rPr>
                <w:szCs w:val="26"/>
              </w:rPr>
            </w:pPr>
            <w:hyperlink w:anchor="_Invited_Full_Proposal" w:history="1">
              <w:r w:rsidRPr="00321CC1">
                <w:rPr>
                  <w:rStyle w:val="Hyperlink"/>
                  <w:szCs w:val="26"/>
                </w:rPr>
                <w:t>Narra</w:t>
              </w:r>
              <w:bookmarkStart w:id="84" w:name="_Hlt160099369"/>
              <w:bookmarkEnd w:id="84"/>
              <w:r w:rsidRPr="00321CC1">
                <w:rPr>
                  <w:rStyle w:val="Hyperlink"/>
                  <w:szCs w:val="26"/>
                </w:rPr>
                <w:t>tive</w:t>
              </w:r>
            </w:hyperlink>
            <w:r w:rsidRPr="00321CC1">
              <w:rPr>
                <w:szCs w:val="26"/>
              </w:rPr>
              <w:t xml:space="preserve"> </w:t>
            </w:r>
          </w:p>
        </w:tc>
        <w:tc>
          <w:tcPr>
            <w:tcW w:w="2933" w:type="pct"/>
            <w:shd w:val="clear" w:color="auto" w:fill="F7FBFF"/>
            <w:vAlign w:val="center"/>
          </w:tcPr>
          <w:p w:rsidR="00F409E2" w:rsidRPr="00A91007" w:rsidP="00D93CEA" w14:paraId="0E63F0FB" w14:textId="43680AD3">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F409E2" w:rsidRPr="00A91007" w:rsidP="00D93CEA" w14:paraId="47A2384B" w14:textId="7B5ED9C1">
            <w:pPr>
              <w:pStyle w:val="Tabletext"/>
              <w:spacing w:before="120" w:line="288" w:lineRule="auto"/>
              <w:ind w:left="144" w:right="144"/>
            </w:pPr>
            <w:r w:rsidRPr="0DFB2C32">
              <w:rPr>
                <w:b/>
                <w:color w:val="1F3864" w:themeColor="accent5" w:themeShade="80"/>
              </w:rPr>
              <w:t>Page Limit</w:t>
            </w:r>
            <w:r>
              <w:t xml:space="preserve">: </w:t>
            </w:r>
            <w:r w:rsidR="4059E284">
              <w:t>5</w:t>
            </w:r>
            <w:r w:rsidR="001904A8">
              <w:t xml:space="preserve"> </w:t>
            </w:r>
            <w:r>
              <w:t>pages max.</w:t>
            </w:r>
          </w:p>
          <w:p w:rsidR="00F409E2" w:rsidRPr="007A58C9" w:rsidP="00D93CEA" w14:paraId="138F307D" w14:textId="21933390">
            <w:pPr>
              <w:pStyle w:val="Tabletext"/>
              <w:spacing w:before="120" w:line="288" w:lineRule="auto"/>
              <w:ind w:left="144" w:right="144"/>
              <w:rPr>
                <w:szCs w:val="18"/>
              </w:rPr>
            </w:pPr>
            <w:r w:rsidRPr="00B1503B">
              <w:rPr>
                <w:b/>
                <w:bCs/>
                <w:color w:val="1F3864" w:themeColor="accent5" w:themeShade="80"/>
                <w:szCs w:val="18"/>
              </w:rPr>
              <w:t>File Name</w:t>
            </w:r>
            <w:r w:rsidRPr="00A91007">
              <w:rPr>
                <w:szCs w:val="18"/>
              </w:rPr>
              <w:t>: Narrative.pdf</w:t>
            </w:r>
          </w:p>
        </w:tc>
      </w:tr>
      <w:tr w14:paraId="315CF342" w14:textId="77777777" w:rsidTr="00D93CEA">
        <w:tblPrEx>
          <w:tblW w:w="5000" w:type="pct"/>
          <w:jc w:val="center"/>
          <w:tblInd w:w="0" w:type="dxa"/>
          <w:tblLook w:val="04A0"/>
        </w:tblPrEx>
        <w:trPr>
          <w:cantSplit/>
          <w:trHeight w:val="732"/>
          <w:jc w:val="center"/>
        </w:trPr>
        <w:tc>
          <w:tcPr>
            <w:tcW w:w="2067" w:type="pct"/>
            <w:vAlign w:val="center"/>
          </w:tcPr>
          <w:p w:rsidR="00F409E2" w:rsidRPr="0080310F" w:rsidP="00D93CEA" w14:paraId="5C63F9FA" w14:textId="469F4871">
            <w:pPr>
              <w:ind w:left="144" w:right="144"/>
              <w:rPr>
                <w:szCs w:val="24"/>
              </w:rPr>
            </w:pPr>
            <w:hyperlink w:anchor="_Schedule_of_Completion_1" w:history="1">
              <w:r w:rsidRPr="0080310F">
                <w:rPr>
                  <w:rStyle w:val="Hyperlink"/>
                  <w:szCs w:val="24"/>
                </w:rPr>
                <w:t>Schedule of Complet</w:t>
              </w:r>
              <w:bookmarkStart w:id="85" w:name="_Hlt160099377"/>
              <w:bookmarkEnd w:id="85"/>
              <w:r w:rsidRPr="0080310F">
                <w:rPr>
                  <w:rStyle w:val="Hyperlink"/>
                  <w:szCs w:val="24"/>
                </w:rPr>
                <w:t>ion</w:t>
              </w:r>
            </w:hyperlink>
            <w:r w:rsidRPr="0080310F">
              <w:rPr>
                <w:rStyle w:val="Hyperlink"/>
                <w:szCs w:val="24"/>
                <w:u w:val="none"/>
              </w:rPr>
              <w:t xml:space="preserve"> </w:t>
            </w:r>
          </w:p>
        </w:tc>
        <w:tc>
          <w:tcPr>
            <w:tcW w:w="2933" w:type="pct"/>
            <w:shd w:val="clear" w:color="auto" w:fill="F7FBFF"/>
            <w:vAlign w:val="center"/>
          </w:tcPr>
          <w:p w:rsidR="00F409E2" w:rsidRPr="00A91007" w:rsidP="00D93CEA" w14:paraId="22CC9557" w14:textId="2E5B5D88">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w:t>
            </w:r>
          </w:p>
          <w:p w:rsidR="00F409E2" w:rsidRPr="00155656" w:rsidP="00D93CEA" w14:paraId="31107F40" w14:textId="5504CD22">
            <w:pPr>
              <w:pStyle w:val="Tabletext"/>
              <w:spacing w:before="120" w:line="288" w:lineRule="auto"/>
              <w:ind w:left="144" w:righ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D93CEA" w14:paraId="0279CB5C" w14:textId="693A5AD5">
            <w:pPr>
              <w:pStyle w:val="Tabletext"/>
              <w:spacing w:before="120" w:line="288" w:lineRule="auto"/>
              <w:ind w:left="144" w:righ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D93CEA">
        <w:tblPrEx>
          <w:tblW w:w="5000" w:type="pct"/>
          <w:jc w:val="center"/>
          <w:tblInd w:w="0" w:type="dxa"/>
          <w:tblLook w:val="04A0"/>
        </w:tblPrEx>
        <w:trPr>
          <w:cantSplit/>
          <w:trHeight w:val="734"/>
          <w:jc w:val="center"/>
        </w:trPr>
        <w:tc>
          <w:tcPr>
            <w:tcW w:w="2067" w:type="pct"/>
            <w:vAlign w:val="center"/>
          </w:tcPr>
          <w:p w:rsidR="00F409E2" w:rsidRPr="00321CC1" w:rsidP="00D93CEA" w14:paraId="55ED0650" w14:textId="3BE70A12">
            <w:pPr>
              <w:pStyle w:val="Tabletext"/>
              <w:spacing w:before="120" w:line="288" w:lineRule="auto"/>
              <w:ind w:left="144" w:right="144"/>
              <w:rPr>
                <w:szCs w:val="26"/>
              </w:rPr>
            </w:pPr>
            <w:hyperlink w:anchor="_IMLS_Budget_Form_3" w:history="1">
              <w:r w:rsidRPr="00321CC1">
                <w:rPr>
                  <w:rStyle w:val="Hyperlink"/>
                  <w:szCs w:val="26"/>
                </w:rPr>
                <w:t>IMLS Budget F</w:t>
              </w:r>
              <w:bookmarkStart w:id="86" w:name="_Hlt160099389"/>
              <w:bookmarkEnd w:id="86"/>
              <w:r w:rsidRPr="00321CC1">
                <w:rPr>
                  <w:rStyle w:val="Hyperlink"/>
                  <w:szCs w:val="26"/>
                </w:rPr>
                <w:t>orm</w:t>
              </w:r>
            </w:hyperlink>
          </w:p>
        </w:tc>
        <w:tc>
          <w:tcPr>
            <w:tcW w:w="2933" w:type="pct"/>
            <w:shd w:val="clear" w:color="auto" w:fill="F7FBFF"/>
            <w:vAlign w:val="center"/>
          </w:tcPr>
          <w:p w:rsidR="00F409E2" w:rsidRPr="00A91007" w:rsidP="00D93CEA" w14:paraId="64F82538" w14:textId="77777777">
            <w:pPr>
              <w:pStyle w:val="Tabletext"/>
              <w:spacing w:before="120" w:line="288" w:lineRule="auto"/>
              <w:ind w:left="144" w:right="144"/>
              <w:rPr>
                <w:szCs w:val="18"/>
              </w:rPr>
            </w:pPr>
            <w:r w:rsidRPr="00AE715E">
              <w:rPr>
                <w:b/>
                <w:bCs/>
                <w:color w:val="1F3864" w:themeColor="accent5" w:themeShade="80"/>
                <w:szCs w:val="18"/>
              </w:rPr>
              <w:t>File Format</w:t>
            </w:r>
            <w:r w:rsidRPr="00A91007">
              <w:rPr>
                <w:szCs w:val="18"/>
              </w:rPr>
              <w:t>: IMLS PDF form</w:t>
            </w:r>
          </w:p>
          <w:p w:rsidR="00F409E2" w:rsidRPr="007A58C9" w:rsidP="00D93CEA" w14:paraId="01181504" w14:textId="31E2BA2C">
            <w:pPr>
              <w:pStyle w:val="Tabletext"/>
              <w:spacing w:before="120" w:line="288" w:lineRule="auto"/>
              <w:ind w:left="144" w:right="144"/>
              <w:rPr>
                <w:szCs w:val="18"/>
              </w:rPr>
            </w:pPr>
            <w:r w:rsidRPr="00AE715E">
              <w:rPr>
                <w:b/>
                <w:bCs/>
                <w:color w:val="1F3864" w:themeColor="accent5" w:themeShade="80"/>
                <w:szCs w:val="18"/>
              </w:rPr>
              <w:t>File Name</w:t>
            </w:r>
            <w:r w:rsidRPr="00A91007">
              <w:rPr>
                <w:szCs w:val="18"/>
              </w:rPr>
              <w:t>: Budget.pdf</w:t>
            </w:r>
          </w:p>
        </w:tc>
      </w:tr>
      <w:tr w14:paraId="3AFCE028" w14:textId="77777777" w:rsidTr="00D93CEA">
        <w:tblPrEx>
          <w:tblW w:w="5000" w:type="pct"/>
          <w:jc w:val="center"/>
          <w:tblInd w:w="0" w:type="dxa"/>
          <w:tblLook w:val="04A0"/>
        </w:tblPrEx>
        <w:trPr>
          <w:cantSplit/>
          <w:trHeight w:val="733"/>
          <w:jc w:val="center"/>
        </w:trPr>
        <w:tc>
          <w:tcPr>
            <w:tcW w:w="2067" w:type="pct"/>
            <w:vAlign w:val="center"/>
          </w:tcPr>
          <w:p w:rsidR="00F409E2" w:rsidRPr="0080310F" w:rsidP="00D93CEA" w14:paraId="42F63335" w14:textId="738F6B17">
            <w:pPr>
              <w:ind w:left="144" w:right="144"/>
              <w:rPr>
                <w:szCs w:val="24"/>
              </w:rPr>
            </w:pPr>
            <w:hyperlink w:anchor="_Budget_Justification_3" w:history="1">
              <w:r w:rsidRPr="0080310F">
                <w:rPr>
                  <w:rStyle w:val="Hyperlink"/>
                  <w:szCs w:val="24"/>
                </w:rPr>
                <w:t>Budget J</w:t>
              </w:r>
              <w:bookmarkStart w:id="87" w:name="_Hlt160099399"/>
              <w:bookmarkEnd w:id="87"/>
              <w:r w:rsidRPr="0080310F">
                <w:rPr>
                  <w:rStyle w:val="Hyperlink"/>
                  <w:szCs w:val="24"/>
                </w:rPr>
                <w:t>ustification</w:t>
              </w:r>
            </w:hyperlink>
          </w:p>
        </w:tc>
        <w:tc>
          <w:tcPr>
            <w:tcW w:w="2933" w:type="pct"/>
            <w:shd w:val="clear" w:color="auto" w:fill="F7FBFF"/>
            <w:vAlign w:val="center"/>
          </w:tcPr>
          <w:p w:rsidR="00F409E2" w:rsidRPr="00A91007" w:rsidP="00D93CEA" w14:paraId="3B6B6853" w14:textId="7275A80D">
            <w:pPr>
              <w:pStyle w:val="Tabletext"/>
              <w:spacing w:before="120" w:line="288" w:lineRule="auto"/>
              <w:ind w:left="144" w:right="144"/>
              <w:rPr>
                <w:szCs w:val="18"/>
              </w:rPr>
            </w:pPr>
            <w:r w:rsidRPr="002536A2">
              <w:rPr>
                <w:b/>
                <w:bCs/>
                <w:color w:val="1F3864" w:themeColor="accent5" w:themeShade="80"/>
                <w:szCs w:val="18"/>
              </w:rPr>
              <w:t>File Format</w:t>
            </w:r>
            <w:r w:rsidRPr="00A91007">
              <w:rPr>
                <w:szCs w:val="18"/>
              </w:rPr>
              <w:t xml:space="preserve">: PDF </w:t>
            </w:r>
          </w:p>
          <w:p w:rsidR="00F409E2" w:rsidRPr="007A58C9" w:rsidP="00D93CEA" w14:paraId="7A175CCE" w14:textId="1223B517">
            <w:pPr>
              <w:pStyle w:val="Tabletext"/>
              <w:spacing w:before="120" w:line="288" w:lineRule="auto"/>
              <w:ind w:left="144" w:righ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D93CEA">
        <w:tblPrEx>
          <w:tblW w:w="5000" w:type="pct"/>
          <w:jc w:val="center"/>
          <w:tblInd w:w="0" w:type="dxa"/>
          <w:tblLook w:val="04A0"/>
        </w:tblPrEx>
        <w:trPr>
          <w:cantSplit/>
          <w:trHeight w:val="1003"/>
          <w:jc w:val="center"/>
        </w:trPr>
        <w:tc>
          <w:tcPr>
            <w:tcW w:w="2067" w:type="pct"/>
            <w:vAlign w:val="center"/>
          </w:tcPr>
          <w:p w:rsidR="003E6B86" w:rsidP="00D93CEA" w14:paraId="7CA637DD" w14:textId="396AE52D">
            <w:pPr>
              <w:pStyle w:val="Tabletext"/>
              <w:spacing w:before="120" w:line="288" w:lineRule="auto"/>
              <w:ind w:left="144" w:right="144"/>
            </w:pPr>
            <w:hyperlink w:anchor="_Resumes_of_Key" w:history="1">
              <w:r w:rsidRPr="00A22398">
                <w:rPr>
                  <w:rStyle w:val="Hyperlink"/>
                </w:rPr>
                <w:t>List of Key Project Staff and Consultants</w:t>
              </w:r>
            </w:hyperlink>
          </w:p>
        </w:tc>
        <w:tc>
          <w:tcPr>
            <w:tcW w:w="2933" w:type="pct"/>
            <w:shd w:val="clear" w:color="auto" w:fill="F7FBFF"/>
            <w:vAlign w:val="center"/>
          </w:tcPr>
          <w:p w:rsidR="003E6B86" w:rsidRPr="00A91007" w:rsidP="00D93CEA" w14:paraId="2F4363C5"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D93CEA" w14:paraId="4757592D" w14:textId="752849D0">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D93CEA" w14:paraId="0FBA13DF" w14:textId="6058AE4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D93CEA">
        <w:tblPrEx>
          <w:tblW w:w="5000" w:type="pct"/>
          <w:jc w:val="center"/>
          <w:tblInd w:w="0" w:type="dxa"/>
          <w:tblLook w:val="04A0"/>
        </w:tblPrEx>
        <w:trPr>
          <w:cantSplit/>
          <w:trHeight w:val="1003"/>
          <w:jc w:val="center"/>
        </w:trPr>
        <w:tc>
          <w:tcPr>
            <w:tcW w:w="2067" w:type="pct"/>
            <w:vAlign w:val="center"/>
          </w:tcPr>
          <w:p w:rsidR="00F409E2" w:rsidRPr="00321CC1" w:rsidP="00D93CEA" w14:paraId="30F803A8" w14:textId="6B0BDB21">
            <w:pPr>
              <w:pStyle w:val="Tabletext"/>
              <w:spacing w:before="120" w:line="288" w:lineRule="auto"/>
              <w:ind w:left="144" w:right="144"/>
              <w:rPr>
                <w:szCs w:val="26"/>
              </w:rPr>
            </w:pPr>
            <w:hyperlink w:anchor="_Resumes_of_Key" w:history="1">
              <w:r w:rsidRPr="00321CC1">
                <w:rPr>
                  <w:rStyle w:val="Hyperlink"/>
                  <w:szCs w:val="26"/>
                </w:rPr>
                <w:t>Resumes of Key Project Staff and Consulta</w:t>
              </w:r>
              <w:bookmarkStart w:id="88" w:name="_Hlt160099432"/>
              <w:bookmarkEnd w:id="88"/>
              <w:r w:rsidRPr="00321CC1">
                <w:rPr>
                  <w:rStyle w:val="Hyperlink"/>
                  <w:szCs w:val="26"/>
                </w:rPr>
                <w:t>nts</w:t>
              </w:r>
            </w:hyperlink>
            <w:r w:rsidRPr="00321CC1">
              <w:rPr>
                <w:szCs w:val="26"/>
              </w:rPr>
              <w:t xml:space="preserve"> </w:t>
            </w:r>
          </w:p>
        </w:tc>
        <w:tc>
          <w:tcPr>
            <w:tcW w:w="2933" w:type="pct"/>
            <w:shd w:val="clear" w:color="auto" w:fill="F7FBFF"/>
            <w:vAlign w:val="center"/>
          </w:tcPr>
          <w:p w:rsidR="00F409E2" w:rsidRPr="00A91007" w:rsidP="00D93CEA" w14:paraId="5EECBB48" w14:textId="3C0BFA30">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D93CEA" w14:paraId="1D136E2C"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each (recommended)</w:t>
            </w:r>
          </w:p>
          <w:p w:rsidR="00F409E2" w:rsidRPr="007A58C9" w:rsidP="00D93CEA" w14:paraId="35B105AB" w14:textId="537BA706">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Resumes.pdf</w:t>
            </w:r>
          </w:p>
        </w:tc>
      </w:tr>
      <w:tr w14:paraId="337E2C3D" w14:textId="77777777" w:rsidTr="00D93CEA">
        <w:tblPrEx>
          <w:tblW w:w="5000" w:type="pct"/>
          <w:jc w:val="center"/>
          <w:tblInd w:w="0" w:type="dxa"/>
          <w:tblLook w:val="04A0"/>
        </w:tblPrEx>
        <w:trPr>
          <w:cantSplit/>
          <w:trHeight w:val="732"/>
          <w:jc w:val="center"/>
        </w:trPr>
        <w:tc>
          <w:tcPr>
            <w:tcW w:w="2067" w:type="pct"/>
            <w:vAlign w:val="center"/>
          </w:tcPr>
          <w:p w:rsidR="00F409E2" w:rsidRPr="00321CC1" w:rsidP="00D93CEA" w14:paraId="75840B48" w14:textId="2E70070C">
            <w:pPr>
              <w:pStyle w:val="Tabletext"/>
              <w:spacing w:before="120" w:line="288" w:lineRule="auto"/>
              <w:ind w:left="144" w:right="144"/>
              <w:rPr>
                <w:szCs w:val="26"/>
              </w:rPr>
            </w:pPr>
            <w:hyperlink w:anchor="_Performance_Measurement_Plan_1" w:history="1">
              <w:r w:rsidRPr="178B1461">
                <w:rPr>
                  <w:rStyle w:val="Hyperlink"/>
                </w:rPr>
                <w:t>Performance Measurem</w:t>
              </w:r>
              <w:bookmarkStart w:id="89" w:name="_Hlt160099727"/>
              <w:bookmarkStart w:id="90" w:name="_Hlt160099781"/>
              <w:bookmarkEnd w:id="89"/>
              <w:bookmarkEnd w:id="90"/>
              <w:r w:rsidRPr="178B1461">
                <w:rPr>
                  <w:rStyle w:val="Hyperlink"/>
                </w:rPr>
                <w:t>ent Plan</w:t>
              </w:r>
            </w:hyperlink>
          </w:p>
        </w:tc>
        <w:tc>
          <w:tcPr>
            <w:tcW w:w="2933" w:type="pct"/>
            <w:shd w:val="clear" w:color="auto" w:fill="F7FBFF"/>
            <w:vAlign w:val="center"/>
          </w:tcPr>
          <w:p w:rsidR="00F409E2" w:rsidRPr="00A91007" w:rsidP="00D93CEA" w14:paraId="357E3485" w14:textId="6A7C359B">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D93CEA" w14:paraId="611D3504"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recommended)</w:t>
            </w:r>
          </w:p>
          <w:p w:rsidR="00F409E2" w:rsidRPr="007A58C9" w:rsidP="00D93CEA" w14:paraId="65B1BE0B" w14:textId="1470A8BA">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2159CC"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D93CEA">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D93CEA" w14:paraId="51212053" w14:textId="77777777">
            <w:pPr>
              <w:pStyle w:val="TableHeaderRow"/>
              <w:ind w:left="144" w:righ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D93CEA" w14:paraId="7EE1FC58" w14:textId="77777777">
            <w:pPr>
              <w:pStyle w:val="TableHeaderRow"/>
              <w:ind w:left="144" w:right="144"/>
              <w:rPr>
                <w:b/>
                <w:bCs/>
              </w:rPr>
            </w:pPr>
            <w:r w:rsidRPr="00E20A08">
              <w:rPr>
                <w:b/>
                <w:bCs/>
              </w:rPr>
              <w:t>File Requirements</w:t>
            </w:r>
          </w:p>
        </w:tc>
      </w:tr>
      <w:bookmarkEnd w:id="91"/>
      <w:tr w14:paraId="383A2EDD" w14:textId="77777777" w:rsidTr="00D93CEA">
        <w:tblPrEx>
          <w:tblW w:w="5050" w:type="pct"/>
          <w:jc w:val="center"/>
          <w:tblInd w:w="0" w:type="dxa"/>
          <w:tblLook w:val="04A0"/>
        </w:tblPrEx>
        <w:trPr>
          <w:trHeight w:val="734"/>
          <w:jc w:val="center"/>
        </w:trPr>
        <w:tc>
          <w:tcPr>
            <w:tcW w:w="2134" w:type="pct"/>
            <w:vAlign w:val="center"/>
          </w:tcPr>
          <w:p w:rsidR="00F409E2" w:rsidRPr="0080310F" w:rsidP="00D93CEA" w14:paraId="37CFF5AD" w14:textId="529C2560">
            <w:pPr>
              <w:ind w:left="144" w:right="144"/>
              <w:rPr>
                <w:szCs w:val="24"/>
              </w:rPr>
            </w:pPr>
            <w:hyperlink w:anchor="ProofofNonprofitStatus" w:history="1">
              <w:r w:rsidRPr="0080310F">
                <w:rPr>
                  <w:rStyle w:val="Hyperlink"/>
                  <w:szCs w:val="24"/>
                </w:rPr>
                <w:t>Proof of Private, Nonprofit Status</w:t>
              </w:r>
            </w:hyperlink>
          </w:p>
        </w:tc>
        <w:tc>
          <w:tcPr>
            <w:tcW w:w="2866" w:type="pct"/>
            <w:shd w:val="clear" w:color="auto" w:fill="F7FBFF"/>
            <w:vAlign w:val="center"/>
          </w:tcPr>
          <w:p w:rsidR="00F409E2" w:rsidRPr="00A91007" w:rsidP="00D93CEA" w14:paraId="593C4804" w14:textId="53625CF3">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D93CEA" w14:paraId="4010B135" w14:textId="4C386B84">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D93CEA">
        <w:tblPrEx>
          <w:tblW w:w="5050" w:type="pct"/>
          <w:jc w:val="center"/>
          <w:tblInd w:w="0" w:type="dxa"/>
          <w:tblLook w:val="04A0"/>
        </w:tblPrEx>
        <w:trPr>
          <w:trHeight w:val="732"/>
          <w:jc w:val="center"/>
        </w:trPr>
        <w:tc>
          <w:tcPr>
            <w:tcW w:w="2134" w:type="pct"/>
            <w:vAlign w:val="center"/>
          </w:tcPr>
          <w:p w:rsidR="00F409E2" w:rsidRPr="0080310F" w:rsidP="00D93CEA" w14:paraId="2B24A536" w14:textId="2030B667">
            <w:pPr>
              <w:ind w:left="144" w:right="144"/>
              <w:rPr>
                <w:szCs w:val="24"/>
              </w:rPr>
            </w:pPr>
            <w:hyperlink w:anchor="IndCost" w:history="1">
              <w:r w:rsidRPr="0080310F">
                <w:rPr>
                  <w:rStyle w:val="Hyperlink"/>
                  <w:szCs w:val="24"/>
                </w:rPr>
                <w:t>Final Federally Negotiated Indirect Cost Rate Agre</w:t>
              </w:r>
              <w:bookmarkStart w:id="92" w:name="_Hlt160099904"/>
              <w:bookmarkEnd w:id="92"/>
              <w:r w:rsidRPr="0080310F">
                <w:rPr>
                  <w:rStyle w:val="Hyperlink"/>
                  <w:szCs w:val="24"/>
                </w:rPr>
                <w:t>ement</w:t>
              </w:r>
            </w:hyperlink>
          </w:p>
        </w:tc>
        <w:tc>
          <w:tcPr>
            <w:tcW w:w="2866" w:type="pct"/>
            <w:shd w:val="clear" w:color="auto" w:fill="F7FBFF"/>
            <w:vAlign w:val="center"/>
          </w:tcPr>
          <w:p w:rsidR="00F409E2" w:rsidRPr="00A91007" w:rsidP="00D93CEA" w14:paraId="723911C0" w14:textId="18994102">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D93CEA" w14:paraId="37E2C2B0" w14:textId="76202CCA">
            <w:pPr>
              <w:pStyle w:val="Tabletext"/>
              <w:spacing w:before="120" w:line="288" w:lineRule="auto"/>
              <w:ind w:left="144" w:righ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D93CEA">
        <w:tblPrEx>
          <w:tblW w:w="5050" w:type="pct"/>
          <w:jc w:val="center"/>
          <w:tblInd w:w="0" w:type="dxa"/>
          <w:tblLook w:val="04A0"/>
        </w:tblPrEx>
        <w:trPr>
          <w:trHeight w:val="732"/>
          <w:jc w:val="center"/>
        </w:trPr>
        <w:tc>
          <w:tcPr>
            <w:tcW w:w="2134" w:type="pct"/>
            <w:vAlign w:val="center"/>
          </w:tcPr>
          <w:p w:rsidR="004F41FD" w:rsidRPr="000B5CC1" w:rsidP="00D93CEA" w14:paraId="35E72C7B" w14:textId="2B67EB49">
            <w:pPr>
              <w:ind w:left="144" w:right="144"/>
              <w:rPr>
                <w:szCs w:val="24"/>
              </w:rPr>
            </w:pPr>
            <w:hyperlink w:anchor="_Appendix_Four_–" w:history="1">
              <w:r w:rsidRPr="0080310F">
                <w:rPr>
                  <w:rStyle w:val="Hyperlink"/>
                  <w:szCs w:val="24"/>
                </w:rPr>
                <w:t xml:space="preserve">Digital Products </w:t>
              </w:r>
              <w:bookmarkStart w:id="93" w:name="_Hlt160099409"/>
              <w:bookmarkEnd w:id="93"/>
              <w:r w:rsidRPr="0080310F">
                <w:rPr>
                  <w:rStyle w:val="Hyperlink"/>
                  <w:szCs w:val="24"/>
                </w:rPr>
                <w:t>Plan</w:t>
              </w:r>
            </w:hyperlink>
          </w:p>
        </w:tc>
        <w:tc>
          <w:tcPr>
            <w:tcW w:w="2866" w:type="pct"/>
            <w:shd w:val="clear" w:color="auto" w:fill="F7FBFF"/>
            <w:vAlign w:val="center"/>
          </w:tcPr>
          <w:p w:rsidR="004F41FD" w:rsidRPr="00A91007" w:rsidP="00D93CEA" w14:paraId="4CBA1B32" w14:textId="77777777">
            <w:pPr>
              <w:pStyle w:val="Tabletext"/>
              <w:spacing w:before="120" w:line="288" w:lineRule="auto"/>
              <w:ind w:left="144" w:right="144"/>
              <w:rPr>
                <w:szCs w:val="18"/>
              </w:rPr>
            </w:pPr>
            <w:r w:rsidRPr="00935270">
              <w:rPr>
                <w:b/>
                <w:bCs/>
                <w:color w:val="1F3864" w:themeColor="accent5" w:themeShade="80"/>
                <w:szCs w:val="18"/>
              </w:rPr>
              <w:t>File Format</w:t>
            </w:r>
            <w:r w:rsidRPr="00A91007">
              <w:rPr>
                <w:szCs w:val="18"/>
              </w:rPr>
              <w:t xml:space="preserve">: PDF </w:t>
            </w:r>
          </w:p>
          <w:p w:rsidR="004F41FD" w:rsidRPr="00A91007" w:rsidP="00D93CEA" w14:paraId="1AB2388A" w14:textId="77777777">
            <w:pPr>
              <w:pStyle w:val="Tabletext"/>
              <w:spacing w:before="120" w:line="288" w:lineRule="auto"/>
              <w:ind w:left="144" w:right="144"/>
              <w:rPr>
                <w:szCs w:val="18"/>
              </w:rPr>
            </w:pPr>
            <w:r w:rsidRPr="00935270">
              <w:rPr>
                <w:b/>
                <w:bCs/>
                <w:color w:val="1F3864" w:themeColor="accent5" w:themeShade="80"/>
                <w:szCs w:val="18"/>
              </w:rPr>
              <w:t>Page Limit</w:t>
            </w:r>
            <w:r w:rsidRPr="00A91007">
              <w:rPr>
                <w:szCs w:val="18"/>
              </w:rPr>
              <w:t>: 2 pages (recommended)</w:t>
            </w:r>
          </w:p>
          <w:p w:rsidR="004F41FD" w:rsidRPr="0049303A" w:rsidP="00D93CEA" w14:paraId="00A247D3" w14:textId="422FC4C6">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D93CEA">
        <w:tblPrEx>
          <w:tblW w:w="5050" w:type="pct"/>
          <w:jc w:val="center"/>
          <w:tblInd w:w="0" w:type="dxa"/>
          <w:tblLook w:val="04A0"/>
        </w:tblPrEx>
        <w:trPr>
          <w:trHeight w:val="732"/>
          <w:jc w:val="center"/>
        </w:trPr>
        <w:tc>
          <w:tcPr>
            <w:tcW w:w="2134" w:type="pct"/>
            <w:vAlign w:val="center"/>
          </w:tcPr>
          <w:p w:rsidR="00011AB0" w:rsidP="00D93CEA" w14:paraId="0F4A0002" w14:textId="739CF643">
            <w:pPr>
              <w:ind w:left="144" w:right="144"/>
            </w:pPr>
            <w:hyperlink w:anchor="ConsSurvey"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D93CEA" w14:paraId="76FF38E0" w14:textId="77777777">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011AB0" w:rsidRPr="00935270" w:rsidP="00D93CEA" w14:paraId="24EF0BBE" w14:textId="3835D6D9">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7C64D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7C64D7" w14:paraId="048F6583" w14:textId="77777777">
            <w:pPr>
              <w:pStyle w:val="TableHeaderRow"/>
              <w:ind w:left="144" w:right="144"/>
              <w:rPr>
                <w:b/>
                <w:bCs/>
              </w:rPr>
            </w:pPr>
            <w:r w:rsidRPr="00FE1285">
              <w:rPr>
                <w:b/>
              </w:rPr>
              <w:t>Component</w:t>
            </w:r>
            <w:r w:rsidRPr="00E20A08">
              <w:rPr>
                <w:b/>
                <w:bCs/>
              </w:rPr>
              <w:t xml:space="preserve"> </w:t>
            </w:r>
          </w:p>
        </w:tc>
        <w:tc>
          <w:tcPr>
            <w:tcW w:w="2883" w:type="pct"/>
            <w:shd w:val="clear" w:color="auto" w:fill="F7FBFF"/>
          </w:tcPr>
          <w:p w:rsidR="0010452A" w:rsidRPr="00E20A08" w:rsidP="007C64D7" w14:paraId="0C3605B2" w14:textId="77777777">
            <w:pPr>
              <w:pStyle w:val="TableHeaderRow"/>
              <w:ind w:left="144" w:right="144"/>
              <w:rPr>
                <w:b/>
                <w:bCs/>
              </w:rPr>
            </w:pPr>
            <w:r w:rsidRPr="00E20A08">
              <w:rPr>
                <w:b/>
                <w:bCs/>
              </w:rPr>
              <w:t>File Requirements</w:t>
            </w:r>
          </w:p>
        </w:tc>
      </w:tr>
      <w:tr w14:paraId="683384D0" w14:textId="77777777" w:rsidTr="007C64D7">
        <w:tblPrEx>
          <w:tblW w:w="4996" w:type="pct"/>
          <w:jc w:val="center"/>
          <w:tblInd w:w="0" w:type="dxa"/>
          <w:tblLook w:val="04A0"/>
        </w:tblPrEx>
        <w:trPr>
          <w:trHeight w:val="1270"/>
          <w:jc w:val="center"/>
        </w:trPr>
        <w:tc>
          <w:tcPr>
            <w:tcW w:w="2117" w:type="pct"/>
            <w:vAlign w:val="center"/>
          </w:tcPr>
          <w:p w:rsidR="00F409E2" w:rsidRPr="0049303A" w:rsidP="007C64D7" w14:paraId="1753CB98" w14:textId="3781344F">
            <w:pPr>
              <w:ind w:left="144" w:right="144"/>
              <w:rPr>
                <w:sz w:val="26"/>
                <w:szCs w:val="26"/>
              </w:rPr>
            </w:pPr>
            <w:hyperlink w:anchor="_Phase_II_Invited_5" w:history="1">
              <w:r w:rsidRPr="0080310F">
                <w:rPr>
                  <w:rStyle w:val="Hyperlink"/>
                  <w:szCs w:val="24"/>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7C64D7" w14:paraId="11479783" w14:textId="0743F2F3">
            <w:pPr>
              <w:pStyle w:val="Tabletext"/>
              <w:spacing w:before="120" w:line="288" w:lineRule="auto"/>
              <w:ind w:left="144" w:right="144"/>
              <w:rPr>
                <w:sz w:val="22"/>
                <w:szCs w:val="16"/>
              </w:rPr>
            </w:pPr>
            <w:r w:rsidRPr="0049303A">
              <w:rPr>
                <w:b/>
                <w:bCs/>
                <w:color w:val="1F3864" w:themeColor="accent5" w:themeShade="80"/>
                <w:szCs w:val="18"/>
              </w:rPr>
              <w:t>File Format</w:t>
            </w:r>
            <w:r w:rsidRPr="00AF5032">
              <w:rPr>
                <w:szCs w:val="18"/>
              </w:rPr>
              <w:t>: PDF</w:t>
            </w:r>
          </w:p>
          <w:p w:rsidR="00F409E2" w:rsidRPr="0049303A" w:rsidP="007C64D7" w14:paraId="6BFDC2BA" w14:textId="77777777">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 xml:space="preserve">File Name(s): </w:t>
            </w:r>
          </w:p>
          <w:p w:rsidR="00F409E2" w:rsidRPr="00004F98" w:rsidP="007C64D7" w14:paraId="04B63368" w14:textId="76D94077">
            <w:pPr>
              <w:pStyle w:val="Tabletext"/>
              <w:spacing w:before="120" w:line="288" w:lineRule="auto"/>
              <w:ind w:left="144" w:righ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4707EB"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159CC" w14:paraId="5CC95C05" w14:textId="51A587EC">
      <w:pPr>
        <w:keepNext/>
      </w:pPr>
      <w:r w:rsidRPr="00004F98">
        <w:t xml:space="preserve">Aside from the SF-424S, which </w:t>
      </w:r>
      <w:r w:rsidR="00F60DB0">
        <w:t>is</w:t>
      </w:r>
      <w:r w:rsidRPr="00004F98" w:rsidR="00F60DB0">
        <w:t xml:space="preserve"> </w:t>
      </w:r>
      <w:r w:rsidRPr="00004F98">
        <w:t>created in Grants.gov Workspace, all application components must be submitted as PDF documents.</w:t>
      </w:r>
      <w:r w:rsidR="0025003A">
        <w:t xml:space="preserve"> </w:t>
      </w:r>
    </w:p>
    <w:p w:rsidR="00E7004C" w:rsidRPr="00004F98" w:rsidP="004707EB" w14:paraId="0E82CA29" w14:textId="3B1FE75C">
      <w:pPr>
        <w:keepNext/>
      </w:pPr>
      <w:r>
        <w:t xml:space="preserve">Use standard formatting and fonts </w:t>
      </w:r>
      <w:r w:rsidR="00AD110E">
        <w:t xml:space="preserve">in your </w:t>
      </w:r>
      <w:r w:rsidR="00A66D43">
        <w:t xml:space="preserve">application </w:t>
      </w:r>
      <w:r w:rsidR="00106550">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BF3C8DF">
      <w:r w:rsidRPr="00004F98">
        <w:t>Note the page limit</w:t>
      </w:r>
      <w:r w:rsidRPr="00004F98" w:rsidR="00B77530">
        <w:t>s</w:t>
      </w:r>
      <w:r w:rsidRPr="00004F98" w:rsidR="001842F5">
        <w:t xml:space="preserve"> </w:t>
      </w:r>
      <w:r w:rsidRPr="00004F98">
        <w:t xml:space="preserve">listed in the </w:t>
      </w:r>
      <w:hyperlink w:anchor="_Phase_II_Invited_3" w:history="1">
        <w:r w:rsidR="008C0DD4">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1C84B7D8">
      <w:r>
        <w:t xml:space="preserve">Use the naming conventions indicated in the </w:t>
      </w:r>
      <w:hyperlink w:anchor="_Phase_II_Invited_3" w:history="1">
        <w:r w:rsidR="008C0DD4">
          <w:rPr>
            <w:rStyle w:val="Hyperlink"/>
          </w:rPr>
          <w:t>T</w:t>
        </w:r>
        <w:r w:rsidRPr="5131D65F">
          <w:rPr>
            <w:rStyle w:val="Hyperlink"/>
          </w:rPr>
          <w:t>able</w:t>
        </w:r>
        <w:r w:rsidRPr="5131D65F" w:rsidR="582104CE">
          <w:rPr>
            <w:rStyle w:val="Hyperlink"/>
          </w:rPr>
          <w:t xml:space="preserve"> of Application Components</w:t>
        </w:r>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519584"/>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B998D86">
      <w:bookmarkStart w:id="100" w:name="_Organizational_Profile_1"/>
      <w:bookmarkEnd w:id="100"/>
      <w:r w:rsidRPr="008A3DAF">
        <w:rPr>
          <w:highlight w:val="yellow"/>
        </w:rPr>
        <w:t xml:space="preserve">Download and complete the </w:t>
      </w:r>
      <w:r w:rsidR="00ED1A66">
        <w:rPr>
          <w:highlight w:val="yellow"/>
        </w:rPr>
        <w:t>IMLS Museum</w:t>
      </w:r>
      <w:r w:rsidRPr="008A3DAF">
        <w:rPr>
          <w:highlight w:val="yellow"/>
        </w:rPr>
        <w:t xml:space="preserve"> Program Information Form (PDF, XXX MB).</w:t>
      </w:r>
      <w:r w:rsidRPr="005C460F">
        <w:t xml:space="preserve">  </w:t>
      </w:r>
      <w:bookmarkStart w:id="101" w:name="_Organizational_Profile_2"/>
      <w:bookmarkEnd w:id="101"/>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74FB7753">
      <w:r w:rsidRPr="0020674C">
        <w:t xml:space="preserve">Write a brief Organizational Profile for the lead </w:t>
      </w:r>
      <w:r w:rsidRPr="0020674C" w:rsidR="00F0061C">
        <w:t>applicant and</w:t>
      </w:r>
      <w:r w:rsidRPr="0020674C">
        <w:t xml:space="preserve"> save it as a PDF. We recommend limiting the Organizational Profile to </w:t>
      </w:r>
      <w:r w:rsidR="21EFDAFB">
        <w:t>two</w:t>
      </w:r>
      <w:r w:rsidR="64E63B1E">
        <w:t xml:space="preserve"> page</w:t>
      </w:r>
      <w:r w:rsidR="5A71D85E">
        <w:t>s</w:t>
      </w:r>
      <w:r w:rsidR="64E63B1E">
        <w:t>.</w:t>
      </w:r>
      <w:r w:rsidR="001B5E5C">
        <w:t xml:space="preserve"> Include the following information:</w:t>
      </w:r>
    </w:p>
    <w:p w:rsidR="42212F33" w:rsidP="00A53123" w14:paraId="6044E4A9" w14:textId="0389C126">
      <w:pPr>
        <w:rPr>
          <w:szCs w:val="24"/>
        </w:rPr>
      </w:pPr>
      <w:r w:rsidRPr="00A53123">
        <w:rPr>
          <w:b/>
          <w:bCs/>
        </w:rPr>
        <w:t>On page one</w:t>
      </w:r>
      <w:r w:rsidRPr="5131D65F">
        <w:t>, address the following:</w:t>
      </w:r>
    </w:p>
    <w:p w:rsidR="00F0061C" w:rsidRPr="0020674C" w:rsidP="009450A6"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9450A6"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9450A6"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131D65F" w14:paraId="4B6C9A35" w14:textId="77777777">
      <w:pPr>
        <w:pStyle w:val="ListParagraph"/>
        <w:numPr>
          <w:ilvl w:val="0"/>
          <w:numId w:val="62"/>
        </w:numPr>
        <w:spacing w:line="240" w:lineRule="auto"/>
      </w:pPr>
      <w:r w:rsidRPr="1CEE29D6">
        <w:t>A brief history of your organization, focusing on the organizational unit that will be directly involved in carrying out the work.</w:t>
      </w:r>
    </w:p>
    <w:p w:rsidR="32FD0749" w:rsidP="00A53123" w14:paraId="3729F257" w14:textId="1AD4AEF6">
      <w:bookmarkStart w:id="103" w:name="_Strategic_Plan_Summary"/>
      <w:bookmarkEnd w:id="103"/>
      <w:r w:rsidRPr="00A53123">
        <w:rPr>
          <w:b/>
          <w:bCs/>
        </w:rPr>
        <w:t>On page two</w:t>
      </w:r>
      <w:r w:rsidRPr="5131D65F">
        <w:t>, address the following:</w:t>
      </w:r>
    </w:p>
    <w:p w:rsidR="32FD0749" w:rsidRPr="00A53123" w:rsidP="00A53123" w14:paraId="2D163157" w14:textId="009D4D1B">
      <w:pPr>
        <w:pStyle w:val="ListParagraph"/>
        <w:numPr>
          <w:ilvl w:val="0"/>
          <w:numId w:val="62"/>
        </w:numPr>
        <w:spacing w:line="240" w:lineRule="auto"/>
        <w:contextualSpacing w:val="0"/>
      </w:pPr>
      <w:r w:rsidRPr="00A53123">
        <w:t>Attributes that describe the size of your organization. These may include, but are not limited to:</w:t>
      </w:r>
    </w:p>
    <w:p w:rsidR="32FD0749" w:rsidRPr="00A53123" w:rsidP="00A53123" w14:paraId="0D076526" w14:textId="6F58DAA1">
      <w:pPr>
        <w:pStyle w:val="ListParagraph"/>
        <w:numPr>
          <w:ilvl w:val="1"/>
          <w:numId w:val="62"/>
        </w:numPr>
        <w:spacing w:line="240" w:lineRule="auto"/>
        <w:contextualSpacing w:val="0"/>
      </w:pPr>
      <w:r w:rsidRPr="00A53123">
        <w:t>number of staff members and volunteers</w:t>
      </w:r>
    </w:p>
    <w:p w:rsidR="32FD0749" w:rsidRPr="00A53123" w:rsidP="00A53123" w14:paraId="11D69E86" w14:textId="1081CAC7">
      <w:pPr>
        <w:pStyle w:val="ListParagraph"/>
        <w:numPr>
          <w:ilvl w:val="1"/>
          <w:numId w:val="62"/>
        </w:numPr>
        <w:spacing w:line="240" w:lineRule="auto"/>
        <w:contextualSpacing w:val="0"/>
      </w:pPr>
      <w:r w:rsidRPr="00A53123">
        <w:t>estimate of total person-hours worked per week</w:t>
      </w:r>
    </w:p>
    <w:p w:rsidR="32FD0749" w:rsidRPr="00A53123" w:rsidP="00A53123" w14:paraId="0558D701" w14:textId="60781E2D">
      <w:pPr>
        <w:pStyle w:val="ListParagraph"/>
        <w:numPr>
          <w:ilvl w:val="1"/>
          <w:numId w:val="62"/>
        </w:numPr>
        <w:spacing w:line="240" w:lineRule="auto"/>
        <w:contextualSpacing w:val="0"/>
      </w:pPr>
      <w:r w:rsidRPr="00A53123">
        <w:t>operating budget and sources of revenue</w:t>
      </w:r>
    </w:p>
    <w:p w:rsidR="32FD0749" w:rsidRPr="00A53123" w:rsidP="00A53123" w14:paraId="7B757017" w14:textId="6A2B69AD">
      <w:pPr>
        <w:pStyle w:val="ListParagraph"/>
        <w:numPr>
          <w:ilvl w:val="1"/>
          <w:numId w:val="62"/>
        </w:numPr>
        <w:spacing w:line="240" w:lineRule="auto"/>
        <w:contextualSpacing w:val="0"/>
      </w:pPr>
      <w:r w:rsidRPr="00A53123">
        <w:t>number and types of objects in the collection</w:t>
      </w:r>
    </w:p>
    <w:p w:rsidR="32FD0749" w:rsidRPr="00A53123" w:rsidP="00A53123" w14:paraId="05CE8BBB" w14:textId="238EE7DE">
      <w:pPr>
        <w:pStyle w:val="ListParagraph"/>
        <w:numPr>
          <w:ilvl w:val="1"/>
          <w:numId w:val="62"/>
        </w:numPr>
        <w:spacing w:line="240" w:lineRule="auto"/>
        <w:contextualSpacing w:val="0"/>
      </w:pPr>
      <w:r w:rsidRPr="00A53123">
        <w:t>size of facility and property</w:t>
      </w:r>
    </w:p>
    <w:p w:rsidR="32FD0749" w:rsidRPr="00A53123" w:rsidP="00A53123" w14:paraId="5E994EDF" w14:textId="2D58D74F">
      <w:pPr>
        <w:pStyle w:val="ListParagraph"/>
        <w:numPr>
          <w:ilvl w:val="1"/>
          <w:numId w:val="62"/>
        </w:numPr>
        <w:spacing w:line="240" w:lineRule="auto"/>
        <w:contextualSpacing w:val="0"/>
      </w:pPr>
      <w:r w:rsidRPr="00A53123">
        <w:t>types and numbers of audiences served</w:t>
      </w:r>
    </w:p>
    <w:p w:rsidR="32FD0749" w:rsidRPr="00A53123" w:rsidP="00A53123" w14:paraId="3C849961" w14:textId="5D57BB82">
      <w:pPr>
        <w:pStyle w:val="ListParagraph"/>
        <w:numPr>
          <w:ilvl w:val="1"/>
          <w:numId w:val="62"/>
        </w:numPr>
        <w:spacing w:line="240" w:lineRule="auto"/>
        <w:contextualSpacing w:val="0"/>
      </w:pPr>
      <w:r w:rsidRPr="00A53123">
        <w:t>size relative to other organizations of the same discipline, or within the same geographic region</w:t>
      </w:r>
    </w:p>
    <w:p w:rsidR="32FD0749" w:rsidRPr="00A53123" w:rsidP="00A53123" w14:paraId="7353ED33" w14:textId="729396DF">
      <w:pPr>
        <w:pStyle w:val="ListParagraph"/>
        <w:numPr>
          <w:ilvl w:val="0"/>
          <w:numId w:val="62"/>
        </w:numPr>
        <w:spacing w:line="240" w:lineRule="auto"/>
        <w:contextualSpacing w:val="0"/>
      </w:pPr>
      <w:r w:rsidRPr="00A53123">
        <w:t>Attributes that describe structural or organizational issues that restrict the abilities and capacity of your museum.</w:t>
      </w:r>
    </w:p>
    <w:p w:rsidR="00D2488A" w:rsidP="00D2488A" w14:paraId="0859A340" w14:textId="74DDD22B">
      <w:pPr>
        <w:pStyle w:val="Heading5"/>
      </w:pPr>
      <w:bookmarkStart w:id="104" w:name="_Strategic_Plan_Summary_1"/>
      <w:bookmarkEnd w:id="104"/>
      <w:r>
        <w:t>Strategic Plan Summary</w:t>
      </w:r>
    </w:p>
    <w:p w:rsidR="00D2488A" w:rsidRPr="00D2488A" w:rsidP="00D2488A" w14:paraId="285C3FC8" w14:textId="60727254">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5" w:name="_Invited_Full_Proposal"/>
      <w:bookmarkStart w:id="106" w:name="_Narrative"/>
      <w:bookmarkEnd w:id="105"/>
      <w:bookmarkEnd w:id="106"/>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9DCCF79">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F02314">
        <w:rPr>
          <w:rStyle w:val="Hyperlink"/>
          <w:shd w:val="clear" w:color="auto" w:fill="FFFFFF"/>
        </w:rPr>
        <w:t>,</w:t>
      </w:r>
      <w:r w:rsidR="00B579B9">
        <w:rPr>
          <w:rStyle w:val="normaltextrun"/>
          <w:shd w:val="clear" w:color="auto" w:fill="FFFFFF"/>
        </w:rPr>
        <w:t xml:space="preserve"> </w:t>
      </w:r>
      <w:hyperlink w:anchor="_ALHC_Program_Goals" w:history="1">
        <w:r w:rsidR="00F02314">
          <w:rPr>
            <w:rStyle w:val="Hyperlink"/>
            <w:shd w:val="clear" w:color="auto" w:fill="FFFFFF"/>
          </w:rPr>
          <w:t>the program goal, and the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3970538E">
            <w:pPr>
              <w:pStyle w:val="Heading6"/>
            </w:pPr>
            <w:r>
              <w:rPr>
                <w:rFonts w:ascii="ZWAdobeF" w:hAnsi="ZWAdobeF" w:cs="ZWAdobeF"/>
                <w:color w:val="auto"/>
                <w:sz w:val="2"/>
                <w:szCs w:val="2"/>
              </w:rPr>
              <w:t>0B</w:t>
            </w:r>
            <w:r w:rsidRPr="00CF6CFF">
              <w:t>Narrative - Required Format</w:t>
            </w:r>
          </w:p>
          <w:p w:rsidR="005F76C3" w:rsidP="00BB79D1" w14:paraId="59CFF444" w14:textId="6577246D">
            <w:pPr>
              <w:spacing w:after="0"/>
              <w:ind w:right="288"/>
              <w:rPr>
                <w:color w:val="auto"/>
              </w:rPr>
            </w:pPr>
            <w:r w:rsidRPr="00F418D8">
              <w:rPr>
                <w:b/>
                <w:bCs/>
                <w:color w:val="1F3864" w:themeColor="accent5" w:themeShade="80"/>
              </w:rPr>
              <w:t xml:space="preserve">Page Limit: </w:t>
            </w:r>
            <w:r w:rsidRPr="001809BD" w:rsidR="181615E4">
              <w:rPr>
                <w:color w:val="auto"/>
              </w:rPr>
              <w:t>5</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A27776"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A27776"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A27776"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732065" w14:paraId="2147469F" w14:textId="409658CB">
            <w:pPr>
              <w:pStyle w:val="ListParagraph"/>
              <w:numPr>
                <w:ilvl w:val="0"/>
                <w:numId w:val="33"/>
              </w:numPr>
              <w:ind w:right="576"/>
            </w:pPr>
            <w:r w:rsidRPr="007D68D1">
              <w:t xml:space="preserve">Which </w:t>
            </w:r>
            <w:hyperlink w:anchor="_ME_Program_Goals" w:history="1">
              <w:r w:rsidR="007761A8">
                <w:rPr>
                  <w:rStyle w:val="Hyperlink"/>
                  <w:rFonts w:eastAsiaTheme="minorEastAsia"/>
                </w:rPr>
                <w:t>Inspire</w:t>
              </w:r>
              <w:r w:rsidR="00E4648B">
                <w:rPr>
                  <w:rStyle w:val="Hyperlink"/>
                  <w:rFonts w:eastAsiaTheme="minorEastAsia"/>
                </w:rPr>
                <w:t xml:space="preserve"> </w:t>
              </w:r>
              <w:r w:rsidR="007A72D1">
                <w:rPr>
                  <w:rStyle w:val="Hyperlink"/>
                  <w:rFonts w:eastAsiaTheme="minorEastAsia"/>
                </w:rPr>
                <w:t xml:space="preserve"> objective</w:t>
              </w:r>
            </w:hyperlink>
            <w:r w:rsidRPr="007D68D1">
              <w:t xml:space="preserve"> will your project address?</w:t>
            </w:r>
          </w:p>
          <w:p w:rsidR="00732065" w:rsidRPr="00732065" w:rsidP="00732065" w14:paraId="57937105" w14:textId="7F775D7E">
            <w:pPr>
              <w:pStyle w:val="ListParagraph"/>
              <w:numPr>
                <w:ilvl w:val="0"/>
                <w:numId w:val="33"/>
              </w:numPr>
              <w:spacing w:line="240" w:lineRule="auto"/>
              <w:contextualSpacing w:val="0"/>
            </w:pPr>
            <w:r w:rsidRPr="00C448FD">
              <w:t>How will your project advance your museum’s strategic plan?</w:t>
            </w:r>
          </w:p>
          <w:p w:rsidR="00CA0177" w:rsidRPr="00462417" w:rsidP="00462417" w14:paraId="11132ACD" w14:textId="4C0E8196">
            <w:pPr>
              <w:pStyle w:val="ListParagraph"/>
              <w:numPr>
                <w:ilvl w:val="0"/>
                <w:numId w:val="33"/>
              </w:numPr>
            </w:pPr>
            <w:r w:rsidRPr="00B54531">
              <w:t>What need, problem, or challenge will your project address, and how was it identified?</w:t>
            </w:r>
            <w:r w:rsidRPr="00CA0177">
              <w:t xml:space="preserve"> </w:t>
            </w:r>
          </w:p>
          <w:p w:rsidR="00CF5465" w:rsidP="00CF5465" w14:paraId="3738A617" w14:textId="5FF166DE">
            <w:pPr>
              <w:pStyle w:val="ListParagraph"/>
              <w:numPr>
                <w:ilvl w:val="0"/>
                <w:numId w:val="33"/>
              </w:numPr>
              <w:ind w:right="576"/>
            </w:pPr>
            <w:r w:rsidRPr="00B54531">
              <w:t xml:space="preserve">Who is the </w:t>
            </w:r>
            <w:r w:rsidR="008906DD">
              <w:t>primary audience</w:t>
            </w:r>
            <w:r w:rsidRPr="00B54531">
              <w:t xml:space="preserve"> for your project and how have they been involved in the planning?</w:t>
            </w:r>
            <w:r w:rsidRPr="00CA0177">
              <w:t xml:space="preserve"> “</w:t>
            </w:r>
            <w:r w:rsidR="00733892">
              <w:t>Primary audience</w:t>
            </w:r>
            <w:r w:rsidRPr="00CA0177">
              <w:t xml:space="preserve">” refers to those who will be most immediately and positively affected by your project. Identify the number of individuals in the </w:t>
            </w:r>
            <w:r w:rsidR="00FE507B">
              <w:t>primary audience</w:t>
            </w:r>
            <w:r w:rsidRPr="00CA0177">
              <w:t xml:space="preserve"> or in each </w:t>
            </w:r>
            <w:r w:rsidR="00FE507B">
              <w:t>primary audience</w:t>
            </w:r>
            <w:r w:rsidRPr="00CA0177">
              <w:t>, if you identify more than one.</w:t>
            </w:r>
          </w:p>
          <w:p w:rsidR="00353803" w:rsidP="5131D65F" w14:paraId="21D1ED4F" w14:textId="314D8AC3">
            <w:pPr>
              <w:pStyle w:val="ListParagraph"/>
              <w:numPr>
                <w:ilvl w:val="0"/>
                <w:numId w:val="33"/>
              </w:numPr>
              <w:spacing w:line="240" w:lineRule="auto"/>
            </w:pPr>
            <w:r w:rsidRPr="00CF5465">
              <w:t>Who are the ultimate beneficiaries for this project? “Beneficiaries” refers to those who are likely to be aided in the long-term by your project. They may or may not be the same as your “</w:t>
            </w:r>
            <w:r w:rsidR="00FE507B">
              <w:t>primary audience</w:t>
            </w:r>
            <w:r w:rsidRPr="00CF5465">
              <w:t xml:space="preserve">.” </w:t>
            </w:r>
          </w:p>
          <w:p w:rsidR="00725A48" w:rsidRPr="001D0691" w:rsidP="00725A48" w14:paraId="03198DBB" w14:textId="77777777">
            <w:pPr>
              <w:ind w:right="576"/>
            </w:pPr>
            <w:r w:rsidRPr="00927D61">
              <w:rPr>
                <w:b/>
                <w:bCs/>
                <w:i/>
                <w:iCs/>
              </w:rPr>
              <w:t>For Collections Stewardship and Access projects</w:t>
            </w:r>
            <w:r w:rsidRPr="009945E1">
              <w:rPr>
                <w:i/>
                <w:iCs/>
              </w:rPr>
              <w:t>:</w:t>
            </w:r>
            <w:r w:rsidRPr="001D0691">
              <w:t xml:space="preserve"> </w:t>
            </w:r>
          </w:p>
          <w:p w:rsidR="00725A48" w:rsidRPr="00353803" w:rsidP="00725A48" w14:paraId="5F723A9A" w14:textId="065EFC27">
            <w:pPr>
              <w:pStyle w:val="ListParagraph"/>
              <w:numPr>
                <w:ilvl w:val="0"/>
                <w:numId w:val="33"/>
              </w:numPr>
              <w:spacing w:line="240" w:lineRule="auto"/>
            </w:pPr>
            <w:r>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041941" w14:paraId="7C29DE32" w14:textId="1E40CE56">
            <w:pPr>
              <w:pStyle w:val="ListParagraph"/>
              <w:numPr>
                <w:ilvl w:val="0"/>
                <w:numId w:val="20"/>
              </w:numPr>
              <w:ind w:right="288"/>
            </w:pPr>
            <w:r w:rsidRPr="009266F9">
              <w:t>What specific activities will you carry out</w:t>
            </w:r>
            <w:r w:rsidR="00CF5465">
              <w:t xml:space="preserve"> and in what sequence</w:t>
            </w:r>
            <w:r w:rsidRPr="009266F9">
              <w:t>?</w:t>
            </w:r>
          </w:p>
          <w:p w:rsidR="00CF5465" w:rsidRPr="007656D7" w:rsidP="00CF5465" w14:paraId="4A4E9594" w14:textId="77777777">
            <w:pPr>
              <w:pStyle w:val="ListParagraph"/>
              <w:numPr>
                <w:ilvl w:val="0"/>
                <w:numId w:val="20"/>
              </w:numPr>
              <w:ind w:right="288"/>
            </w:pPr>
            <w:r w:rsidRPr="007656D7">
              <w:t>What are the risks to the project and how will you mitigate them?</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342865" w:rsidP="00AE2E0C" w14:paraId="6AF682BD" w14:textId="1C305C68">
            <w:pPr>
              <w:pStyle w:val="ListParagraph"/>
              <w:numPr>
                <w:ilvl w:val="0"/>
                <w:numId w:val="21"/>
              </w:numPr>
            </w:pPr>
            <w:r w:rsidRPr="00D950E1">
              <w:t xml:space="preserve">What are your project’s intended results and how will they address the need, problem, or challenge you have identified? </w:t>
            </w:r>
          </w:p>
          <w:p w:rsidR="00C716ED" w:rsidP="00AE2E0C" w14:paraId="6D898D2C" w14:textId="0E01BD9B">
            <w:pPr>
              <w:pStyle w:val="ListParagraph"/>
              <w:numPr>
                <w:ilvl w:val="0"/>
                <w:numId w:val="21"/>
              </w:numPr>
              <w:ind w:right="288"/>
            </w:pPr>
            <w:r w:rsidRPr="00D950E1">
              <w:t xml:space="preserve">How will the knowledge, skills, behaviors, and/or attitudes of the </w:t>
            </w:r>
            <w:r w:rsidR="009426E1">
              <w:t>primary audience</w:t>
            </w:r>
            <w:r w:rsidRPr="00D950E1">
              <w:t xml:space="preserve"> change </w:t>
            </w:r>
            <w:r w:rsidRPr="00D950E1" w:rsidR="00443135">
              <w:t>because of</w:t>
            </w:r>
            <w:r w:rsidRPr="00D950E1">
              <w:t xml:space="preserve"> your project?</w:t>
            </w:r>
          </w:p>
          <w:p w:rsidR="00273162" w:rsidP="5131D65F" w14:paraId="1CD39647" w14:textId="7CD7BA8C">
            <w:pPr>
              <w:pStyle w:val="ListParagraph"/>
              <w:numPr>
                <w:ilvl w:val="0"/>
                <w:numId w:val="21"/>
              </w:numPr>
              <w:spacing w:line="240" w:lineRule="auto"/>
            </w:pPr>
            <w:r w:rsidRPr="00147829">
              <w:t xml:space="preserve">What </w:t>
            </w:r>
            <w:r w:rsidR="004478E0">
              <w:t>products</w:t>
            </w:r>
            <w:r w:rsidRPr="00147829">
              <w:t xml:space="preserve"> will result from your project</w:t>
            </w:r>
            <w:r>
              <w:t xml:space="preserve">, and how will you make them accessible to the </w:t>
            </w:r>
            <w:r w:rsidR="00784299">
              <w:t>primary audience</w:t>
            </w:r>
            <w:r w:rsidRPr="00147829">
              <w:t xml:space="preserve">? </w:t>
            </w:r>
          </w:p>
          <w:p w:rsidR="00F73D80" w:rsidP="00AE2E0C" w14:paraId="4C87A654"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AE2E0C" w14:paraId="1D685721" w14:textId="3103B719">
            <w:pPr>
              <w:pStyle w:val="ListParagraph"/>
              <w:numPr>
                <w:ilvl w:val="0"/>
                <w:numId w:val="21"/>
              </w:numPr>
              <w:spacing w:line="240" w:lineRule="auto"/>
              <w:contextualSpacing w:val="0"/>
            </w:pPr>
            <w:r w:rsidRPr="00927D61">
              <w:rPr>
                <w:b/>
                <w:bCs/>
                <w:i/>
                <w:iCs/>
              </w:rPr>
              <w:t>For Collections Stewardship and Access projects</w:t>
            </w:r>
            <w:r w:rsidRPr="00C448FD">
              <w:t>: How will the care, condition, management, access to, or use of the museum collections and/or associated data that define the focus of your project improv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761176A3" w14:textId="32745508">
      <w:pPr>
        <w:pStyle w:val="Heading5"/>
      </w:pPr>
      <w:bookmarkStart w:id="109" w:name="_Schedule_of_Completion_1"/>
      <w:bookmarkEnd w:id="109"/>
      <w:r w:rsidRPr="00427981">
        <w:t>Schedule of Completion</w:t>
      </w:r>
    </w:p>
    <w:p w:rsidR="005C3865" w:rsidP="00BB79D1" w14:paraId="1C9A0A22"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02D0BAC7">
      <w:pPr>
        <w:keepNext/>
        <w:keepLines/>
      </w:pPr>
      <w:r w:rsidRPr="00004F98">
        <w:t xml:space="preserve">See the sample Schedule of Completion below. Save </w:t>
      </w:r>
      <w:r w:rsidR="00927D61">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0" w:name="_Performance_Measurement_Plan"/>
      <w:bookmarkEnd w:id="110"/>
    </w:p>
    <w:p w:rsidR="00A03F4F" w:rsidRPr="00961A89" w:rsidP="00BB79D1" w14:paraId="2F197935" w14:textId="34A94635">
      <w:pPr>
        <w:pStyle w:val="Heading5"/>
      </w:pPr>
      <w:bookmarkStart w:id="111" w:name="_IMLS_Budget_Form_1"/>
      <w:bookmarkStart w:id="112" w:name="_IMLS_Budget_Form"/>
      <w:bookmarkEnd w:id="111"/>
      <w:bookmarkEnd w:id="112"/>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E6F9F35">
      <w:pPr>
        <w:rPr>
          <w:b/>
        </w:rPr>
      </w:pPr>
      <w:r w:rsidRPr="00004F98">
        <w:t xml:space="preserve">Download and complete the current </w:t>
      </w:r>
      <w:hyperlink r:id="rId108">
        <w:r w:rsidRPr="00B84360">
          <w:rPr>
            <w:rStyle w:val="Hyperlink"/>
            <w:rFonts w:cs="Franklin Gothic Book"/>
            <w:highlight w:val="white"/>
          </w:rPr>
          <w:t>IMLS Budget Form</w:t>
        </w:r>
      </w:hyperlink>
      <w:hyperlink r:id="rId109">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3" w:name="_Budget_Justification_1"/>
      <w:bookmarkEnd w:id="113"/>
    </w:p>
    <w:p w:rsidR="00A03F4F" w:rsidRPr="00427981" w:rsidP="00BB79D1" w14:paraId="74272C8B" w14:textId="77777777">
      <w:pPr>
        <w:pStyle w:val="Heading5"/>
      </w:pPr>
      <w:bookmarkStart w:id="114" w:name="_Budget_Justification_4"/>
      <w:bookmarkEnd w:id="114"/>
      <w:r w:rsidRPr="00427981">
        <w:t>Budget Justification</w:t>
      </w:r>
    </w:p>
    <w:p w:rsidR="00EC46FD" w:rsidRPr="00004F98" w:rsidP="00BB79D1" w14:paraId="6E32B7CF" w14:textId="62D93903">
      <w:r w:rsidRPr="00004F98">
        <w:t xml:space="preserve">Write a Budget Justification to identify </w:t>
      </w:r>
      <w:r w:rsidR="000E391B">
        <w:t xml:space="preserve">how </w:t>
      </w:r>
      <w:r w:rsidRPr="00004F98">
        <w:t xml:space="preserve">each expense </w:t>
      </w:r>
      <w:r w:rsidRPr="008A3DAF" w:rsidR="000E391B">
        <w:rPr>
          <w:highlight w:val="yellow"/>
        </w:rPr>
        <w:t>supports your proposed activities, detail how you calculated all costs, and provide supporting documentation</w:t>
      </w:r>
      <w:r w:rsidR="000E391B">
        <w:t xml:space="preserve"> </w:t>
      </w:r>
      <w:r w:rsidRPr="00004F98">
        <w:t xml:space="preserve">including any that you may have consolidated and summarized on the IMLS Budget Form. </w:t>
      </w:r>
      <w:r w:rsidRPr="008A3DAF" w:rsidR="00A06FC3">
        <w:rPr>
          <w:highlight w:val="yellow"/>
        </w:rPr>
        <w:t xml:space="preserve">We recommend that your </w:t>
      </w:r>
      <w:r w:rsidRPr="008A3DAF" w:rsidR="00A06FC3">
        <w:rPr>
          <w:highlight w:val="yellow"/>
        </w:rPr>
        <w:t>Budget Justification have a section for each heading on the IMLS Budget Form</w:t>
      </w:r>
      <w:r w:rsidR="00A06FC3">
        <w:t>.</w:t>
      </w:r>
      <w:r w:rsidRPr="00A06FC3" w:rsidR="00A06FC3">
        <w:t xml:space="preserve"> </w:t>
      </w:r>
      <w:r w:rsidRPr="00004F98">
        <w:t>Save this document as a PDF</w:t>
      </w:r>
      <w:r w:rsidRPr="00004F98" w:rsidR="006310EB">
        <w:t xml:space="preserve">. </w:t>
      </w:r>
      <w:bookmarkStart w:id="115" w:name="_List_of_Key"/>
      <w:bookmarkEnd w:id="115"/>
    </w:p>
    <w:p w:rsidR="00795EB9" w:rsidRPr="0020674C" w:rsidP="00795EB9" w14:paraId="3B7E68E3" w14:textId="77777777">
      <w:pPr>
        <w:pStyle w:val="Heading5"/>
      </w:pPr>
      <w:bookmarkStart w:id="116" w:name="_Resumes_of_Key"/>
      <w:bookmarkEnd w:id="116"/>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7" w:name="_Resumes_of_Key_1"/>
      <w:bookmarkEnd w:id="117"/>
      <w:r w:rsidRPr="00427981">
        <w:t>Resumes of Key Project Staff and Consultants</w:t>
      </w:r>
    </w:p>
    <w:p w:rsidR="00CD037E" w:rsidP="00BB79D1" w14:paraId="1F4C87EF" w14:textId="13B28AA6">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EC46FD" w:rsidRPr="00004F98" w:rsidP="00BB79D1" w14:paraId="09FB219C" w14:textId="3CB0370E">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bookmarkStart w:id="118" w:name="_Digital_Products_Plan"/>
      <w:bookmarkEnd w:id="118"/>
    </w:p>
    <w:p w:rsidR="00313E93" w:rsidRPr="00427981" w:rsidP="00BB79D1" w14:paraId="49BFE2E2" w14:textId="77777777">
      <w:pPr>
        <w:pStyle w:val="Heading5"/>
      </w:pPr>
      <w:bookmarkStart w:id="119" w:name="_Digital_Products_Plan_1"/>
      <w:bookmarkStart w:id="120" w:name="_Performance_Measurement_Plan_1"/>
      <w:bookmarkEnd w:id="119"/>
      <w:bookmarkEnd w:id="120"/>
      <w:r w:rsidRPr="00427981">
        <w:t xml:space="preserve">Performance Measurement Plan </w:t>
      </w:r>
    </w:p>
    <w:p w:rsidR="00313E93" w:rsidRPr="00004F98" w:rsidP="00295ADA" w14:paraId="616FCC2B" w14:textId="4D981FD4">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86111F">
          <w:rPr>
            <w:rStyle w:val="Hyperlink"/>
          </w:rPr>
          <w:t>program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710FA4BD">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70835B30">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1"/>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1" w:name="_Phase_II_Invited_2"/>
      <w:bookmarkEnd w:id="121"/>
    </w:p>
    <w:p w:rsidR="00E53DCD" w:rsidRPr="00004F98" w:rsidP="005F4E5F" w14:paraId="542AC90E" w14:textId="00225E75">
      <w:pPr>
        <w:spacing w:line="240" w:lineRule="auto"/>
      </w:pPr>
      <w:r w:rsidRPr="00004F98">
        <w:t>(</w:t>
      </w:r>
      <w:hyperlink w:anchor="_Phase_II_Invited_3" w:history="1">
        <w:r w:rsidRPr="00427981">
          <w:rPr>
            <w:rStyle w:val="Hyperlink"/>
          </w:rPr>
          <w:t>Back to Table of Application Components</w:t>
        </w:r>
      </w:hyperlink>
      <w:r w:rsidRPr="00004F98">
        <w:t>)</w:t>
      </w:r>
      <w:bookmarkStart w:id="122" w:name="_D3d._Conditionally_Required"/>
      <w:bookmarkEnd w:id="122"/>
    </w:p>
    <w:p w:rsidR="00A03F4F" w:rsidRPr="00427981" w:rsidP="00BB79D1" w14:paraId="5F5D533C" w14:textId="685D46D0">
      <w:pPr>
        <w:pStyle w:val="Heading4"/>
      </w:pPr>
      <w:bookmarkStart w:id="123" w:name="_Phase_II_Invited_4"/>
      <w:bookmarkStart w:id="124" w:name="_Toc174519585"/>
      <w:bookmarkEnd w:id="123"/>
      <w:r w:rsidRPr="00427981">
        <w:t>Conditionally Required Documents</w:t>
      </w:r>
      <w:bookmarkEnd w:id="124"/>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5" w:name="ProofofNonprofitStatus"/>
            <w:r w:rsidRPr="0049303A">
              <w:rPr>
                <w:sz w:val="28"/>
                <w:szCs w:val="22"/>
              </w:rPr>
              <w:t>Applying as a private, nonprofit institution</w:t>
            </w:r>
            <w:r>
              <w:rPr>
                <w:sz w:val="28"/>
                <w:szCs w:val="22"/>
              </w:rPr>
              <w:t xml:space="preserve"> </w:t>
            </w:r>
          </w:p>
          <w:bookmarkEnd w:id="125"/>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7B8B93E3">
            <w:pPr>
              <w:pStyle w:val="TableHeaderRow"/>
              <w:rPr>
                <w:sz w:val="28"/>
                <w:szCs w:val="22"/>
              </w:rPr>
            </w:pPr>
            <w:bookmarkStart w:id="126"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6"/>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36CBC515">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136854">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5D2649" w:rsidP="00142D1E" w14:paraId="7FEDF55F" w14:textId="06AA3D00">
            <w:pPr>
              <w:pStyle w:val="TableHeaderRow"/>
              <w:rPr>
                <w:sz w:val="28"/>
                <w:szCs w:val="22"/>
              </w:rPr>
            </w:pPr>
            <w:bookmarkStart w:id="127" w:name="ConsSurvey"/>
            <w:r w:rsidRPr="00B47D1E">
              <w:rPr>
                <w:sz w:val="28"/>
                <w:szCs w:val="22"/>
              </w:rPr>
              <w:t>Proposing to undertake conservation treatment as part of your project</w:t>
            </w:r>
            <w:bookmarkEnd w:id="127"/>
          </w:p>
        </w:tc>
        <w:tc>
          <w:tcPr>
            <w:tcW w:w="1650" w:type="pct"/>
          </w:tcPr>
          <w:p w:rsidR="00142D1E" w:rsidP="00142D1E" w14:paraId="4BF2E445" w14:textId="77777777">
            <w:pPr>
              <w:ind w:right="33"/>
            </w:pPr>
            <w:r>
              <w:t>A document that identifies your institution’s conservation priorities 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5"/>
              </w:numPr>
            </w:pPr>
            <w:r w:rsidRPr="00445EF9">
              <w:t xml:space="preserve">A </w:t>
            </w:r>
            <w:hyperlink r:id="rId113"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5"/>
              </w:numPr>
            </w:pPr>
            <w:r w:rsidRPr="00445EF9">
              <w:t xml:space="preserve">A </w:t>
            </w:r>
            <w:hyperlink r:id="rId114"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5"/>
              </w:numPr>
            </w:pPr>
            <w:r w:rsidRPr="00445EF9">
              <w:t>A General Conservation Survey Report (funded by a prior IMLS grant)</w:t>
            </w:r>
          </w:p>
          <w:p w:rsidR="00142D1E" w:rsidP="009450A6" w14:paraId="5F363456" w14:textId="77777777">
            <w:pPr>
              <w:numPr>
                <w:ilvl w:val="0"/>
                <w:numId w:val="65"/>
              </w:numPr>
            </w:pPr>
            <w:r w:rsidRPr="00445EF9">
              <w:t>A similar survey report funded by local, state, regional, or private entities</w:t>
            </w:r>
          </w:p>
          <w:p w:rsidR="00142D1E" w:rsidP="009450A6" w14:paraId="6BB96FA2" w14:textId="3F73BAF4">
            <w:pPr>
              <w:numPr>
                <w:ilvl w:val="0"/>
                <w:numId w:val="65"/>
              </w:numPr>
            </w:pPr>
            <w:r w:rsidRPr="00445EF9">
              <w:t>A current Long-range Conservation Plan approved by the organization’s administration and/or governing body</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8" w:name="_D2e._Supporting_Documents"/>
      <w:bookmarkStart w:id="129" w:name="_D3e._Supporting_Documents"/>
      <w:bookmarkStart w:id="130" w:name="_Phase_II_Invited"/>
      <w:bookmarkEnd w:id="128"/>
      <w:bookmarkEnd w:id="129"/>
      <w:bookmarkEnd w:id="130"/>
    </w:p>
    <w:p w:rsidR="00A03F4F" w:rsidRPr="00427981" w:rsidP="00BB79D1" w14:paraId="0EDC3F43" w14:textId="5E6A65D9">
      <w:pPr>
        <w:pStyle w:val="Heading4"/>
      </w:pPr>
      <w:bookmarkStart w:id="131" w:name="_Phase_II_Invited_5"/>
      <w:bookmarkStart w:id="132" w:name="_Toc174519586"/>
      <w:bookmarkEnd w:id="131"/>
      <w:r w:rsidRPr="00427981">
        <w:t>Supporting Documents</w:t>
      </w:r>
      <w:bookmarkEnd w:id="132"/>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9450A6" w14:paraId="5FF9B964" w14:textId="77777777">
      <w:pPr>
        <w:numPr>
          <w:ilvl w:val="0"/>
          <w:numId w:val="63"/>
        </w:numPr>
        <w:spacing w:line="240" w:lineRule="auto"/>
        <w:ind w:right="576"/>
      </w:pPr>
      <w:r>
        <w:t>Letters of commitment from partners, consultants, or any third party that will receive grant funds or make substantial contributions towards the completion of project activities</w:t>
      </w:r>
    </w:p>
    <w:p w:rsidR="00D420A4" w:rsidP="009450A6" w14:paraId="2A238D2C" w14:textId="2C46D6E8">
      <w:pPr>
        <w:pStyle w:val="ListParagraph"/>
        <w:numPr>
          <w:ilvl w:val="0"/>
          <w:numId w:val="63"/>
        </w:numPr>
        <w:spacing w:line="240" w:lineRule="auto"/>
        <w:ind w:right="4"/>
        <w:contextualSpacing w:val="0"/>
      </w:pPr>
      <w:r w:rsidRPr="00147829">
        <w:t>Bibliography or references relevant to your proposed project design or evaluation strategy</w:t>
      </w:r>
    </w:p>
    <w:p w:rsidR="006E2E40" w:rsidP="009450A6" w14:paraId="087E5989" w14:textId="77777777">
      <w:pPr>
        <w:numPr>
          <w:ilvl w:val="0"/>
          <w:numId w:val="63"/>
        </w:numPr>
        <w:spacing w:line="240" w:lineRule="auto"/>
        <w:ind w:right="576"/>
      </w:pPr>
      <w:r>
        <w:t>Letters of support from experts and stakeholders</w:t>
      </w:r>
    </w:p>
    <w:p w:rsidR="001541AF" w:rsidRPr="00C448FD" w:rsidP="009450A6" w14:paraId="338F74F8"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3"/>
        </w:numPr>
        <w:spacing w:line="240" w:lineRule="auto"/>
        <w:contextualSpacing w:val="0"/>
      </w:pPr>
      <w:r w:rsidRPr="00C448FD">
        <w:t>Exhibit design plans</w:t>
      </w:r>
    </w:p>
    <w:p w:rsidR="001541AF" w:rsidRPr="00C448FD" w:rsidP="009450A6" w14:paraId="56172FE5" w14:textId="77777777">
      <w:pPr>
        <w:pStyle w:val="ListParagraph"/>
        <w:numPr>
          <w:ilvl w:val="0"/>
          <w:numId w:val="63"/>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3"/>
        </w:numPr>
        <w:spacing w:line="240" w:lineRule="auto"/>
        <w:contextualSpacing w:val="0"/>
      </w:pPr>
      <w:r w:rsidRPr="00C448FD">
        <w:t>Contractor quotes</w:t>
      </w:r>
    </w:p>
    <w:p w:rsidR="001541AF" w:rsidRPr="00C448FD" w:rsidP="009450A6" w14:paraId="45B56555" w14:textId="77777777">
      <w:pPr>
        <w:pStyle w:val="ListParagraph"/>
        <w:numPr>
          <w:ilvl w:val="0"/>
          <w:numId w:val="63"/>
        </w:numPr>
        <w:spacing w:line="240" w:lineRule="auto"/>
        <w:contextualSpacing w:val="0"/>
      </w:pPr>
      <w:r w:rsidRPr="00C448FD">
        <w:t>Equipment specifications</w:t>
      </w:r>
    </w:p>
    <w:p w:rsidR="001541AF" w:rsidRPr="00C448FD" w:rsidP="009450A6" w14:paraId="5AFD49AA"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41FFEC27" w14:textId="77777777">
      <w:pPr>
        <w:pStyle w:val="ListParagraph"/>
        <w:numPr>
          <w:ilvl w:val="0"/>
          <w:numId w:val="63"/>
        </w:numPr>
        <w:spacing w:line="240" w:lineRule="auto"/>
        <w:contextualSpacing w:val="0"/>
      </w:pPr>
      <w:r w:rsidRPr="00C448FD">
        <w:t>Collections, technology, or other departmental plans for the organization as applicable to the proposed project</w:t>
      </w:r>
    </w:p>
    <w:p w:rsidR="001541AF" w:rsidRPr="00C448FD" w:rsidP="009450A6" w14:paraId="12137581" w14:textId="77777777">
      <w:pPr>
        <w:pStyle w:val="ListParagraph"/>
        <w:numPr>
          <w:ilvl w:val="0"/>
          <w:numId w:val="63"/>
        </w:numPr>
        <w:spacing w:line="240" w:lineRule="auto"/>
        <w:contextualSpacing w:val="0"/>
      </w:pPr>
      <w:r w:rsidRPr="00C448FD">
        <w:t>Web links to relevant online materials</w:t>
      </w:r>
    </w:p>
    <w:p w:rsidR="001541AF" w:rsidRPr="00C448FD" w:rsidP="009450A6" w14:paraId="0F8F8778" w14:textId="237B6600">
      <w:pPr>
        <w:pStyle w:val="ListParagraph"/>
        <w:numPr>
          <w:ilvl w:val="0"/>
          <w:numId w:val="63"/>
        </w:numPr>
        <w:spacing w:line="240" w:lineRule="auto"/>
        <w:contextualSpacing w:val="0"/>
      </w:pPr>
      <w:r w:rsidRPr="00C448FD">
        <w:t>Needs assessments</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3" w:name="_Toc174519587"/>
      <w:r>
        <w:t>Application Checklist</w:t>
      </w:r>
      <w:bookmarkEnd w:id="133"/>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FA076F" w:rsidP="00FA076F" w14:paraId="3E61B808" w14:textId="432C1BDC">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0324B7" w:rsidP="00350AD4" w14:paraId="3A13EB14"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1541AF"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1541AF" w:rsidRPr="002234C4" w:rsidP="00350AD4" w14:paraId="52B0FFE1" w14:textId="5BE24603">
            <w:pPr>
              <w:pStyle w:val="ListParagraph"/>
              <w:numPr>
                <w:ilvl w:val="0"/>
                <w:numId w:val="29"/>
              </w:numPr>
              <w:ind w:left="504"/>
              <w:rPr>
                <w:rStyle w:val="Hyperlink"/>
                <w:b w:val="0"/>
                <w:color w:val="000000" w:themeColor="text1"/>
                <w:u w:val="none"/>
              </w:rPr>
            </w:pPr>
            <w:hyperlink w:anchor="_Strategic_Plan_Summary_1" w:history="1">
              <w:r w:rsidRPr="00A7774A">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7D20E56">
            <w:pPr>
              <w:pStyle w:val="ListParagraph"/>
              <w:numPr>
                <w:ilvl w:val="0"/>
                <w:numId w:val="29"/>
              </w:numPr>
              <w:ind w:left="504"/>
            </w:pPr>
            <w:hyperlink w:anchor="_IMLS_Budget_Form"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5DE58C56">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4" w:name="_Disclosure_of_Information_2"/>
      <w:bookmarkStart w:id="135" w:name="_Toc174519588"/>
      <w:bookmarkEnd w:id="134"/>
      <w:r w:rsidRPr="00427981">
        <w:t>Disclosure of Information in Applications</w:t>
      </w:r>
      <w:bookmarkEnd w:id="135"/>
    </w:p>
    <w:p w:rsidR="00315009" w:rsidP="00315009" w14:paraId="546450F4" w14:textId="37B079F6">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315009" w:rsidRPr="00315009" w:rsidP="005F4E5F" w14:paraId="66CBBE1E" w14:textId="77777777"/>
    <w:p w:rsidR="00315009" w:rsidRPr="00315009" w:rsidP="005F4E5F" w14:paraId="71C9EE40" w14:textId="77777777"/>
    <w:p w:rsidR="00315009" w:rsidRPr="00315009" w:rsidP="005F4E5F" w14:paraId="4A72134D" w14:textId="77777777"/>
    <w:p w:rsidR="00315009" w:rsidRPr="00315009" w:rsidP="005F4E5F" w14:paraId="681E7895" w14:textId="77777777"/>
    <w:p w:rsidR="00315009" w:rsidRPr="00315009" w:rsidP="005F4E5F" w14:paraId="766AC9EB" w14:textId="77777777"/>
    <w:p w:rsidR="00315009" w:rsidRPr="00315009" w:rsidP="005F4E5F" w14:paraId="68E5BDFA" w14:textId="77777777"/>
    <w:p w:rsidR="00315009" w:rsidRPr="00315009" w:rsidP="005F4E5F" w14:paraId="74CC654C" w14:textId="77777777"/>
    <w:p w:rsidR="00315009" w:rsidRPr="00315009" w:rsidP="005F4E5F" w14:paraId="08B1F6B5" w14:textId="77777777"/>
    <w:p w:rsidR="00315009" w:rsidRPr="00315009" w:rsidP="005F4E5F" w14:paraId="244B3E2F" w14:textId="77777777"/>
    <w:p w:rsidR="00315009" w:rsidRPr="00315009" w:rsidP="005F4E5F" w14:paraId="2E053F44" w14:textId="77777777"/>
    <w:p w:rsidR="00315009" w:rsidRPr="00315009" w:rsidP="005F4E5F" w14:paraId="5E9E1630" w14:textId="77777777"/>
    <w:p w:rsidR="00315009" w:rsidRPr="00315009" w:rsidP="005F4E5F" w14:paraId="55FFB339" w14:textId="77777777"/>
    <w:p w:rsidR="00315009" w:rsidRPr="00315009" w:rsidP="005F4E5F" w14:paraId="78872D14" w14:textId="77777777"/>
    <w:p w:rsidR="00315009" w:rsidRPr="00315009" w:rsidP="005F4E5F" w14:paraId="52BBF2FA" w14:textId="77777777"/>
    <w:p w:rsidR="00315009" w:rsidRPr="00315009" w:rsidP="005F4E5F" w14:paraId="390F7C80" w14:textId="77777777"/>
    <w:p w:rsidR="00315009" w:rsidRPr="00315009" w:rsidP="005F4E5F" w14:paraId="73C14062" w14:textId="77777777"/>
    <w:p w:rsidR="00315009" w:rsidRPr="00315009" w:rsidP="005F4E5F" w14:paraId="5C3E6577" w14:textId="77777777"/>
    <w:p w:rsidR="00315009" w:rsidRPr="00315009" w:rsidP="005F4E5F" w14:paraId="5D8C2F63" w14:textId="77777777"/>
    <w:p w:rsidR="00315009" w:rsidRPr="00315009" w:rsidP="005F4E5F" w14:paraId="16F49C9A" w14:textId="77777777"/>
    <w:p w:rsidR="00315009" w:rsidRPr="00315009" w:rsidP="005F4E5F" w14:paraId="4709319B" w14:textId="77777777"/>
    <w:p w:rsidR="00315009" w:rsidP="00315009" w14:paraId="70CC5D80" w14:textId="77777777"/>
    <w:p w:rsidR="00315009" w:rsidRPr="00315009" w:rsidP="005F4E5F" w14:paraId="20178039" w14:textId="77777777"/>
    <w:p w:rsidR="0032108E" w:rsidRPr="00004F98" w:rsidP="00E0330D" w14:paraId="77D1F321" w14:textId="0214C496">
      <w:pPr>
        <w:pStyle w:val="Heading2"/>
        <w:ind w:left="720" w:hanging="720"/>
      </w:pPr>
      <w:bookmarkStart w:id="136" w:name="_Toc174519550"/>
      <w:bookmarkStart w:id="137" w:name="_Toc174519589"/>
      <w:r>
        <w:t>Submission Requirements</w:t>
      </w:r>
      <w:r w:rsidR="00E0330D">
        <w:br/>
      </w:r>
      <w:r>
        <w:t>and Deadline</w:t>
      </w:r>
      <w:bookmarkEnd w:id="136"/>
      <w:bookmarkEnd w:id="137"/>
    </w:p>
    <w:p w:rsidR="0032148D" w:rsidP="0032148D" w14:paraId="4D47020D" w14:textId="77777777">
      <w:pPr>
        <w:pStyle w:val="Heading3"/>
      </w:pPr>
      <w:bookmarkStart w:id="138" w:name="_Submission_Dates_and"/>
      <w:bookmarkStart w:id="139" w:name="_Toc174519590"/>
      <w:bookmarkEnd w:id="138"/>
      <w:r>
        <w:t>Submission Instructions</w:t>
      </w:r>
      <w:bookmarkEnd w:id="139"/>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287CF252">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492015">
        <w:t>.</w:t>
      </w:r>
      <w:r w:rsidRPr="008A3DAF" w:rsidR="00492015">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4099064C">
      <w:pPr>
        <w:pStyle w:val="Heading3"/>
      </w:pPr>
      <w:bookmarkStart w:id="140" w:name="_Toc174519591"/>
      <w:r>
        <w:t>Programmatic, Administrative</w:t>
      </w:r>
      <w:r w:rsidR="00B0529F">
        <w:t>,</w:t>
      </w:r>
      <w:r>
        <w:t xml:space="preserve"> and Technical Support Contacts</w:t>
      </w:r>
      <w:bookmarkEnd w:id="140"/>
    </w:p>
    <w:p w:rsidR="0032148D" w:rsidRPr="0049303A" w:rsidP="00F25A4F" w14:paraId="5826E62E" w14:textId="77777777">
      <w:pPr>
        <w:pStyle w:val="Heading4"/>
        <w:rPr>
          <w:rFonts w:eastAsia="Myriad Pro" w:cs="Myriad Pro"/>
          <w:color w:val="000000"/>
        </w:rPr>
      </w:pPr>
      <w:bookmarkStart w:id="141" w:name="_Toc174519592"/>
      <w:r>
        <w:t>IMLS</w:t>
      </w:r>
      <w:bookmarkEnd w:id="141"/>
    </w:p>
    <w:p w:rsidR="0032148D" w:rsidRPr="00BD7CBA" w:rsidP="005464EA" w14:paraId="67596845" w14:textId="3DAC018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2" w:name="_Toc174519593"/>
      <w:r>
        <w:t>Federal Service Desk</w:t>
      </w:r>
      <w:bookmarkEnd w:id="142"/>
    </w:p>
    <w:p w:rsidR="0032148D" w:rsidRPr="00BD7CBA" w:rsidP="005464EA" w14:paraId="286DCC21" w14:textId="77777777">
      <w:r w:rsidRPr="00BD7CBA">
        <w:t xml:space="preserve">Visit the </w:t>
      </w:r>
      <w:hyperlink r:id="rId115"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3" w:name="_Toc174519594"/>
      <w:r>
        <w:t>Grants.gov</w:t>
      </w:r>
      <w:bookmarkEnd w:id="143"/>
    </w:p>
    <w:p w:rsidR="0032148D" w:rsidRPr="00BD7CBA" w:rsidP="0032148D" w14:paraId="12A2AF37" w14:textId="77777777">
      <w:r w:rsidRPr="00BD7CBA">
        <w:t xml:space="preserve">Visit </w:t>
      </w:r>
      <w:hyperlink r:id="rId116" w:history="1">
        <w:r w:rsidRPr="00427981">
          <w:rPr>
            <w:rStyle w:val="Hyperlink"/>
          </w:rPr>
          <w:t>Grants.gov Support</w:t>
        </w:r>
      </w:hyperlink>
      <w:r w:rsidRPr="00BD7CBA">
        <w:t xml:space="preserve">, email </w:t>
      </w:r>
      <w:hyperlink r:id="rId117"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4" w:name="_Submission_Dates_and_1"/>
      <w:bookmarkStart w:id="145" w:name="_Toc174519595"/>
      <w:bookmarkEnd w:id="144"/>
      <w:r w:rsidRPr="00427981">
        <w:t>Submission Dates and Times</w:t>
      </w:r>
      <w:bookmarkEnd w:id="145"/>
    </w:p>
    <w:p w:rsidR="00032483" w:rsidP="003F39B0" w14:paraId="33904A24" w14:textId="1B4D0F87">
      <w:r w:rsidRPr="00004F98">
        <w:t xml:space="preserve">For </w:t>
      </w:r>
      <w:r w:rsidRPr="00004F98" w:rsidR="000E3E2B">
        <w:t xml:space="preserve">the </w:t>
      </w:r>
      <w:r w:rsidR="007761A8">
        <w:t>Inspire</w:t>
      </w:r>
      <w:r w:rsidR="00E4648B">
        <w:t xml:space="preserve"> </w:t>
      </w:r>
      <w:r w:rsidRPr="00004F98" w:rsidR="000463DB">
        <w:t xml:space="preserve"> </w:t>
      </w:r>
      <w:r w:rsidR="624AFDFC">
        <w:t>p</w:t>
      </w:r>
      <w:r w:rsidRPr="00004F98" w:rsidR="000463DB">
        <w:t>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8A3DAF" w:rsidR="007E74B1">
        <w:rPr>
          <w:b/>
          <w:bCs/>
          <w:highlight w:val="yellow"/>
        </w:rPr>
        <w:t>March</w:t>
      </w:r>
      <w:r w:rsidRPr="008A3DAF" w:rsidR="009F2BE2">
        <w:rPr>
          <w:b/>
          <w:bCs/>
          <w:highlight w:val="yellow"/>
        </w:rPr>
        <w:t xml:space="preserve"> 1</w:t>
      </w:r>
      <w:r w:rsidRPr="008A3DAF" w:rsidR="007E74B1">
        <w:rPr>
          <w:b/>
          <w:bCs/>
          <w:highlight w:val="yellow"/>
        </w:rPr>
        <w:t>3</w:t>
      </w:r>
      <w:r w:rsidRPr="008A3DAF" w:rsidR="009F2BE2">
        <w:rPr>
          <w:b/>
          <w:bCs/>
          <w:highlight w:val="yellow"/>
        </w:rPr>
        <w:t>, 202</w:t>
      </w:r>
      <w:r w:rsidRPr="008A3DAF" w:rsidR="007E74B1">
        <w:rPr>
          <w:b/>
          <w:bCs/>
          <w:highlight w:val="yellow"/>
        </w:rPr>
        <w:t>6</w:t>
      </w:r>
      <w:r w:rsidRPr="008A3DAF">
        <w:rPr>
          <w:highlight w:val="yellow"/>
        </w:rPr>
        <w:t>.</w:t>
      </w:r>
      <w:r w:rsidRPr="00004F98" w:rsidR="000E3E2B">
        <w:t xml:space="preserve"> </w:t>
      </w:r>
    </w:p>
    <w:p w:rsidR="00BD3BF4" w:rsidRPr="0049303A" w:rsidP="00BD3BF4" w14:paraId="3E6ACDDE" w14:textId="5000F3C2">
      <w:r w:rsidRPr="001E25C7">
        <w:t xml:space="preserve">Grants.gov will </w:t>
      </w:r>
      <w:r w:rsidRPr="008A3DAF" w:rsidR="00EE312A">
        <w:rPr>
          <w:highlight w:val="yellow"/>
        </w:rPr>
        <w:t xml:space="preserve">create a date and time record when it receives the application. </w:t>
      </w:r>
      <w:r w:rsidRPr="008A3DAF" w:rsidR="000748B8">
        <w:rPr>
          <w:highlight w:val="yellow"/>
        </w:rPr>
        <w:t xml:space="preserve">IMLS uses this timestamp to verify on-time application submission. </w:t>
      </w:r>
      <w:r w:rsidRPr="008A3DAF" w:rsidR="00D143CB">
        <w:rPr>
          <w:highlight w:val="yellow"/>
        </w:rPr>
        <w:t>The system will also</w:t>
      </w:r>
      <w:r w:rsidR="00D143CB">
        <w:t xml:space="preserve"> </w:t>
      </w:r>
      <w:r w:rsidRPr="001E25C7">
        <w:t xml:space="preserve">generate a series of emails confirming the status of each application. </w:t>
      </w:r>
      <w:r w:rsidRPr="00004F98">
        <w:t>Applicants can check the status of their application(s) in Grants.gov by using “</w:t>
      </w:r>
      <w:hyperlink r:id="rId118" w:history="1">
        <w:r w:rsidRPr="00427981">
          <w:rPr>
            <w:rStyle w:val="Hyperlink"/>
          </w:rPr>
          <w:t>Track My Application</w:t>
        </w:r>
      </w:hyperlink>
      <w:r w:rsidRPr="00004F98">
        <w:t xml:space="preserve">.” For further details, visit </w:t>
      </w:r>
      <w:hyperlink r:id="rId119" w:history="1">
        <w:r w:rsidRPr="00427981">
          <w:rPr>
            <w:rStyle w:val="Hyperlink"/>
          </w:rPr>
          <w:t>Check Application Status</w:t>
        </w:r>
      </w:hyperlink>
      <w:r w:rsidRPr="00004F98">
        <w:t xml:space="preserve"> at Grants.gov.</w:t>
      </w:r>
    </w:p>
    <w:p w:rsidR="00C31481" w:rsidRPr="001E25C7" w:rsidP="00C31481" w14:paraId="651460F6" w14:textId="339175BE">
      <w:r w:rsidRPr="008A3DAF">
        <w:rPr>
          <w:highlight w:val="yellow"/>
        </w:rPr>
        <w:t>We will not consider late applications for funding.</w:t>
      </w:r>
      <w:r>
        <w:t xml:space="preserve"> </w:t>
      </w:r>
      <w:r>
        <w:t>We</w:t>
      </w:r>
      <w:r w:rsidRPr="001E25C7">
        <w:t xml:space="preserve"> </w:t>
      </w:r>
      <w:r>
        <w:t>award</w:t>
      </w:r>
      <w:r w:rsidRPr="001E25C7">
        <w:t xml:space="preserve"> grants </w:t>
      </w:r>
      <w:r w:rsidR="4A94968D">
        <w:t xml:space="preserve">only </w:t>
      </w:r>
      <w:r>
        <w:t>to</w:t>
      </w:r>
      <w:r w:rsidRPr="001E25C7">
        <w:t xml:space="preserve"> eligible applicants that submit complete applications</w:t>
      </w:r>
      <w:r w:rsidR="00070D77">
        <w:t xml:space="preserve"> </w:t>
      </w:r>
      <w:r w:rsidRPr="008A3DAF" w:rsidR="00070D77">
        <w:rPr>
          <w:highlight w:val="yellow"/>
        </w:rPr>
        <w:t>on or before the deadline</w:t>
      </w:r>
    </w:p>
    <w:p w:rsidR="00DE2EE6" w:rsidP="003F39B0" w14:paraId="07979827" w14:textId="3DB93687">
      <w:pPr>
        <w:pStyle w:val="Heading3"/>
        <w:rPr>
          <w:lang w:val="en"/>
        </w:rPr>
      </w:pPr>
      <w:bookmarkStart w:id="146" w:name="_Toc174519596"/>
      <w:r>
        <w:rPr>
          <w:lang w:val="en"/>
        </w:rPr>
        <w:t>Emergency Extensions</w:t>
      </w:r>
      <w:bookmarkEnd w:id="146"/>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20">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7" w:name="_Toc174519597"/>
      <w:r w:rsidRPr="00427981">
        <w:t>I</w:t>
      </w:r>
      <w:r w:rsidRPr="00427981" w:rsidR="00641364">
        <w:t xml:space="preserve">ntergovernmental </w:t>
      </w:r>
      <w:r w:rsidRPr="00427981">
        <w:t>R</w:t>
      </w:r>
      <w:r w:rsidRPr="00427981" w:rsidR="00641364">
        <w:t>eview</w:t>
      </w:r>
      <w:bookmarkEnd w:id="147"/>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08775D">
          <w:headerReference w:type="default" r:id="rId121"/>
          <w:headerReference w:type="first" r:id="rId122"/>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6128" coordsize="6870,6961">
                <v:shape id="Graphic 7" o:spid="_x0000_s1059" type="#_x0000_t75" alt="Customer review with solid fill" style="width:5423;height:5785;left:851;mso-wrap-style:square;position:absolute;top:966;visibility:visible">
                  <v:imagedata r:id="rId125"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8" w:name="_Learn_About_Application"/>
      <w:bookmarkStart w:id="149" w:name="_Toc174519551"/>
      <w:bookmarkEnd w:id="148"/>
      <w:r>
        <w:t>Learn About Application Review</w:t>
      </w:r>
      <w:bookmarkEnd w:id="149"/>
    </w:p>
    <w:p w:rsidR="004145DF" w:rsidP="00EB1D8C" w14:paraId="0BDAC1F3" w14:textId="77777777">
      <w:pPr>
        <w:pStyle w:val="Sectionintrotext"/>
      </w:pPr>
    </w:p>
    <w:p w:rsidR="00EB1D8C" w:rsidRPr="00EB1D8C" w:rsidP="00EB1D8C" w14:paraId="1F88106C" w14:textId="68F7F765">
      <w:pPr>
        <w:pStyle w:val="Sectionintrotext"/>
      </w:pPr>
      <w:r>
        <w:t>In this step:</w:t>
      </w:r>
    </w:p>
    <w:p w:rsidR="002159CC" w14:paraId="6447D62F" w14:textId="1686974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19598" w:history="1">
        <w:r w:rsidRPr="000E0B8E">
          <w:rPr>
            <w:rStyle w:val="Hyperlink"/>
            <w:noProof/>
          </w:rPr>
          <w:t>6.</w:t>
        </w:r>
        <w:r>
          <w:rPr>
            <w:rFonts w:asciiTheme="minorHAnsi" w:hAnsiTheme="minorHAnsi" w:cstheme="minorBidi"/>
            <w:b w:val="0"/>
            <w:noProof/>
            <w:color w:val="auto"/>
            <w:kern w:val="2"/>
            <w:szCs w:val="24"/>
            <w14:ligatures w14:val="standardContextual"/>
          </w:rPr>
          <w:tab/>
        </w:r>
        <w:r w:rsidRPr="000E0B8E">
          <w:rPr>
            <w:rStyle w:val="Hyperlink"/>
            <w:noProof/>
          </w:rPr>
          <w:t>Application Review Information</w:t>
        </w:r>
        <w:r>
          <w:rPr>
            <w:noProof/>
            <w:webHidden/>
          </w:rPr>
          <w:tab/>
        </w:r>
        <w:r>
          <w:rPr>
            <w:noProof/>
            <w:webHidden/>
          </w:rPr>
          <w:fldChar w:fldCharType="begin"/>
        </w:r>
        <w:r>
          <w:rPr>
            <w:noProof/>
            <w:webHidden/>
          </w:rPr>
          <w:instrText xml:space="preserve"> PAGEREF _Toc174519598 \h </w:instrText>
        </w:r>
        <w:r>
          <w:rPr>
            <w:noProof/>
            <w:webHidden/>
          </w:rPr>
          <w:fldChar w:fldCharType="separate"/>
        </w:r>
        <w:r w:rsidR="00315009">
          <w:rPr>
            <w:noProof/>
            <w:webHidden/>
          </w:rPr>
          <w:t>43</w:t>
        </w:r>
        <w:r>
          <w:rPr>
            <w:noProof/>
            <w:webHidden/>
          </w:rPr>
          <w:fldChar w:fldCharType="end"/>
        </w:r>
      </w:hyperlink>
    </w:p>
    <w:p w:rsidR="002159CC" w14:paraId="32F0BD24" w14:textId="446628AE">
      <w:pPr>
        <w:pStyle w:val="TOC3"/>
        <w:rPr>
          <w:rFonts w:asciiTheme="minorHAnsi" w:hAnsiTheme="minorHAnsi" w:cstheme="minorBidi"/>
          <w:iCs w:val="0"/>
          <w:noProof/>
          <w:color w:val="auto"/>
          <w:kern w:val="2"/>
          <w:sz w:val="24"/>
          <w:szCs w:val="24"/>
          <w14:ligatures w14:val="standardContextual"/>
        </w:rPr>
      </w:pPr>
      <w:hyperlink w:anchor="_Toc174519599" w:history="1">
        <w:r w:rsidRPr="000E0B8E">
          <w:rPr>
            <w:rStyle w:val="Hyperlink"/>
            <w:noProof/>
          </w:rPr>
          <w:t>Eligibility and Completeness Checks</w:t>
        </w:r>
        <w:r>
          <w:rPr>
            <w:noProof/>
            <w:webHidden/>
          </w:rPr>
          <w:tab/>
        </w:r>
        <w:r>
          <w:rPr>
            <w:noProof/>
            <w:webHidden/>
          </w:rPr>
          <w:fldChar w:fldCharType="begin"/>
        </w:r>
        <w:r>
          <w:rPr>
            <w:noProof/>
            <w:webHidden/>
          </w:rPr>
          <w:instrText xml:space="preserve"> PAGEREF _Toc174519599 \h </w:instrText>
        </w:r>
        <w:r>
          <w:rPr>
            <w:noProof/>
            <w:webHidden/>
          </w:rPr>
          <w:fldChar w:fldCharType="separate"/>
        </w:r>
        <w:r w:rsidR="00315009">
          <w:rPr>
            <w:noProof/>
            <w:webHidden/>
          </w:rPr>
          <w:t>43</w:t>
        </w:r>
        <w:r>
          <w:rPr>
            <w:noProof/>
            <w:webHidden/>
          </w:rPr>
          <w:fldChar w:fldCharType="end"/>
        </w:r>
      </w:hyperlink>
    </w:p>
    <w:p w:rsidR="002159CC" w14:paraId="5894CF6A" w14:textId="1E33634B">
      <w:pPr>
        <w:pStyle w:val="TOC3"/>
        <w:rPr>
          <w:rFonts w:asciiTheme="minorHAnsi" w:hAnsiTheme="minorHAnsi" w:cstheme="minorBidi"/>
          <w:iCs w:val="0"/>
          <w:noProof/>
          <w:color w:val="auto"/>
          <w:kern w:val="2"/>
          <w:sz w:val="24"/>
          <w:szCs w:val="24"/>
          <w14:ligatures w14:val="standardContextual"/>
        </w:rPr>
      </w:pPr>
      <w:hyperlink w:anchor="_Toc174519600" w:history="1">
        <w:r w:rsidRPr="000E0B8E">
          <w:rPr>
            <w:rStyle w:val="Hyperlink"/>
            <w:noProof/>
          </w:rPr>
          <w:t>Review and Selection Process</w:t>
        </w:r>
        <w:r>
          <w:rPr>
            <w:noProof/>
            <w:webHidden/>
          </w:rPr>
          <w:tab/>
        </w:r>
        <w:r>
          <w:rPr>
            <w:noProof/>
            <w:webHidden/>
          </w:rPr>
          <w:fldChar w:fldCharType="begin"/>
        </w:r>
        <w:r>
          <w:rPr>
            <w:noProof/>
            <w:webHidden/>
          </w:rPr>
          <w:instrText xml:space="preserve"> PAGEREF _Toc174519600 \h </w:instrText>
        </w:r>
        <w:r>
          <w:rPr>
            <w:noProof/>
            <w:webHidden/>
          </w:rPr>
          <w:fldChar w:fldCharType="separate"/>
        </w:r>
        <w:r w:rsidR="00315009">
          <w:rPr>
            <w:noProof/>
            <w:webHidden/>
          </w:rPr>
          <w:t>43</w:t>
        </w:r>
        <w:r>
          <w:rPr>
            <w:noProof/>
            <w:webHidden/>
          </w:rPr>
          <w:fldChar w:fldCharType="end"/>
        </w:r>
      </w:hyperlink>
    </w:p>
    <w:p w:rsidR="002159CC" w14:paraId="5FE5FE55" w14:textId="3475040C">
      <w:pPr>
        <w:pStyle w:val="TOC3"/>
        <w:rPr>
          <w:rFonts w:asciiTheme="minorHAnsi" w:hAnsiTheme="minorHAnsi" w:cstheme="minorBidi"/>
          <w:iCs w:val="0"/>
          <w:noProof/>
          <w:color w:val="auto"/>
          <w:kern w:val="2"/>
          <w:sz w:val="24"/>
          <w:szCs w:val="24"/>
          <w14:ligatures w14:val="standardContextual"/>
        </w:rPr>
      </w:pPr>
      <w:hyperlink w:anchor="_Toc174519601" w:history="1">
        <w:r w:rsidRPr="000E0B8E">
          <w:rPr>
            <w:rStyle w:val="Hyperlink"/>
            <w:noProof/>
          </w:rPr>
          <w:t>Peer Review Criteria</w:t>
        </w:r>
        <w:r>
          <w:rPr>
            <w:noProof/>
            <w:webHidden/>
          </w:rPr>
          <w:tab/>
        </w:r>
        <w:r>
          <w:rPr>
            <w:noProof/>
            <w:webHidden/>
          </w:rPr>
          <w:fldChar w:fldCharType="begin"/>
        </w:r>
        <w:r>
          <w:rPr>
            <w:noProof/>
            <w:webHidden/>
          </w:rPr>
          <w:instrText xml:space="preserve"> PAGEREF _Toc174519601 \h </w:instrText>
        </w:r>
        <w:r>
          <w:rPr>
            <w:noProof/>
            <w:webHidden/>
          </w:rPr>
          <w:fldChar w:fldCharType="separate"/>
        </w:r>
        <w:r w:rsidR="00315009">
          <w:rPr>
            <w:noProof/>
            <w:webHidden/>
          </w:rPr>
          <w:t>44</w:t>
        </w:r>
        <w:r>
          <w:rPr>
            <w:noProof/>
            <w:webHidden/>
          </w:rPr>
          <w:fldChar w:fldCharType="end"/>
        </w:r>
      </w:hyperlink>
    </w:p>
    <w:p w:rsidR="002159CC" w14:paraId="155AE124" w14:textId="082904FF">
      <w:pPr>
        <w:pStyle w:val="TOC3"/>
        <w:rPr>
          <w:rFonts w:asciiTheme="minorHAnsi" w:hAnsiTheme="minorHAnsi" w:cstheme="minorBidi"/>
          <w:iCs w:val="0"/>
          <w:noProof/>
          <w:color w:val="auto"/>
          <w:kern w:val="2"/>
          <w:sz w:val="24"/>
          <w:szCs w:val="24"/>
          <w14:ligatures w14:val="standardContextual"/>
        </w:rPr>
      </w:pPr>
      <w:hyperlink w:anchor="_Toc174519602" w:history="1">
        <w:r w:rsidRPr="000E0B8E">
          <w:rPr>
            <w:rStyle w:val="Hyperlink"/>
            <w:noProof/>
          </w:rPr>
          <w:t>Risk Assessment</w:t>
        </w:r>
        <w:r>
          <w:rPr>
            <w:noProof/>
            <w:webHidden/>
          </w:rPr>
          <w:tab/>
        </w:r>
        <w:r>
          <w:rPr>
            <w:noProof/>
            <w:webHidden/>
          </w:rPr>
          <w:fldChar w:fldCharType="begin"/>
        </w:r>
        <w:r>
          <w:rPr>
            <w:noProof/>
            <w:webHidden/>
          </w:rPr>
          <w:instrText xml:space="preserve"> PAGEREF _Toc174519602 \h </w:instrText>
        </w:r>
        <w:r>
          <w:rPr>
            <w:noProof/>
            <w:webHidden/>
          </w:rPr>
          <w:fldChar w:fldCharType="separate"/>
        </w:r>
        <w:r w:rsidR="00315009">
          <w:rPr>
            <w:noProof/>
            <w:webHidden/>
          </w:rPr>
          <w:t>47</w:t>
        </w:r>
        <w:r>
          <w:rPr>
            <w:noProof/>
            <w:webHidden/>
          </w:rPr>
          <w:fldChar w:fldCharType="end"/>
        </w:r>
      </w:hyperlink>
    </w:p>
    <w:p w:rsidR="002159CC" w14:paraId="5A7BE8E2" w14:textId="28B16CCD">
      <w:pPr>
        <w:pStyle w:val="TOC2"/>
        <w:rPr>
          <w:rFonts w:asciiTheme="minorHAnsi" w:hAnsiTheme="minorHAnsi" w:cstheme="minorBidi"/>
          <w:b w:val="0"/>
          <w:noProof/>
          <w:color w:val="auto"/>
          <w:kern w:val="2"/>
          <w:szCs w:val="24"/>
          <w14:ligatures w14:val="standardContextual"/>
        </w:rPr>
      </w:pPr>
      <w:hyperlink w:anchor="_Toc174519603" w:history="1">
        <w:r w:rsidRPr="000E0B8E">
          <w:rPr>
            <w:rStyle w:val="Hyperlink"/>
            <w:noProof/>
          </w:rPr>
          <w:t>7.</w:t>
        </w:r>
        <w:r>
          <w:rPr>
            <w:rFonts w:asciiTheme="minorHAnsi" w:hAnsiTheme="minorHAnsi" w:cstheme="minorBidi"/>
            <w:b w:val="0"/>
            <w:noProof/>
            <w:color w:val="auto"/>
            <w:kern w:val="2"/>
            <w:szCs w:val="24"/>
            <w14:ligatures w14:val="standardContextual"/>
          </w:rPr>
          <w:tab/>
        </w:r>
        <w:r w:rsidRPr="000E0B8E">
          <w:rPr>
            <w:rStyle w:val="Hyperlink"/>
            <w:noProof/>
          </w:rPr>
          <w:t>Award Notices</w:t>
        </w:r>
        <w:r>
          <w:rPr>
            <w:noProof/>
            <w:webHidden/>
          </w:rPr>
          <w:tab/>
        </w:r>
        <w:r>
          <w:rPr>
            <w:noProof/>
            <w:webHidden/>
          </w:rPr>
          <w:fldChar w:fldCharType="begin"/>
        </w:r>
        <w:r>
          <w:rPr>
            <w:noProof/>
            <w:webHidden/>
          </w:rPr>
          <w:instrText xml:space="preserve"> PAGEREF _Toc174519603 \h </w:instrText>
        </w:r>
        <w:r>
          <w:rPr>
            <w:noProof/>
            <w:webHidden/>
          </w:rPr>
          <w:fldChar w:fldCharType="separate"/>
        </w:r>
        <w:r w:rsidR="00315009">
          <w:rPr>
            <w:noProof/>
            <w:webHidden/>
          </w:rPr>
          <w:t>48</w:t>
        </w:r>
        <w:r>
          <w:rPr>
            <w:noProof/>
            <w:webHidden/>
          </w:rPr>
          <w:fldChar w:fldCharType="end"/>
        </w:r>
      </w:hyperlink>
    </w:p>
    <w:p w:rsidR="002159CC" w14:paraId="5EA218E4" w14:textId="39A7B6DC">
      <w:pPr>
        <w:pStyle w:val="TOC3"/>
        <w:rPr>
          <w:rFonts w:asciiTheme="minorHAnsi" w:hAnsiTheme="minorHAnsi" w:cstheme="minorBidi"/>
          <w:iCs w:val="0"/>
          <w:noProof/>
          <w:color w:val="auto"/>
          <w:kern w:val="2"/>
          <w:sz w:val="24"/>
          <w:szCs w:val="24"/>
          <w14:ligatures w14:val="standardContextual"/>
        </w:rPr>
      </w:pPr>
      <w:hyperlink w:anchor="_Toc174519604" w:history="1">
        <w:r w:rsidRPr="000E0B8E">
          <w:rPr>
            <w:rStyle w:val="Hyperlink"/>
            <w:noProof/>
          </w:rPr>
          <w:t>Successful Applicants</w:t>
        </w:r>
        <w:r>
          <w:rPr>
            <w:noProof/>
            <w:webHidden/>
          </w:rPr>
          <w:tab/>
        </w:r>
        <w:r>
          <w:rPr>
            <w:noProof/>
            <w:webHidden/>
          </w:rPr>
          <w:fldChar w:fldCharType="begin"/>
        </w:r>
        <w:r>
          <w:rPr>
            <w:noProof/>
            <w:webHidden/>
          </w:rPr>
          <w:instrText xml:space="preserve"> PAGEREF _Toc174519604 \h </w:instrText>
        </w:r>
        <w:r>
          <w:rPr>
            <w:noProof/>
            <w:webHidden/>
          </w:rPr>
          <w:fldChar w:fldCharType="separate"/>
        </w:r>
        <w:r w:rsidR="00315009">
          <w:rPr>
            <w:noProof/>
            <w:webHidden/>
          </w:rPr>
          <w:t>48</w:t>
        </w:r>
        <w:r>
          <w:rPr>
            <w:noProof/>
            <w:webHidden/>
          </w:rPr>
          <w:fldChar w:fldCharType="end"/>
        </w:r>
      </w:hyperlink>
    </w:p>
    <w:p w:rsidR="002159CC" w14:paraId="0BA1C729" w14:textId="721EED36">
      <w:pPr>
        <w:pStyle w:val="TOC3"/>
        <w:rPr>
          <w:rFonts w:asciiTheme="minorHAnsi" w:hAnsiTheme="minorHAnsi" w:cstheme="minorBidi"/>
          <w:iCs w:val="0"/>
          <w:noProof/>
          <w:color w:val="auto"/>
          <w:kern w:val="2"/>
          <w:sz w:val="24"/>
          <w:szCs w:val="24"/>
          <w14:ligatures w14:val="standardContextual"/>
        </w:rPr>
      </w:pPr>
      <w:hyperlink w:anchor="_Toc174519605" w:history="1">
        <w:r w:rsidRPr="000E0B8E">
          <w:rPr>
            <w:rStyle w:val="Hyperlink"/>
            <w:noProof/>
          </w:rPr>
          <w:t>Unsuccessful Applicants</w:t>
        </w:r>
        <w:r>
          <w:rPr>
            <w:noProof/>
            <w:webHidden/>
          </w:rPr>
          <w:tab/>
        </w:r>
        <w:r>
          <w:rPr>
            <w:noProof/>
            <w:webHidden/>
          </w:rPr>
          <w:fldChar w:fldCharType="begin"/>
        </w:r>
        <w:r>
          <w:rPr>
            <w:noProof/>
            <w:webHidden/>
          </w:rPr>
          <w:instrText xml:space="preserve"> PAGEREF _Toc174519605 \h </w:instrText>
        </w:r>
        <w:r>
          <w:rPr>
            <w:noProof/>
            <w:webHidden/>
          </w:rPr>
          <w:fldChar w:fldCharType="separate"/>
        </w:r>
        <w:r w:rsidR="00315009">
          <w:rPr>
            <w:noProof/>
            <w:webHidden/>
          </w:rPr>
          <w:t>48</w:t>
        </w:r>
        <w:r>
          <w:rPr>
            <w:noProof/>
            <w:webHidden/>
          </w:rPr>
          <w:fldChar w:fldCharType="end"/>
        </w:r>
      </w:hyperlink>
    </w:p>
    <w:p w:rsidR="00AA72E4" w14:paraId="108D1AA6" w14:textId="58622BB0">
      <w:pPr>
        <w:spacing w:before="0" w:after="160" w:line="259" w:lineRule="auto"/>
      </w:pPr>
      <w:r>
        <w:fldChar w:fldCharType="end"/>
      </w:r>
      <w:r>
        <w:br w:type="page"/>
      </w:r>
    </w:p>
    <w:p w:rsidR="00A03F4F" w:rsidRPr="00427981" w:rsidP="00C10168" w14:paraId="37504BC3" w14:textId="5408BDF8">
      <w:pPr>
        <w:pStyle w:val="Heading2"/>
      </w:pPr>
      <w:bookmarkStart w:id="150" w:name="_Toc43406649"/>
      <w:bookmarkStart w:id="151" w:name="_Toc174519552"/>
      <w:bookmarkStart w:id="152" w:name="_Toc174519598"/>
      <w:bookmarkStart w:id="153" w:name="Step3"/>
      <w:r w:rsidRPr="00427981">
        <w:t>Application Review Information</w:t>
      </w:r>
      <w:bookmarkEnd w:id="150"/>
      <w:bookmarkEnd w:id="151"/>
      <w:bookmarkEnd w:id="152"/>
    </w:p>
    <w:p w:rsidR="00F0415A" w:rsidP="00F0415A" w14:paraId="608E5C3D" w14:textId="77777777">
      <w:pPr>
        <w:pStyle w:val="Heading3"/>
      </w:pPr>
      <w:bookmarkStart w:id="154" w:name="_Review_Criteria"/>
      <w:bookmarkStart w:id="155" w:name="_Toc174519599"/>
      <w:bookmarkEnd w:id="154"/>
      <w:r>
        <w:t>Eligibility and Completeness Checks</w:t>
      </w:r>
      <w:bookmarkEnd w:id="155"/>
    </w:p>
    <w:p w:rsidR="00F0415A" w:rsidP="00F0415A" w14:paraId="5075856C" w14:textId="38F77FEE">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71B93392">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0052087F">
        <w:t>via email</w:t>
      </w:r>
      <w:r>
        <w:t xml:space="preserve"> within ten business days of the date we sent the rejection notice.</w:t>
      </w:r>
    </w:p>
    <w:p w:rsidR="00F0415A" w:rsidRPr="00427981" w:rsidP="00F0415A" w14:paraId="39522E6E" w14:textId="24840A49">
      <w:pPr>
        <w:pStyle w:val="Heading3"/>
      </w:pPr>
      <w:bookmarkStart w:id="156" w:name="_Review_and_Selection"/>
      <w:bookmarkStart w:id="157" w:name="_Toc174519600"/>
      <w:bookmarkEnd w:id="156"/>
      <w:r>
        <w:t>Review and Selection Process</w:t>
      </w:r>
      <w:bookmarkEnd w:id="157"/>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9CE924B">
                            <w:pPr>
                              <w:ind w:left="720"/>
                            </w:pPr>
                            <w:hyperlink r:id="rId126" w:history="1">
                              <w:r w:rsidRPr="00FD51D7">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49CE924B">
                      <w:pPr>
                        <w:ind w:left="720"/>
                      </w:pPr>
                      <w:hyperlink r:id="rId126" w:history="1">
                        <w:r w:rsidRPr="00FD51D7">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5C5E8CA0">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8" w:name="_Peer_Review_Criteria"/>
      <w:bookmarkStart w:id="159" w:name="_Toc174519601"/>
      <w:bookmarkEnd w:id="158"/>
      <w:r>
        <w:t xml:space="preserve">Peer </w:t>
      </w:r>
      <w:r w:rsidRPr="00427981" w:rsidR="007C55BE">
        <w:t>R</w:t>
      </w:r>
      <w:r w:rsidRPr="00427981" w:rsidR="00641364">
        <w:t xml:space="preserve">eview </w:t>
      </w:r>
      <w:r w:rsidRPr="00427981" w:rsidR="007C55BE">
        <w:t>C</w:t>
      </w:r>
      <w:r w:rsidRPr="00427981" w:rsidR="00641364">
        <w:t>riteria</w:t>
      </w:r>
      <w:bookmarkEnd w:id="159"/>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8FC5834">
      <w:pPr>
        <w:rPr>
          <w:rStyle w:val="Hyperlink"/>
        </w:rPr>
      </w:pPr>
      <w:bookmarkStart w:id="160" w:name="_Review_Criteria_for"/>
      <w:bookmarkStart w:id="161" w:name="_E1b._Phase_II:"/>
      <w:bookmarkStart w:id="162" w:name="_Review_Criteria_for_1"/>
      <w:bookmarkEnd w:id="160"/>
      <w:bookmarkEnd w:id="161"/>
      <w:bookmarkEnd w:id="162"/>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7761A8">
          <w:rPr>
            <w:rStyle w:val="Hyperlink"/>
          </w:rPr>
          <w:t>Inspire</w:t>
        </w:r>
        <w:r w:rsidR="00E4648B">
          <w:rPr>
            <w:rStyle w:val="Hyperlink"/>
          </w:rPr>
          <w:t xml:space="preserve"> </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01690B">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01690B">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3042FD" w:rsidP="003042FD" w14:paraId="59F344A9" w14:textId="33D0BFF2">
            <w:pPr>
              <w:pStyle w:val="ListParagraph"/>
              <w:numPr>
                <w:ilvl w:val="0"/>
                <w:numId w:val="27"/>
              </w:numPr>
            </w:pPr>
            <w:r w:rsidRPr="00D04B8A">
              <w:t xml:space="preserve">How well does the proposal align with the selected </w:t>
            </w:r>
            <w:hyperlink w:anchor="_A2._Laura_Bush" w:history="1">
              <w:r w:rsidR="007761A8">
                <w:rPr>
                  <w:rStyle w:val="Hyperlink"/>
                </w:rPr>
                <w:t>Inspire</w:t>
              </w:r>
              <w:r w:rsidR="00E4648B">
                <w:rPr>
                  <w:rStyle w:val="Hyperlink"/>
                </w:rPr>
                <w:t xml:space="preserve"> </w:t>
              </w:r>
              <w:r w:rsidR="00591DA3">
                <w:rPr>
                  <w:rStyle w:val="Hyperlink"/>
                </w:rPr>
                <w:t xml:space="preserve"> objective</w:t>
              </w:r>
            </w:hyperlink>
            <w:r w:rsidRPr="00D04B8A">
              <w:t xml:space="preserve">? </w:t>
            </w:r>
          </w:p>
          <w:p w:rsidR="00983A91" w:rsidRPr="003042FD" w:rsidP="003042FD" w14:paraId="21787F2B" w14:textId="11BE2668">
            <w:pPr>
              <w:pStyle w:val="ListParagraph"/>
              <w:numPr>
                <w:ilvl w:val="0"/>
                <w:numId w:val="27"/>
              </w:numPr>
            </w:pPr>
            <w:r>
              <w:t>Does</w:t>
            </w:r>
            <w:r w:rsidRPr="003042FD">
              <w:t xml:space="preserve"> this project advance the museum’s strategic plan </w:t>
            </w:r>
            <w:r w:rsidR="48D2F76E">
              <w:t xml:space="preserve">in </w:t>
            </w:r>
            <w:r w:rsidRPr="003042FD">
              <w:t>specific and measurable</w:t>
            </w:r>
            <w:r w:rsidR="08DAD7AB">
              <w:t xml:space="preserve"> ways</w:t>
            </w:r>
            <w:r w:rsidRPr="003042FD">
              <w:t>?</w:t>
            </w:r>
          </w:p>
          <w:p w:rsidR="00741929" w:rsidP="003042FD" w14:paraId="6EE036DB" w14:textId="3BF8248D">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042FD" w14:paraId="1374DDA4" w14:textId="1A9DB238">
            <w:pPr>
              <w:pStyle w:val="ListParagraph"/>
              <w:numPr>
                <w:ilvl w:val="0"/>
                <w:numId w:val="27"/>
              </w:numPr>
            </w:pPr>
            <w:r w:rsidRPr="00D04B8A">
              <w:t xml:space="preserve">Has the applicant appropriately defined the </w:t>
            </w:r>
            <w:r w:rsidR="007648D3">
              <w:t>primary audience</w:t>
            </w:r>
            <w:r w:rsidRPr="00D04B8A">
              <w:t xml:space="preserve">(s) and beneficiaries, as applicable, for this work? </w:t>
            </w:r>
          </w:p>
          <w:p w:rsidR="003042FD" w:rsidP="003042FD" w14:paraId="4F66B5E9" w14:textId="62169526">
            <w:pPr>
              <w:pStyle w:val="ListParagraph"/>
              <w:numPr>
                <w:ilvl w:val="0"/>
                <w:numId w:val="27"/>
              </w:numPr>
            </w:pPr>
            <w:r w:rsidRPr="00D04B8A">
              <w:t xml:space="preserve">Have the </w:t>
            </w:r>
            <w:r w:rsidR="007648D3">
              <w:t>primary audience</w:t>
            </w:r>
            <w:r w:rsidRPr="00D04B8A">
              <w:t xml:space="preserve"> and other project stakeholders been appropriately </w:t>
            </w:r>
            <w:r w:rsidRPr="00D04B8A" w:rsidR="00BF7961">
              <w:t xml:space="preserve">involved </w:t>
            </w:r>
            <w:r w:rsidRPr="00D04B8A">
              <w:t xml:space="preserve">in planning the project? </w:t>
            </w:r>
          </w:p>
          <w:p w:rsidR="006018D3" w:rsidRPr="003042FD" w:rsidP="003042FD" w14:paraId="0F3B7029" w14:textId="1D152630">
            <w:pPr>
              <w:pStyle w:val="ListParagraph"/>
              <w:numPr>
                <w:ilvl w:val="0"/>
                <w:numId w:val="27"/>
              </w:numPr>
            </w:pPr>
            <w:r w:rsidRPr="003042FD">
              <w:rPr>
                <w:b/>
                <w:bCs/>
                <w:i/>
                <w:iCs/>
              </w:rPr>
              <w:t>For Collections Stewardship and Access projects</w:t>
            </w:r>
            <w:r w:rsidRPr="003042FD">
              <w:rPr>
                <w:b/>
                <w:bCs/>
              </w:rPr>
              <w:t>:</w:t>
            </w:r>
            <w:r w:rsidRPr="003042FD">
              <w:t xml:space="preserv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2449BFE9">
            <w:pPr>
              <w:pStyle w:val="ListParagraph"/>
              <w:numPr>
                <w:ilvl w:val="0"/>
                <w:numId w:val="3"/>
              </w:numPr>
            </w:pPr>
            <w:r w:rsidRPr="003675DE">
              <w:t xml:space="preserve">Are the proposed activities informed by relevant theory </w:t>
            </w:r>
            <w:r w:rsidRPr="000A118D" w:rsidR="000A118D">
              <w:t>and practice?</w:t>
            </w:r>
          </w:p>
          <w:p w:rsidR="003042FD" w:rsidRPr="0052630D" w:rsidP="003042FD" w14:paraId="79411E12" w14:textId="77777777">
            <w:pPr>
              <w:pStyle w:val="ListParagraph"/>
              <w:numPr>
                <w:ilvl w:val="0"/>
                <w:numId w:val="3"/>
              </w:numPr>
            </w:pPr>
            <w:r w:rsidRPr="003675DE">
              <w:t>Are the goals, assumptions, and risks clearly stated?</w:t>
            </w:r>
          </w:p>
          <w:p w:rsidR="003675DE" w:rsidRPr="003675DE" w:rsidP="00CB772A" w14:paraId="6C2D4163" w14:textId="1215751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17870A7D">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6DD2518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373C2DFE">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01690B" w14:paraId="3E57F044" w14:textId="77777777">
            <w:pPr>
              <w:pStyle w:val="ListParagraph"/>
              <w:numPr>
                <w:ilvl w:val="0"/>
                <w:numId w:val="25"/>
              </w:numPr>
              <w:ind w:right="144"/>
            </w:pPr>
            <w:r w:rsidRPr="0065139B">
              <w:t>Are the project’s intended results clearly articulated, realistic, meaningful, and linked to the need, problem, or challenge addressed by the project?</w:t>
            </w:r>
          </w:p>
          <w:p w:rsidR="0065139B" w:rsidP="0001690B" w14:paraId="4EA936CC" w14:textId="77777777">
            <w:pPr>
              <w:pStyle w:val="ListParagraph"/>
              <w:numPr>
                <w:ilvl w:val="0"/>
                <w:numId w:val="25"/>
              </w:numPr>
              <w:ind w:right="144"/>
            </w:pPr>
            <w:r w:rsidRPr="0065139B">
              <w:t>Is the plan to effect meaningful change in knowledge, skills, behaviors, and/or attitudes solidly grounded and appropriately structured?</w:t>
            </w:r>
          </w:p>
          <w:p w:rsidR="000363B5" w:rsidRPr="007924B3" w:rsidP="0001690B" w14:paraId="17330E15" w14:textId="310FCE1F">
            <w:pPr>
              <w:pStyle w:val="ListParagraph"/>
              <w:numPr>
                <w:ilvl w:val="0"/>
                <w:numId w:val="25"/>
              </w:numPr>
              <w:spacing w:line="240" w:lineRule="auto"/>
              <w:ind w:right="144"/>
              <w:contextualSpacing w:val="0"/>
            </w:pPr>
            <w:r w:rsidRPr="00614F9C">
              <w:t xml:space="preserve">Will the products created by the project be made available and accessible to the </w:t>
            </w:r>
            <w:r w:rsidR="00803639">
              <w:t>primary audience</w:t>
            </w:r>
            <w:r w:rsidRPr="00614F9C">
              <w:t>?</w:t>
            </w:r>
          </w:p>
          <w:p w:rsidR="00126341" w:rsidRPr="00F06BFB" w:rsidP="0001690B" w14:paraId="192AC853" w14:textId="216CA869">
            <w:pPr>
              <w:pStyle w:val="ListParagraph"/>
              <w:numPr>
                <w:ilvl w:val="0"/>
                <w:numId w:val="25"/>
              </w:numPr>
              <w:ind w:right="144"/>
            </w:pPr>
            <w:r w:rsidRPr="0065139B">
              <w:t>Is the plan to sustain the benefits of the project beyond the conclusion of the period of performance reasonable and practical?</w:t>
            </w:r>
          </w:p>
          <w:p w:rsidR="00126341" w:rsidRPr="00F06BFB" w:rsidP="0001690B" w14:paraId="47A74891" w14:textId="45D87E7D">
            <w:pPr>
              <w:pStyle w:val="ListParagraph"/>
              <w:numPr>
                <w:ilvl w:val="0"/>
                <w:numId w:val="25"/>
              </w:numPr>
              <w:ind w:right="144"/>
              <w:rPr>
                <w:rFonts w:eastAsia="Franklin Gothic Book" w:cs="Franklin Gothic Book"/>
              </w:rPr>
            </w:pPr>
            <w:r w:rsidRPr="0001690B">
              <w:rPr>
                <w:rFonts w:eastAsia="Franklin Gothic Book" w:cs="Franklin Gothic Book"/>
                <w:b/>
                <w:bCs/>
                <w:i/>
              </w:rPr>
              <w:t>For Collections Stewardship and Access projects</w:t>
            </w:r>
            <w:r w:rsidRPr="75DEDD01">
              <w:rPr>
                <w:rFonts w:eastAsia="Franklin Gothic Book" w:cs="Franklin Gothic Book"/>
              </w:rPr>
              <w:t xml:space="preserve">: Will </w:t>
            </w:r>
            <w:r w:rsidRPr="0001690B">
              <w:t>the project improve the</w:t>
            </w:r>
            <w:r w:rsidRPr="75DEDD01">
              <w:rPr>
                <w:rFonts w:eastAsia="Franklin Gothic Book" w:cs="Franklin Gothic Book"/>
              </w:rPr>
              <w:t xml:space="preserve"> care, condition, management, access to, or use of the museum collections and/or records?</w:t>
            </w:r>
          </w:p>
        </w:tc>
      </w:tr>
    </w:tbl>
    <w:p w:rsidR="00834441" w:rsidRPr="00BD7CBA" w:rsidP="00AA72E4" w14:paraId="62F68BF2" w14:textId="277F21E9">
      <w:pPr>
        <w:spacing w:line="240" w:lineRule="auto"/>
        <w:rPr>
          <w:sz w:val="32"/>
          <w:szCs w:val="32"/>
        </w:rPr>
      </w:pPr>
    </w:p>
    <w:p w:rsidR="00A03F4F" w:rsidRPr="00427981" w:rsidP="009C22CE" w14:paraId="02B8D9B5" w14:textId="0DA172D5">
      <w:pPr>
        <w:pStyle w:val="Heading3"/>
      </w:pPr>
      <w:bookmarkStart w:id="163" w:name="_Toc174519602"/>
      <w:r>
        <w:t>Risk Assessment</w:t>
      </w:r>
      <w:bookmarkEnd w:id="163"/>
    </w:p>
    <w:p w:rsidR="00A03F4F" w:rsidRPr="00BD7CBA" w:rsidP="005F4E5F" w14:paraId="677ADAD8" w14:textId="7E90E759">
      <w:pPr>
        <w:pStyle w:val="Sectionintrotext"/>
      </w:pPr>
      <w:r>
        <w:t>For awards with a total amoun</w:t>
      </w:r>
      <w:r w:rsidR="00FC0C63">
        <w:t>t</w:t>
      </w:r>
      <w:r>
        <w:t xml:space="preserve"> of Federal share greater than the simplified acquisition threshold, we’re required to </w:t>
      </w:r>
      <w:r w:rsidR="00710EB1">
        <w:t xml:space="preserve">review and </w:t>
      </w:r>
      <w:r w:rsidR="00062925">
        <w:t xml:space="preserve">consider </w:t>
      </w:r>
      <w:r w:rsidR="006E019F">
        <w:t xml:space="preserve">applicant information in the designated integrity and performance </w:t>
      </w:r>
      <w:r w:rsidR="006E019F">
        <w:t>system.</w:t>
      </w:r>
      <w:r w:rsidR="00F35C82">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28" w:history="1">
                                <w:r w:rsidRPr="0026390B">
                                  <w:rPr>
                                    <w:rStyle w:val="Hyperlink"/>
                                  </w:rPr>
                                  <w:t>41 U.S.C. § 134</w:t>
                                </w:r>
                              </w:hyperlink>
                            </w:p>
                            <w:p w:rsidR="00834775" w:rsidRPr="004D7732" w:rsidP="009450A6" w14:textId="66EBCF50">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textId="2DF7B884">
                              <w:pPr>
                                <w:pStyle w:val="ListParagraph"/>
                                <w:numPr>
                                  <w:ilvl w:val="0"/>
                                  <w:numId w:val="64"/>
                                </w:numPr>
                                <w:ind w:left="648"/>
                              </w:pPr>
                              <w:hyperlink r:id="rId130" w:history="1">
                                <w:r w:rsidRPr="0092543B">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alt="&quot;&quot;" style="width:171.75pt;height:219.75pt;margin-top:0.8pt;margin-left:4in;position:absolute;z-index:251717632"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28" w:history="1">
                          <w:r w:rsidRPr="0026390B">
                            <w:rPr>
                              <w:rStyle w:val="Hyperlink"/>
                            </w:rPr>
                            <w:t>41 U.S.C. § 134</w:t>
                          </w:r>
                        </w:hyperlink>
                      </w:p>
                      <w:p w:rsidR="00834775" w:rsidRPr="004D7732" w:rsidP="009450A6" w14:paraId="392A2817" w14:textId="66EBCF50">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paraId="5FE8E590" w14:textId="2DF7B884">
                        <w:pPr>
                          <w:pStyle w:val="ListParagraph"/>
                          <w:numPr>
                            <w:ilvl w:val="0"/>
                            <w:numId w:val="64"/>
                          </w:numPr>
                          <w:ind w:left="648"/>
                        </w:pPr>
                        <w:hyperlink r:id="rId130" w:history="1">
                          <w:r w:rsidRPr="0092543B">
                            <w:rPr>
                              <w:rStyle w:val="Hyperlink"/>
                            </w:rPr>
                            <w:t>2 C.F.R. Part 3185</w:t>
                          </w:r>
                        </w:hyperlink>
                      </w:p>
                    </w:txbxContent>
                  </v:textbox>
                </v:rect>
                <v:shape id="Graphic 23" o:spid="_x0000_s1064" type="#_x0000_t75" alt="Information with solid fill" style="width:3473;height:3473;left:1238;mso-wrap-style:square;position:absolute;top:2857;visibility:visible">
                  <v:imagedata r:id="rId52" o:title="Information with solid fill"/>
                </v:shape>
                <w10:wrap type="square"/>
              </v:group>
            </w:pict>
          </mc:Fallback>
        </mc:AlternateContent>
      </w:r>
      <w:r w:rsidR="005621D9">
        <w:t>This</w:t>
      </w:r>
      <w:r w:rsidR="005621D9">
        <w:t xml:space="preserve">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8A3DAF" w:rsidR="002E6D5A">
        <w:rPr>
          <w:highlight w:val="yellow"/>
        </w:rPr>
        <w:t>3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w:t>
      </w:r>
      <w:r w:rsidRPr="00BD7CBA" w:rsidR="00641364">
        <w:t xml:space="preserve">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4" w:name="_Toc174519553"/>
      <w:bookmarkStart w:id="165" w:name="_Toc174519603"/>
      <w:r>
        <w:t>Awa</w:t>
      </w:r>
      <w:r w:rsidR="00F35C86">
        <w:t>rd Notices</w:t>
      </w:r>
      <w:bookmarkEnd w:id="164"/>
      <w:bookmarkEnd w:id="165"/>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14211350">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8A3DAF" w:rsidR="006B69A9">
        <w:rPr>
          <w:highlight w:val="yellow"/>
        </w:rPr>
        <w:t>August</w:t>
      </w:r>
      <w:r w:rsidRPr="008A3DAF" w:rsidR="007F2E80">
        <w:rPr>
          <w:highlight w:val="yellow"/>
        </w:rPr>
        <w:t xml:space="preserve"> </w:t>
      </w:r>
      <w:r w:rsidRPr="008A3DAF" w:rsidR="00DF42E8">
        <w:rPr>
          <w:highlight w:val="yellow"/>
        </w:rPr>
        <w:t>202</w:t>
      </w:r>
      <w:r w:rsidRPr="008A3DAF" w:rsidR="00401EC0">
        <w:rPr>
          <w:highlight w:val="yellow"/>
        </w:rPr>
        <w:t>6</w:t>
      </w:r>
      <w:r w:rsidR="003F43A1">
        <w:t>.</w:t>
      </w:r>
    </w:p>
    <w:p w:rsidR="00BE3AAA" w:rsidP="00573CB6" w14:paraId="73D2B52F" w14:textId="53EEA28D">
      <w:pPr>
        <w:pStyle w:val="Heading3"/>
      </w:pPr>
      <w:bookmarkStart w:id="166" w:name="_Toc174519604"/>
      <w:r w:rsidRPr="008A3DAF">
        <w:rPr>
          <w:highlight w:val="yellow"/>
        </w:rPr>
        <w:t>Funded</w:t>
      </w:r>
      <w:r>
        <w:t xml:space="preserve"> </w:t>
      </w:r>
      <w:r>
        <w:t>Applicants</w:t>
      </w:r>
      <w:bookmarkEnd w:id="166"/>
    </w:p>
    <w:p w:rsidR="00BE3AAA" w:rsidP="00BE3AAA" w14:paraId="757DBDF6" w14:textId="04DEE7CC">
      <w:r>
        <w:t xml:space="preserve">If your application is </w:t>
      </w:r>
      <w:r w:rsidRPr="008A3DAF" w:rsidR="00B904CF">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573CB6" w14:paraId="7ADA5A93" w14:textId="766F3826">
      <w:pPr>
        <w:pStyle w:val="Heading3"/>
      </w:pPr>
      <w:bookmarkStart w:id="167" w:name="_Toc174519605"/>
      <w:r w:rsidRPr="008A3DAF">
        <w:rPr>
          <w:highlight w:val="yellow"/>
        </w:rPr>
        <w:t>Unfunded</w:t>
      </w:r>
      <w:r>
        <w:t xml:space="preserve"> </w:t>
      </w:r>
      <w:r>
        <w:t>Applicants</w:t>
      </w:r>
      <w:bookmarkEnd w:id="167"/>
    </w:p>
    <w:p w:rsidR="00BE3AAA" w:rsidRPr="00A755E2" w:rsidP="00BE3AAA" w14:paraId="25D1BA35" w14:textId="23CA0F1B">
      <w:r>
        <w:t xml:space="preserve">If your application is </w:t>
      </w:r>
      <w:r w:rsidRPr="008A3DAF" w:rsidR="00973E90">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3"/>
    <w:p w:rsidR="00BE3AAA" w:rsidP="0049303A" w14:paraId="23365462" w14:textId="77777777"/>
    <w:p w:rsidR="00822469" w:rsidP="0049303A" w14:paraId="0FF4D402" w14:textId="77777777">
      <w:pPr>
        <w:sectPr w:rsidSect="0008775D">
          <w:headerReference w:type="default" r:id="rId131"/>
          <w:headerReference w:type="first" r:id="rId132"/>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8176" coordsize="8073,7985">
                <v:shape id="Graphic 11" o:spid="_x0000_s1066" type="#_x0000_t75" alt="Ribbon with solid fill" style="width:6668;height:6667;left:715;mso-wrap-style:square;position:absolute;top:633;visibility:visible">
                  <v:imagedata r:id="rId135"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8" w:name="_Find_Post-Award_Information"/>
      <w:bookmarkStart w:id="169" w:name="_Toc174519554"/>
      <w:bookmarkEnd w:id="168"/>
      <w:r>
        <w:t>Find Post</w:t>
      </w:r>
      <w:r w:rsidR="00810828">
        <w:t>-</w:t>
      </w:r>
      <w:r>
        <w:t>Award Information</w:t>
      </w:r>
      <w:bookmarkEnd w:id="169"/>
    </w:p>
    <w:p w:rsidR="004145DF" w:rsidP="004145DF" w14:paraId="3DCC9818" w14:textId="77777777"/>
    <w:p w:rsidR="004145DF" w:rsidRPr="004145DF" w:rsidP="004145DF" w14:paraId="07EE1929" w14:textId="5AB1BC4C">
      <w:pPr>
        <w:pStyle w:val="Sectionintrotext"/>
      </w:pPr>
      <w:r>
        <w:t>In this step:</w:t>
      </w:r>
    </w:p>
    <w:p w:rsidR="00A54BDE" w14:paraId="1D9A1612" w14:textId="07A6CBF9">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297278" w:history="1">
        <w:r w:rsidRPr="003D29F8">
          <w:rPr>
            <w:rStyle w:val="Hyperlink"/>
            <w:noProof/>
          </w:rPr>
          <w:t>8.</w:t>
        </w:r>
        <w:r>
          <w:rPr>
            <w:rFonts w:asciiTheme="minorHAnsi" w:hAnsiTheme="minorHAnsi" w:cstheme="minorBidi"/>
            <w:b w:val="0"/>
            <w:noProof/>
            <w:color w:val="auto"/>
            <w:kern w:val="2"/>
            <w:szCs w:val="24"/>
            <w14:ligatures w14:val="standardContextual"/>
          </w:rPr>
          <w:tab/>
        </w:r>
        <w:r w:rsidRPr="003D29F8">
          <w:rPr>
            <w:rStyle w:val="Hyperlink"/>
            <w:noProof/>
          </w:rPr>
          <w:t>Post-Award Requirements and Administration</w:t>
        </w:r>
        <w:r>
          <w:rPr>
            <w:noProof/>
            <w:webHidden/>
          </w:rPr>
          <w:tab/>
        </w:r>
        <w:r>
          <w:rPr>
            <w:noProof/>
            <w:webHidden/>
          </w:rPr>
          <w:fldChar w:fldCharType="begin"/>
        </w:r>
        <w:r>
          <w:rPr>
            <w:noProof/>
            <w:webHidden/>
          </w:rPr>
          <w:instrText xml:space="preserve"> PAGEREF _Toc174297278 \h </w:instrText>
        </w:r>
        <w:r>
          <w:rPr>
            <w:noProof/>
            <w:webHidden/>
          </w:rPr>
          <w:fldChar w:fldCharType="separate"/>
        </w:r>
        <w:r w:rsidR="00F933FD">
          <w:rPr>
            <w:noProof/>
            <w:webHidden/>
          </w:rPr>
          <w:t>50</w:t>
        </w:r>
        <w:r>
          <w:rPr>
            <w:noProof/>
            <w:webHidden/>
          </w:rPr>
          <w:fldChar w:fldCharType="end"/>
        </w:r>
      </w:hyperlink>
    </w:p>
    <w:p w:rsidR="00A54BDE" w14:paraId="3B4D7A6B" w14:textId="24EBD032">
      <w:pPr>
        <w:pStyle w:val="TOC3"/>
        <w:rPr>
          <w:rFonts w:asciiTheme="minorHAnsi" w:hAnsiTheme="minorHAnsi" w:cstheme="minorBidi"/>
          <w:iCs w:val="0"/>
          <w:noProof/>
          <w:color w:val="auto"/>
          <w:kern w:val="2"/>
          <w:sz w:val="24"/>
          <w:szCs w:val="24"/>
          <w14:ligatures w14:val="standardContextual"/>
        </w:rPr>
      </w:pPr>
      <w:hyperlink w:anchor="_Toc174297279" w:history="1">
        <w:r w:rsidRPr="003D29F8">
          <w:rPr>
            <w:rStyle w:val="Hyperlink"/>
            <w:noProof/>
          </w:rPr>
          <w:t>Administrative and National Policy Requirements</w:t>
        </w:r>
        <w:r>
          <w:rPr>
            <w:noProof/>
            <w:webHidden/>
          </w:rPr>
          <w:tab/>
        </w:r>
        <w:r>
          <w:rPr>
            <w:noProof/>
            <w:webHidden/>
          </w:rPr>
          <w:fldChar w:fldCharType="begin"/>
        </w:r>
        <w:r>
          <w:rPr>
            <w:noProof/>
            <w:webHidden/>
          </w:rPr>
          <w:instrText xml:space="preserve"> PAGEREF _Toc174297279 \h </w:instrText>
        </w:r>
        <w:r>
          <w:rPr>
            <w:noProof/>
            <w:webHidden/>
          </w:rPr>
          <w:fldChar w:fldCharType="separate"/>
        </w:r>
        <w:r w:rsidR="00F933FD">
          <w:rPr>
            <w:noProof/>
            <w:webHidden/>
          </w:rPr>
          <w:t>50</w:t>
        </w:r>
        <w:r>
          <w:rPr>
            <w:noProof/>
            <w:webHidden/>
          </w:rPr>
          <w:fldChar w:fldCharType="end"/>
        </w:r>
      </w:hyperlink>
    </w:p>
    <w:p w:rsidR="00A54BDE" w14:paraId="265E3875" w14:textId="059EE59C">
      <w:pPr>
        <w:pStyle w:val="TOC3"/>
        <w:rPr>
          <w:rFonts w:asciiTheme="minorHAnsi" w:hAnsiTheme="minorHAnsi" w:cstheme="minorBidi"/>
          <w:iCs w:val="0"/>
          <w:noProof/>
          <w:color w:val="auto"/>
          <w:kern w:val="2"/>
          <w:sz w:val="24"/>
          <w:szCs w:val="24"/>
          <w14:ligatures w14:val="standardContextual"/>
        </w:rPr>
      </w:pPr>
      <w:hyperlink w:anchor="_Toc174297280" w:history="1">
        <w:r w:rsidRPr="003D29F8">
          <w:rPr>
            <w:rStyle w:val="Hyperlink"/>
            <w:noProof/>
          </w:rPr>
          <w:t>Reporting</w:t>
        </w:r>
        <w:r>
          <w:rPr>
            <w:noProof/>
            <w:webHidden/>
          </w:rPr>
          <w:tab/>
        </w:r>
        <w:r>
          <w:rPr>
            <w:noProof/>
            <w:webHidden/>
          </w:rPr>
          <w:fldChar w:fldCharType="begin"/>
        </w:r>
        <w:r>
          <w:rPr>
            <w:noProof/>
            <w:webHidden/>
          </w:rPr>
          <w:instrText xml:space="preserve"> PAGEREF _Toc174297280 \h </w:instrText>
        </w:r>
        <w:r>
          <w:rPr>
            <w:noProof/>
            <w:webHidden/>
          </w:rPr>
          <w:fldChar w:fldCharType="separate"/>
        </w:r>
        <w:r w:rsidR="00F933FD">
          <w:rPr>
            <w:noProof/>
            <w:webHidden/>
          </w:rPr>
          <w:t>50</w:t>
        </w:r>
        <w:r>
          <w:rPr>
            <w:noProof/>
            <w:webHidden/>
          </w:rPr>
          <w:fldChar w:fldCharType="end"/>
        </w:r>
      </w:hyperlink>
    </w:p>
    <w:p w:rsidR="003C2BEF" w:rsidRPr="003C2BEF" w:rsidP="003C2BEF" w14:paraId="0BFF64C4" w14:textId="07A8B554">
      <w:r>
        <w:fldChar w:fldCharType="end"/>
      </w:r>
    </w:p>
    <w:p w:rsidR="00A03F4F" w:rsidRPr="00427981" w:rsidP="00C10168" w14:paraId="266CB799" w14:textId="7290A2CF">
      <w:pPr>
        <w:pStyle w:val="Heading2"/>
      </w:pPr>
      <w:bookmarkStart w:id="170" w:name="_Post-Award_Requirements_and"/>
      <w:bookmarkStart w:id="171" w:name="_Toc174297278"/>
      <w:bookmarkStart w:id="172" w:name="_Toc174519555"/>
      <w:bookmarkStart w:id="173" w:name="Step4"/>
      <w:bookmarkEnd w:id="170"/>
      <w:r>
        <w:t>Post-</w:t>
      </w:r>
      <w:r w:rsidR="00BA193E">
        <w:t xml:space="preserve">Award </w:t>
      </w:r>
      <w:r>
        <w:t xml:space="preserve">Requirements and </w:t>
      </w:r>
      <w:r w:rsidR="00BA193E">
        <w:t>Administration</w:t>
      </w:r>
      <w:bookmarkEnd w:id="171"/>
      <w:bookmarkEnd w:id="172"/>
    </w:p>
    <w:p w:rsidR="0044697D" w:rsidP="009C22CE" w14:paraId="18E0363B" w14:textId="4B72DD2A">
      <w:pPr>
        <w:pStyle w:val="Heading3"/>
      </w:pPr>
      <w:bookmarkStart w:id="174" w:name="_Administrative_and_National"/>
      <w:bookmarkStart w:id="175" w:name="_Toc174297279"/>
      <w:bookmarkEnd w:id="174"/>
      <w:r>
        <w:t>Administrative and National Policy Requirements</w:t>
      </w:r>
      <w:bookmarkEnd w:id="175"/>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CC7FB6" w:rsidP="00350AD4" w14:paraId="49899779" w14:textId="77777777">
      <w:pPr>
        <w:pStyle w:val="ListParagraph"/>
        <w:numPr>
          <w:ilvl w:val="0"/>
          <w:numId w:val="48"/>
        </w:numPr>
        <w:ind w:left="734"/>
      </w:pPr>
      <w:hyperlink r:id="rId136" w:history="1">
        <w:r w:rsidRPr="001E25C7">
          <w:rPr>
            <w:rStyle w:val="Hyperlink"/>
          </w:rPr>
          <w:t>2 C.F.R. part 200 Uniform Administrative Requirements, Cost Principles, and Audit Requirements for Federal Awards</w:t>
        </w:r>
      </w:hyperlink>
      <w:r>
        <w:rPr>
          <w:rStyle w:val="Hyperlink"/>
        </w:rPr>
        <w:t>;</w:t>
      </w:r>
      <w:r w:rsidRPr="001E25C7">
        <w:t xml:space="preserve"> </w:t>
      </w:r>
    </w:p>
    <w:p w:rsidR="009307AD" w:rsidP="00350AD4" w14:paraId="53315A49" w14:textId="20FD5777">
      <w:pPr>
        <w:pStyle w:val="ListParagraph"/>
        <w:numPr>
          <w:ilvl w:val="0"/>
          <w:numId w:val="48"/>
        </w:numPr>
        <w:ind w:left="734"/>
      </w:pPr>
      <w:hyperlink r:id="rId137" w:history="1">
        <w:r w:rsidRPr="001C0A72">
          <w:rPr>
            <w:rStyle w:val="Hyperlink"/>
          </w:rPr>
          <w:t>2 C.F.R. part 3187</w:t>
        </w:r>
        <w:r w:rsidRPr="001C0A72" w:rsidR="00C810F7">
          <w:rPr>
            <w:rStyle w:val="Hyperlink"/>
          </w:rPr>
          <w:t xml:space="preserve"> (IMLS grant regulations)</w:t>
        </w:r>
        <w:r w:rsidRPr="001C0A72">
          <w:rPr>
            <w:rStyle w:val="Hyperlink"/>
          </w:rPr>
          <w:t>;</w:t>
        </w:r>
      </w:hyperlink>
      <w:r w:rsidRPr="001E25C7">
        <w:t xml:space="preserve"> </w:t>
      </w:r>
    </w:p>
    <w:p w:rsidR="009307AD" w:rsidP="00350AD4" w14:paraId="27619011" w14:textId="1C5E2297">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C172B9" w:rsidP="00C172B9" w14:paraId="47EC6828" w14:textId="2A491B3C">
      <w:pPr>
        <w:pStyle w:val="ListParagraph"/>
        <w:numPr>
          <w:ilvl w:val="0"/>
          <w:numId w:val="48"/>
        </w:numPr>
        <w:ind w:left="734"/>
      </w:pPr>
      <w:r w:rsidRPr="001E25C7">
        <w:t xml:space="preserve">the </w:t>
      </w:r>
      <w:hyperlink r:id="rId41" w:history="1">
        <w:r w:rsidRPr="001E25C7">
          <w:rPr>
            <w:rStyle w:val="Hyperlink"/>
          </w:rPr>
          <w:t>IMLS Assurances and Certifications</w:t>
        </w:r>
      </w:hyperlink>
      <w:r w:rsidRPr="001E25C7">
        <w:t xml:space="preserve">. </w:t>
      </w:r>
    </w:p>
    <w:p w:rsidR="00D3238F" w:rsidRPr="001E25C7" w:rsidP="008A0868" w14:paraId="25CF47AA" w14:textId="28DC3571">
      <w:pPr>
        <w:spacing w:after="183"/>
        <w:ind w:left="11"/>
      </w:pPr>
      <w:r w:rsidRPr="00004F98">
        <w:t xml:space="preserve">With certain IMLS-specific additions, IMLS regulations at </w:t>
      </w:r>
      <w:hyperlink r:id="rId67"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Uniform Guidance.</w:t>
      </w:r>
    </w:p>
    <w:p w:rsidR="00A03F4F" w:rsidRPr="00427981" w:rsidP="009C22CE" w14:paraId="31B678EA" w14:textId="3D80FFC0">
      <w:pPr>
        <w:pStyle w:val="Heading3"/>
      </w:pPr>
      <w:bookmarkStart w:id="176" w:name="_Toc174297280"/>
      <w:r w:rsidRPr="00427981">
        <w:t>R</w:t>
      </w:r>
      <w:r w:rsidRPr="00427981" w:rsidR="00641364">
        <w:t>eporting</w:t>
      </w:r>
      <w:bookmarkEnd w:id="176"/>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7939AD6B">
      <w:r>
        <w:t>You</w:t>
      </w:r>
      <w:r w:rsidRPr="00BD7CBA">
        <w:t xml:space="preserve"> </w:t>
      </w:r>
      <w:r w:rsidRPr="00BD7CBA" w:rsidR="00641364">
        <w:t xml:space="preserve">must also comply with </w:t>
      </w:r>
      <w:hyperlink r:id="rId138" w:history="1">
        <w:r w:rsidRPr="000F47BD" w:rsidR="00641364">
          <w:rPr>
            <w:rStyle w:val="Hyperlink"/>
          </w:rPr>
          <w:t>2 C.F.R. §§ 180</w:t>
        </w:r>
        <w:r w:rsidR="00CB10A6">
          <w:rPr>
            <w:rStyle w:val="Hyperlink"/>
          </w:rPr>
          <w:t xml:space="preserve"> </w:t>
        </w:r>
      </w:hyperlink>
      <w:r w:rsidRPr="00BD7CBA" w:rsidR="00641364">
        <w:t xml:space="preserve"> and </w:t>
      </w:r>
      <w:hyperlink r:id="rId130"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5E1FE7" w:rsidP="005E1FE7" w14:paraId="0B142D6B" w14:textId="3BDB442D">
      <w:bookmarkStart w:id="177" w:name="_Toc43406651"/>
      <w:r w:rsidRPr="008A3DAF">
        <w:rPr>
          <w:noProof/>
          <w:highlight w:val="yellow"/>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7696"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2" o:title="Information with solid fill"/>
                </v:shape>
                <w10:wrap type="square"/>
              </v:group>
            </w:pict>
          </mc:Fallback>
        </mc:AlternateContent>
      </w:r>
      <w:r w:rsidRPr="008A3DAF" w:rsidR="005E1FE7">
        <w:rPr>
          <w:noProof/>
          <w:highlight w:val="yellow"/>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51646693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59961431"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E1FE7" w:rsidP="005E1FE7" w14:textId="77777777">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01012410"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71" alt="&quot;&quot;" style="width:175.5pt;height:111.75pt;margin-top:1.5pt;margin-left:292.5pt;position:absolute;z-index:251738112" coordsize="22288,14192">
                <v:rect id="_x0000_s1072" style="width:22288;height:14192;mso-wrap-style:square;position:absolute;visibility:visible;v-text-anchor:middle" fillcolor="#f7fbff" strokecolor="#33715b" strokeweight="1pt">
                  <v:textbox>
                    <w:txbxContent>
                      <w:p w:rsidR="005E1FE7" w:rsidP="005E1FE7" w14:paraId="0BEB5578" w14:textId="77777777">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52" o:title="Information with solid fill"/>
                </v:shape>
                <w10:wrap type="square"/>
              </v:group>
            </w:pict>
          </mc:Fallback>
        </mc:AlternateContent>
      </w:r>
      <w:r w:rsidRPr="008A3DAF" w:rsidR="00873D55">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hyperlink r:id="rId140" w:history="1">
        <w:r w:rsidRPr="004A0BAC">
          <w:rPr>
            <w:rStyle w:val="Hyperlink"/>
          </w:rPr>
          <w:t>you should refer to the reporting requirements reflected in 2 C.F.R. part 200, Appendix XII – Award Term and Condition for Recipient Integrity and Performance Matters</w:t>
        </w:r>
      </w:hyperlink>
      <w:r>
        <w:t>.</w:t>
      </w:r>
    </w:p>
    <w:p w:rsidR="006705F8" w:rsidP="005E1FE7" w14:paraId="09E70235" w14:textId="201F0C35">
      <w:r>
        <w:t xml:space="preserve">See also: </w:t>
      </w:r>
      <w:hyperlink r:id="rId141" w:history="1">
        <w:r>
          <w:rPr>
            <w:rStyle w:val="Hyperlink"/>
          </w:rPr>
          <w:t>2 C.F.R. §§ 200.113 (Mandatory disclosures)</w:t>
        </w:r>
      </w:hyperlink>
      <w:r w:rsidRPr="00BD7CBA">
        <w:t xml:space="preserve"> and </w:t>
      </w:r>
      <w:hyperlink r:id="rId142" w:history="1">
        <w:r>
          <w:rPr>
            <w:rStyle w:val="Hyperlink"/>
          </w:rPr>
          <w:t>2 C.F.R. §§ 200.211(c)(1)(iii) (Information contained in a federal award).</w:t>
        </w:r>
      </w:hyperlink>
    </w:p>
    <w:bookmarkEnd w:id="173"/>
    <w:p w:rsidR="00F86D25" w14:paraId="7940F151" w14:textId="77777777">
      <w:pPr>
        <w:spacing w:before="0" w:after="160" w:line="259" w:lineRule="auto"/>
        <w:sectPr w:rsidSect="0008775D">
          <w:headerReference w:type="default" r:id="rId143"/>
          <w:headerReference w:type="first" r:id="rId144"/>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8" w:name="_Contacts_and_Other"/>
    <w:bookmarkEnd w:id="178"/>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7"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9" w:name="_Contacts_and_Other_1"/>
      <w:bookmarkEnd w:id="179"/>
    </w:p>
    <w:p w:rsidR="001A5BF7" w:rsidRPr="001A5BF7" w:rsidP="001A5BF7" w14:paraId="4682501C" w14:textId="77777777"/>
    <w:p w:rsidR="00364CED" w:rsidP="00364CED" w14:paraId="6F930FB2" w14:textId="3E4A0C29">
      <w:pPr>
        <w:pStyle w:val="Heading1"/>
      </w:pPr>
      <w:bookmarkStart w:id="180" w:name="_Other_Information"/>
      <w:bookmarkStart w:id="181" w:name="_Toc174519556"/>
      <w:bookmarkEnd w:id="180"/>
      <w:r>
        <w:t>Other Information</w:t>
      </w:r>
      <w:bookmarkEnd w:id="181"/>
    </w:p>
    <w:p w:rsidR="005C4E07" w:rsidRPr="005C4E07" w:rsidP="005C4E07" w14:paraId="2F9F3085" w14:textId="77777777"/>
    <w:p w:rsidR="005C4E07" w:rsidRPr="005C4E07" w:rsidP="005C4E07" w14:paraId="61362797" w14:textId="745FDC4A">
      <w:pPr>
        <w:pStyle w:val="Sectionintrotext"/>
      </w:pPr>
      <w:r>
        <w:t>In this section:</w:t>
      </w:r>
    </w:p>
    <w:p w:rsidR="002159CC" w14:paraId="51E0F111" w14:textId="65D33628">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19606" w:history="1">
        <w:r w:rsidRPr="009E7116">
          <w:rPr>
            <w:rStyle w:val="Hyperlink"/>
            <w:noProof/>
          </w:rPr>
          <w:t>9.</w:t>
        </w:r>
        <w:r>
          <w:rPr>
            <w:rFonts w:asciiTheme="minorHAnsi" w:hAnsiTheme="minorHAnsi" w:cstheme="minorBidi"/>
            <w:b w:val="0"/>
            <w:noProof/>
            <w:color w:val="auto"/>
            <w:kern w:val="2"/>
            <w:szCs w:val="24"/>
            <w14:ligatures w14:val="standardContextual"/>
          </w:rPr>
          <w:tab/>
        </w:r>
        <w:r w:rsidRPr="009E7116">
          <w:rPr>
            <w:rStyle w:val="Hyperlink"/>
            <w:noProof/>
          </w:rPr>
          <w:t>Other Important Information</w:t>
        </w:r>
        <w:r>
          <w:rPr>
            <w:noProof/>
            <w:webHidden/>
          </w:rPr>
          <w:tab/>
        </w:r>
        <w:r>
          <w:rPr>
            <w:noProof/>
            <w:webHidden/>
          </w:rPr>
          <w:fldChar w:fldCharType="begin"/>
        </w:r>
        <w:r>
          <w:rPr>
            <w:noProof/>
            <w:webHidden/>
          </w:rPr>
          <w:instrText xml:space="preserve"> PAGEREF _Toc174519606 \h </w:instrText>
        </w:r>
        <w:r>
          <w:rPr>
            <w:noProof/>
            <w:webHidden/>
          </w:rPr>
          <w:fldChar w:fldCharType="separate"/>
        </w:r>
        <w:r w:rsidR="00F933FD">
          <w:rPr>
            <w:noProof/>
            <w:webHidden/>
          </w:rPr>
          <w:t>53</w:t>
        </w:r>
        <w:r>
          <w:rPr>
            <w:noProof/>
            <w:webHidden/>
          </w:rPr>
          <w:fldChar w:fldCharType="end"/>
        </w:r>
      </w:hyperlink>
    </w:p>
    <w:p w:rsidR="002159CC" w14:paraId="3D8CFFFA" w14:textId="72D18521">
      <w:pPr>
        <w:pStyle w:val="TOC3"/>
        <w:rPr>
          <w:rFonts w:asciiTheme="minorHAnsi" w:hAnsiTheme="minorHAnsi" w:cstheme="minorBidi"/>
          <w:iCs w:val="0"/>
          <w:noProof/>
          <w:color w:val="auto"/>
          <w:kern w:val="2"/>
          <w:sz w:val="24"/>
          <w:szCs w:val="24"/>
          <w14:ligatures w14:val="standardContextual"/>
        </w:rPr>
      </w:pPr>
      <w:hyperlink w:anchor="_Toc174519607" w:history="1">
        <w:r w:rsidRPr="009E7116">
          <w:rPr>
            <w:rStyle w:val="Hyperlink"/>
            <w:noProof/>
          </w:rPr>
          <w:t>IMLS Assurances and Certifications</w:t>
        </w:r>
        <w:r>
          <w:rPr>
            <w:noProof/>
            <w:webHidden/>
          </w:rPr>
          <w:tab/>
        </w:r>
        <w:r>
          <w:rPr>
            <w:noProof/>
            <w:webHidden/>
          </w:rPr>
          <w:fldChar w:fldCharType="begin"/>
        </w:r>
        <w:r>
          <w:rPr>
            <w:noProof/>
            <w:webHidden/>
          </w:rPr>
          <w:instrText xml:space="preserve"> PAGEREF _Toc174519607 \h </w:instrText>
        </w:r>
        <w:r>
          <w:rPr>
            <w:noProof/>
            <w:webHidden/>
          </w:rPr>
          <w:fldChar w:fldCharType="separate"/>
        </w:r>
        <w:r w:rsidR="00F933FD">
          <w:rPr>
            <w:noProof/>
            <w:webHidden/>
          </w:rPr>
          <w:t>53</w:t>
        </w:r>
        <w:r>
          <w:rPr>
            <w:noProof/>
            <w:webHidden/>
          </w:rPr>
          <w:fldChar w:fldCharType="end"/>
        </w:r>
      </w:hyperlink>
    </w:p>
    <w:p w:rsidR="002159CC" w14:paraId="6544FBC0" w14:textId="6AED32B4">
      <w:pPr>
        <w:pStyle w:val="TOC3"/>
        <w:rPr>
          <w:rFonts w:asciiTheme="minorHAnsi" w:hAnsiTheme="minorHAnsi" w:cstheme="minorBidi"/>
          <w:iCs w:val="0"/>
          <w:noProof/>
          <w:color w:val="auto"/>
          <w:kern w:val="2"/>
          <w:sz w:val="24"/>
          <w:szCs w:val="24"/>
          <w14:ligatures w14:val="standardContextual"/>
        </w:rPr>
      </w:pPr>
      <w:hyperlink w:anchor="_Toc174519608" w:history="1">
        <w:r w:rsidRPr="009E7116">
          <w:rPr>
            <w:rStyle w:val="Hyperlink"/>
            <w:noProof/>
          </w:rPr>
          <w:t>Acknowledging IMLS Support</w:t>
        </w:r>
        <w:r>
          <w:rPr>
            <w:noProof/>
            <w:webHidden/>
          </w:rPr>
          <w:tab/>
        </w:r>
        <w:r>
          <w:rPr>
            <w:noProof/>
            <w:webHidden/>
          </w:rPr>
          <w:fldChar w:fldCharType="begin"/>
        </w:r>
        <w:r>
          <w:rPr>
            <w:noProof/>
            <w:webHidden/>
          </w:rPr>
          <w:instrText xml:space="preserve"> PAGEREF _Toc174519608 \h </w:instrText>
        </w:r>
        <w:r>
          <w:rPr>
            <w:noProof/>
            <w:webHidden/>
          </w:rPr>
          <w:fldChar w:fldCharType="separate"/>
        </w:r>
        <w:r w:rsidR="00F933FD">
          <w:rPr>
            <w:noProof/>
            <w:webHidden/>
          </w:rPr>
          <w:t>53</w:t>
        </w:r>
        <w:r>
          <w:rPr>
            <w:noProof/>
            <w:webHidden/>
          </w:rPr>
          <w:fldChar w:fldCharType="end"/>
        </w:r>
      </w:hyperlink>
    </w:p>
    <w:p w:rsidR="002159CC" w14:paraId="227ADE1A" w14:textId="28BF1D00">
      <w:pPr>
        <w:pStyle w:val="TOC3"/>
        <w:rPr>
          <w:rFonts w:asciiTheme="minorHAnsi" w:hAnsiTheme="minorHAnsi" w:cstheme="minorBidi"/>
          <w:iCs w:val="0"/>
          <w:noProof/>
          <w:color w:val="auto"/>
          <w:kern w:val="2"/>
          <w:sz w:val="24"/>
          <w:szCs w:val="24"/>
          <w14:ligatures w14:val="standardContextual"/>
        </w:rPr>
      </w:pPr>
      <w:hyperlink w:anchor="_Toc174519609" w:history="1">
        <w:r w:rsidRPr="009E7116">
          <w:rPr>
            <w:rStyle w:val="Hyperlink"/>
            <w:noProof/>
          </w:rPr>
          <w:t>Conflict of Interest Requirements</w:t>
        </w:r>
        <w:r>
          <w:rPr>
            <w:noProof/>
            <w:webHidden/>
          </w:rPr>
          <w:tab/>
        </w:r>
        <w:r>
          <w:rPr>
            <w:noProof/>
            <w:webHidden/>
          </w:rPr>
          <w:fldChar w:fldCharType="begin"/>
        </w:r>
        <w:r>
          <w:rPr>
            <w:noProof/>
            <w:webHidden/>
          </w:rPr>
          <w:instrText xml:space="preserve"> PAGEREF _Toc174519609 \h </w:instrText>
        </w:r>
        <w:r>
          <w:rPr>
            <w:noProof/>
            <w:webHidden/>
          </w:rPr>
          <w:fldChar w:fldCharType="separate"/>
        </w:r>
        <w:r w:rsidR="00F933FD">
          <w:rPr>
            <w:noProof/>
            <w:webHidden/>
          </w:rPr>
          <w:t>53</w:t>
        </w:r>
        <w:r>
          <w:rPr>
            <w:noProof/>
            <w:webHidden/>
          </w:rPr>
          <w:fldChar w:fldCharType="end"/>
        </w:r>
      </w:hyperlink>
    </w:p>
    <w:p w:rsidR="002159CC" w14:paraId="5EA74DC1" w14:textId="46C85B59">
      <w:pPr>
        <w:pStyle w:val="TOC3"/>
        <w:rPr>
          <w:rFonts w:asciiTheme="minorHAnsi" w:hAnsiTheme="minorHAnsi" w:cstheme="minorBidi"/>
          <w:iCs w:val="0"/>
          <w:noProof/>
          <w:color w:val="auto"/>
          <w:kern w:val="2"/>
          <w:sz w:val="24"/>
          <w:szCs w:val="24"/>
          <w14:ligatures w14:val="standardContextual"/>
        </w:rPr>
      </w:pPr>
      <w:hyperlink w:anchor="_Toc174519610" w:history="1">
        <w:r w:rsidRPr="009E7116">
          <w:rPr>
            <w:rStyle w:val="Hyperlink"/>
            <w:noProof/>
          </w:rPr>
          <w:t>Additional Information about IMLS</w:t>
        </w:r>
        <w:r>
          <w:rPr>
            <w:noProof/>
            <w:webHidden/>
          </w:rPr>
          <w:tab/>
        </w:r>
        <w:r>
          <w:rPr>
            <w:noProof/>
            <w:webHidden/>
          </w:rPr>
          <w:fldChar w:fldCharType="begin"/>
        </w:r>
        <w:r>
          <w:rPr>
            <w:noProof/>
            <w:webHidden/>
          </w:rPr>
          <w:instrText xml:space="preserve"> PAGEREF _Toc174519610 \h </w:instrText>
        </w:r>
        <w:r>
          <w:rPr>
            <w:noProof/>
            <w:webHidden/>
          </w:rPr>
          <w:fldChar w:fldCharType="separate"/>
        </w:r>
        <w:r w:rsidR="00F933FD">
          <w:rPr>
            <w:noProof/>
            <w:webHidden/>
          </w:rPr>
          <w:t>54</w:t>
        </w:r>
        <w:r>
          <w:rPr>
            <w:noProof/>
            <w:webHidden/>
          </w:rPr>
          <w:fldChar w:fldCharType="end"/>
        </w:r>
      </w:hyperlink>
    </w:p>
    <w:p w:rsidR="002159CC" w14:paraId="535EDBCD" w14:textId="0F6530B7">
      <w:pPr>
        <w:pStyle w:val="TOC3"/>
        <w:rPr>
          <w:rFonts w:asciiTheme="minorHAnsi" w:hAnsiTheme="minorHAnsi" w:cstheme="minorBidi"/>
          <w:iCs w:val="0"/>
          <w:noProof/>
          <w:color w:val="auto"/>
          <w:kern w:val="2"/>
          <w:sz w:val="24"/>
          <w:szCs w:val="24"/>
          <w14:ligatures w14:val="standardContextual"/>
        </w:rPr>
      </w:pPr>
      <w:hyperlink w:anchor="_Toc174519611" w:history="1">
        <w:r w:rsidRPr="009E7116">
          <w:rPr>
            <w:rStyle w:val="Hyperlink"/>
            <w:noProof/>
          </w:rPr>
          <w:t>IMLS Obligations to Make Awards</w:t>
        </w:r>
        <w:r>
          <w:rPr>
            <w:noProof/>
            <w:webHidden/>
          </w:rPr>
          <w:tab/>
        </w:r>
        <w:r>
          <w:rPr>
            <w:noProof/>
            <w:webHidden/>
          </w:rPr>
          <w:fldChar w:fldCharType="begin"/>
        </w:r>
        <w:r>
          <w:rPr>
            <w:noProof/>
            <w:webHidden/>
          </w:rPr>
          <w:instrText xml:space="preserve"> PAGEREF _Toc174519611 \h </w:instrText>
        </w:r>
        <w:r>
          <w:rPr>
            <w:noProof/>
            <w:webHidden/>
          </w:rPr>
          <w:fldChar w:fldCharType="separate"/>
        </w:r>
        <w:r w:rsidR="00F933FD">
          <w:rPr>
            <w:noProof/>
            <w:webHidden/>
          </w:rPr>
          <w:t>54</w:t>
        </w:r>
        <w:r>
          <w:rPr>
            <w:noProof/>
            <w:webHidden/>
          </w:rPr>
          <w:fldChar w:fldCharType="end"/>
        </w:r>
      </w:hyperlink>
    </w:p>
    <w:p w:rsidR="002159CC" w14:paraId="79231685" w14:textId="380A859E">
      <w:pPr>
        <w:pStyle w:val="TOC3"/>
        <w:rPr>
          <w:rFonts w:asciiTheme="minorHAnsi" w:hAnsiTheme="minorHAnsi" w:cstheme="minorBidi"/>
          <w:iCs w:val="0"/>
          <w:noProof/>
          <w:color w:val="auto"/>
          <w:kern w:val="2"/>
          <w:sz w:val="24"/>
          <w:szCs w:val="24"/>
          <w14:ligatures w14:val="standardContextual"/>
        </w:rPr>
      </w:pPr>
      <w:hyperlink w:anchor="_Toc174519612" w:history="1">
        <w:r w:rsidRPr="009E7116">
          <w:rPr>
            <w:rStyle w:val="Hyperlink"/>
            <w:noProof/>
          </w:rPr>
          <w:t>Peer Review</w:t>
        </w:r>
        <w:r>
          <w:rPr>
            <w:noProof/>
            <w:webHidden/>
          </w:rPr>
          <w:tab/>
        </w:r>
        <w:r>
          <w:rPr>
            <w:noProof/>
            <w:webHidden/>
          </w:rPr>
          <w:fldChar w:fldCharType="begin"/>
        </w:r>
        <w:r>
          <w:rPr>
            <w:noProof/>
            <w:webHidden/>
          </w:rPr>
          <w:instrText xml:space="preserve"> PAGEREF _Toc174519612 \h </w:instrText>
        </w:r>
        <w:r>
          <w:rPr>
            <w:noProof/>
            <w:webHidden/>
          </w:rPr>
          <w:fldChar w:fldCharType="separate"/>
        </w:r>
        <w:r w:rsidR="00F933FD">
          <w:rPr>
            <w:noProof/>
            <w:webHidden/>
          </w:rPr>
          <w:t>54</w:t>
        </w:r>
        <w:r>
          <w:rPr>
            <w:noProof/>
            <w:webHidden/>
          </w:rPr>
          <w:fldChar w:fldCharType="end"/>
        </w:r>
      </w:hyperlink>
    </w:p>
    <w:p w:rsidR="002159CC" w14:paraId="5223DE5B" w14:textId="06B4CD87">
      <w:pPr>
        <w:pStyle w:val="TOC3"/>
        <w:rPr>
          <w:rFonts w:asciiTheme="minorHAnsi" w:hAnsiTheme="minorHAnsi" w:cstheme="minorBidi"/>
          <w:iCs w:val="0"/>
          <w:noProof/>
          <w:color w:val="auto"/>
          <w:kern w:val="2"/>
          <w:sz w:val="24"/>
          <w:szCs w:val="24"/>
          <w14:ligatures w14:val="standardContextual"/>
        </w:rPr>
      </w:pPr>
      <w:hyperlink w:anchor="_Toc174519613" w:history="1">
        <w:r w:rsidRPr="009E7116">
          <w:rPr>
            <w:rStyle w:val="Hyperlink"/>
            <w:noProof/>
          </w:rPr>
          <w:t>Copyright Information</w:t>
        </w:r>
        <w:r>
          <w:rPr>
            <w:noProof/>
            <w:webHidden/>
          </w:rPr>
          <w:tab/>
        </w:r>
        <w:r>
          <w:rPr>
            <w:noProof/>
            <w:webHidden/>
          </w:rPr>
          <w:fldChar w:fldCharType="begin"/>
        </w:r>
        <w:r>
          <w:rPr>
            <w:noProof/>
            <w:webHidden/>
          </w:rPr>
          <w:instrText xml:space="preserve"> PAGEREF _Toc174519613 \h </w:instrText>
        </w:r>
        <w:r>
          <w:rPr>
            <w:noProof/>
            <w:webHidden/>
          </w:rPr>
          <w:fldChar w:fldCharType="separate"/>
        </w:r>
        <w:r w:rsidR="00F933FD">
          <w:rPr>
            <w:noProof/>
            <w:webHidden/>
          </w:rPr>
          <w:t>55</w:t>
        </w:r>
        <w:r>
          <w:rPr>
            <w:noProof/>
            <w:webHidden/>
          </w:rPr>
          <w:fldChar w:fldCharType="end"/>
        </w:r>
      </w:hyperlink>
    </w:p>
    <w:p w:rsidR="002159CC" w14:paraId="45163495" w14:textId="613D6053">
      <w:pPr>
        <w:pStyle w:val="TOC3"/>
        <w:rPr>
          <w:rFonts w:asciiTheme="minorHAnsi" w:hAnsiTheme="minorHAnsi" w:cstheme="minorBidi"/>
          <w:iCs w:val="0"/>
          <w:noProof/>
          <w:color w:val="auto"/>
          <w:kern w:val="2"/>
          <w:sz w:val="24"/>
          <w:szCs w:val="24"/>
          <w14:ligatures w14:val="standardContextual"/>
        </w:rPr>
      </w:pPr>
      <w:hyperlink w:anchor="_Toc174519614" w:history="1">
        <w:r w:rsidRPr="009E7116">
          <w:rPr>
            <w:rStyle w:val="Hyperlink"/>
            <w:noProof/>
          </w:rPr>
          <w:t>Application Completion Time</w:t>
        </w:r>
        <w:r>
          <w:rPr>
            <w:noProof/>
            <w:webHidden/>
          </w:rPr>
          <w:tab/>
        </w:r>
        <w:r>
          <w:rPr>
            <w:noProof/>
            <w:webHidden/>
          </w:rPr>
          <w:fldChar w:fldCharType="begin"/>
        </w:r>
        <w:r>
          <w:rPr>
            <w:noProof/>
            <w:webHidden/>
          </w:rPr>
          <w:instrText xml:space="preserve"> PAGEREF _Toc174519614 \h </w:instrText>
        </w:r>
        <w:r>
          <w:rPr>
            <w:noProof/>
            <w:webHidden/>
          </w:rPr>
          <w:fldChar w:fldCharType="separate"/>
        </w:r>
        <w:r w:rsidR="00F933FD">
          <w:rPr>
            <w:noProof/>
            <w:webHidden/>
          </w:rPr>
          <w:t>55</w:t>
        </w:r>
        <w:r>
          <w:rPr>
            <w:noProof/>
            <w:webHidden/>
          </w:rPr>
          <w:fldChar w:fldCharType="end"/>
        </w:r>
      </w:hyperlink>
    </w:p>
    <w:p w:rsidR="002159CC" w14:paraId="7FEC04B4" w14:textId="0AA53768">
      <w:pPr>
        <w:pStyle w:val="TOC3"/>
        <w:rPr>
          <w:rFonts w:asciiTheme="minorHAnsi" w:hAnsiTheme="minorHAnsi" w:cstheme="minorBidi"/>
          <w:iCs w:val="0"/>
          <w:noProof/>
          <w:color w:val="auto"/>
          <w:kern w:val="2"/>
          <w:sz w:val="24"/>
          <w:szCs w:val="24"/>
          <w14:ligatures w14:val="standardContextual"/>
        </w:rPr>
      </w:pPr>
      <w:hyperlink w:anchor="_Toc174519615" w:history="1">
        <w:r w:rsidRPr="009E7116">
          <w:rPr>
            <w:rStyle w:val="Hyperlink"/>
            <w:noProof/>
          </w:rPr>
          <w:t>PRA Clearance Number</w:t>
        </w:r>
        <w:r>
          <w:rPr>
            <w:noProof/>
            <w:webHidden/>
          </w:rPr>
          <w:tab/>
        </w:r>
        <w:r>
          <w:rPr>
            <w:noProof/>
            <w:webHidden/>
          </w:rPr>
          <w:fldChar w:fldCharType="begin"/>
        </w:r>
        <w:r>
          <w:rPr>
            <w:noProof/>
            <w:webHidden/>
          </w:rPr>
          <w:instrText xml:space="preserve"> PAGEREF _Toc174519615 \h </w:instrText>
        </w:r>
        <w:r>
          <w:rPr>
            <w:noProof/>
            <w:webHidden/>
          </w:rPr>
          <w:fldChar w:fldCharType="separate"/>
        </w:r>
        <w:r w:rsidR="00F933FD">
          <w:rPr>
            <w:noProof/>
            <w:webHidden/>
          </w:rPr>
          <w:t>55</w:t>
        </w:r>
        <w:r>
          <w:rPr>
            <w:noProof/>
            <w:webHidden/>
          </w:rPr>
          <w:fldChar w:fldCharType="end"/>
        </w:r>
      </w:hyperlink>
    </w:p>
    <w:p w:rsidR="00F26445" w:rsidRPr="00F26445" w:rsidP="00F26445" w14:paraId="3446269F" w14:textId="1C7D5FA9">
      <w:r>
        <w:fldChar w:fldCharType="end"/>
      </w:r>
    </w:p>
    <w:p w:rsidR="006705F8" w14:paraId="099C81CE" w14:textId="77777777">
      <w:pPr>
        <w:spacing w:before="0" w:after="160" w:line="259" w:lineRule="auto"/>
      </w:pPr>
      <w:bookmarkStart w:id="182" w:name="Step5"/>
      <w:bookmarkEnd w:id="177"/>
      <w:r>
        <w:br w:type="page"/>
      </w:r>
    </w:p>
    <w:p w:rsidR="00A03F4F" w:rsidRPr="00427981" w:rsidP="00C10168" w14:paraId="6B710D7C" w14:textId="43381F85">
      <w:pPr>
        <w:pStyle w:val="Heading2"/>
      </w:pPr>
      <w:bookmarkStart w:id="183" w:name="_Toc43406652"/>
      <w:bookmarkStart w:id="184" w:name="_Toc174519557"/>
      <w:bookmarkStart w:id="185" w:name="_Toc174519606"/>
      <w:r w:rsidRPr="00427981">
        <w:t xml:space="preserve">Other </w:t>
      </w:r>
      <w:r w:rsidR="006354FE">
        <w:t xml:space="preserve">Important </w:t>
      </w:r>
      <w:r w:rsidRPr="00427981">
        <w:t>Information</w:t>
      </w:r>
      <w:bookmarkEnd w:id="183"/>
      <w:bookmarkEnd w:id="184"/>
      <w:bookmarkEnd w:id="185"/>
    </w:p>
    <w:p w:rsidR="006D4C94" w:rsidP="0013486A" w14:paraId="68E8E159" w14:textId="65876AB3">
      <w:pPr>
        <w:pStyle w:val="Heading3"/>
      </w:pPr>
      <w:bookmarkStart w:id="186" w:name="_Toc174519607"/>
      <w:r>
        <w:t>IMLS Assurances and Certifications</w:t>
      </w:r>
      <w:bookmarkEnd w:id="186"/>
    </w:p>
    <w:p w:rsidR="008C0B18" w:rsidP="008C0B18" w14:paraId="5027B762"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1" w:history="1">
        <w:r w:rsidRPr="001E25C7">
          <w:rPr>
            <w:rStyle w:val="Hyperlink"/>
          </w:rPr>
          <w:t>IMLS Assurances and Certifications</w:t>
        </w:r>
      </w:hyperlink>
      <w:r w:rsidRPr="001E25C7">
        <w:t xml:space="preserve">. </w:t>
      </w:r>
    </w:p>
    <w:p w:rsidR="008C0B18" w:rsidP="008C0B18" w14:paraId="1EB317C6" w14:textId="77777777">
      <w:pPr>
        <w:spacing w:after="183"/>
        <w:ind w:left="11"/>
      </w:pPr>
      <w:r w:rsidRPr="001E25C7">
        <w:t xml:space="preserve">By submitting the application, which includes the </w:t>
      </w:r>
      <w:hyperlink r:id="rId41"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8C0B18" w14:paraId="16CE1996" w14:textId="7DA94C89">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8" w:history="1">
        <w:r w:rsidRPr="004A78B3">
          <w:rPr>
            <w:rStyle w:val="Hyperlink"/>
          </w:rPr>
          <w:t>2 C.F.R. § 200.340 Termination</w:t>
        </w:r>
      </w:hyperlink>
      <w:r w:rsidRPr="001E25C7">
        <w:t>.</w:t>
      </w:r>
    </w:p>
    <w:p w:rsidR="00A03F4F" w:rsidRPr="0013486A" w:rsidP="0013486A" w14:paraId="613E0E32" w14:textId="0AD35823">
      <w:pPr>
        <w:pStyle w:val="Heading3"/>
      </w:pPr>
      <w:bookmarkStart w:id="187" w:name="_Toc174519608"/>
      <w:r w:rsidRPr="0013486A">
        <w:t>A</w:t>
      </w:r>
      <w:r w:rsidRPr="0013486A" w:rsidR="00641364">
        <w:t xml:space="preserve">cknowledging IMLS </w:t>
      </w:r>
      <w:r w:rsidRPr="0013486A" w:rsidR="005509B7">
        <w:t>Support</w:t>
      </w:r>
      <w:bookmarkEnd w:id="187"/>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8" w:name="_H2._Disclosure_of"/>
      <w:bookmarkStart w:id="189" w:name="_Disclosure_of_Information"/>
      <w:bookmarkEnd w:id="188"/>
      <w:bookmarkEnd w:id="189"/>
    </w:p>
    <w:p w:rsidR="00A03F4F" w:rsidRPr="00427981" w:rsidP="009C22CE" w14:paraId="66530326" w14:textId="2F3D883D">
      <w:pPr>
        <w:pStyle w:val="Heading3"/>
      </w:pPr>
      <w:bookmarkStart w:id="190" w:name="_Disclosure_of_Information_1"/>
      <w:bookmarkStart w:id="191" w:name="_Toc174519609"/>
      <w:bookmarkEnd w:id="190"/>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1"/>
      <w:r w:rsidRPr="00427981" w:rsidR="00641364">
        <w:t xml:space="preserve"> </w:t>
      </w:r>
    </w:p>
    <w:p w:rsidR="000A08FE" w:rsidP="000A08FE" w14:paraId="287623FB" w14:textId="61320749">
      <w:r w:rsidRPr="008A3DAF">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A08FE" w:rsidP="000A08FE" w14:paraId="574F0BEE" w14:textId="77777777">
      <w:r>
        <w:t xml:space="preserve">The IMLS conflict of interest policies apply to subawards as well as contracts, and are as follows: </w:t>
      </w:r>
    </w:p>
    <w:p w:rsidR="000A08FE" w:rsidP="000A08FE" w14:paraId="0E8988B3" w14:textId="7F4B4FCB">
      <w:pPr>
        <w:pStyle w:val="ListParagraph"/>
        <w:numPr>
          <w:ilvl w:val="0"/>
          <w:numId w:val="79"/>
        </w:numPr>
      </w:pPr>
      <w:r>
        <w:t>Y</w:t>
      </w:r>
      <w:r>
        <w:t xml:space="preserve">ou must maintain written standards of conduct covering conflicts of interest and governing the performance of your employees engaged in the selection, award, and administration of subawards and contracts. </w:t>
      </w:r>
    </w:p>
    <w:p w:rsidR="000A08FE" w:rsidP="000A08FE" w14:paraId="4D4DE955" w14:textId="099A7A92">
      <w:pPr>
        <w:pStyle w:val="ListParagraph"/>
        <w:numPr>
          <w:ilvl w:val="0"/>
          <w:numId w:val="7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3963C4">
        <w:t>your</w:t>
      </w:r>
      <w:r w:rsidR="00EF6269">
        <w:t xml:space="preserve"> </w:t>
      </w:r>
      <w:r w:rsidR="003963C4">
        <w:t>organization</w:t>
      </w:r>
      <w:r>
        <w:t xml:space="preserve"> must neither solicit nor accept gratuities, favors, or anything of monetary value from subrecipients or contractors or parties to subawards or contracts. </w:t>
      </w:r>
    </w:p>
    <w:p w:rsidR="000A08FE" w:rsidRPr="00BD7CBA" w:rsidP="000A08FE" w14:paraId="40FD4575"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2" w:name="_Toc174519610"/>
      <w:r w:rsidRPr="00427981">
        <w:t>A</w:t>
      </w:r>
      <w:r w:rsidRPr="00427981" w:rsidR="00641364">
        <w:t xml:space="preserve">dditional </w:t>
      </w:r>
      <w:r w:rsidRPr="00427981" w:rsidR="005509B7">
        <w:t xml:space="preserve">Information </w:t>
      </w:r>
      <w:r w:rsidRPr="00427981" w:rsidR="00641364">
        <w:t>about IMLS</w:t>
      </w:r>
      <w:bookmarkEnd w:id="192"/>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3" w:name="_Toc174519611"/>
      <w:r w:rsidRPr="00427981">
        <w:t xml:space="preserve">IMLS </w:t>
      </w:r>
      <w:r w:rsidRPr="00427981" w:rsidR="00AE48C0">
        <w:t>O</w:t>
      </w:r>
      <w:r w:rsidRPr="00427981">
        <w:t>bligat</w:t>
      </w:r>
      <w:r w:rsidRPr="00427981" w:rsidR="00AE48C0">
        <w:t>ions to Make Awards</w:t>
      </w:r>
      <w:bookmarkEnd w:id="193"/>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4" w:name="_Toc174519612"/>
      <w:r w:rsidRPr="00427981">
        <w:t>P</w:t>
      </w:r>
      <w:r w:rsidRPr="00427981" w:rsidR="00641364">
        <w:t xml:space="preserve">eer </w:t>
      </w:r>
      <w:r w:rsidRPr="00427981">
        <w:t>R</w:t>
      </w:r>
      <w:r w:rsidRPr="00427981" w:rsidR="00641364">
        <w:t>eview</w:t>
      </w:r>
      <w:bookmarkEnd w:id="194"/>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6"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5" w:name="_Toc174519613"/>
      <w:r w:rsidRPr="00427981">
        <w:t>Copyright Information</w:t>
      </w:r>
      <w:bookmarkEnd w:id="195"/>
    </w:p>
    <w:p w:rsidR="00EC46FD" w:rsidRPr="00BD7CBA" w:rsidP="001836D7" w14:paraId="576AA3FD" w14:textId="6287793B">
      <w:bookmarkStart w:id="196"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6"/>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7" w:name="_Toc174519614"/>
      <w:r w:rsidRPr="00427981">
        <w:t>A</w:t>
      </w:r>
      <w:r w:rsidRPr="00427981" w:rsidR="00641364">
        <w:t>pplication</w:t>
      </w:r>
      <w:r w:rsidRPr="00427981">
        <w:t xml:space="preserve"> Completion Time</w:t>
      </w:r>
      <w:bookmarkEnd w:id="197"/>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8"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1B7BFFD6">
      <w:bookmarkStart w:id="199" w:name="_Hlk106223125"/>
      <w:bookmarkStart w:id="200" w:name="_Hlk106223593"/>
      <w:bookmarkEnd w:id="198"/>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sidR="00BD12C5">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9"/>
      <w:bookmarkEnd w:id="200"/>
    </w:p>
    <w:p w:rsidR="00A03F4F" w:rsidRPr="00427981" w:rsidP="009C22CE" w14:paraId="653DA7AB" w14:textId="54BD90FE">
      <w:pPr>
        <w:pStyle w:val="Heading3"/>
      </w:pPr>
      <w:bookmarkStart w:id="201" w:name="_Toc174519615"/>
      <w:r w:rsidRPr="00427981">
        <w:t>PRA Clearance Number</w:t>
      </w:r>
      <w:bookmarkEnd w:id="201"/>
    </w:p>
    <w:p w:rsidR="00190360" w:rsidP="00DC0E36" w14:paraId="345988FA" w14:textId="2C519B2B">
      <w:r w:rsidRPr="00BD7CBA">
        <w:t xml:space="preserve">OMB Control </w:t>
      </w:r>
      <w:r w:rsidRPr="00BD7CBA" w:rsidR="00E23082">
        <w:t>No.</w:t>
      </w:r>
      <w:r w:rsidRPr="00BD7CBA">
        <w:t>: 3137</w:t>
      </w:r>
      <w:r w:rsidR="00857290">
        <w:t>-0111,</w:t>
      </w:r>
      <w:r w:rsidRPr="00BD7CBA">
        <w:t xml:space="preserve"> Expiration date:</w:t>
      </w:r>
      <w:r w:rsidR="00857290">
        <w:t xml:space="preserve"> 8/31/202</w:t>
      </w:r>
      <w:r w:rsidR="00112D8A">
        <w:t>7</w:t>
      </w:r>
    </w:p>
    <w:bookmarkEnd w:id="182"/>
    <w:p w:rsidR="00377083" w14:paraId="16367481" w14:textId="77777777">
      <w:pPr>
        <w:spacing w:before="0" w:after="160" w:line="259" w:lineRule="auto"/>
        <w:sectPr w:rsidSect="0008775D">
          <w:headerReference w:type="default" r:id="rId154"/>
          <w:headerReference w:type="first" r:id="rId155"/>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8"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2" w:name="_Additional_Guidance"/>
      <w:bookmarkEnd w:id="202"/>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3" w:name="_Additional_Guidance_1"/>
      <w:bookmarkStart w:id="204" w:name="_Toc174519558"/>
      <w:bookmarkEnd w:id="203"/>
      <w:r>
        <w:t>Additional Guidance</w:t>
      </w:r>
      <w:bookmarkEnd w:id="204"/>
    </w:p>
    <w:p w:rsidR="004E7366" w:rsidP="004E7366" w14:paraId="5C5E8151" w14:textId="77777777"/>
    <w:p w:rsidR="004E7366" w:rsidRPr="004E7366" w:rsidP="004E7366" w14:paraId="3FB49ED7" w14:textId="1B934A4C">
      <w:pPr>
        <w:pStyle w:val="Sectionintrotext"/>
      </w:pPr>
      <w:r>
        <w:t>In this section:</w:t>
      </w:r>
    </w:p>
    <w:p w:rsidR="002159CC" w14:paraId="491698DA" w14:textId="7195B17B">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19616" w:history="1">
        <w:r w:rsidRPr="003337A2">
          <w:rPr>
            <w:rStyle w:val="Hyperlink"/>
            <w:noProof/>
          </w:rPr>
          <w:t>Guidance for Required Registrations</w:t>
        </w:r>
        <w:r>
          <w:rPr>
            <w:noProof/>
            <w:webHidden/>
          </w:rPr>
          <w:tab/>
        </w:r>
        <w:r>
          <w:rPr>
            <w:noProof/>
            <w:webHidden/>
          </w:rPr>
          <w:fldChar w:fldCharType="begin"/>
        </w:r>
        <w:r>
          <w:rPr>
            <w:noProof/>
            <w:webHidden/>
          </w:rPr>
          <w:instrText xml:space="preserve"> PAGEREF _Toc174519616 \h </w:instrText>
        </w:r>
        <w:r>
          <w:rPr>
            <w:noProof/>
            <w:webHidden/>
          </w:rPr>
          <w:fldChar w:fldCharType="separate"/>
        </w:r>
        <w:r w:rsidR="00F933FD">
          <w:rPr>
            <w:noProof/>
            <w:webHidden/>
          </w:rPr>
          <w:t>57</w:t>
        </w:r>
        <w:r>
          <w:rPr>
            <w:noProof/>
            <w:webHidden/>
          </w:rPr>
          <w:fldChar w:fldCharType="end"/>
        </w:r>
      </w:hyperlink>
    </w:p>
    <w:p w:rsidR="002159CC" w14:paraId="02F2BB04" w14:textId="16C6BDC3">
      <w:pPr>
        <w:pStyle w:val="TOC3"/>
        <w:rPr>
          <w:rFonts w:asciiTheme="minorHAnsi" w:hAnsiTheme="minorHAnsi" w:cstheme="minorBidi"/>
          <w:iCs w:val="0"/>
          <w:noProof/>
          <w:color w:val="auto"/>
          <w:kern w:val="2"/>
          <w:sz w:val="24"/>
          <w:szCs w:val="24"/>
          <w14:ligatures w14:val="standardContextual"/>
        </w:rPr>
      </w:pPr>
      <w:hyperlink w:anchor="_Toc174519617" w:history="1">
        <w:r w:rsidRPr="003337A2">
          <w:rPr>
            <w:rStyle w:val="Hyperlink"/>
            <w:noProof/>
          </w:rPr>
          <w:t>Getting a Unique Entity Identifier</w:t>
        </w:r>
        <w:r>
          <w:rPr>
            <w:noProof/>
            <w:webHidden/>
          </w:rPr>
          <w:tab/>
        </w:r>
        <w:r>
          <w:rPr>
            <w:noProof/>
            <w:webHidden/>
          </w:rPr>
          <w:fldChar w:fldCharType="begin"/>
        </w:r>
        <w:r>
          <w:rPr>
            <w:noProof/>
            <w:webHidden/>
          </w:rPr>
          <w:instrText xml:space="preserve"> PAGEREF _Toc174519617 \h </w:instrText>
        </w:r>
        <w:r>
          <w:rPr>
            <w:noProof/>
            <w:webHidden/>
          </w:rPr>
          <w:fldChar w:fldCharType="separate"/>
        </w:r>
        <w:r w:rsidR="00F933FD">
          <w:rPr>
            <w:noProof/>
            <w:webHidden/>
          </w:rPr>
          <w:t>57</w:t>
        </w:r>
        <w:r>
          <w:rPr>
            <w:noProof/>
            <w:webHidden/>
          </w:rPr>
          <w:fldChar w:fldCharType="end"/>
        </w:r>
      </w:hyperlink>
    </w:p>
    <w:p w:rsidR="002159CC" w14:paraId="34FD376F" w14:textId="616AA1E7">
      <w:pPr>
        <w:pStyle w:val="TOC3"/>
        <w:rPr>
          <w:rFonts w:asciiTheme="minorHAnsi" w:hAnsiTheme="minorHAnsi" w:cstheme="minorBidi"/>
          <w:iCs w:val="0"/>
          <w:noProof/>
          <w:color w:val="auto"/>
          <w:kern w:val="2"/>
          <w:sz w:val="24"/>
          <w:szCs w:val="24"/>
          <w14:ligatures w14:val="standardContextual"/>
        </w:rPr>
      </w:pPr>
      <w:hyperlink w:anchor="_Toc174519618" w:history="1">
        <w:r w:rsidRPr="003337A2">
          <w:rPr>
            <w:rStyle w:val="Hyperlink"/>
            <w:noProof/>
          </w:rPr>
          <w:t>Registering with SAM</w:t>
        </w:r>
        <w:r>
          <w:rPr>
            <w:noProof/>
            <w:webHidden/>
          </w:rPr>
          <w:tab/>
        </w:r>
        <w:r>
          <w:rPr>
            <w:noProof/>
            <w:webHidden/>
          </w:rPr>
          <w:fldChar w:fldCharType="begin"/>
        </w:r>
        <w:r>
          <w:rPr>
            <w:noProof/>
            <w:webHidden/>
          </w:rPr>
          <w:instrText xml:space="preserve"> PAGEREF _Toc174519618 \h </w:instrText>
        </w:r>
        <w:r>
          <w:rPr>
            <w:noProof/>
            <w:webHidden/>
          </w:rPr>
          <w:fldChar w:fldCharType="separate"/>
        </w:r>
        <w:r w:rsidR="00F933FD">
          <w:rPr>
            <w:noProof/>
            <w:webHidden/>
          </w:rPr>
          <w:t>57</w:t>
        </w:r>
        <w:r>
          <w:rPr>
            <w:noProof/>
            <w:webHidden/>
          </w:rPr>
          <w:fldChar w:fldCharType="end"/>
        </w:r>
      </w:hyperlink>
    </w:p>
    <w:p w:rsidR="002159CC" w14:paraId="714472E4" w14:textId="52D2005F">
      <w:pPr>
        <w:pStyle w:val="TOC3"/>
        <w:rPr>
          <w:rFonts w:asciiTheme="minorHAnsi" w:hAnsiTheme="minorHAnsi" w:cstheme="minorBidi"/>
          <w:iCs w:val="0"/>
          <w:noProof/>
          <w:color w:val="auto"/>
          <w:kern w:val="2"/>
          <w:sz w:val="24"/>
          <w:szCs w:val="24"/>
          <w14:ligatures w14:val="standardContextual"/>
        </w:rPr>
      </w:pPr>
      <w:hyperlink w:anchor="_Toc174519619" w:history="1">
        <w:r w:rsidRPr="003337A2">
          <w:rPr>
            <w:rStyle w:val="Hyperlink"/>
            <w:noProof/>
          </w:rPr>
          <w:t>Registering with Grants.gov</w:t>
        </w:r>
        <w:r>
          <w:rPr>
            <w:noProof/>
            <w:webHidden/>
          </w:rPr>
          <w:tab/>
        </w:r>
        <w:r>
          <w:rPr>
            <w:noProof/>
            <w:webHidden/>
          </w:rPr>
          <w:fldChar w:fldCharType="begin"/>
        </w:r>
        <w:r>
          <w:rPr>
            <w:noProof/>
            <w:webHidden/>
          </w:rPr>
          <w:instrText xml:space="preserve"> PAGEREF _Toc174519619 \h </w:instrText>
        </w:r>
        <w:r>
          <w:rPr>
            <w:noProof/>
            <w:webHidden/>
          </w:rPr>
          <w:fldChar w:fldCharType="separate"/>
        </w:r>
        <w:r w:rsidR="00F933FD">
          <w:rPr>
            <w:noProof/>
            <w:webHidden/>
          </w:rPr>
          <w:t>58</w:t>
        </w:r>
        <w:r>
          <w:rPr>
            <w:noProof/>
            <w:webHidden/>
          </w:rPr>
          <w:fldChar w:fldCharType="end"/>
        </w:r>
      </w:hyperlink>
    </w:p>
    <w:p w:rsidR="002159CC" w14:paraId="69F8964D" w14:textId="5D65141A">
      <w:pPr>
        <w:pStyle w:val="TOC2"/>
        <w:rPr>
          <w:rFonts w:asciiTheme="minorHAnsi" w:hAnsiTheme="minorHAnsi" w:cstheme="minorBidi"/>
          <w:b w:val="0"/>
          <w:noProof/>
          <w:color w:val="auto"/>
          <w:kern w:val="2"/>
          <w:szCs w:val="24"/>
          <w14:ligatures w14:val="standardContextual"/>
        </w:rPr>
      </w:pPr>
      <w:hyperlink w:anchor="_Toc174519620" w:history="1">
        <w:r w:rsidRPr="003337A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19620 \h </w:instrText>
        </w:r>
        <w:r>
          <w:rPr>
            <w:noProof/>
            <w:webHidden/>
          </w:rPr>
          <w:fldChar w:fldCharType="separate"/>
        </w:r>
        <w:r w:rsidR="00F933FD">
          <w:rPr>
            <w:noProof/>
            <w:webHidden/>
          </w:rPr>
          <w:t>59</w:t>
        </w:r>
        <w:r>
          <w:rPr>
            <w:noProof/>
            <w:webHidden/>
          </w:rPr>
          <w:fldChar w:fldCharType="end"/>
        </w:r>
      </w:hyperlink>
    </w:p>
    <w:p w:rsidR="002159CC" w14:paraId="00AB0362" w14:textId="09C11040">
      <w:pPr>
        <w:pStyle w:val="TOC3"/>
        <w:rPr>
          <w:rFonts w:asciiTheme="minorHAnsi" w:hAnsiTheme="minorHAnsi" w:cstheme="minorBidi"/>
          <w:iCs w:val="0"/>
          <w:noProof/>
          <w:color w:val="auto"/>
          <w:kern w:val="2"/>
          <w:sz w:val="24"/>
          <w:szCs w:val="24"/>
          <w14:ligatures w14:val="standardContextual"/>
        </w:rPr>
      </w:pPr>
      <w:hyperlink w:anchor="_Toc174519621" w:history="1">
        <w:r w:rsidRPr="003337A2">
          <w:rPr>
            <w:rStyle w:val="Hyperlink"/>
            <w:noProof/>
          </w:rPr>
          <w:t>Grants.gov Forms</w:t>
        </w:r>
        <w:r>
          <w:rPr>
            <w:noProof/>
            <w:webHidden/>
          </w:rPr>
          <w:tab/>
        </w:r>
        <w:r>
          <w:rPr>
            <w:noProof/>
            <w:webHidden/>
          </w:rPr>
          <w:fldChar w:fldCharType="begin"/>
        </w:r>
        <w:r>
          <w:rPr>
            <w:noProof/>
            <w:webHidden/>
          </w:rPr>
          <w:instrText xml:space="preserve"> PAGEREF _Toc174519621 \h </w:instrText>
        </w:r>
        <w:r>
          <w:rPr>
            <w:noProof/>
            <w:webHidden/>
          </w:rPr>
          <w:fldChar w:fldCharType="separate"/>
        </w:r>
        <w:r w:rsidR="00F933FD">
          <w:rPr>
            <w:noProof/>
            <w:webHidden/>
          </w:rPr>
          <w:t>59</w:t>
        </w:r>
        <w:r>
          <w:rPr>
            <w:noProof/>
            <w:webHidden/>
          </w:rPr>
          <w:fldChar w:fldCharType="end"/>
        </w:r>
      </w:hyperlink>
    </w:p>
    <w:p w:rsidR="002159CC" w14:paraId="3BAD804C" w14:textId="4E9922D1">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2" w:history="1">
        <w:r w:rsidRPr="003337A2">
          <w:rPr>
            <w:rStyle w:val="Hyperlink"/>
            <w:noProof/>
          </w:rPr>
          <w:t>SF-424S Form</w:t>
        </w:r>
        <w:r>
          <w:rPr>
            <w:noProof/>
            <w:webHidden/>
          </w:rPr>
          <w:tab/>
        </w:r>
        <w:r>
          <w:rPr>
            <w:noProof/>
            <w:webHidden/>
          </w:rPr>
          <w:fldChar w:fldCharType="begin"/>
        </w:r>
        <w:r>
          <w:rPr>
            <w:noProof/>
            <w:webHidden/>
          </w:rPr>
          <w:instrText xml:space="preserve"> PAGEREF _Toc174519622 \h </w:instrText>
        </w:r>
        <w:r>
          <w:rPr>
            <w:noProof/>
            <w:webHidden/>
          </w:rPr>
          <w:fldChar w:fldCharType="separate"/>
        </w:r>
        <w:r w:rsidR="00F933FD">
          <w:rPr>
            <w:noProof/>
            <w:webHidden/>
          </w:rPr>
          <w:t>59</w:t>
        </w:r>
        <w:r>
          <w:rPr>
            <w:noProof/>
            <w:webHidden/>
          </w:rPr>
          <w:fldChar w:fldCharType="end"/>
        </w:r>
      </w:hyperlink>
    </w:p>
    <w:p w:rsidR="002159CC" w14:paraId="0A1FB835" w14:textId="63D9954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3" w:history="1">
        <w:r w:rsidRPr="003337A2">
          <w:rPr>
            <w:rStyle w:val="Hyperlink"/>
            <w:noProof/>
          </w:rPr>
          <w:t>IMLS Museum Program Information Form (M-PIF)</w:t>
        </w:r>
        <w:r>
          <w:rPr>
            <w:noProof/>
            <w:webHidden/>
          </w:rPr>
          <w:tab/>
        </w:r>
        <w:r>
          <w:rPr>
            <w:noProof/>
            <w:webHidden/>
          </w:rPr>
          <w:fldChar w:fldCharType="begin"/>
        </w:r>
        <w:r>
          <w:rPr>
            <w:noProof/>
            <w:webHidden/>
          </w:rPr>
          <w:instrText xml:space="preserve"> PAGEREF _Toc174519623 \h </w:instrText>
        </w:r>
        <w:r>
          <w:rPr>
            <w:noProof/>
            <w:webHidden/>
          </w:rPr>
          <w:fldChar w:fldCharType="separate"/>
        </w:r>
        <w:r w:rsidR="00F933FD">
          <w:rPr>
            <w:noProof/>
            <w:webHidden/>
          </w:rPr>
          <w:t>63</w:t>
        </w:r>
        <w:r>
          <w:rPr>
            <w:noProof/>
            <w:webHidden/>
          </w:rPr>
          <w:fldChar w:fldCharType="end"/>
        </w:r>
      </w:hyperlink>
    </w:p>
    <w:p w:rsidR="002159CC" w14:paraId="7DEA8AF6" w14:textId="2D40871B">
      <w:pPr>
        <w:pStyle w:val="TOC3"/>
        <w:rPr>
          <w:rFonts w:asciiTheme="minorHAnsi" w:hAnsiTheme="minorHAnsi" w:cstheme="minorBidi"/>
          <w:iCs w:val="0"/>
          <w:noProof/>
          <w:color w:val="auto"/>
          <w:kern w:val="2"/>
          <w:sz w:val="24"/>
          <w:szCs w:val="24"/>
          <w14:ligatures w14:val="standardContextual"/>
        </w:rPr>
      </w:pPr>
      <w:hyperlink w:anchor="_Toc174519624" w:history="1">
        <w:r w:rsidRPr="003337A2">
          <w:rPr>
            <w:rStyle w:val="Hyperlink"/>
            <w:noProof/>
          </w:rPr>
          <w:t>IMLS Budget Form</w:t>
        </w:r>
        <w:r>
          <w:rPr>
            <w:noProof/>
            <w:webHidden/>
          </w:rPr>
          <w:tab/>
        </w:r>
        <w:r>
          <w:rPr>
            <w:noProof/>
            <w:webHidden/>
          </w:rPr>
          <w:fldChar w:fldCharType="begin"/>
        </w:r>
        <w:r>
          <w:rPr>
            <w:noProof/>
            <w:webHidden/>
          </w:rPr>
          <w:instrText xml:space="preserve"> PAGEREF _Toc174519624 \h </w:instrText>
        </w:r>
        <w:r>
          <w:rPr>
            <w:noProof/>
            <w:webHidden/>
          </w:rPr>
          <w:fldChar w:fldCharType="separate"/>
        </w:r>
        <w:r w:rsidR="00F933FD">
          <w:rPr>
            <w:noProof/>
            <w:webHidden/>
          </w:rPr>
          <w:t>66</w:t>
        </w:r>
        <w:r>
          <w:rPr>
            <w:noProof/>
            <w:webHidden/>
          </w:rPr>
          <w:fldChar w:fldCharType="end"/>
        </w:r>
      </w:hyperlink>
    </w:p>
    <w:p w:rsidR="002159CC" w14:paraId="29E20B09" w14:textId="1F8BE72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5" w:history="1">
        <w:r w:rsidRPr="003337A2">
          <w:rPr>
            <w:rStyle w:val="Hyperlink"/>
            <w:noProof/>
          </w:rPr>
          <w:t>Cost Share in the Budget</w:t>
        </w:r>
        <w:r>
          <w:rPr>
            <w:noProof/>
            <w:webHidden/>
          </w:rPr>
          <w:tab/>
        </w:r>
        <w:r>
          <w:rPr>
            <w:noProof/>
            <w:webHidden/>
          </w:rPr>
          <w:fldChar w:fldCharType="begin"/>
        </w:r>
        <w:r>
          <w:rPr>
            <w:noProof/>
            <w:webHidden/>
          </w:rPr>
          <w:instrText xml:space="preserve"> PAGEREF _Toc174519625 \h </w:instrText>
        </w:r>
        <w:r>
          <w:rPr>
            <w:noProof/>
            <w:webHidden/>
          </w:rPr>
          <w:fldChar w:fldCharType="separate"/>
        </w:r>
        <w:r w:rsidR="00F933FD">
          <w:rPr>
            <w:noProof/>
            <w:webHidden/>
          </w:rPr>
          <w:t>68</w:t>
        </w:r>
        <w:r>
          <w:rPr>
            <w:noProof/>
            <w:webHidden/>
          </w:rPr>
          <w:fldChar w:fldCharType="end"/>
        </w:r>
      </w:hyperlink>
    </w:p>
    <w:p w:rsidR="002159CC" w14:paraId="5FCE21EC" w14:textId="552ED26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6" w:history="1">
        <w:r w:rsidRPr="003337A2">
          <w:rPr>
            <w:rStyle w:val="Hyperlink"/>
            <w:noProof/>
          </w:rPr>
          <w:t>Indirect Costs in the Budget</w:t>
        </w:r>
        <w:r>
          <w:rPr>
            <w:noProof/>
            <w:webHidden/>
          </w:rPr>
          <w:tab/>
        </w:r>
        <w:r>
          <w:rPr>
            <w:noProof/>
            <w:webHidden/>
          </w:rPr>
          <w:fldChar w:fldCharType="begin"/>
        </w:r>
        <w:r>
          <w:rPr>
            <w:noProof/>
            <w:webHidden/>
          </w:rPr>
          <w:instrText xml:space="preserve"> PAGEREF _Toc174519626 \h </w:instrText>
        </w:r>
        <w:r>
          <w:rPr>
            <w:noProof/>
            <w:webHidden/>
          </w:rPr>
          <w:fldChar w:fldCharType="separate"/>
        </w:r>
        <w:r w:rsidR="00F933FD">
          <w:rPr>
            <w:noProof/>
            <w:webHidden/>
          </w:rPr>
          <w:t>69</w:t>
        </w:r>
        <w:r>
          <w:rPr>
            <w:noProof/>
            <w:webHidden/>
          </w:rPr>
          <w:fldChar w:fldCharType="end"/>
        </w:r>
      </w:hyperlink>
    </w:p>
    <w:p w:rsidR="002159CC" w14:paraId="01F849C8" w14:textId="004A851A">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7" w:history="1">
        <w:r w:rsidRPr="003337A2">
          <w:rPr>
            <w:rStyle w:val="Hyperlink"/>
            <w:noProof/>
          </w:rPr>
          <w:t>Student Support Costs in the Budget</w:t>
        </w:r>
        <w:r>
          <w:rPr>
            <w:noProof/>
            <w:webHidden/>
          </w:rPr>
          <w:tab/>
        </w:r>
        <w:r>
          <w:rPr>
            <w:noProof/>
            <w:webHidden/>
          </w:rPr>
          <w:fldChar w:fldCharType="begin"/>
        </w:r>
        <w:r>
          <w:rPr>
            <w:noProof/>
            <w:webHidden/>
          </w:rPr>
          <w:instrText xml:space="preserve"> PAGEREF _Toc174519627 \h </w:instrText>
        </w:r>
        <w:r>
          <w:rPr>
            <w:noProof/>
            <w:webHidden/>
          </w:rPr>
          <w:fldChar w:fldCharType="separate"/>
        </w:r>
        <w:r w:rsidR="00F933FD">
          <w:rPr>
            <w:noProof/>
            <w:webHidden/>
          </w:rPr>
          <w:t>71</w:t>
        </w:r>
        <w:r>
          <w:rPr>
            <w:noProof/>
            <w:webHidden/>
          </w:rPr>
          <w:fldChar w:fldCharType="end"/>
        </w:r>
      </w:hyperlink>
    </w:p>
    <w:p w:rsidR="002159CC" w14:paraId="2D33387A" w14:textId="45E0D517">
      <w:pPr>
        <w:pStyle w:val="TOC3"/>
        <w:rPr>
          <w:rFonts w:asciiTheme="minorHAnsi" w:hAnsiTheme="minorHAnsi" w:cstheme="minorBidi"/>
          <w:iCs w:val="0"/>
          <w:noProof/>
          <w:color w:val="auto"/>
          <w:kern w:val="2"/>
          <w:sz w:val="24"/>
          <w:szCs w:val="24"/>
          <w14:ligatures w14:val="standardContextual"/>
        </w:rPr>
      </w:pPr>
      <w:hyperlink w:anchor="_Toc174519628" w:history="1">
        <w:r w:rsidRPr="003337A2">
          <w:rPr>
            <w:rStyle w:val="Hyperlink"/>
            <w:noProof/>
          </w:rPr>
          <w:t>Budget Justification</w:t>
        </w:r>
        <w:r>
          <w:rPr>
            <w:noProof/>
            <w:webHidden/>
          </w:rPr>
          <w:tab/>
        </w:r>
        <w:r>
          <w:rPr>
            <w:noProof/>
            <w:webHidden/>
          </w:rPr>
          <w:fldChar w:fldCharType="begin"/>
        </w:r>
        <w:r>
          <w:rPr>
            <w:noProof/>
            <w:webHidden/>
          </w:rPr>
          <w:instrText xml:space="preserve"> PAGEREF _Toc174519628 \h </w:instrText>
        </w:r>
        <w:r>
          <w:rPr>
            <w:noProof/>
            <w:webHidden/>
          </w:rPr>
          <w:fldChar w:fldCharType="separate"/>
        </w:r>
        <w:r w:rsidR="00F933FD">
          <w:rPr>
            <w:noProof/>
            <w:webHidden/>
          </w:rPr>
          <w:t>73</w:t>
        </w:r>
        <w:r>
          <w:rPr>
            <w:noProof/>
            <w:webHidden/>
          </w:rPr>
          <w:fldChar w:fldCharType="end"/>
        </w:r>
      </w:hyperlink>
    </w:p>
    <w:p w:rsidR="002159CC" w14:paraId="210A6A5B" w14:textId="5D5BB85C">
      <w:pPr>
        <w:pStyle w:val="TOC3"/>
        <w:rPr>
          <w:rFonts w:asciiTheme="minorHAnsi" w:hAnsiTheme="minorHAnsi" w:cstheme="minorBidi"/>
          <w:iCs w:val="0"/>
          <w:noProof/>
          <w:color w:val="auto"/>
          <w:kern w:val="2"/>
          <w:sz w:val="24"/>
          <w:szCs w:val="24"/>
          <w14:ligatures w14:val="standardContextual"/>
        </w:rPr>
      </w:pPr>
      <w:hyperlink w:anchor="_Toc174519629" w:history="1">
        <w:r w:rsidRPr="003337A2">
          <w:rPr>
            <w:rStyle w:val="Hyperlink"/>
            <w:noProof/>
          </w:rPr>
          <w:t>Proof of Private, Nonprofit Status</w:t>
        </w:r>
        <w:r>
          <w:rPr>
            <w:noProof/>
            <w:webHidden/>
          </w:rPr>
          <w:tab/>
        </w:r>
        <w:r>
          <w:rPr>
            <w:noProof/>
            <w:webHidden/>
          </w:rPr>
          <w:fldChar w:fldCharType="begin"/>
        </w:r>
        <w:r>
          <w:rPr>
            <w:noProof/>
            <w:webHidden/>
          </w:rPr>
          <w:instrText xml:space="preserve"> PAGEREF _Toc174519629 \h </w:instrText>
        </w:r>
        <w:r>
          <w:rPr>
            <w:noProof/>
            <w:webHidden/>
          </w:rPr>
          <w:fldChar w:fldCharType="separate"/>
        </w:r>
        <w:r w:rsidR="00F933FD">
          <w:rPr>
            <w:noProof/>
            <w:webHidden/>
          </w:rPr>
          <w:t>75</w:t>
        </w:r>
        <w:r>
          <w:rPr>
            <w:noProof/>
            <w:webHidden/>
          </w:rPr>
          <w:fldChar w:fldCharType="end"/>
        </w:r>
      </w:hyperlink>
    </w:p>
    <w:p w:rsidR="002159CC" w14:paraId="279EDADC" w14:textId="22BC83F4">
      <w:pPr>
        <w:pStyle w:val="TOC3"/>
        <w:rPr>
          <w:rFonts w:asciiTheme="minorHAnsi" w:hAnsiTheme="minorHAnsi" w:cstheme="minorBidi"/>
          <w:iCs w:val="0"/>
          <w:noProof/>
          <w:color w:val="auto"/>
          <w:kern w:val="2"/>
          <w:sz w:val="24"/>
          <w:szCs w:val="24"/>
          <w14:ligatures w14:val="standardContextual"/>
        </w:rPr>
      </w:pPr>
      <w:hyperlink w:anchor="_Toc174519630" w:history="1">
        <w:r w:rsidRPr="003337A2">
          <w:rPr>
            <w:rStyle w:val="Hyperlink"/>
            <w:noProof/>
          </w:rPr>
          <w:t>Digital Products Plan</w:t>
        </w:r>
        <w:r>
          <w:rPr>
            <w:noProof/>
            <w:webHidden/>
          </w:rPr>
          <w:tab/>
        </w:r>
        <w:r>
          <w:rPr>
            <w:noProof/>
            <w:webHidden/>
          </w:rPr>
          <w:fldChar w:fldCharType="begin"/>
        </w:r>
        <w:r>
          <w:rPr>
            <w:noProof/>
            <w:webHidden/>
          </w:rPr>
          <w:instrText xml:space="preserve"> PAGEREF _Toc174519630 \h </w:instrText>
        </w:r>
        <w:r>
          <w:rPr>
            <w:noProof/>
            <w:webHidden/>
          </w:rPr>
          <w:fldChar w:fldCharType="separate"/>
        </w:r>
        <w:r w:rsidR="00F933FD">
          <w:rPr>
            <w:noProof/>
            <w:webHidden/>
          </w:rPr>
          <w:t>75</w:t>
        </w:r>
        <w:r>
          <w:rPr>
            <w:noProof/>
            <w:webHidden/>
          </w:rPr>
          <w:fldChar w:fldCharType="end"/>
        </w:r>
      </w:hyperlink>
    </w:p>
    <w:p w:rsidR="002159CC" w14:paraId="143EED6F" w14:textId="351EFC03">
      <w:pPr>
        <w:pStyle w:val="TOC3"/>
        <w:rPr>
          <w:rFonts w:asciiTheme="minorHAnsi" w:hAnsiTheme="minorHAnsi" w:cstheme="minorBidi"/>
          <w:iCs w:val="0"/>
          <w:noProof/>
          <w:color w:val="auto"/>
          <w:kern w:val="2"/>
          <w:sz w:val="24"/>
          <w:szCs w:val="24"/>
          <w14:ligatures w14:val="standardContextual"/>
        </w:rPr>
      </w:pPr>
      <w:hyperlink w:anchor="_Toc174519631" w:history="1">
        <w:r w:rsidRPr="003337A2">
          <w:rPr>
            <w:rStyle w:val="Hyperlink"/>
            <w:noProof/>
          </w:rPr>
          <w:t>Guidance for Conservation Surveys</w:t>
        </w:r>
        <w:r>
          <w:rPr>
            <w:noProof/>
            <w:webHidden/>
          </w:rPr>
          <w:tab/>
        </w:r>
        <w:r>
          <w:rPr>
            <w:noProof/>
            <w:webHidden/>
          </w:rPr>
          <w:fldChar w:fldCharType="begin"/>
        </w:r>
        <w:r>
          <w:rPr>
            <w:noProof/>
            <w:webHidden/>
          </w:rPr>
          <w:instrText xml:space="preserve"> PAGEREF _Toc174519631 \h </w:instrText>
        </w:r>
        <w:r>
          <w:rPr>
            <w:noProof/>
            <w:webHidden/>
          </w:rPr>
          <w:fldChar w:fldCharType="separate"/>
        </w:r>
        <w:r w:rsidR="00F933FD">
          <w:rPr>
            <w:noProof/>
            <w:webHidden/>
          </w:rPr>
          <w:t>79</w:t>
        </w:r>
        <w:r>
          <w:rPr>
            <w:noProof/>
            <w:webHidden/>
          </w:rPr>
          <w:fldChar w:fldCharType="end"/>
        </w:r>
      </w:hyperlink>
    </w:p>
    <w:p w:rsidR="002159CC" w14:paraId="4D27880D" w14:textId="00B6C6C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2" w:history="1">
        <w:r w:rsidRPr="003337A2">
          <w:rPr>
            <w:rStyle w:val="Hyperlink"/>
            <w:noProof/>
          </w:rPr>
          <w:t>General Conservation Survey</w:t>
        </w:r>
        <w:r>
          <w:rPr>
            <w:noProof/>
            <w:webHidden/>
          </w:rPr>
          <w:tab/>
        </w:r>
        <w:r>
          <w:rPr>
            <w:noProof/>
            <w:webHidden/>
          </w:rPr>
          <w:fldChar w:fldCharType="begin"/>
        </w:r>
        <w:r>
          <w:rPr>
            <w:noProof/>
            <w:webHidden/>
          </w:rPr>
          <w:instrText xml:space="preserve"> PAGEREF _Toc174519632 \h </w:instrText>
        </w:r>
        <w:r>
          <w:rPr>
            <w:noProof/>
            <w:webHidden/>
          </w:rPr>
          <w:fldChar w:fldCharType="separate"/>
        </w:r>
        <w:r w:rsidR="00F933FD">
          <w:rPr>
            <w:noProof/>
            <w:webHidden/>
          </w:rPr>
          <w:t>79</w:t>
        </w:r>
        <w:r>
          <w:rPr>
            <w:noProof/>
            <w:webHidden/>
          </w:rPr>
          <w:fldChar w:fldCharType="end"/>
        </w:r>
      </w:hyperlink>
    </w:p>
    <w:p w:rsidR="002159CC" w14:paraId="009B3491" w14:textId="7EF5536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3" w:history="1">
        <w:r w:rsidRPr="003337A2">
          <w:rPr>
            <w:rStyle w:val="Hyperlink"/>
            <w:noProof/>
          </w:rPr>
          <w:t>Detailed Conservation Survey</w:t>
        </w:r>
        <w:r>
          <w:rPr>
            <w:noProof/>
            <w:webHidden/>
          </w:rPr>
          <w:tab/>
        </w:r>
        <w:r>
          <w:rPr>
            <w:noProof/>
            <w:webHidden/>
          </w:rPr>
          <w:fldChar w:fldCharType="begin"/>
        </w:r>
        <w:r>
          <w:rPr>
            <w:noProof/>
            <w:webHidden/>
          </w:rPr>
          <w:instrText xml:space="preserve"> PAGEREF _Toc174519633 \h </w:instrText>
        </w:r>
        <w:r>
          <w:rPr>
            <w:noProof/>
            <w:webHidden/>
          </w:rPr>
          <w:fldChar w:fldCharType="separate"/>
        </w:r>
        <w:r w:rsidR="00F933FD">
          <w:rPr>
            <w:noProof/>
            <w:webHidden/>
          </w:rPr>
          <w:t>80</w:t>
        </w:r>
        <w:r>
          <w:rPr>
            <w:noProof/>
            <w:webHidden/>
          </w:rPr>
          <w:fldChar w:fldCharType="end"/>
        </w:r>
      </w:hyperlink>
    </w:p>
    <w:p w:rsidR="002159CC" w14:paraId="5D3C49FC" w14:textId="248E7C3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4" w:history="1">
        <w:r w:rsidRPr="003337A2">
          <w:rPr>
            <w:rStyle w:val="Hyperlink"/>
            <w:noProof/>
          </w:rPr>
          <w:t>Environmental Survey</w:t>
        </w:r>
        <w:r>
          <w:rPr>
            <w:noProof/>
            <w:webHidden/>
          </w:rPr>
          <w:tab/>
        </w:r>
        <w:r>
          <w:rPr>
            <w:noProof/>
            <w:webHidden/>
          </w:rPr>
          <w:fldChar w:fldCharType="begin"/>
        </w:r>
        <w:r>
          <w:rPr>
            <w:noProof/>
            <w:webHidden/>
          </w:rPr>
          <w:instrText xml:space="preserve"> PAGEREF _Toc174519634 \h </w:instrText>
        </w:r>
        <w:r>
          <w:rPr>
            <w:noProof/>
            <w:webHidden/>
          </w:rPr>
          <w:fldChar w:fldCharType="separate"/>
        </w:r>
        <w:r w:rsidR="00F933FD">
          <w:rPr>
            <w:noProof/>
            <w:webHidden/>
          </w:rPr>
          <w:t>80</w:t>
        </w:r>
        <w:r>
          <w:rPr>
            <w:noProof/>
            <w:webHidden/>
          </w:rPr>
          <w:fldChar w:fldCharType="end"/>
        </w:r>
      </w:hyperlink>
    </w:p>
    <w:p w:rsidR="00C57323" w:rsidRPr="00C57323" w:rsidP="00C57323" w14:paraId="5147F4D7" w14:textId="2CF5CDE1">
      <w:r>
        <w:fldChar w:fldCharType="end"/>
      </w:r>
    </w:p>
    <w:p w:rsidR="00A03F4F" w:rsidRPr="00696C29" w:rsidP="00C10168" w14:paraId="383EFDC0" w14:textId="5A2676E9">
      <w:pPr>
        <w:pStyle w:val="Heading2"/>
        <w:numPr>
          <w:ilvl w:val="0"/>
          <w:numId w:val="0"/>
        </w:numPr>
      </w:pPr>
      <w:bookmarkStart w:id="205" w:name="_Appendix_One_–"/>
      <w:bookmarkStart w:id="206" w:name="_Appendix_Two_One"/>
      <w:bookmarkStart w:id="207" w:name="_Guidance_for_Required"/>
      <w:bookmarkStart w:id="208" w:name="_Toc174519559"/>
      <w:bookmarkStart w:id="209" w:name="_Toc174519616"/>
      <w:bookmarkStart w:id="210" w:name="Step6"/>
      <w:bookmarkEnd w:id="205"/>
      <w:bookmarkEnd w:id="206"/>
      <w:bookmarkEnd w:id="207"/>
      <w:r w:rsidRPr="00CA024E">
        <w:t xml:space="preserve">Guidance for </w:t>
      </w:r>
      <w:r w:rsidRPr="00696C29" w:rsidR="00641364">
        <w:t xml:space="preserve">Required </w:t>
      </w:r>
      <w:r w:rsidRPr="00696C29">
        <w:t>Registrations</w:t>
      </w:r>
      <w:bookmarkEnd w:id="208"/>
      <w:bookmarkEnd w:id="209"/>
    </w:p>
    <w:p w:rsidR="00A03F4F" w:rsidRPr="00427981" w:rsidP="009C22CE" w14:paraId="1DA04B0D" w14:textId="58F7864D">
      <w:pPr>
        <w:pStyle w:val="Heading3"/>
        <w:rPr>
          <w:color w:val="auto"/>
        </w:rPr>
      </w:pPr>
      <w:bookmarkStart w:id="211" w:name="_Getting_a_D-U-N-S®"/>
      <w:bookmarkStart w:id="212" w:name="_Toc174519617"/>
      <w:bookmarkEnd w:id="211"/>
      <w:r>
        <w:t>Getting</w:t>
      </w:r>
      <w:r w:rsidRPr="00427981">
        <w:t xml:space="preserve"> </w:t>
      </w:r>
      <w:r w:rsidRPr="00427981" w:rsidR="002D7650">
        <w:t>a</w:t>
      </w:r>
      <w:r w:rsidRPr="00427981" w:rsidR="00BF7F36">
        <w:t xml:space="preserve"> Unique Entity Identifier</w:t>
      </w:r>
      <w:bookmarkEnd w:id="212"/>
    </w:p>
    <w:p w:rsidR="005E1FE7" w:rsidP="00622F11" w14:paraId="1CDA9A24" w14:textId="77777777">
      <w:bookmarkStart w:id="213" w:name="_Registering_for_SAM.gov"/>
      <w:bookmarkEnd w:id="213"/>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D7CBA" w:rsidP="00622F11" w14:paraId="36DD5CF9" w14:textId="53F5EEE5">
      <w:r w:rsidRPr="00BD7CBA">
        <w:t xml:space="preserve">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1251916">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Pr="00507A0E" w:rsidR="00507A0E">
        <w:t xml:space="preserve"> </w:t>
      </w:r>
      <w:r w:rsidRPr="008A3DAF" w:rsidR="00507A0E">
        <w:rPr>
          <w:highlight w:val="yellow"/>
        </w:rPr>
        <w:t>The organization’s UEI must be active at the time of application and award.</w:t>
      </w:r>
      <w:r w:rsidRPr="00507A0E" w:rsidR="00507A0E">
        <w:t xml:space="preserve"> </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Pr>
            <w:rStyle w:val="Hyperlink"/>
          </w:rPr>
          <w:t>Learn more about the UEI</w:t>
        </w:r>
      </w:hyperlink>
      <w:r>
        <w:t>.</w:t>
      </w:r>
      <w:bookmarkStart w:id="214" w:name="_Registering_with_SAM"/>
      <w:bookmarkEnd w:id="214"/>
    </w:p>
    <w:p w:rsidR="00FA7E35" w:rsidP="009C22CE" w14:paraId="00B7CA8D" w14:textId="48883278">
      <w:pPr>
        <w:pStyle w:val="Heading3"/>
      </w:pPr>
      <w:bookmarkStart w:id="215" w:name="_Toc174519618"/>
      <w:r w:rsidRPr="00427981">
        <w:t xml:space="preserve">Registering </w:t>
      </w:r>
      <w:r w:rsidRPr="00427981" w:rsidR="001819F7">
        <w:t>with</w:t>
      </w:r>
      <w:r w:rsidRPr="00427981">
        <w:t xml:space="preserve"> </w:t>
      </w:r>
      <w:r w:rsidRPr="00427981" w:rsidR="00AC2704">
        <w:t>SAM</w:t>
      </w:r>
      <w:bookmarkEnd w:id="215"/>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6"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6"/>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7" w:name="_Registering_for_Grants.gov"/>
      <w:bookmarkStart w:id="218" w:name="_Registering_with_Grants.gov"/>
      <w:bookmarkEnd w:id="217"/>
      <w:bookmarkEnd w:id="218"/>
    </w:p>
    <w:p w:rsidR="00A03F4F" w:rsidP="009C22CE" w14:paraId="0AD26451" w14:textId="2CF77F42">
      <w:pPr>
        <w:pStyle w:val="Heading3"/>
      </w:pPr>
      <w:bookmarkStart w:id="219" w:name="_Toc174519619"/>
      <w:r w:rsidRPr="00427981">
        <w:t xml:space="preserve">Registering </w:t>
      </w:r>
      <w:r w:rsidRPr="00427981" w:rsidR="00E1140C">
        <w:t>with</w:t>
      </w:r>
      <w:r w:rsidRPr="00427981">
        <w:t xml:space="preserve"> Grants.gov</w:t>
      </w:r>
      <w:bookmarkEnd w:id="219"/>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6" w:history="1">
        <w:r w:rsidR="001422FA">
          <w:rPr>
            <w:rStyle w:val="Hyperlink"/>
          </w:rPr>
          <w:t>Grants.gov/Support</w:t>
        </w:r>
      </w:hyperlink>
      <w:r w:rsidRPr="00BD7CBA">
        <w:t xml:space="preserve">, email </w:t>
      </w:r>
      <w:hyperlink r:id="rId117"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0" w:name="_Toc43406655"/>
      <w:bookmarkStart w:id="221" w:name="_Hlk103954417"/>
      <w:r w:rsidRPr="00BD7CBA">
        <w:br w:type="page"/>
      </w:r>
    </w:p>
    <w:p w:rsidR="00A03F4F" w:rsidRPr="00C0225E" w:rsidP="00C10168" w14:paraId="35DABCD7" w14:textId="61AC59F0">
      <w:pPr>
        <w:pStyle w:val="Heading2"/>
        <w:numPr>
          <w:ilvl w:val="0"/>
          <w:numId w:val="0"/>
        </w:numPr>
        <w:rPr>
          <w:b/>
        </w:rPr>
      </w:pPr>
      <w:bookmarkStart w:id="222" w:name="_Toc174519560"/>
      <w:bookmarkStart w:id="223" w:name="_Toc174519620"/>
      <w:bookmarkEnd w:id="220"/>
      <w:r w:rsidRPr="00A0528B">
        <w:t>Guidance for Completing Forms and Other Application Components</w:t>
      </w:r>
      <w:bookmarkEnd w:id="222"/>
      <w:bookmarkEnd w:id="223"/>
    </w:p>
    <w:p w:rsidR="009950F9" w:rsidP="009C22CE" w14:paraId="538162E1" w14:textId="25850522">
      <w:pPr>
        <w:pStyle w:val="Heading3"/>
      </w:pPr>
      <w:bookmarkStart w:id="224" w:name="_Grants.gov_SF-424S"/>
      <w:bookmarkStart w:id="225" w:name="_Grants.gov_SF-424S_Form"/>
      <w:bookmarkStart w:id="226" w:name="_Toc174519621"/>
      <w:bookmarkEnd w:id="221"/>
      <w:bookmarkEnd w:id="224"/>
      <w:bookmarkEnd w:id="225"/>
      <w:r>
        <w:t>Grants.gov Forms</w:t>
      </w:r>
      <w:bookmarkEnd w:id="226"/>
    </w:p>
    <w:p w:rsidR="00A03F4F" w:rsidRPr="00427981" w:rsidP="00622F11" w14:paraId="529CEB14" w14:textId="1F0AA9EA">
      <w:pPr>
        <w:pStyle w:val="Heading4"/>
      </w:pPr>
      <w:bookmarkStart w:id="227" w:name="_SF-424S_Form"/>
      <w:bookmarkStart w:id="228" w:name="_Toc174519622"/>
      <w:bookmarkEnd w:id="227"/>
      <w:r w:rsidRPr="00427981">
        <w:t>SF-424S</w:t>
      </w:r>
      <w:r w:rsidRPr="00427981" w:rsidR="00FC52C0">
        <w:t xml:space="preserve"> Form</w:t>
      </w:r>
      <w:bookmarkEnd w:id="228"/>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942C1F" w14:paraId="681760F9" w14:textId="425D3703">
            <w:pPr>
              <w:pStyle w:val="ListParagraph"/>
              <w:numPr>
                <w:ilvl w:val="0"/>
                <w:numId w:val="32"/>
              </w:numPr>
              <w:contextualSpacing w:val="0"/>
            </w:pPr>
            <w:r w:rsidRPr="00942C1F">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942C1F" w14:paraId="63F013E3" w14:textId="77777777">
            <w:pPr>
              <w:pStyle w:val="ListParagraph"/>
              <w:numPr>
                <w:ilvl w:val="0"/>
                <w:numId w:val="32"/>
              </w:numPr>
              <w:contextualSpacing w:val="0"/>
            </w:pPr>
            <w:r w:rsidRPr="00942C1F">
              <w:rPr>
                <w:b/>
                <w:bCs/>
              </w:rPr>
              <w:t>Address</w:t>
            </w:r>
            <w:r w:rsidRPr="00BD7CBA">
              <w:t>: Enter your legal applicant’s address as it appears in your SAM registration.</w:t>
            </w:r>
          </w:p>
          <w:p w:rsidR="00785B93" w:rsidRPr="00BD7CBA" w:rsidP="00942C1F" w14:paraId="0C37C6BB" w14:textId="77777777">
            <w:pPr>
              <w:pStyle w:val="ListParagraph"/>
              <w:numPr>
                <w:ilvl w:val="0"/>
                <w:numId w:val="32"/>
              </w:numPr>
              <w:contextualSpacing w:val="0"/>
            </w:pPr>
            <w:r w:rsidRPr="00942C1F">
              <w:rPr>
                <w:b/>
                <w:bCs/>
              </w:rPr>
              <w:t>Web Address</w:t>
            </w:r>
            <w:r w:rsidRPr="00BD7CBA">
              <w:t>: Enter the URL of your organization’s website.</w:t>
            </w:r>
          </w:p>
          <w:p w:rsidR="00785B93" w:rsidRPr="00BD7CBA" w:rsidP="00942C1F" w14:paraId="52CFB08D" w14:textId="77777777">
            <w:pPr>
              <w:pStyle w:val="ListParagraph"/>
              <w:numPr>
                <w:ilvl w:val="0"/>
                <w:numId w:val="32"/>
              </w:numPr>
              <w:contextualSpacing w:val="0"/>
            </w:pPr>
            <w:r w:rsidRPr="00942C1F">
              <w:rPr>
                <w:b/>
                <w:bCs/>
              </w:rPr>
              <w:t>Type of Applicant</w:t>
            </w:r>
            <w:r w:rsidRPr="00BD7CBA">
              <w:t>: Select the code that best characterizes your organization from the menu in the first dropdown box. Leave the other boxes blank.</w:t>
            </w:r>
          </w:p>
          <w:p w:rsidR="00785B93" w:rsidRPr="00BD7CBA" w:rsidP="00942C1F" w14:paraId="04B4E90B" w14:textId="77777777">
            <w:pPr>
              <w:pStyle w:val="ListParagraph"/>
              <w:numPr>
                <w:ilvl w:val="0"/>
                <w:numId w:val="32"/>
              </w:numPr>
              <w:contextualSpacing w:val="0"/>
            </w:pPr>
            <w:r w:rsidRPr="00942C1F">
              <w:rPr>
                <w:b/>
                <w:bCs/>
              </w:rPr>
              <w:t>Employer/Taxpayer Identification Number (EIN/TIN):</w:t>
            </w:r>
            <w:r w:rsidRPr="00BD7CBA">
              <w:t xml:space="preserve"> Enter the EIN or TIN assigned to your organization by the Internal Revenue Service.</w:t>
            </w:r>
          </w:p>
          <w:p w:rsidR="00785B93" w:rsidRPr="00BD7CBA" w:rsidP="00942C1F" w14:paraId="2B5CF9FA" w14:textId="77777777">
            <w:pPr>
              <w:pStyle w:val="ListParagraph"/>
              <w:numPr>
                <w:ilvl w:val="0"/>
                <w:numId w:val="32"/>
              </w:numPr>
              <w:contextualSpacing w:val="0"/>
            </w:pPr>
            <w:r w:rsidRPr="00942C1F">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942C1F" w14:paraId="29FE4C8A" w14:textId="77777777">
            <w:pPr>
              <w:pStyle w:val="ListParagraph"/>
              <w:numPr>
                <w:ilvl w:val="0"/>
                <w:numId w:val="32"/>
              </w:numPr>
              <w:contextualSpacing w:val="0"/>
            </w:pPr>
            <w:r w:rsidRPr="00942C1F">
              <w:rPr>
                <w:b/>
                <w:bCs/>
              </w:rPr>
              <w:t>Congressional District</w:t>
            </w:r>
            <w:r w:rsidRPr="00BD7CBA">
              <w:t xml:space="preserve">: Enter your organization’s congressional district. </w:t>
            </w:r>
          </w:p>
          <w:p w:rsidR="00EA4669" w:rsidP="00942C1F"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942C1F"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C330E0"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C330E0" w14:paraId="41499E04" w14:textId="77777777">
            <w:pPr>
              <w:pStyle w:val="ListParagraph"/>
              <w:numPr>
                <w:ilvl w:val="0"/>
                <w:numId w:val="30"/>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C330E0"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00D4CF83">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1"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774AD34A">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9" w:name="_IMLS_Supplementary_Information_1"/>
      <w:bookmarkStart w:id="230" w:name="_IMLS_Museum_Program"/>
      <w:bookmarkEnd w:id="229"/>
      <w:bookmarkEnd w:id="230"/>
    </w:p>
    <w:p w:rsidR="007E43D1" w:rsidP="008A3DAF" w14:paraId="35310A0D" w14:textId="4B21598E">
      <w:pPr>
        <w:pStyle w:val="Heading3"/>
      </w:pPr>
      <w:bookmarkStart w:id="231" w:name="_IMLS_Museum_Program_1"/>
      <w:bookmarkStart w:id="232" w:name="_Toc174519623"/>
      <w:bookmarkEnd w:id="231"/>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2"/>
    </w:p>
    <w:p w:rsidR="00273020" w:rsidRPr="00273020" w:rsidP="00AA5ED9" w14:paraId="51AC7A3D" w14:textId="66CFED74">
      <w:pPr>
        <w:keepNext/>
      </w:pPr>
      <w:r w:rsidRPr="008A3DAF">
        <w:rPr>
          <w:highlight w:val="yellow"/>
        </w:rPr>
        <w:t xml:space="preserve">Make sure that JavaScript is enabled in your web browser. Download the </w:t>
      </w:r>
      <w:r w:rsidR="00081DBC">
        <w:rPr>
          <w:highlight w:val="yellow"/>
        </w:rPr>
        <w:t xml:space="preserve">IMLS </w:t>
      </w:r>
      <w:r w:rsidRPr="008A3DAF">
        <w:rPr>
          <w:highlight w:val="yellow"/>
        </w:rPr>
        <w:t>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51D56E74">
            <w:r w:rsidRPr="00BD7CBA">
              <w:t xml:space="preserve">Select </w:t>
            </w:r>
            <w:r w:rsidR="00786C09">
              <w:t>Inspire</w:t>
            </w:r>
            <w:r w:rsidR="00E4648B">
              <w:t xml:space="preserve"> </w:t>
            </w:r>
            <w:r w:rsidR="00786C09">
              <w:t xml:space="preserve"> Grants for Small Museums</w:t>
            </w:r>
            <w:r w:rsidR="006B5A98">
              <w:t>.</w:t>
            </w:r>
            <w:r w:rsidRPr="00BD7CBA">
              <w:t xml:space="preserve"> </w:t>
            </w:r>
          </w:p>
        </w:tc>
      </w:tr>
      <w:tr w14:paraId="30EDBE9B" w14:textId="77777777" w:rsidTr="00EA4F64">
        <w:tblPrEx>
          <w:tblW w:w="0" w:type="auto"/>
          <w:tblLook w:val="04A0"/>
        </w:tblPrEx>
        <w:trPr>
          <w:cantSplit/>
        </w:trPr>
        <w:tc>
          <w:tcPr>
            <w:tcW w:w="3510" w:type="dxa"/>
          </w:tcPr>
          <w:p w:rsidR="00786C09" w:rsidP="00622F11" w14:paraId="1E94EEED" w14:textId="749FF1BA">
            <w:pPr>
              <w:pStyle w:val="TableHeaderRow"/>
            </w:pPr>
            <w:r>
              <w:t>Project Type</w:t>
            </w:r>
          </w:p>
        </w:tc>
        <w:tc>
          <w:tcPr>
            <w:tcW w:w="5840" w:type="dxa"/>
          </w:tcPr>
          <w:p w:rsidR="00786C09" w:rsidP="00622F11" w14:paraId="6A271970" w14:textId="77777777">
            <w:r>
              <w:t xml:space="preserve">Select “Small Project” </w:t>
            </w:r>
            <w:r w:rsidR="00D47EE0">
              <w:t xml:space="preserve">if you are </w:t>
            </w:r>
            <w:r w:rsidR="00464696">
              <w:t>requesting between $5,000 - $25,000 for your project.</w:t>
            </w:r>
          </w:p>
          <w:p w:rsidR="00464696" w:rsidRPr="00BD7CBA" w:rsidP="00622F11" w14:paraId="529ECB65" w14:textId="6A6CEB70">
            <w:r>
              <w:t xml:space="preserve">Select “Large Project” if you are requesting between $25,001 – </w:t>
            </w:r>
            <w:r w:rsidR="007B73DF">
              <w:t>$75,000 for your projec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03FB46E3">
            <w:hyperlink w:anchor="_A2._Laura_Bush" w:history="1">
              <w:r>
                <w:rPr>
                  <w:rStyle w:val="Hyperlink"/>
                </w:rPr>
                <w:t xml:space="preserve">Refer to the </w:t>
              </w:r>
              <w:r w:rsidR="007761A8">
                <w:rPr>
                  <w:rStyle w:val="Hyperlink"/>
                </w:rPr>
                <w:t>Inspire</w:t>
              </w:r>
              <w:r w:rsidR="00E4648B">
                <w:rPr>
                  <w:rStyle w:val="Hyperlink"/>
                </w:rPr>
                <w:t xml:space="preserve"> </w:t>
              </w:r>
              <w:r>
                <w:rPr>
                  <w:rStyle w:val="Hyperlink"/>
                </w:rPr>
                <w:t xml:space="preserve"> Program Goal and Objectives.</w:t>
              </w:r>
            </w:hyperlink>
            <w:r w:rsidRPr="00BD7CBA" w:rsidR="008316C0">
              <w:t xml:space="preserve"> Select </w:t>
            </w:r>
            <w:r w:rsidR="007B73DF">
              <w:t>the</w:t>
            </w:r>
            <w:r w:rsidR="00786C09">
              <w:t xml:space="preserve"> objective</w:t>
            </w:r>
            <w:r w:rsidRPr="00BD7CBA" w:rsidR="008316C0">
              <w:t xml:space="preserve"> that best aligns with your proposed project. </w:t>
            </w:r>
          </w:p>
        </w:tc>
      </w:tr>
      <w:tr w14:paraId="4E168F8E" w14:textId="77777777" w:rsidTr="00EA4F64">
        <w:tblPrEx>
          <w:tblW w:w="0" w:type="auto"/>
          <w:tblLook w:val="04A0"/>
        </w:tblPrEx>
        <w:trPr>
          <w:cantSplit/>
        </w:trPr>
        <w:tc>
          <w:tcPr>
            <w:tcW w:w="3510" w:type="dxa"/>
          </w:tcPr>
          <w:p w:rsidR="00CF4E42" w:rsidP="00CF4E42" w14:paraId="533AA9FE" w14:textId="146DE802">
            <w:pPr>
              <w:pStyle w:val="TableHeaderRow"/>
            </w:pPr>
            <w:r>
              <w:t>Project Element</w:t>
            </w:r>
          </w:p>
        </w:tc>
        <w:tc>
          <w:tcPr>
            <w:tcW w:w="5840" w:type="dxa"/>
          </w:tcPr>
          <w:p w:rsidR="00CF4E42" w:rsidP="00CF4E42" w14:paraId="0C986991" w14:textId="576A5B3C">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CF4E42" w:rsidP="00CF4E42" w14:paraId="77E583DD" w14:textId="7C075D45">
            <w:pPr>
              <w:pStyle w:val="TableHeaderRow"/>
            </w:pPr>
            <w:r>
              <w:t>Section 2. Applicant Information</w:t>
            </w:r>
          </w:p>
        </w:tc>
        <w:tc>
          <w:tcPr>
            <w:tcW w:w="5840" w:type="dxa"/>
          </w:tcPr>
          <w:p w:rsidR="00CF4E42" w:rsidRPr="00BD7CBA" w:rsidP="00CF4E42" w14:paraId="1D232A4A" w14:textId="77777777">
            <w:pPr>
              <w:rPr>
                <w:b/>
              </w:rPr>
            </w:pPr>
            <w:r w:rsidRPr="00BD7CBA">
              <w:t>Does this entity have an organizational unit that will carry out the activities described in your application?</w:t>
            </w:r>
          </w:p>
          <w:p w:rsidR="00CF4E42" w:rsidRPr="00270E9F" w:rsidP="00CF4E42" w14:paraId="3B00B32A" w14:textId="1889235A">
            <w:pPr>
              <w:rPr>
                <w:b/>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CF4E42" w:rsidRPr="000E7EFE" w:rsidP="00CF4E42" w14:paraId="4B0C6C04" w14:textId="5B24506C">
            <w:pPr>
              <w:pStyle w:val="TableHeaderRow"/>
            </w:pPr>
            <w:r w:rsidRPr="000E7EFE">
              <w:t>Section 3. Financial Information</w:t>
            </w:r>
          </w:p>
        </w:tc>
        <w:tc>
          <w:tcPr>
            <w:tcW w:w="5840" w:type="dxa"/>
          </w:tcPr>
          <w:p w:rsidR="00F5762C" w:rsidP="00CF4E42" w14:paraId="23EAD745" w14:textId="77777777">
            <w:r w:rsidRPr="00BD7CBA">
              <w:t xml:space="preserve">Provide the information requested in </w:t>
            </w:r>
            <w:r>
              <w:t xml:space="preserve">items </w:t>
            </w:r>
            <w:r w:rsidRPr="00BD7CBA">
              <w:t xml:space="preserve">a-d. If you named an organizational unit in Section </w:t>
            </w:r>
            <w:r>
              <w:t>2</w:t>
            </w:r>
            <w:r w:rsidRPr="00BD7CBA">
              <w:t xml:space="preserve"> of this form, this information must pertain to that unit. </w:t>
            </w:r>
          </w:p>
          <w:p w:rsidR="00CF4E42" w:rsidP="00CF4E42" w14:paraId="7E46C5B5" w14:textId="213907BE">
            <w:r w:rsidRPr="00BD7CBA">
              <w:t>Please complete the table with figures representing the most recently completed fiscal year in the top row, followed by those for the previous year, and concluding with those for the year before that.</w:t>
            </w:r>
          </w:p>
          <w:p w:rsidR="00F5762C" w:rsidRPr="00BD7CBA" w:rsidP="00CF4E42" w14:paraId="3698B5E3" w14:textId="538EB8B3">
            <w:r>
              <w:rPr>
                <w:b/>
                <w:bCs/>
              </w:rPr>
              <w:t xml:space="preserve">Note: </w:t>
            </w:r>
            <w:r>
              <w:t>Certain institution types will not see this section.</w:t>
            </w:r>
          </w:p>
        </w:tc>
      </w:tr>
      <w:tr w14:paraId="60E309F4" w14:textId="77777777" w:rsidTr="00EA4F64">
        <w:tblPrEx>
          <w:tblW w:w="0" w:type="auto"/>
          <w:tblLook w:val="04A0"/>
        </w:tblPrEx>
        <w:trPr>
          <w:cantSplit/>
        </w:trPr>
        <w:tc>
          <w:tcPr>
            <w:tcW w:w="3510" w:type="dxa"/>
          </w:tcPr>
          <w:p w:rsidR="00CF4E42" w:rsidRPr="000E7EFE" w:rsidP="00CF4E42" w14:paraId="6B836000" w14:textId="48EC84B6">
            <w:pPr>
              <w:pStyle w:val="TableHeaderRow"/>
            </w:pPr>
            <w:r>
              <w:t>Section 4. Museum Profile</w:t>
            </w:r>
          </w:p>
        </w:tc>
        <w:tc>
          <w:tcPr>
            <w:tcW w:w="5840" w:type="dxa"/>
          </w:tcPr>
          <w:p w:rsidR="00CF4E42" w:rsidP="00CF4E42" w14:paraId="510828A6" w14:textId="77777777">
            <w:r>
              <w:t xml:space="preserve">Select answers for items a-k. </w:t>
            </w:r>
            <w:r w:rsidRPr="00E72518">
              <w:t xml:space="preserve">If you named an organizational unit in Section </w:t>
            </w:r>
            <w:r>
              <w:t>2</w:t>
            </w:r>
            <w:r w:rsidRPr="00E72518">
              <w:t>, this information must pertain to that unit.</w:t>
            </w:r>
          </w:p>
          <w:p w:rsidR="00CF4E42" w:rsidP="00CF4E42" w14:paraId="2D62A476" w14:textId="77777777">
            <w:r w:rsidRPr="002243BC">
              <w:t>If your organization is eligible to apply for an IMLS grant as a museum, then make selections from among the choices that appear and provide the information requested.</w:t>
            </w:r>
          </w:p>
          <w:p w:rsidR="00F5762C" w:rsidRPr="00BD7CBA" w:rsidP="00CF4E42" w14:paraId="2A06C5E7" w14:textId="70DB03B4">
            <w:r>
              <w:rPr>
                <w:b/>
                <w:bCs/>
              </w:rPr>
              <w:t xml:space="preserve">Note: </w:t>
            </w:r>
            <w:r>
              <w:t>Certain institution types will not see this section.</w:t>
            </w:r>
          </w:p>
        </w:tc>
      </w:tr>
      <w:tr w14:paraId="5C241952" w14:textId="77777777" w:rsidTr="00EA4F64">
        <w:tblPrEx>
          <w:tblW w:w="0" w:type="auto"/>
          <w:tblLook w:val="04A0"/>
        </w:tblPrEx>
        <w:trPr>
          <w:cantSplit/>
        </w:trPr>
        <w:tc>
          <w:tcPr>
            <w:tcW w:w="3510" w:type="dxa"/>
          </w:tcPr>
          <w:p w:rsidR="00CF4E42" w:rsidRPr="000E7EFE" w:rsidP="00CF4E42" w14:paraId="4626058C" w14:textId="53B1B574">
            <w:pPr>
              <w:pStyle w:val="TableHeaderRow"/>
            </w:pPr>
            <w:r>
              <w:t>Section 5. Funding Request</w:t>
            </w:r>
          </w:p>
        </w:tc>
        <w:tc>
          <w:tcPr>
            <w:tcW w:w="5840" w:type="dxa"/>
          </w:tcPr>
          <w:p w:rsidR="00CF4E42" w:rsidRPr="00BD7CBA" w:rsidP="00CF4E42" w14:paraId="3BAFA39A" w14:textId="4EE94B3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CF4E42" w:rsidP="00CF4E42" w14:paraId="7E4EBDB9" w14:textId="5FB10813">
            <w:pPr>
              <w:pStyle w:val="TableHeaderRow"/>
            </w:pPr>
            <w:r>
              <w:t>Section 6. Indirect Costs</w:t>
            </w:r>
          </w:p>
        </w:tc>
        <w:tc>
          <w:tcPr>
            <w:tcW w:w="5840" w:type="dxa"/>
          </w:tcPr>
          <w:p w:rsidR="00CF4E42" w:rsidRPr="00BD7CBA" w:rsidP="00CF4E42" w14:paraId="2DD15992" w14:textId="0037E18D">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F4E42" w:rsidP="00CF4E42" w14:paraId="7F888A4F" w14:textId="733E8AEC">
            <w:pPr>
              <w:pStyle w:val="TableHeaderRow"/>
            </w:pPr>
            <w:r>
              <w:t>Section 7. Abstract</w:t>
            </w:r>
          </w:p>
        </w:tc>
        <w:tc>
          <w:tcPr>
            <w:tcW w:w="5840" w:type="dxa"/>
          </w:tcPr>
          <w:p w:rsidR="00CF4E42" w:rsidRPr="00BD7CBA" w:rsidP="00CF4E42" w14:paraId="770E958D" w14:textId="77777777">
            <w:r w:rsidRPr="00BD7CBA">
              <w:t>Write an Abstract of no more than 3,000 characters (including spaces) in a concise narrative format for experts as well as a general audience. Address the following:</w:t>
            </w:r>
          </w:p>
          <w:p w:rsidR="00CF4E42" w:rsidRPr="00427981" w:rsidP="00CF4E42" w14:paraId="058C37CA" w14:textId="77777777">
            <w:pPr>
              <w:pStyle w:val="ListParagraph"/>
              <w:numPr>
                <w:ilvl w:val="0"/>
                <w:numId w:val="45"/>
              </w:numPr>
            </w:pPr>
            <w:r w:rsidRPr="00427981">
              <w:t>Identify the lead applicant and, if applicable, any collaborators.</w:t>
            </w:r>
          </w:p>
          <w:p w:rsidR="00CF4E42" w:rsidRPr="00427981" w:rsidP="00CF4E42" w14:paraId="6F44F3B5" w14:textId="77777777">
            <w:pPr>
              <w:pStyle w:val="ListParagraph"/>
              <w:numPr>
                <w:ilvl w:val="0"/>
                <w:numId w:val="45"/>
              </w:numPr>
            </w:pPr>
            <w:r w:rsidRPr="00427981">
              <w:t>Describe the need, problem, or challenge your project will address, and how it was identified.</w:t>
            </w:r>
          </w:p>
          <w:p w:rsidR="00CF4E42" w:rsidRPr="00427981" w:rsidP="00CF4E42" w14:paraId="434650DA" w14:textId="77777777">
            <w:pPr>
              <w:pStyle w:val="ListParagraph"/>
              <w:numPr>
                <w:ilvl w:val="0"/>
                <w:numId w:val="45"/>
              </w:numPr>
            </w:pPr>
            <w:r w:rsidRPr="00427981">
              <w:t>List the high-level activities you will carry out and identify the associated time frame.</w:t>
            </w:r>
          </w:p>
          <w:p w:rsidR="00CF4E42" w:rsidRPr="00427981" w:rsidP="00CF4E42" w14:paraId="7B989CD3" w14:textId="77777777">
            <w:pPr>
              <w:pStyle w:val="ListParagraph"/>
              <w:numPr>
                <w:ilvl w:val="0"/>
                <w:numId w:val="45"/>
              </w:numPr>
            </w:pPr>
            <w:r w:rsidRPr="00427981">
              <w:t>Identify who or what will benefit from your project.</w:t>
            </w:r>
          </w:p>
          <w:p w:rsidR="00CF4E42" w:rsidRPr="00427981" w:rsidP="00CF4E42" w14:paraId="28C53E7E" w14:textId="77777777">
            <w:pPr>
              <w:pStyle w:val="ListParagraph"/>
              <w:numPr>
                <w:ilvl w:val="0"/>
                <w:numId w:val="45"/>
              </w:numPr>
            </w:pPr>
            <w:r w:rsidRPr="00427981">
              <w:t>Specify your project’s intended results</w:t>
            </w:r>
            <w:r w:rsidRPr="150C1507">
              <w:t xml:space="preserve"> and how they will be disseminated.</w:t>
            </w:r>
          </w:p>
          <w:p w:rsidR="00CF4E42" w:rsidRPr="00427981" w:rsidP="00CF4E42" w14:paraId="31FB3AB8" w14:textId="77777777">
            <w:pPr>
              <w:pStyle w:val="ListParagraph"/>
              <w:numPr>
                <w:ilvl w:val="0"/>
                <w:numId w:val="45"/>
              </w:numPr>
            </w:pPr>
            <w:r w:rsidRPr="00427981">
              <w:t>Describe how you will measure your success in achieving your intended results.</w:t>
            </w:r>
          </w:p>
          <w:p w:rsidR="00CF4E42" w:rsidP="00CF4E42"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3" w:name="_IMLS_Budget_Form_2"/>
      <w:bookmarkEnd w:id="233"/>
      <w:r w:rsidRPr="00BD7CBA">
        <w:br w:type="page"/>
      </w:r>
    </w:p>
    <w:p w:rsidR="00A03F4F" w:rsidRPr="00427981" w:rsidP="009C22CE" w14:paraId="0849FB53" w14:textId="7A8DAB8F">
      <w:pPr>
        <w:pStyle w:val="Heading3"/>
      </w:pPr>
      <w:bookmarkStart w:id="234" w:name="_IMLS_Budget_Form_3"/>
      <w:bookmarkStart w:id="235" w:name="_2B_IMLS_Budget"/>
      <w:bookmarkStart w:id="236" w:name="_Toc174519624"/>
      <w:bookmarkEnd w:id="234"/>
      <w:bookmarkEnd w:id="235"/>
      <w:r w:rsidRPr="00427981">
        <w:t>IMLS Budget Form</w:t>
      </w:r>
      <w:bookmarkEnd w:id="236"/>
      <w:r w:rsidR="002C0D8F">
        <w:t xml:space="preserve"> </w:t>
      </w:r>
    </w:p>
    <w:p w:rsidR="00654185" w:rsidRPr="00BD7CBA" w:rsidP="00622F11" w14:paraId="23DADAA5" w14:textId="3CBF8D5F">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9" w:history="1">
                                <w:r w:rsidRPr="00916FE5">
                                  <w:rPr>
                                    <w:rStyle w:val="Hyperlink"/>
                                  </w:rPr>
                                  <w:t>2 C.F.R. 200 Subpart E - Cost Principles</w:t>
                                </w:r>
                              </w:hyperlink>
                            </w:p>
                            <w:p w:rsidR="00215A0C" w:rsidP="00797C77" w14:textId="0D9D095A">
                              <w:pPr>
                                <w:pStyle w:val="ListParagraph"/>
                                <w:ind w:left="1080"/>
                              </w:pPr>
                              <w:hyperlink r:id="rId170"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9" w:history="1">
                          <w:r w:rsidRPr="00916FE5">
                            <w:rPr>
                              <w:rStyle w:val="Hyperlink"/>
                            </w:rPr>
                            <w:t>2 C.F.R. 200 Subpart E - Cost Principles</w:t>
                          </w:r>
                        </w:hyperlink>
                      </w:p>
                      <w:p w:rsidR="00215A0C" w:rsidP="00797C77" w14:paraId="63ACF5FD" w14:textId="0D9D095A">
                        <w:pPr>
                          <w:pStyle w:val="ListParagraph"/>
                          <w:ind w:left="1080"/>
                        </w:pPr>
                        <w:hyperlink r:id="rId170" w:history="1">
                          <w:r>
                            <w:rPr>
                              <w:rStyle w:val="Hyperlink"/>
                            </w:rPr>
                            <w:t>2 C.F.R. part 3187 Subpart C Allowable Costs</w:t>
                          </w:r>
                        </w:hyperlink>
                      </w:p>
                    </w:txbxContent>
                  </v:textbox>
                </v:rect>
                <v:shape id="Graphic 23" o:spid="_x0000_s1082" type="#_x0000_t75" alt="Information with solid fill" style="width:3474;height:3473;left:1047;mso-wrap-style:square;position:absolute;top:1143;visibility:visible">
                  <v:imagedata r:id="rId52"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25DCFBA2">
            <w:pPr>
              <w:pStyle w:val="ListParagraph"/>
              <w:numPr>
                <w:ilvl w:val="0"/>
                <w:numId w:val="0"/>
              </w:numPr>
            </w:pPr>
            <w:r w:rsidRPr="00BD7CBA">
              <w:t xml:space="preserve">Include both temporary and permanent staff as well as volunteers engaged in project activities. Document </w:t>
            </w:r>
            <w:r w:rsidRPr="008A3DAF" w:rsidR="00DB2A64">
              <w:rPr>
                <w:highlight w:val="yellow"/>
                <w:shd w:val="clear" w:color="auto" w:fill="FFE599" w:themeFill="accent4" w:themeFillTint="66"/>
              </w:rPr>
              <w:t xml:space="preserve">how you calculated salaries and </w:t>
            </w:r>
            <w:r w:rsidRPr="008A3DAF" w:rsidR="00DB2A64">
              <w:rPr>
                <w:highlight w:val="yellow"/>
                <w:shd w:val="clear" w:color="auto" w:fill="FFE599" w:themeFill="accent4" w:themeFillTint="66"/>
              </w:rPr>
              <w:t>wages</w:t>
            </w:r>
            <w:r w:rsidRPr="00BD7CBA">
              <w:t>in</w:t>
            </w:r>
            <w:r w:rsidRPr="00BD7CBA">
              <w:t xml:space="preserve">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2CDA073C">
            <w:r w:rsidRPr="005A383C">
              <w:t xml:space="preserve">Explain </w:t>
            </w:r>
            <w:r w:rsidRPr="008A3DAF" w:rsidR="00DB2A64">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7" w:name="_Cost_Share"/>
      <w:bookmarkStart w:id="238" w:name="_Cost_Share_in"/>
      <w:bookmarkStart w:id="239" w:name="_Cost_Share_in_1"/>
      <w:bookmarkStart w:id="240" w:name="_Toc174519625"/>
      <w:bookmarkEnd w:id="237"/>
      <w:bookmarkEnd w:id="238"/>
      <w:bookmarkEnd w:id="239"/>
      <w:r w:rsidRPr="00427981">
        <w:t>Cost Share</w:t>
      </w:r>
      <w:r w:rsidRPr="00427981" w:rsidR="00047298">
        <w:t xml:space="preserve"> in the Budget</w:t>
      </w:r>
      <w:bookmarkEnd w:id="240"/>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468FC11B">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w:t>
      </w:r>
      <w:bookmarkStart w:id="241" w:name="_Budget_Justification"/>
      <w:bookmarkStart w:id="242" w:name="_Indirect_Costs"/>
      <w:bookmarkStart w:id="243" w:name="_Indirect_Costs_in"/>
      <w:bookmarkEnd w:id="241"/>
      <w:bookmarkEnd w:id="242"/>
      <w:bookmarkEnd w:id="243"/>
    </w:p>
    <w:p w:rsidR="00945182" w:rsidRPr="00BD7CBA" w:rsidP="00622F11" w14:paraId="7354F2EB" w14:textId="1FA9B23F">
      <w:hyperlink r:id="rId171" w:history="1">
        <w:r w:rsidRPr="00AE07EE">
          <w:rPr>
            <w:rStyle w:val="Hyperlink"/>
          </w:rPr>
          <w:t>See 2 C.F.R. § 200.306 for more information on cost share.</w:t>
        </w:r>
      </w:hyperlink>
    </w:p>
    <w:p w:rsidR="00A03F4F" w:rsidRPr="00427981" w:rsidP="00622F11" w14:paraId="7260E108" w14:textId="3870E6B7">
      <w:pPr>
        <w:pStyle w:val="Heading4"/>
      </w:pPr>
      <w:bookmarkStart w:id="244" w:name="_Indirect_Costs_in_1"/>
      <w:bookmarkStart w:id="245" w:name="_Toc174519626"/>
      <w:bookmarkEnd w:id="244"/>
      <w:r w:rsidRPr="00427981">
        <w:t>Indirect Costs</w:t>
      </w:r>
      <w:r w:rsidRPr="00427981" w:rsidR="00047298">
        <w:t xml:space="preserve"> in the Budget</w:t>
      </w:r>
      <w:bookmarkEnd w:id="245"/>
    </w:p>
    <w:p w:rsidR="00E87E3D" w:rsidP="00622F11" w14:paraId="26F46E13" w14:textId="12CD791A">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8D3D69" w:rsidRPr="00BD7CBA" w:rsidP="00622F11" w14:paraId="2CE2FD4B" w14:textId="13C0A2AB">
      <w:hyperlink r:id="rId172"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598901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A805D1">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6"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7" w:name="_Hlk103963452"/>
      <w:bookmarkStart w:id="248" w:name="_Hlk105655624"/>
      <w:bookmarkEnd w:id="246"/>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7"/>
      <w:bookmarkEnd w:id="248"/>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187DB3" w:rsidP="00622F11" w14:paraId="0BD0E411" w14:textId="77777777">
      <w:r>
        <w:t>Y</w:t>
      </w:r>
      <w:r w:rsidRPr="00BD7CBA" w:rsidR="004641B4">
        <w:t xml:space="preserve">ou may choose to charge a de minimis rate of </w:t>
      </w:r>
      <w:r w:rsidR="003C2EFF">
        <w:t xml:space="preserve">up to </w:t>
      </w:r>
      <w:r w:rsidRPr="00BD7CBA" w:rsidR="00E95EF0">
        <w:t>1</w:t>
      </w:r>
      <w:r w:rsidR="00E95EF0">
        <w:t>5</w:t>
      </w:r>
      <w:r w:rsidRPr="00BD7CBA" w:rsidR="00E95EF0">
        <w:t xml:space="preserve"> </w:t>
      </w:r>
      <w:r w:rsidRPr="00BD7CBA" w:rsidR="004641B4">
        <w:t xml:space="preserve">percent of Modified Total Direct Costs (MTDC), as long as you do not have a current </w:t>
      </w:r>
      <w:r w:rsidRPr="00BD7CBA" w:rsidR="003B0BEF">
        <w:t xml:space="preserve">NICRA </w:t>
      </w:r>
      <w:r w:rsidRPr="00BD7CBA" w:rsidR="004641B4">
        <w:t xml:space="preserve">and you meet the applicable requirements. </w:t>
      </w:r>
    </w:p>
    <w:p w:rsidR="004641B4" w:rsidRPr="00BD7CBA" w:rsidP="00622F11" w14:paraId="618C4F7A" w14:textId="685165C5">
      <w:hyperlink r:id="rId173" w:history="1">
        <w:r w:rsidRPr="00A4168A">
          <w:rPr>
            <w:rStyle w:val="Hyperlink"/>
          </w:rPr>
          <w:t>See 2 C.F.R. part 200</w:t>
        </w:r>
      </w:hyperlink>
      <w:r w:rsidRPr="00BD7CBA">
        <w:t xml:space="preserve">, including </w:t>
      </w:r>
      <w:hyperlink r:id="rId174" w:history="1">
        <w:r w:rsidRPr="00617B35">
          <w:rPr>
            <w:rStyle w:val="Hyperlink"/>
          </w:rPr>
          <w:t>2 C.F.R. §§ 200.1 (Definitions)</w:t>
        </w:r>
      </w:hyperlink>
      <w:r w:rsidRPr="00BD7CBA">
        <w:t xml:space="preserve">, </w:t>
      </w:r>
      <w:hyperlink r:id="rId175" w:anchor="p-200.414(f)" w:history="1">
        <w:r w:rsidRPr="00BA0AA2">
          <w:rPr>
            <w:rStyle w:val="Hyperlink"/>
          </w:rPr>
          <w:t>200.414(f)</w:t>
        </w:r>
      </w:hyperlink>
      <w:r w:rsidRPr="00BD7CBA">
        <w:t xml:space="preserve">, and </w:t>
      </w:r>
      <w:hyperlink r:id="rId176" w:anchor="p-200.510(b)(6)" w:history="1">
        <w:r w:rsidRPr="00BA0AA2">
          <w:rPr>
            <w:rStyle w:val="Hyperlink"/>
          </w:rPr>
          <w:t>200.510(b)(6)</w:t>
        </w:r>
      </w:hyperlink>
      <w:r>
        <w:t xml:space="preserve"> </w:t>
      </w:r>
      <w:r w:rsidRPr="00BD7CBA">
        <w:t>for additional guidance.</w:t>
      </w:r>
    </w:p>
    <w:p w:rsidR="004F641A" w:rsidP="00622F11" w14:paraId="56B4D0F5" w14:textId="42F75D61">
      <w:r w:rsidRPr="00BD7CBA">
        <w:t xml:space="preserve">Modified Total Direct Costs </w:t>
      </w:r>
      <w:r w:rsidR="00D84BC1">
        <w:t>include</w:t>
      </w:r>
      <w:r>
        <w:t>:</w:t>
      </w:r>
      <w:r w:rsidRPr="00BD7CBA">
        <w:t xml:space="preserve"> </w:t>
      </w:r>
    </w:p>
    <w:p w:rsidR="004F641A" w:rsidP="009450A6" w14:paraId="5E1CDB8E" w14:textId="77777777">
      <w:pPr>
        <w:pStyle w:val="ListParagraph"/>
        <w:numPr>
          <w:ilvl w:val="0"/>
          <w:numId w:val="56"/>
        </w:numPr>
      </w:pPr>
      <w:r w:rsidRPr="00BD7CBA">
        <w:t xml:space="preserve">all direct salaries and wages, </w:t>
      </w:r>
    </w:p>
    <w:p w:rsidR="004F641A" w:rsidP="009450A6" w14:paraId="04478063" w14:textId="77777777">
      <w:pPr>
        <w:pStyle w:val="ListParagraph"/>
        <w:numPr>
          <w:ilvl w:val="0"/>
          <w:numId w:val="56"/>
        </w:numPr>
      </w:pPr>
      <w:r w:rsidRPr="00BD7CBA">
        <w:t xml:space="preserve">applicable fringe benefits, </w:t>
      </w:r>
    </w:p>
    <w:p w:rsidR="004F641A" w:rsidP="009450A6" w14:paraId="411F4454" w14:textId="77777777">
      <w:pPr>
        <w:pStyle w:val="ListParagraph"/>
        <w:numPr>
          <w:ilvl w:val="0"/>
          <w:numId w:val="56"/>
        </w:numPr>
      </w:pPr>
      <w:r w:rsidRPr="00BD7CBA">
        <w:t xml:space="preserve">materials and supplies, </w:t>
      </w:r>
    </w:p>
    <w:p w:rsidR="004F641A" w:rsidP="009450A6" w14:paraId="7135FE69" w14:textId="77777777">
      <w:pPr>
        <w:pStyle w:val="ListParagraph"/>
        <w:numPr>
          <w:ilvl w:val="0"/>
          <w:numId w:val="56"/>
        </w:numPr>
      </w:pPr>
      <w:r w:rsidRPr="00BD7CBA">
        <w:t xml:space="preserve">services, </w:t>
      </w:r>
    </w:p>
    <w:p w:rsidR="004F641A" w:rsidP="009450A6" w14:paraId="3B47FBFE" w14:textId="77777777">
      <w:pPr>
        <w:pStyle w:val="ListParagraph"/>
        <w:numPr>
          <w:ilvl w:val="0"/>
          <w:numId w:val="56"/>
        </w:numPr>
      </w:pPr>
      <w:r w:rsidRPr="00BD7CBA">
        <w:t xml:space="preserve">travel, and </w:t>
      </w:r>
    </w:p>
    <w:p w:rsidR="004F641A" w:rsidP="009450A6" w14:paraId="531EE8C1" w14:textId="77777777">
      <w:pPr>
        <w:pStyle w:val="ListParagraph"/>
        <w:numPr>
          <w:ilvl w:val="0"/>
          <w:numId w:val="56"/>
        </w:numPr>
      </w:pPr>
      <w:r w:rsidRPr="00BD7CBA">
        <w:t>up to the first $</w:t>
      </w:r>
      <w:r w:rsidR="000A0588">
        <w:t>50</w:t>
      </w:r>
      <w:r w:rsidRPr="00BD7CBA">
        <w:t xml:space="preserve">,000 of each subaward </w:t>
      </w:r>
      <w:bookmarkStart w:id="249" w:name="_Hlk105655676"/>
      <w:r w:rsidRPr="00BD7CBA">
        <w:t>(regardless of the period of performance of the subawards under the award</w:t>
      </w:r>
      <w:bookmarkEnd w:id="249"/>
      <w:r w:rsidRPr="00BD7CBA">
        <w:t xml:space="preserve">). </w:t>
      </w:r>
      <w:bookmarkStart w:id="250" w:name="_Hlk105655958"/>
    </w:p>
    <w:p w:rsidR="004F641A" w:rsidP="004F641A" w14:paraId="0CF49173" w14:textId="37DB0997">
      <w:r w:rsidRPr="00BD7CBA">
        <w:t xml:space="preserve">Modified Total Direct Costs </w:t>
      </w:r>
      <w:r>
        <w:t>exclude</w:t>
      </w:r>
      <w:r>
        <w:t>:</w:t>
      </w:r>
      <w:r w:rsidRPr="00BD7CBA" w:rsidR="004641B4">
        <w:t xml:space="preserve"> </w:t>
      </w:r>
    </w:p>
    <w:p w:rsidR="004F641A" w:rsidP="009450A6" w14:paraId="29A330B3" w14:textId="77777777">
      <w:pPr>
        <w:pStyle w:val="ListParagraph"/>
        <w:numPr>
          <w:ilvl w:val="0"/>
          <w:numId w:val="57"/>
        </w:numPr>
      </w:pPr>
      <w:r w:rsidRPr="00BD7CBA">
        <w:t xml:space="preserve">equipment, </w:t>
      </w:r>
    </w:p>
    <w:p w:rsidR="004F641A" w:rsidP="009450A6" w14:paraId="0404BC02" w14:textId="77777777">
      <w:pPr>
        <w:pStyle w:val="ListParagraph"/>
        <w:numPr>
          <w:ilvl w:val="0"/>
          <w:numId w:val="57"/>
        </w:numPr>
      </w:pPr>
      <w:r w:rsidRPr="00BD7CBA">
        <w:t xml:space="preserve">capital expenditures, </w:t>
      </w:r>
    </w:p>
    <w:p w:rsidR="004F641A" w:rsidP="009450A6" w14:paraId="1E12392C" w14:textId="77777777">
      <w:pPr>
        <w:pStyle w:val="ListParagraph"/>
        <w:numPr>
          <w:ilvl w:val="0"/>
          <w:numId w:val="57"/>
        </w:numPr>
      </w:pPr>
      <w:r w:rsidRPr="00BD7CBA">
        <w:t xml:space="preserve">charges for patient care, </w:t>
      </w:r>
    </w:p>
    <w:p w:rsidR="004F641A" w:rsidP="009450A6" w14:paraId="6BAFB268" w14:textId="77777777">
      <w:pPr>
        <w:pStyle w:val="ListParagraph"/>
        <w:numPr>
          <w:ilvl w:val="0"/>
          <w:numId w:val="57"/>
        </w:numPr>
      </w:pPr>
      <w:r w:rsidRPr="00BD7CBA">
        <w:t xml:space="preserve">rental costs, </w:t>
      </w:r>
    </w:p>
    <w:p w:rsidR="004F641A" w:rsidP="009450A6" w14:paraId="68E03AC1" w14:textId="77777777">
      <w:pPr>
        <w:pStyle w:val="ListParagraph"/>
        <w:numPr>
          <w:ilvl w:val="0"/>
          <w:numId w:val="57"/>
        </w:numPr>
      </w:pPr>
      <w:r w:rsidRPr="00BD7CBA">
        <w:t xml:space="preserve">tuition remission, </w:t>
      </w:r>
    </w:p>
    <w:p w:rsidR="004F641A" w:rsidP="009450A6" w14:paraId="03A9CCE8" w14:textId="77777777">
      <w:pPr>
        <w:pStyle w:val="ListParagraph"/>
        <w:numPr>
          <w:ilvl w:val="0"/>
          <w:numId w:val="57"/>
        </w:numPr>
      </w:pPr>
      <w:r w:rsidRPr="00BD7CBA">
        <w:t xml:space="preserve">scholarships and fellowships, </w:t>
      </w:r>
    </w:p>
    <w:p w:rsidR="004F641A" w:rsidP="009450A6" w14:paraId="0E4DA0BC" w14:textId="77777777">
      <w:pPr>
        <w:pStyle w:val="ListParagraph"/>
        <w:numPr>
          <w:ilvl w:val="0"/>
          <w:numId w:val="57"/>
        </w:numPr>
      </w:pPr>
      <w:r w:rsidRPr="00BD7CBA">
        <w:t xml:space="preserve">participant support costs, and </w:t>
      </w:r>
    </w:p>
    <w:p w:rsidR="004F641A" w:rsidP="009450A6"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33B6FB42">
      <w:r w:rsidRPr="00BD7CBA">
        <w:t>Other items may only be excluded when necessary to avoid a serious inequity in the distribution of indirect costs, and with the approval of the cognizant agency for indirect costs.</w:t>
      </w:r>
      <w:bookmarkEnd w:id="250"/>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FBAEE8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9" w:anchor="subject-group-ECFRd93f2a98b1f6455" w:history="1">
        <w:r w:rsidR="0043704E">
          <w:rPr>
            <w:rStyle w:val="Hyperlink"/>
          </w:rPr>
          <w:t>(See, for example, 2 C.F.R. §§ 200.412-414.</w:t>
        </w:r>
      </w:hyperlink>
      <w:r w:rsidR="0043704E">
        <w:rPr>
          <w:rStyle w:val="Hyperlink"/>
        </w:rPr>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4975F0D3">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5" w:anchor="p-200.414(f)" w:history="1">
        <w:r w:rsidRPr="00CB5079" w:rsidR="008F007F">
          <w:rPr>
            <w:rStyle w:val="Hyperlink"/>
          </w:rPr>
          <w:t>2 C.F.R. § 200.414(f)</w:t>
        </w:r>
      </w:hyperlink>
      <w:r w:rsidRPr="00BD7CBA" w:rsidR="008F007F">
        <w:t xml:space="preserve"> and </w:t>
      </w:r>
      <w:hyperlink r:id="rId177" w:history="1">
        <w:r w:rsidRPr="000755BC" w:rsidR="008F007F">
          <w:rPr>
            <w:rStyle w:val="Hyperlink"/>
          </w:rPr>
          <w:t>§ 200.1 Definitions</w:t>
        </w:r>
      </w:hyperlink>
      <w:r w:rsidRPr="00BD7CBA" w:rsidR="008F007F">
        <w:t>.</w:t>
      </w:r>
    </w:p>
    <w:p w:rsidR="00A03F4F" w:rsidRPr="00427981" w:rsidP="00622F11" w14:paraId="3CC37ECB" w14:textId="4230D545">
      <w:pPr>
        <w:pStyle w:val="Heading4"/>
      </w:pPr>
      <w:bookmarkStart w:id="251" w:name="_Student_Support_Costs"/>
      <w:bookmarkStart w:id="252" w:name="_Toc174519627"/>
      <w:bookmarkEnd w:id="251"/>
      <w:r w:rsidRPr="00427981">
        <w:t>Student Support Costs</w:t>
      </w:r>
      <w:r w:rsidRPr="00427981" w:rsidR="00047298">
        <w:t xml:space="preserve"> in the Budget</w:t>
      </w:r>
      <w:bookmarkEnd w:id="252"/>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5B88B7B2">
      <w:r w:rsidRPr="00BD7CBA">
        <w:t xml:space="preserve">See </w:t>
      </w:r>
      <w:hyperlink r:id="rId178" w:history="1">
        <w:r w:rsidRPr="00992295">
          <w:rPr>
            <w:rStyle w:val="Hyperlink"/>
          </w:rPr>
          <w:t>2 C.F.R. § 200.466 (Scholarships and student aid costs)</w:t>
        </w:r>
      </w:hyperlink>
      <w:r w:rsidRPr="00BD7CBA">
        <w:t xml:space="preserve">; see also </w:t>
      </w:r>
      <w:hyperlink r:id="rId179" w:history="1">
        <w:r w:rsidRPr="00992295">
          <w:rPr>
            <w:rStyle w:val="Hyperlink"/>
          </w:rPr>
          <w:t>2 C.F.R. § 200.430 (Compensation – personal services)</w:t>
        </w:r>
      </w:hyperlink>
      <w:r w:rsidRPr="00BD7CBA" w:rsidR="00795400">
        <w:t>.</w:t>
      </w:r>
      <w:bookmarkStart w:id="253" w:name="_Budget_Justification_2"/>
      <w:bookmarkStart w:id="254" w:name="_2C_Budget_Justification"/>
      <w:bookmarkEnd w:id="253"/>
      <w:bookmarkEnd w:id="254"/>
    </w:p>
    <w:p w:rsidR="00AA0CC5" w:rsidRPr="00427981" w:rsidP="009C22CE" w14:paraId="338DFA2F" w14:textId="169E5CDC">
      <w:pPr>
        <w:pStyle w:val="Heading3"/>
      </w:pPr>
      <w:bookmarkStart w:id="255" w:name="_Budget_Justification_3"/>
      <w:bookmarkStart w:id="256" w:name="_Toc174519628"/>
      <w:bookmarkEnd w:id="255"/>
      <w:r w:rsidRPr="00427981">
        <w:t>Budget Justification</w:t>
      </w:r>
      <w:bookmarkEnd w:id="256"/>
    </w:p>
    <w:p w:rsidR="00AA0CC5" w:rsidP="008F007F" w14:paraId="25D3C26A" w14:textId="435441D1">
      <w:pPr>
        <w:keepNext/>
      </w:pPr>
      <w:r w:rsidRPr="00BD7CBA">
        <w:t xml:space="preserve">To write your Budget Justification, follow the IMLS Budget Form’s section headings </w:t>
      </w:r>
      <w:r w:rsidRPr="008A3DAF" w:rsidR="008C0A7E">
        <w:rPr>
          <w:highlight w:val="yellow"/>
        </w:rPr>
        <w:t>to organize the document</w:t>
      </w:r>
      <w:r w:rsidR="008C0A7E">
        <w:t xml:space="preserve"> </w:t>
      </w:r>
      <w:r w:rsidRPr="00BD7CBA">
        <w:t>and save it as a PDF. Address both grant funds and cost share</w:t>
      </w:r>
      <w:r w:rsidRPr="00BD7CBA" w:rsidR="00C04614">
        <w:t>, if included</w:t>
      </w:r>
      <w:r w:rsidRPr="00A409C3">
        <w:t>.</w:t>
      </w:r>
      <w:r w:rsidRPr="00A409C3" w:rsidR="00A409C3">
        <w:t xml:space="preserve"> </w:t>
      </w:r>
      <w:r w:rsidRPr="008A3DAF" w:rsidR="00A409C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1A0C29BF">
            <w:pPr>
              <w:pStyle w:val="ListParagraph"/>
              <w:numPr>
                <w:ilvl w:val="0"/>
                <w:numId w:val="6"/>
              </w:numPr>
              <w:ind w:left="360"/>
            </w:pPr>
            <w:r w:rsidRPr="00647100">
              <w:t xml:space="preserve">Document </w:t>
            </w:r>
            <w:r w:rsidRPr="008A3DAF" w:rsidR="00A409C3">
              <w:rPr>
                <w:highlight w:val="yellow"/>
              </w:rPr>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0D803E03">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P="00622F11" w14:paraId="566591D7" w14:textId="6963EE21">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383EE3" w:rsidRPr="00BD7CBA" w:rsidP="00622F11" w14:paraId="0FC7081F" w14:textId="7C4845FF">
            <w:hyperlink r:id="rId73"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7" w:name="_2D_Proof_of"/>
      <w:bookmarkStart w:id="258" w:name="_Toc174519629"/>
      <w:bookmarkEnd w:id="257"/>
      <w:r w:rsidRPr="00427981">
        <w:t>Proof of Private, Nonprofit Status</w:t>
      </w:r>
      <w:bookmarkEnd w:id="258"/>
    </w:p>
    <w:p w:rsidR="005A4269" w:rsidRPr="00BD7CBA" w:rsidP="00622F11" w14:paraId="133FC6AF" w14:textId="68E96EA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0" w:anchor="p-3187.7(b)" w:history="1">
        <w:r w:rsidRPr="00C97E4E" w:rsidR="00641364">
          <w:rPr>
            <w:rStyle w:val="Hyperlink"/>
          </w:rPr>
          <w:t>See 2 C.F.R. §</w:t>
        </w:r>
        <w:r w:rsidRPr="00C97E4E" w:rsidR="00342671">
          <w:rPr>
            <w:rStyle w:val="Hyperlink"/>
          </w:rPr>
          <w:t xml:space="preserve"> </w:t>
        </w:r>
        <w:r w:rsidRPr="00C97E4E"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9" w:name="_Appendix_Four_–"/>
      <w:bookmarkStart w:id="260" w:name="_Toc174519630"/>
      <w:bookmarkEnd w:id="259"/>
      <w:r w:rsidRPr="008A22C9">
        <w:t>Digital Products Plan</w:t>
      </w:r>
      <w:bookmarkEnd w:id="260"/>
    </w:p>
    <w:p w:rsidR="00ED2D4A" w:rsidP="00622F11" w14:paraId="016DCBE1" w14:textId="52D30A0C">
      <w:bookmarkStart w:id="261" w:name="_Guidance_for_Projects"/>
      <w:bookmarkStart w:id="262" w:name="_Access_to_Work"/>
      <w:bookmarkEnd w:id="261"/>
      <w:bookmarkEnd w:id="262"/>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1"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C97E4E" w:rsidP="00622F11" w14:paraId="48D9E335" w14:textId="71FA6D71">
      <w:pPr>
        <w:pStyle w:val="Strongbody-subhead"/>
        <w:rPr>
          <w:rStyle w:val="normaltextrun"/>
          <w:bCs w:val="0"/>
        </w:rPr>
      </w:pPr>
      <w:r w:rsidRPr="00C97E4E">
        <w:rPr>
          <w:rStyle w:val="normaltextrun"/>
          <w:bCs w:val="0"/>
        </w:rPr>
        <w:t>What digital products will you create?</w:t>
      </w:r>
    </w:p>
    <w:p w:rsidR="00C97E4E" w:rsidP="00622F11" w14:paraId="5E2DA16B"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20EA78EB">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RPr="00C97E4E" w:rsidP="00C97E4E" w14:paraId="5F03E435" w14:textId="6D3FE37D">
      <w:pPr>
        <w:pStyle w:val="BodyHeader"/>
      </w:pPr>
      <w:r>
        <w:br w:type="page"/>
      </w:r>
      <w:bookmarkStart w:id="263" w:name="_Guidance_for_Conservation"/>
      <w:bookmarkStart w:id="264" w:name="_Appendix_Five_–"/>
      <w:bookmarkEnd w:id="263"/>
      <w:bookmarkEnd w:id="264"/>
      <w:r w:rsidRPr="00C97E4E"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914400" cy="914400"/>
                    </a:xfrm>
                    <a:prstGeom prst="rect">
                      <a:avLst/>
                    </a:prstGeom>
                  </pic:spPr>
                </pic:pic>
              </a:graphicData>
            </a:graphic>
          </wp:anchor>
        </w:drawing>
      </w:r>
      <w:r w:rsidRPr="00C97E4E" w:rsidR="009C19F5">
        <w:t xml:space="preserve">Availability </w:t>
      </w:r>
    </w:p>
    <w:p w:rsidR="00C36D44" w:rsidRPr="00C97E4E" w:rsidP="00622F11" w14:paraId="6854BA61" w14:textId="0EA7ED8A">
      <w:pPr>
        <w:pStyle w:val="Strongbody-subhead"/>
        <w:rPr>
          <w:rFonts w:cs="Corbel"/>
          <w:bCs w:val="0"/>
          <w:color w:val="auto"/>
        </w:rPr>
      </w:pPr>
      <w:r w:rsidRPr="00C97E4E">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C97E4E" w:rsidP="00622F11" w14:paraId="113692D9" w14:textId="77777777">
      <w:pPr>
        <w:pStyle w:val="Strongbody-subhead"/>
        <w:ind w:left="1440"/>
        <w:rPr>
          <w:rStyle w:val="normaltextrun"/>
          <w:bCs w:val="0"/>
        </w:rPr>
      </w:pPr>
      <w:r w:rsidRPr="00C97E4E">
        <w:rPr>
          <w:rStyle w:val="normaltextrun"/>
          <w:bCs w:val="0"/>
        </w:rPr>
        <w:t xml:space="preserve">What rights will you assert over your digital products, and what limitations, if any, will you place on their use? </w:t>
      </w:r>
    </w:p>
    <w:p w:rsidR="00CC026E" w:rsidRPr="00C97E4E" w:rsidP="00622F11" w14:paraId="03C80B68" w14:textId="3175D9F0">
      <w:pPr>
        <w:pStyle w:val="Strongbody-subhead"/>
        <w:ind w:left="1440" w:right="144"/>
        <w:rPr>
          <w:rStyle w:val="normaltextrun"/>
          <w:bCs w:val="0"/>
        </w:rPr>
      </w:pPr>
      <w:r w:rsidRPr="00C97E4E">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65" w:name="_2F_Guidance_for"/>
      <w:bookmarkStart w:id="266" w:name="_Guidance_for_Conservation_1"/>
      <w:bookmarkStart w:id="267" w:name="_Toc174519631"/>
      <w:bookmarkEnd w:id="265"/>
      <w:bookmarkEnd w:id="266"/>
      <w:r w:rsidRPr="00896F6B">
        <w:t>Guidance for Conservation Surveys</w:t>
      </w:r>
      <w:bookmarkEnd w:id="267"/>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68" w:name="_Toc174519632"/>
      <w:r w:rsidRPr="00896F6B">
        <w:t>General Conservation Survey</w:t>
      </w:r>
      <w:bookmarkEnd w:id="268"/>
    </w:p>
    <w:p w:rsidR="00AB2B20" w:rsidRPr="00896F6B" w:rsidP="00AB2B20" w14:paraId="48D75D5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6"/>
        </w:numPr>
      </w:pPr>
      <w:r w:rsidRPr="00896F6B">
        <w:t>an executive summary;</w:t>
      </w:r>
    </w:p>
    <w:p w:rsidR="00AB2B20" w:rsidRPr="00896F6B" w:rsidP="009450A6" w14:paraId="0D227DCA" w14:textId="77777777">
      <w:pPr>
        <w:numPr>
          <w:ilvl w:val="0"/>
          <w:numId w:val="66"/>
        </w:numPr>
      </w:pPr>
      <w:r w:rsidRPr="00896F6B">
        <w:t>general information about your museum;</w:t>
      </w:r>
    </w:p>
    <w:p w:rsidR="00AB2B20" w:rsidRPr="00896F6B" w:rsidP="009450A6" w14:paraId="7F405D49" w14:textId="77777777">
      <w:pPr>
        <w:numPr>
          <w:ilvl w:val="0"/>
          <w:numId w:val="66"/>
        </w:numPr>
      </w:pPr>
      <w:r w:rsidRPr="00896F6B">
        <w:t>the goals of the survey;</w:t>
      </w:r>
    </w:p>
    <w:p w:rsidR="00AB2B20" w:rsidRPr="00896F6B" w:rsidP="009450A6" w14:paraId="6347C579" w14:textId="77777777">
      <w:pPr>
        <w:numPr>
          <w:ilvl w:val="0"/>
          <w:numId w:val="66"/>
        </w:numPr>
      </w:pPr>
      <w:r w:rsidRPr="00896F6B">
        <w:t>an overview of the collections, their condition, and policies governing their care;</w:t>
      </w:r>
    </w:p>
    <w:p w:rsidR="00AB2B20" w:rsidRPr="00896F6B" w:rsidP="009450A6" w14:paraId="536FAFB6" w14:textId="77777777">
      <w:pPr>
        <w:numPr>
          <w:ilvl w:val="0"/>
          <w:numId w:val="66"/>
        </w:numPr>
      </w:pPr>
      <w:r w:rsidRPr="00896F6B">
        <w:t>descriptions of the condition of your building, facilities, and all exhibition and storage areas;</w:t>
      </w:r>
    </w:p>
    <w:p w:rsidR="00AB2B20" w:rsidRPr="00896F6B" w:rsidP="009450A6" w14:paraId="7EB4C383" w14:textId="77777777">
      <w:pPr>
        <w:numPr>
          <w:ilvl w:val="0"/>
          <w:numId w:val="66"/>
        </w:numPr>
      </w:pPr>
      <w:r w:rsidRPr="00896F6B">
        <w:t>descriptions of climate control and environmental conditions;</w:t>
      </w:r>
    </w:p>
    <w:p w:rsidR="00AB2B20" w:rsidRPr="00896F6B" w:rsidP="009450A6" w14:paraId="77BD7617" w14:textId="77777777">
      <w:pPr>
        <w:numPr>
          <w:ilvl w:val="0"/>
          <w:numId w:val="66"/>
        </w:numPr>
      </w:pPr>
      <w:r w:rsidRPr="00896F6B">
        <w:t>information about staffing, including training needs; and</w:t>
      </w:r>
    </w:p>
    <w:p w:rsidR="00AB2B20" w:rsidRPr="00896F6B" w:rsidP="009450A6" w14:paraId="3A685A26"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69" w:name="_Toc174519633"/>
      <w:r w:rsidRPr="00896F6B">
        <w:t>Detailed Conservation Survey</w:t>
      </w:r>
      <w:bookmarkEnd w:id="269"/>
    </w:p>
    <w:p w:rsidR="00AB2B20" w:rsidRPr="00896F6B" w:rsidP="00AB2B20" w14:paraId="3E1E320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27720A3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70" w:name="_Toc174519634"/>
      <w:r w:rsidRPr="00896F6B">
        <w:t>Environmental Survey</w:t>
      </w:r>
      <w:bookmarkEnd w:id="270"/>
    </w:p>
    <w:p w:rsidR="00AB2B20" w:rsidRPr="00896F6B" w:rsidP="00AB2B20" w14:paraId="550BD8C9"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77777777">
      <w:r w:rsidRPr="00896F6B">
        <w:t>An environmental survey can help a museum:</w:t>
      </w:r>
    </w:p>
    <w:p w:rsidR="00AB2B20" w:rsidRPr="00896F6B" w:rsidP="009450A6" w14:paraId="06C62074" w14:textId="77777777">
      <w:pPr>
        <w:numPr>
          <w:ilvl w:val="0"/>
          <w:numId w:val="66"/>
        </w:numPr>
      </w:pPr>
      <w:r w:rsidRPr="00896F6B">
        <w:t>identify specific environmental problems,</w:t>
      </w:r>
    </w:p>
    <w:p w:rsidR="00AB2B20" w:rsidRPr="00896F6B" w:rsidP="009450A6" w14:paraId="79D7A966" w14:textId="77777777">
      <w:pPr>
        <w:numPr>
          <w:ilvl w:val="0"/>
          <w:numId w:val="66"/>
        </w:numPr>
      </w:pPr>
      <w:r w:rsidRPr="00896F6B">
        <w:t>set priorities for making environmental improvements,</w:t>
      </w:r>
    </w:p>
    <w:p w:rsidR="00AB2B20" w:rsidRPr="00896F6B" w:rsidP="009450A6" w14:paraId="618AB526" w14:textId="77777777">
      <w:pPr>
        <w:numPr>
          <w:ilvl w:val="0"/>
          <w:numId w:val="66"/>
        </w:numPr>
      </w:pPr>
      <w:r w:rsidRPr="00896F6B">
        <w:t>design specific solutions for correcting environmental problems,</w:t>
      </w:r>
    </w:p>
    <w:p w:rsidR="00AB2B20" w:rsidRPr="00896F6B" w:rsidP="009450A6" w14:paraId="21545FD4" w14:textId="77777777">
      <w:pPr>
        <w:numPr>
          <w:ilvl w:val="0"/>
          <w:numId w:val="66"/>
        </w:numPr>
      </w:pPr>
      <w:r w:rsidRPr="00896F6B">
        <w:t>develop a monitoring program to better determine existing environmental conditions, and</w:t>
      </w:r>
    </w:p>
    <w:p w:rsidR="00AB2B20" w:rsidRPr="00896F6B" w:rsidP="009450A6" w14:paraId="3CED0682" w14:textId="77777777">
      <w:pPr>
        <w:numPr>
          <w:ilvl w:val="0"/>
          <w:numId w:val="66"/>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71" w:name="_Guidance_for_Research_1"/>
      <w:bookmarkStart w:id="272" w:name="_Guidance_for_Research"/>
      <w:bookmarkStart w:id="273" w:name="_Appendix_Six_–"/>
      <w:bookmarkStart w:id="274" w:name="_Appendix_Seven_–"/>
      <w:bookmarkStart w:id="275" w:name="_Appendix_Seven_Five"/>
      <w:bookmarkEnd w:id="210"/>
      <w:bookmarkEnd w:id="271"/>
      <w:bookmarkEnd w:id="272"/>
      <w:bookmarkEnd w:id="273"/>
      <w:bookmarkEnd w:id="274"/>
      <w:bookmarkEnd w:id="275"/>
    </w:p>
    <w:sectPr w:rsidSect="0008775D">
      <w:headerReference w:type="default" r:id="rId190"/>
      <w:headerReference w:type="first" r:id="rId191"/>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62318" w:rsidP="00AA1DBF" w14:paraId="0A33D81D" w14:textId="0963EDF2">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7D3029">
      <w:rPr>
        <w:noProof/>
        <w:color w:val="1F3864" w:themeColor="accent5" w:themeShade="80"/>
        <w:sz w:val="20"/>
        <w:szCs w:val="16"/>
      </w:rPr>
      <w:t>IMLS Museum Program Information Form (M-PIF)</w:t>
    </w:r>
    <w:r>
      <w:rPr>
        <w:color w:val="1F3864" w:themeColor="accent5" w:themeShade="80"/>
        <w:sz w:val="20"/>
        <w:szCs w:val="16"/>
      </w:rPr>
      <w:fldChar w:fldCharType="end"/>
    </w:r>
    <w:r>
      <w:ptab w:relativeTo="margin" w:alignment="center" w:leader="none"/>
    </w:r>
    <w:r>
      <w:ptab w:relativeTo="margin" w:alignment="right" w:leader="none"/>
    </w:r>
    <w:r w:rsidRPr="00326C2F">
      <w:rPr>
        <w:color w:val="1F3864" w:themeColor="accent5" w:themeShade="80"/>
        <w:sz w:val="20"/>
        <w:szCs w:val="16"/>
      </w:rPr>
      <w:fldChar w:fldCharType="begin"/>
    </w:r>
    <w:r w:rsidRPr="00326C2F">
      <w:rPr>
        <w:color w:val="1F3864" w:themeColor="accent5" w:themeShade="80"/>
        <w:sz w:val="20"/>
        <w:szCs w:val="16"/>
      </w:rPr>
      <w:instrText xml:space="preserve"> PAGE   \* MERGEFORMAT </w:instrText>
    </w:r>
    <w:r w:rsidRPr="00326C2F">
      <w:rPr>
        <w:color w:val="1F3864" w:themeColor="accent5" w:themeShade="80"/>
        <w:sz w:val="20"/>
        <w:szCs w:val="16"/>
      </w:rPr>
      <w:fldChar w:fldCharType="separate"/>
    </w:r>
    <w:r w:rsidRPr="00326C2F">
      <w:rPr>
        <w:noProof/>
        <w:color w:val="1F3864" w:themeColor="accent5" w:themeShade="80"/>
        <w:sz w:val="20"/>
        <w:szCs w:val="16"/>
      </w:rPr>
      <w:t>1</w:t>
    </w:r>
    <w:r w:rsidRPr="00326C2F">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9C9" w:rsidRPr="00B372D5" w:rsidP="001A69C9" w14:paraId="6C6399B9" w14:textId="1407CBC5">
    <w:r>
      <w:rPr>
        <w:noProof/>
        <w:sz w:val="18"/>
      </w:rPr>
      <mc:AlternateContent>
        <mc:Choice Requires="wps">
          <w:drawing>
            <wp:anchor distT="0" distB="0" distL="114300" distR="114300" simplePos="0" relativeHeight="251979776" behindDoc="0" locked="0" layoutInCell="1" allowOverlap="1">
              <wp:simplePos x="0" y="0"/>
              <wp:positionH relativeFrom="column">
                <wp:posOffset>5462270</wp:posOffset>
              </wp:positionH>
              <wp:positionV relativeFrom="page">
                <wp:posOffset>33655</wp:posOffset>
              </wp:positionV>
              <wp:extent cx="1389380" cy="32575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25755"/>
                      </a:xfrm>
                      <a:prstGeom prst="rect">
                        <a:avLst/>
                      </a:prstGeom>
                      <a:solidFill>
                        <a:srgbClr val="9CC5CA">
                          <a:alpha val="0"/>
                        </a:srgbClr>
                      </a:solidFill>
                      <a:ln w="6350">
                        <a:noFill/>
                      </a:ln>
                    </wps:spPr>
                    <wps:txbx>
                      <w:txbxContent>
                        <w:p w:rsidR="001A69C9" w:rsidRPr="004551FF" w:rsidP="001A69C9"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5.65pt;margin-top:2.65pt;margin-left:430.1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1A69C9" w:rsidRPr="004551FF" w:rsidP="001A69C9" w14:paraId="5EBEF0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1F39B8">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2126</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60320" from="442.1pt,3.3pt" to="528.5pt,3.3pt" strokecolor="#1f3763" strokeweight="6pt">
              <v:stroke joinstyle="miter"/>
            </v:lin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A69C9" w:rsidRPr="008F77E1" w:rsidP="001A69C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1A69C9" w:rsidRPr="008F77E1" w:rsidP="001A69C9" w14:paraId="67A1FE9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937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3.1pt" to="429.65pt,3.1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A69C9" w:rsidRPr="003A20B3" w:rsidP="001A69C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A69C9" w:rsidRPr="003A20B3" w:rsidP="001A69C9" w14:paraId="4A52857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A69C9" w:rsidRPr="006A63EA" w:rsidP="001A69C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A69C9" w:rsidRPr="006A63EA" w:rsidP="001A69C9" w14:paraId="63052D7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A69C9" w:rsidRPr="00A41BA4" w:rsidP="001A69C9"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A69C9" w:rsidRPr="00A41BA4" w:rsidP="001A69C9" w14:paraId="4DBF935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A69C9" w:rsidRPr="007D06DB" w:rsidP="001A69C9"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A69C9" w:rsidRPr="007D06DB" w:rsidP="001A69C9" w14:paraId="71EF772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2DB6041E">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8A3DAF">
      <w:rPr>
        <w:rFonts w:ascii="Franklin Gothic Demi" w:hAnsi="Franklin Gothic Demi"/>
        <w:b w:val="0"/>
        <w:bCs w:val="0"/>
        <w:sz w:val="28"/>
        <w:szCs w:val="24"/>
        <w:highlight w:val="yellow"/>
      </w:rPr>
      <w:t>202</w:t>
    </w:r>
    <w:r w:rsidRPr="008A3DAF" w:rsidR="002343E6">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2BF6A7FE">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8A3DAF" w:rsidR="00684E62">
      <w:rPr>
        <w:highlight w:val="yellow"/>
      </w:rPr>
      <w:t>March 13</w:t>
    </w:r>
    <w:r w:rsidRPr="008A3DAF" w:rsidR="00E43CC3">
      <w:rPr>
        <w:highlight w:val="yellow"/>
      </w:rPr>
      <w:t>, 202</w:t>
    </w:r>
    <w:r w:rsidRPr="008A3DAF" w:rsidR="00684E62">
      <w:rPr>
        <w:highlight w:val="yellow"/>
      </w:rPr>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9E0A6FF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CAE0947C"/>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7110DA4"/>
    <w:multiLevelType w:val="hybridMultilevel"/>
    <w:tmpl w:val="9E4EBED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42B131C"/>
    <w:multiLevelType w:val="hybridMultilevel"/>
    <w:tmpl w:val="9662C0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9934DE9"/>
    <w:multiLevelType w:val="hybridMultilevel"/>
    <w:tmpl w:val="55424ACC"/>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0">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5">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1">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4">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6">
    <w:nsid w:val="746F22FE"/>
    <w:multiLevelType w:val="hybridMultilevel"/>
    <w:tmpl w:val="6AD4A7AE"/>
    <w:lvl w:ilvl="0">
      <w:start w:val="1"/>
      <w:numFmt w:val="bullet"/>
      <w:lvlText w:val=""/>
      <w:lvlJc w:val="left"/>
      <w:pPr>
        <w:ind w:left="1080" w:hanging="360"/>
      </w:pPr>
      <w:rPr>
        <w:rFonts w:ascii="Symbol" w:hAnsi="Symbol" w:hint="default"/>
        <w:color w:val="002060"/>
        <w:sz w:val="36"/>
        <w:szCs w:val="2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9">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2">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1"/>
  </w:num>
  <w:num w:numId="3" w16cid:durableId="1424687831">
    <w:abstractNumId w:val="31"/>
  </w:num>
  <w:num w:numId="4" w16cid:durableId="122621232">
    <w:abstractNumId w:val="78"/>
  </w:num>
  <w:num w:numId="5" w16cid:durableId="1548100667">
    <w:abstractNumId w:val="80"/>
  </w:num>
  <w:num w:numId="6" w16cid:durableId="688945685">
    <w:abstractNumId w:val="42"/>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0"/>
  </w:num>
  <w:num w:numId="18" w16cid:durableId="2145191183">
    <w:abstractNumId w:val="45"/>
  </w:num>
  <w:num w:numId="19" w16cid:durableId="1013726721">
    <w:abstractNumId w:val="63"/>
  </w:num>
  <w:num w:numId="20" w16cid:durableId="1667782901">
    <w:abstractNumId w:val="10"/>
  </w:num>
  <w:num w:numId="21" w16cid:durableId="1452166575">
    <w:abstractNumId w:val="13"/>
  </w:num>
  <w:num w:numId="22" w16cid:durableId="1635285167">
    <w:abstractNumId w:val="34"/>
  </w:num>
  <w:num w:numId="23" w16cid:durableId="1391805251">
    <w:abstractNumId w:val="38"/>
  </w:num>
  <w:num w:numId="24" w16cid:durableId="1407265193">
    <w:abstractNumId w:val="40"/>
  </w:num>
  <w:num w:numId="25" w16cid:durableId="958682559">
    <w:abstractNumId w:val="48"/>
  </w:num>
  <w:num w:numId="26" w16cid:durableId="1662463275">
    <w:abstractNumId w:val="21"/>
  </w:num>
  <w:num w:numId="27" w16cid:durableId="1390881796">
    <w:abstractNumId w:val="57"/>
  </w:num>
  <w:num w:numId="28" w16cid:durableId="1977028111">
    <w:abstractNumId w:val="11"/>
  </w:num>
  <w:num w:numId="29" w16cid:durableId="2044137863">
    <w:abstractNumId w:val="30"/>
  </w:num>
  <w:num w:numId="30" w16cid:durableId="624308671">
    <w:abstractNumId w:val="24"/>
  </w:num>
  <w:num w:numId="31" w16cid:durableId="1276867963">
    <w:abstractNumId w:val="46"/>
  </w:num>
  <w:num w:numId="32" w16cid:durableId="1196235003">
    <w:abstractNumId w:val="12"/>
  </w:num>
  <w:num w:numId="33" w16cid:durableId="322853572">
    <w:abstractNumId w:val="52"/>
  </w:num>
  <w:num w:numId="34" w16cid:durableId="770079651">
    <w:abstractNumId w:val="23"/>
  </w:num>
  <w:num w:numId="35" w16cid:durableId="1279528491">
    <w:abstractNumId w:val="36"/>
  </w:num>
  <w:num w:numId="36" w16cid:durableId="1575895141">
    <w:abstractNumId w:val="40"/>
    <w:lvlOverride w:ilvl="0">
      <w:startOverride w:val="1"/>
    </w:lvlOverride>
  </w:num>
  <w:num w:numId="37" w16cid:durableId="676882923">
    <w:abstractNumId w:val="35"/>
  </w:num>
  <w:num w:numId="38" w16cid:durableId="1928877282">
    <w:abstractNumId w:val="37"/>
  </w:num>
  <w:num w:numId="39" w16cid:durableId="1310213064">
    <w:abstractNumId w:val="22"/>
  </w:num>
  <w:num w:numId="40" w16cid:durableId="948010470">
    <w:abstractNumId w:val="43"/>
  </w:num>
  <w:num w:numId="41" w16cid:durableId="2000841402">
    <w:abstractNumId w:val="32"/>
  </w:num>
  <w:num w:numId="42" w16cid:durableId="854150008">
    <w:abstractNumId w:val="82"/>
  </w:num>
  <w:num w:numId="43" w16cid:durableId="1947929913">
    <w:abstractNumId w:val="66"/>
  </w:num>
  <w:num w:numId="44" w16cid:durableId="762992578">
    <w:abstractNumId w:val="64"/>
  </w:num>
  <w:num w:numId="45" w16cid:durableId="1448811065">
    <w:abstractNumId w:val="50"/>
  </w:num>
  <w:num w:numId="46" w16cid:durableId="1697074908">
    <w:abstractNumId w:val="74"/>
  </w:num>
  <w:num w:numId="47" w16cid:durableId="913664415">
    <w:abstractNumId w:val="51"/>
  </w:num>
  <w:num w:numId="48" w16cid:durableId="884757939">
    <w:abstractNumId w:val="81"/>
  </w:num>
  <w:num w:numId="49" w16cid:durableId="1873226536">
    <w:abstractNumId w:val="69"/>
  </w:num>
  <w:num w:numId="50" w16cid:durableId="220288345">
    <w:abstractNumId w:val="29"/>
  </w:num>
  <w:num w:numId="51" w16cid:durableId="1687051065">
    <w:abstractNumId w:val="55"/>
  </w:num>
  <w:num w:numId="52" w16cid:durableId="1979912879">
    <w:abstractNumId w:val="58"/>
  </w:num>
  <w:num w:numId="53" w16cid:durableId="1498306224">
    <w:abstractNumId w:val="53"/>
  </w:num>
  <w:num w:numId="54" w16cid:durableId="41098613">
    <w:abstractNumId w:val="49"/>
  </w:num>
  <w:num w:numId="55" w16cid:durableId="1510024894">
    <w:abstractNumId w:val="19"/>
  </w:num>
  <w:num w:numId="56" w16cid:durableId="319893187">
    <w:abstractNumId w:val="28"/>
  </w:num>
  <w:num w:numId="57" w16cid:durableId="363556770">
    <w:abstractNumId w:val="72"/>
  </w:num>
  <w:num w:numId="58" w16cid:durableId="604196995">
    <w:abstractNumId w:val="75"/>
  </w:num>
  <w:num w:numId="59" w16cid:durableId="364989217">
    <w:abstractNumId w:val="17"/>
  </w:num>
  <w:num w:numId="60" w16cid:durableId="1509099715">
    <w:abstractNumId w:val="62"/>
  </w:num>
  <w:num w:numId="61" w16cid:durableId="662051835">
    <w:abstractNumId w:val="26"/>
  </w:num>
  <w:num w:numId="62" w16cid:durableId="1322194219">
    <w:abstractNumId w:val="60"/>
  </w:num>
  <w:num w:numId="63" w16cid:durableId="1346596894">
    <w:abstractNumId w:val="71"/>
  </w:num>
  <w:num w:numId="64" w16cid:durableId="762460109">
    <w:abstractNumId w:val="33"/>
  </w:num>
  <w:num w:numId="65" w16cid:durableId="1912733877">
    <w:abstractNumId w:val="25"/>
  </w:num>
  <w:num w:numId="66" w16cid:durableId="1907954116">
    <w:abstractNumId w:val="68"/>
  </w:num>
  <w:num w:numId="67" w16cid:durableId="1873150671">
    <w:abstractNumId w:val="77"/>
  </w:num>
  <w:num w:numId="68" w16cid:durableId="727996781">
    <w:abstractNumId w:val="16"/>
  </w:num>
  <w:num w:numId="69" w16cid:durableId="2095936302">
    <w:abstractNumId w:val="61"/>
  </w:num>
  <w:num w:numId="70" w16cid:durableId="2119248571">
    <w:abstractNumId w:val="73"/>
  </w:num>
  <w:num w:numId="71" w16cid:durableId="1341397859">
    <w:abstractNumId w:val="44"/>
  </w:num>
  <w:num w:numId="72" w16cid:durableId="690646397">
    <w:abstractNumId w:val="54"/>
  </w:num>
  <w:num w:numId="73" w16cid:durableId="37584718">
    <w:abstractNumId w:val="65"/>
  </w:num>
  <w:num w:numId="74" w16cid:durableId="886911961">
    <w:abstractNumId w:val="67"/>
  </w:num>
  <w:num w:numId="75" w16cid:durableId="2368438">
    <w:abstractNumId w:val="47"/>
  </w:num>
  <w:num w:numId="76" w16cid:durableId="417481048">
    <w:abstractNumId w:val="15"/>
  </w:num>
  <w:num w:numId="77" w16cid:durableId="530188531">
    <w:abstractNumId w:val="20"/>
  </w:num>
  <w:num w:numId="78" w16cid:durableId="1532571265">
    <w:abstractNumId w:val="56"/>
  </w:num>
  <w:num w:numId="79" w16cid:durableId="728067868">
    <w:abstractNumId w:val="27"/>
  </w:num>
  <w:num w:numId="80" w16cid:durableId="193856451">
    <w:abstractNumId w:val="18"/>
  </w:num>
  <w:num w:numId="81" w16cid:durableId="696588710">
    <w:abstractNumId w:val="77"/>
  </w:num>
  <w:num w:numId="82" w16cid:durableId="1104035656">
    <w:abstractNumId w:val="79"/>
  </w:num>
  <w:num w:numId="83" w16cid:durableId="993878530">
    <w:abstractNumId w:val="39"/>
  </w:num>
  <w:num w:numId="84" w16cid:durableId="1366908966">
    <w:abstractNumId w:val="59"/>
  </w:num>
  <w:num w:numId="85" w16cid:durableId="805391697">
    <w:abstractNumId w:val="7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4A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535"/>
    <w:rsid w:val="00015A45"/>
    <w:rsid w:val="00015CD5"/>
    <w:rsid w:val="00016575"/>
    <w:rsid w:val="00016640"/>
    <w:rsid w:val="0001669B"/>
    <w:rsid w:val="000167B1"/>
    <w:rsid w:val="0001690B"/>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4B7"/>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06"/>
    <w:rsid w:val="00034C5C"/>
    <w:rsid w:val="0003503D"/>
    <w:rsid w:val="00035224"/>
    <w:rsid w:val="0003560A"/>
    <w:rsid w:val="00035618"/>
    <w:rsid w:val="0003594B"/>
    <w:rsid w:val="00035A73"/>
    <w:rsid w:val="00035AEC"/>
    <w:rsid w:val="00035DC2"/>
    <w:rsid w:val="00035E10"/>
    <w:rsid w:val="0003603B"/>
    <w:rsid w:val="000363B5"/>
    <w:rsid w:val="00036699"/>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56D"/>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EAD"/>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722"/>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58"/>
    <w:rsid w:val="00056AF2"/>
    <w:rsid w:val="00056CC0"/>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74A"/>
    <w:rsid w:val="00064CF5"/>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0D77"/>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44F"/>
    <w:rsid w:val="00074565"/>
    <w:rsid w:val="00074743"/>
    <w:rsid w:val="000748B8"/>
    <w:rsid w:val="00074CF2"/>
    <w:rsid w:val="00074EA9"/>
    <w:rsid w:val="000751CD"/>
    <w:rsid w:val="000755BC"/>
    <w:rsid w:val="0007576B"/>
    <w:rsid w:val="0007591C"/>
    <w:rsid w:val="00075921"/>
    <w:rsid w:val="00075A10"/>
    <w:rsid w:val="00075A4A"/>
    <w:rsid w:val="00075BD3"/>
    <w:rsid w:val="00075C0A"/>
    <w:rsid w:val="00075EC7"/>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1DBC"/>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77C"/>
    <w:rsid w:val="00086862"/>
    <w:rsid w:val="00086AD9"/>
    <w:rsid w:val="00086AEE"/>
    <w:rsid w:val="00086F49"/>
    <w:rsid w:val="00087063"/>
    <w:rsid w:val="00087407"/>
    <w:rsid w:val="0008775D"/>
    <w:rsid w:val="00087968"/>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23"/>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116"/>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A1C"/>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5CC1"/>
    <w:rsid w:val="000B60F2"/>
    <w:rsid w:val="000B6116"/>
    <w:rsid w:val="000B624A"/>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61"/>
    <w:rsid w:val="000C117F"/>
    <w:rsid w:val="000C11B5"/>
    <w:rsid w:val="000C1221"/>
    <w:rsid w:val="000C193F"/>
    <w:rsid w:val="000C19D9"/>
    <w:rsid w:val="000C1BA2"/>
    <w:rsid w:val="000C1C72"/>
    <w:rsid w:val="000C291A"/>
    <w:rsid w:val="000C2952"/>
    <w:rsid w:val="000C33C5"/>
    <w:rsid w:val="000C34EF"/>
    <w:rsid w:val="000C4283"/>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0FFC"/>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5F6"/>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3D"/>
    <w:rsid w:val="000D7D4D"/>
    <w:rsid w:val="000D7E40"/>
    <w:rsid w:val="000E041E"/>
    <w:rsid w:val="000E04CE"/>
    <w:rsid w:val="000E06B4"/>
    <w:rsid w:val="000E095B"/>
    <w:rsid w:val="000E0B8E"/>
    <w:rsid w:val="000E10F4"/>
    <w:rsid w:val="000E1350"/>
    <w:rsid w:val="000E142B"/>
    <w:rsid w:val="000E1583"/>
    <w:rsid w:val="000E1885"/>
    <w:rsid w:val="000E1C41"/>
    <w:rsid w:val="000E1EF5"/>
    <w:rsid w:val="000E1F39"/>
    <w:rsid w:val="000E1F8E"/>
    <w:rsid w:val="000E2111"/>
    <w:rsid w:val="000E213E"/>
    <w:rsid w:val="000E21F5"/>
    <w:rsid w:val="000E2552"/>
    <w:rsid w:val="000E25B9"/>
    <w:rsid w:val="000E2AA9"/>
    <w:rsid w:val="000E2C99"/>
    <w:rsid w:val="000E3163"/>
    <w:rsid w:val="000E3601"/>
    <w:rsid w:val="000E36B0"/>
    <w:rsid w:val="000E3884"/>
    <w:rsid w:val="000E391B"/>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50"/>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D8A"/>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45"/>
    <w:rsid w:val="00124893"/>
    <w:rsid w:val="0012490F"/>
    <w:rsid w:val="00124A23"/>
    <w:rsid w:val="00124C3C"/>
    <w:rsid w:val="00125024"/>
    <w:rsid w:val="00125231"/>
    <w:rsid w:val="00125452"/>
    <w:rsid w:val="00125703"/>
    <w:rsid w:val="0012592A"/>
    <w:rsid w:val="00125A01"/>
    <w:rsid w:val="00125CF3"/>
    <w:rsid w:val="00125E6D"/>
    <w:rsid w:val="00126145"/>
    <w:rsid w:val="001262C1"/>
    <w:rsid w:val="00126341"/>
    <w:rsid w:val="00126610"/>
    <w:rsid w:val="001266A2"/>
    <w:rsid w:val="00126B43"/>
    <w:rsid w:val="00126F13"/>
    <w:rsid w:val="00126F6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4D94"/>
    <w:rsid w:val="00135107"/>
    <w:rsid w:val="001351A4"/>
    <w:rsid w:val="001351DF"/>
    <w:rsid w:val="00135557"/>
    <w:rsid w:val="0013563E"/>
    <w:rsid w:val="001357FF"/>
    <w:rsid w:val="00135B1B"/>
    <w:rsid w:val="00135DC8"/>
    <w:rsid w:val="001364B9"/>
    <w:rsid w:val="00136687"/>
    <w:rsid w:val="001366CE"/>
    <w:rsid w:val="00136854"/>
    <w:rsid w:val="00136864"/>
    <w:rsid w:val="001368D1"/>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691"/>
    <w:rsid w:val="00146A0D"/>
    <w:rsid w:val="00146ADE"/>
    <w:rsid w:val="00146BF4"/>
    <w:rsid w:val="00146C8C"/>
    <w:rsid w:val="00146D71"/>
    <w:rsid w:val="00146E81"/>
    <w:rsid w:val="00147195"/>
    <w:rsid w:val="0014732F"/>
    <w:rsid w:val="0014740F"/>
    <w:rsid w:val="00147411"/>
    <w:rsid w:val="00147536"/>
    <w:rsid w:val="001477BE"/>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1EA5"/>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390"/>
    <w:rsid w:val="00171640"/>
    <w:rsid w:val="001719EA"/>
    <w:rsid w:val="00171D87"/>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4B8"/>
    <w:rsid w:val="00177542"/>
    <w:rsid w:val="0017765F"/>
    <w:rsid w:val="001776A7"/>
    <w:rsid w:val="001777DC"/>
    <w:rsid w:val="00177D57"/>
    <w:rsid w:val="00177E00"/>
    <w:rsid w:val="001804F1"/>
    <w:rsid w:val="00180676"/>
    <w:rsid w:val="00180797"/>
    <w:rsid w:val="001809BD"/>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FE"/>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87DB3"/>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2A2"/>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BE7"/>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9C9"/>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D20"/>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747F"/>
    <w:rsid w:val="001B779D"/>
    <w:rsid w:val="001B7B3E"/>
    <w:rsid w:val="001B7C59"/>
    <w:rsid w:val="001B7D8C"/>
    <w:rsid w:val="001B7D8E"/>
    <w:rsid w:val="001C0348"/>
    <w:rsid w:val="001C0A2E"/>
    <w:rsid w:val="001C0A72"/>
    <w:rsid w:val="001C0D08"/>
    <w:rsid w:val="001C0F37"/>
    <w:rsid w:val="001C13E2"/>
    <w:rsid w:val="001C1951"/>
    <w:rsid w:val="001C1AA7"/>
    <w:rsid w:val="001C1FE6"/>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44"/>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4D7"/>
    <w:rsid w:val="001F1CBF"/>
    <w:rsid w:val="001F1EA3"/>
    <w:rsid w:val="001F1EF3"/>
    <w:rsid w:val="001F1F26"/>
    <w:rsid w:val="001F2315"/>
    <w:rsid w:val="001F2591"/>
    <w:rsid w:val="001F29DB"/>
    <w:rsid w:val="001F2C94"/>
    <w:rsid w:val="001F2D82"/>
    <w:rsid w:val="001F2F4A"/>
    <w:rsid w:val="001F3282"/>
    <w:rsid w:val="001F3579"/>
    <w:rsid w:val="001F35D0"/>
    <w:rsid w:val="001F374B"/>
    <w:rsid w:val="001F38D3"/>
    <w:rsid w:val="001F39B8"/>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5AF"/>
    <w:rsid w:val="002110C3"/>
    <w:rsid w:val="00211142"/>
    <w:rsid w:val="002111D2"/>
    <w:rsid w:val="00211225"/>
    <w:rsid w:val="002116F1"/>
    <w:rsid w:val="00211775"/>
    <w:rsid w:val="00211990"/>
    <w:rsid w:val="00211CD8"/>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61"/>
    <w:rsid w:val="00214DD2"/>
    <w:rsid w:val="00215218"/>
    <w:rsid w:val="0021522E"/>
    <w:rsid w:val="002154E6"/>
    <w:rsid w:val="00215717"/>
    <w:rsid w:val="002158A9"/>
    <w:rsid w:val="002159CC"/>
    <w:rsid w:val="00215A0C"/>
    <w:rsid w:val="00215C0E"/>
    <w:rsid w:val="00215F99"/>
    <w:rsid w:val="0021618E"/>
    <w:rsid w:val="002167F4"/>
    <w:rsid w:val="00216BD5"/>
    <w:rsid w:val="00216E9C"/>
    <w:rsid w:val="0021712C"/>
    <w:rsid w:val="002175D5"/>
    <w:rsid w:val="0021773C"/>
    <w:rsid w:val="0021782A"/>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9B"/>
    <w:rsid w:val="00232B66"/>
    <w:rsid w:val="00232BF1"/>
    <w:rsid w:val="00232E25"/>
    <w:rsid w:val="002331A4"/>
    <w:rsid w:val="002333A0"/>
    <w:rsid w:val="002333C5"/>
    <w:rsid w:val="002334E3"/>
    <w:rsid w:val="002335B2"/>
    <w:rsid w:val="0023378D"/>
    <w:rsid w:val="00233AAC"/>
    <w:rsid w:val="00233B50"/>
    <w:rsid w:val="00234257"/>
    <w:rsid w:val="002343E6"/>
    <w:rsid w:val="00234830"/>
    <w:rsid w:val="00234879"/>
    <w:rsid w:val="00234985"/>
    <w:rsid w:val="002349BC"/>
    <w:rsid w:val="00234B0C"/>
    <w:rsid w:val="00234C4A"/>
    <w:rsid w:val="00234E0F"/>
    <w:rsid w:val="00234E48"/>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540"/>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47"/>
    <w:rsid w:val="0024605A"/>
    <w:rsid w:val="002460A6"/>
    <w:rsid w:val="002466F9"/>
    <w:rsid w:val="0024693A"/>
    <w:rsid w:val="00246C34"/>
    <w:rsid w:val="00246D46"/>
    <w:rsid w:val="002472B8"/>
    <w:rsid w:val="00247357"/>
    <w:rsid w:val="002475DE"/>
    <w:rsid w:val="00247B03"/>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6B5"/>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1DDC"/>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80E"/>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340"/>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435"/>
    <w:rsid w:val="002B06E1"/>
    <w:rsid w:val="002B0A57"/>
    <w:rsid w:val="002B0CD6"/>
    <w:rsid w:val="002B0E19"/>
    <w:rsid w:val="002B1002"/>
    <w:rsid w:val="002B115B"/>
    <w:rsid w:val="002B126D"/>
    <w:rsid w:val="002B13F3"/>
    <w:rsid w:val="002B143F"/>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ACB"/>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BAA"/>
    <w:rsid w:val="002C5119"/>
    <w:rsid w:val="002C5464"/>
    <w:rsid w:val="002C5504"/>
    <w:rsid w:val="002C5757"/>
    <w:rsid w:val="002C57C2"/>
    <w:rsid w:val="002C5824"/>
    <w:rsid w:val="002C582D"/>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B38"/>
    <w:rsid w:val="002D0F62"/>
    <w:rsid w:val="002D1520"/>
    <w:rsid w:val="002D19AD"/>
    <w:rsid w:val="002D1C02"/>
    <w:rsid w:val="002D1ED0"/>
    <w:rsid w:val="002D2117"/>
    <w:rsid w:val="002D240A"/>
    <w:rsid w:val="002D24EB"/>
    <w:rsid w:val="002D263C"/>
    <w:rsid w:val="002D28F3"/>
    <w:rsid w:val="002D2935"/>
    <w:rsid w:val="002D2DCD"/>
    <w:rsid w:val="002D2DE0"/>
    <w:rsid w:val="002D3297"/>
    <w:rsid w:val="002D3414"/>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73"/>
    <w:rsid w:val="002E1FD9"/>
    <w:rsid w:val="002E2551"/>
    <w:rsid w:val="002E30AA"/>
    <w:rsid w:val="002E328D"/>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5A"/>
    <w:rsid w:val="002E6DD7"/>
    <w:rsid w:val="002E703D"/>
    <w:rsid w:val="002E7213"/>
    <w:rsid w:val="002E730E"/>
    <w:rsid w:val="002E7592"/>
    <w:rsid w:val="002E7805"/>
    <w:rsid w:val="002E79EC"/>
    <w:rsid w:val="002E7BEF"/>
    <w:rsid w:val="002F053D"/>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459"/>
    <w:rsid w:val="002F2E89"/>
    <w:rsid w:val="002F337B"/>
    <w:rsid w:val="002F338B"/>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2FD"/>
    <w:rsid w:val="003045E6"/>
    <w:rsid w:val="00304957"/>
    <w:rsid w:val="003049DA"/>
    <w:rsid w:val="00304E26"/>
    <w:rsid w:val="00304E4B"/>
    <w:rsid w:val="00304E9D"/>
    <w:rsid w:val="003050D1"/>
    <w:rsid w:val="00305154"/>
    <w:rsid w:val="003053F4"/>
    <w:rsid w:val="003057A2"/>
    <w:rsid w:val="003057DC"/>
    <w:rsid w:val="003058DA"/>
    <w:rsid w:val="00305995"/>
    <w:rsid w:val="00305C7B"/>
    <w:rsid w:val="00305CB5"/>
    <w:rsid w:val="00305D69"/>
    <w:rsid w:val="00305D85"/>
    <w:rsid w:val="00305DF9"/>
    <w:rsid w:val="003063C1"/>
    <w:rsid w:val="003067F3"/>
    <w:rsid w:val="00306BC1"/>
    <w:rsid w:val="00306C76"/>
    <w:rsid w:val="003070D0"/>
    <w:rsid w:val="00307806"/>
    <w:rsid w:val="0030783A"/>
    <w:rsid w:val="003079D1"/>
    <w:rsid w:val="00307CB9"/>
    <w:rsid w:val="0031024D"/>
    <w:rsid w:val="00310722"/>
    <w:rsid w:val="00310A46"/>
    <w:rsid w:val="00310F00"/>
    <w:rsid w:val="003112B5"/>
    <w:rsid w:val="003113C4"/>
    <w:rsid w:val="003118DA"/>
    <w:rsid w:val="00311D61"/>
    <w:rsid w:val="00311FE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09"/>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C2F"/>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7A2"/>
    <w:rsid w:val="00333FD1"/>
    <w:rsid w:val="00333FD5"/>
    <w:rsid w:val="003340EE"/>
    <w:rsid w:val="0033423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2D"/>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BF"/>
    <w:rsid w:val="00356ED6"/>
    <w:rsid w:val="003575D9"/>
    <w:rsid w:val="003575E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69D"/>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853"/>
    <w:rsid w:val="00370A9D"/>
    <w:rsid w:val="00370D7D"/>
    <w:rsid w:val="00370FCC"/>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3E61"/>
    <w:rsid w:val="00383EE3"/>
    <w:rsid w:val="0038421F"/>
    <w:rsid w:val="0038489F"/>
    <w:rsid w:val="00384D1C"/>
    <w:rsid w:val="00384F00"/>
    <w:rsid w:val="0038500A"/>
    <w:rsid w:val="0038526B"/>
    <w:rsid w:val="003852C0"/>
    <w:rsid w:val="0038546D"/>
    <w:rsid w:val="003854EF"/>
    <w:rsid w:val="00385958"/>
    <w:rsid w:val="00385B7A"/>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66D"/>
    <w:rsid w:val="003946B7"/>
    <w:rsid w:val="00394C0F"/>
    <w:rsid w:val="00394DE9"/>
    <w:rsid w:val="00394EEF"/>
    <w:rsid w:val="00395055"/>
    <w:rsid w:val="00395553"/>
    <w:rsid w:val="00395614"/>
    <w:rsid w:val="003957A9"/>
    <w:rsid w:val="0039601E"/>
    <w:rsid w:val="00396020"/>
    <w:rsid w:val="003963C4"/>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229"/>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9F8"/>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E3A"/>
    <w:rsid w:val="003D5FB7"/>
    <w:rsid w:val="003D625F"/>
    <w:rsid w:val="003D687D"/>
    <w:rsid w:val="003D68F2"/>
    <w:rsid w:val="003D6CDF"/>
    <w:rsid w:val="003D71C6"/>
    <w:rsid w:val="003D754D"/>
    <w:rsid w:val="003D7C81"/>
    <w:rsid w:val="003E0308"/>
    <w:rsid w:val="003E06A3"/>
    <w:rsid w:val="003E0886"/>
    <w:rsid w:val="003E0E7D"/>
    <w:rsid w:val="003E0F31"/>
    <w:rsid w:val="003E110B"/>
    <w:rsid w:val="003E1656"/>
    <w:rsid w:val="003E175E"/>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408"/>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712"/>
    <w:rsid w:val="003F287C"/>
    <w:rsid w:val="003F2906"/>
    <w:rsid w:val="003F2937"/>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D58"/>
    <w:rsid w:val="003F6F49"/>
    <w:rsid w:val="003F76E8"/>
    <w:rsid w:val="003F77D8"/>
    <w:rsid w:val="003F7B8E"/>
    <w:rsid w:val="003F7DF4"/>
    <w:rsid w:val="003F7E4D"/>
    <w:rsid w:val="00400175"/>
    <w:rsid w:val="004001B4"/>
    <w:rsid w:val="00400217"/>
    <w:rsid w:val="00400231"/>
    <w:rsid w:val="004006D3"/>
    <w:rsid w:val="00400737"/>
    <w:rsid w:val="00400954"/>
    <w:rsid w:val="00400EFE"/>
    <w:rsid w:val="00401335"/>
    <w:rsid w:val="00401347"/>
    <w:rsid w:val="00401A86"/>
    <w:rsid w:val="00401D24"/>
    <w:rsid w:val="00401EC0"/>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76E"/>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40B"/>
    <w:rsid w:val="004168A6"/>
    <w:rsid w:val="0041703A"/>
    <w:rsid w:val="00417357"/>
    <w:rsid w:val="004174C5"/>
    <w:rsid w:val="004175DC"/>
    <w:rsid w:val="00417C7F"/>
    <w:rsid w:val="00420540"/>
    <w:rsid w:val="004207AB"/>
    <w:rsid w:val="00420A1D"/>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7E3"/>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6C3B"/>
    <w:rsid w:val="0043704E"/>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6A6"/>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60E"/>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0AF"/>
    <w:rsid w:val="00467218"/>
    <w:rsid w:val="00467259"/>
    <w:rsid w:val="00467267"/>
    <w:rsid w:val="004674FA"/>
    <w:rsid w:val="0046758E"/>
    <w:rsid w:val="004678AB"/>
    <w:rsid w:val="004678E0"/>
    <w:rsid w:val="00467A6D"/>
    <w:rsid w:val="00467B4F"/>
    <w:rsid w:val="00467C5F"/>
    <w:rsid w:val="00467C7C"/>
    <w:rsid w:val="00467F1A"/>
    <w:rsid w:val="0047050C"/>
    <w:rsid w:val="004707EB"/>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152"/>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031"/>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AFE"/>
    <w:rsid w:val="00490D47"/>
    <w:rsid w:val="0049100A"/>
    <w:rsid w:val="00491365"/>
    <w:rsid w:val="004913FA"/>
    <w:rsid w:val="004917E1"/>
    <w:rsid w:val="00491884"/>
    <w:rsid w:val="00491902"/>
    <w:rsid w:val="00492015"/>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6A"/>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0E6"/>
    <w:rsid w:val="004B56D1"/>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60"/>
    <w:rsid w:val="004D049B"/>
    <w:rsid w:val="004D0631"/>
    <w:rsid w:val="004D147A"/>
    <w:rsid w:val="004D14E7"/>
    <w:rsid w:val="004D17FC"/>
    <w:rsid w:val="004D18B4"/>
    <w:rsid w:val="004D19AB"/>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68"/>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72"/>
    <w:rsid w:val="00502BC0"/>
    <w:rsid w:val="00502C2D"/>
    <w:rsid w:val="00502D01"/>
    <w:rsid w:val="00502F0B"/>
    <w:rsid w:val="00502FE4"/>
    <w:rsid w:val="0050303E"/>
    <w:rsid w:val="005032A1"/>
    <w:rsid w:val="005034A8"/>
    <w:rsid w:val="0050361E"/>
    <w:rsid w:val="00503698"/>
    <w:rsid w:val="0050384A"/>
    <w:rsid w:val="00503863"/>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0E"/>
    <w:rsid w:val="00507A52"/>
    <w:rsid w:val="00507FD3"/>
    <w:rsid w:val="005101CF"/>
    <w:rsid w:val="0051055A"/>
    <w:rsid w:val="005107BD"/>
    <w:rsid w:val="005112C1"/>
    <w:rsid w:val="00511601"/>
    <w:rsid w:val="0051171C"/>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7F"/>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D2"/>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AE5"/>
    <w:rsid w:val="00533B10"/>
    <w:rsid w:val="00533BF7"/>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B8A"/>
    <w:rsid w:val="00551E9D"/>
    <w:rsid w:val="00551EBF"/>
    <w:rsid w:val="005520DA"/>
    <w:rsid w:val="00552352"/>
    <w:rsid w:val="005523AF"/>
    <w:rsid w:val="0055281F"/>
    <w:rsid w:val="00552A04"/>
    <w:rsid w:val="00552CF2"/>
    <w:rsid w:val="00552E1D"/>
    <w:rsid w:val="00552F99"/>
    <w:rsid w:val="005534E4"/>
    <w:rsid w:val="005536D2"/>
    <w:rsid w:val="00553A24"/>
    <w:rsid w:val="00553BC2"/>
    <w:rsid w:val="00554276"/>
    <w:rsid w:val="005544B7"/>
    <w:rsid w:val="005544DE"/>
    <w:rsid w:val="00554835"/>
    <w:rsid w:val="00554D91"/>
    <w:rsid w:val="005552D4"/>
    <w:rsid w:val="0055551B"/>
    <w:rsid w:val="00555595"/>
    <w:rsid w:val="005558B2"/>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037"/>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CA"/>
    <w:rsid w:val="005712A1"/>
    <w:rsid w:val="00571367"/>
    <w:rsid w:val="0057186D"/>
    <w:rsid w:val="00571A06"/>
    <w:rsid w:val="00571EA1"/>
    <w:rsid w:val="005720E7"/>
    <w:rsid w:val="005726A5"/>
    <w:rsid w:val="005726B3"/>
    <w:rsid w:val="00572B28"/>
    <w:rsid w:val="005733C0"/>
    <w:rsid w:val="0057342C"/>
    <w:rsid w:val="00573968"/>
    <w:rsid w:val="00573C8D"/>
    <w:rsid w:val="00573CB6"/>
    <w:rsid w:val="00573EAF"/>
    <w:rsid w:val="00574003"/>
    <w:rsid w:val="005740E1"/>
    <w:rsid w:val="005741D0"/>
    <w:rsid w:val="00574559"/>
    <w:rsid w:val="0057493B"/>
    <w:rsid w:val="00574ECD"/>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2CE6"/>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573"/>
    <w:rsid w:val="0059087C"/>
    <w:rsid w:val="00591806"/>
    <w:rsid w:val="00591A56"/>
    <w:rsid w:val="00591AA6"/>
    <w:rsid w:val="00591ACE"/>
    <w:rsid w:val="00591B2C"/>
    <w:rsid w:val="00591C70"/>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DD3"/>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865"/>
    <w:rsid w:val="005C3C0C"/>
    <w:rsid w:val="005C460F"/>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1FE7"/>
    <w:rsid w:val="005E2003"/>
    <w:rsid w:val="005E24F4"/>
    <w:rsid w:val="005E2587"/>
    <w:rsid w:val="005E2910"/>
    <w:rsid w:val="005E2C15"/>
    <w:rsid w:val="005E2D86"/>
    <w:rsid w:val="005E308F"/>
    <w:rsid w:val="005E3A7C"/>
    <w:rsid w:val="005E3C16"/>
    <w:rsid w:val="005E3C42"/>
    <w:rsid w:val="005E3CB9"/>
    <w:rsid w:val="005E3E07"/>
    <w:rsid w:val="005E404F"/>
    <w:rsid w:val="005E4B91"/>
    <w:rsid w:val="005E4C66"/>
    <w:rsid w:val="005E4D42"/>
    <w:rsid w:val="005E5506"/>
    <w:rsid w:val="005E57E0"/>
    <w:rsid w:val="005E58D1"/>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B91"/>
    <w:rsid w:val="005F2ED3"/>
    <w:rsid w:val="005F2FF9"/>
    <w:rsid w:val="005F311C"/>
    <w:rsid w:val="005F33C2"/>
    <w:rsid w:val="005F37A9"/>
    <w:rsid w:val="005F37C8"/>
    <w:rsid w:val="005F3842"/>
    <w:rsid w:val="005F3A19"/>
    <w:rsid w:val="005F3A87"/>
    <w:rsid w:val="005F4730"/>
    <w:rsid w:val="005F47A1"/>
    <w:rsid w:val="005F4CCB"/>
    <w:rsid w:val="005F4E5F"/>
    <w:rsid w:val="005F4F12"/>
    <w:rsid w:val="005F4F70"/>
    <w:rsid w:val="005F4FB6"/>
    <w:rsid w:val="005F563D"/>
    <w:rsid w:val="005F5662"/>
    <w:rsid w:val="005F583D"/>
    <w:rsid w:val="005F5CD7"/>
    <w:rsid w:val="005F5E8B"/>
    <w:rsid w:val="005F5EE1"/>
    <w:rsid w:val="005F6352"/>
    <w:rsid w:val="005F63F9"/>
    <w:rsid w:val="005F6478"/>
    <w:rsid w:val="005F6490"/>
    <w:rsid w:val="005F6610"/>
    <w:rsid w:val="005F6780"/>
    <w:rsid w:val="005F6F53"/>
    <w:rsid w:val="005F6F85"/>
    <w:rsid w:val="005F7034"/>
    <w:rsid w:val="005F7249"/>
    <w:rsid w:val="005F7625"/>
    <w:rsid w:val="005F76C3"/>
    <w:rsid w:val="005F7767"/>
    <w:rsid w:val="005F782E"/>
    <w:rsid w:val="005F7A76"/>
    <w:rsid w:val="00600173"/>
    <w:rsid w:val="00600214"/>
    <w:rsid w:val="0060023C"/>
    <w:rsid w:val="006002BA"/>
    <w:rsid w:val="00600606"/>
    <w:rsid w:val="00600916"/>
    <w:rsid w:val="00600AAC"/>
    <w:rsid w:val="00600C0F"/>
    <w:rsid w:val="00600C37"/>
    <w:rsid w:val="00600E2C"/>
    <w:rsid w:val="00600EA9"/>
    <w:rsid w:val="0060175B"/>
    <w:rsid w:val="006017C2"/>
    <w:rsid w:val="006018A8"/>
    <w:rsid w:val="006018D3"/>
    <w:rsid w:val="006019B7"/>
    <w:rsid w:val="00601A49"/>
    <w:rsid w:val="00602015"/>
    <w:rsid w:val="006020C1"/>
    <w:rsid w:val="0060242A"/>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2A1"/>
    <w:rsid w:val="006103EC"/>
    <w:rsid w:val="006104E2"/>
    <w:rsid w:val="0061073C"/>
    <w:rsid w:val="0061074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5C8F"/>
    <w:rsid w:val="0061671B"/>
    <w:rsid w:val="00616746"/>
    <w:rsid w:val="00616894"/>
    <w:rsid w:val="00616912"/>
    <w:rsid w:val="00616C84"/>
    <w:rsid w:val="006170EB"/>
    <w:rsid w:val="006177D3"/>
    <w:rsid w:val="00617932"/>
    <w:rsid w:val="00617A9D"/>
    <w:rsid w:val="00617B35"/>
    <w:rsid w:val="00617C2A"/>
    <w:rsid w:val="00617E0D"/>
    <w:rsid w:val="00617E1A"/>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153"/>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6A"/>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BBF"/>
    <w:rsid w:val="00634FBC"/>
    <w:rsid w:val="0063501B"/>
    <w:rsid w:val="0063512B"/>
    <w:rsid w:val="006354FE"/>
    <w:rsid w:val="00635748"/>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716"/>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6943"/>
    <w:rsid w:val="006675B7"/>
    <w:rsid w:val="006677C5"/>
    <w:rsid w:val="0066788D"/>
    <w:rsid w:val="006678DC"/>
    <w:rsid w:val="0066793D"/>
    <w:rsid w:val="00667ADF"/>
    <w:rsid w:val="00670069"/>
    <w:rsid w:val="0067019F"/>
    <w:rsid w:val="006702B7"/>
    <w:rsid w:val="0067032D"/>
    <w:rsid w:val="006705F8"/>
    <w:rsid w:val="00670C8A"/>
    <w:rsid w:val="00670FC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62"/>
    <w:rsid w:val="00684FE7"/>
    <w:rsid w:val="0068513A"/>
    <w:rsid w:val="00685460"/>
    <w:rsid w:val="00685848"/>
    <w:rsid w:val="00685956"/>
    <w:rsid w:val="00685990"/>
    <w:rsid w:val="00685B6C"/>
    <w:rsid w:val="00685BB4"/>
    <w:rsid w:val="00686151"/>
    <w:rsid w:val="00686349"/>
    <w:rsid w:val="0068635C"/>
    <w:rsid w:val="00686487"/>
    <w:rsid w:val="006867AD"/>
    <w:rsid w:val="00686946"/>
    <w:rsid w:val="00686EBF"/>
    <w:rsid w:val="006877D8"/>
    <w:rsid w:val="0068789E"/>
    <w:rsid w:val="00687C0C"/>
    <w:rsid w:val="00690082"/>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AA5"/>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C3"/>
    <w:rsid w:val="006A41A1"/>
    <w:rsid w:val="006A426B"/>
    <w:rsid w:val="006A4DF9"/>
    <w:rsid w:val="006A4F37"/>
    <w:rsid w:val="006A502B"/>
    <w:rsid w:val="006A584B"/>
    <w:rsid w:val="006A5EBF"/>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9D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9EB"/>
    <w:rsid w:val="006C7A4E"/>
    <w:rsid w:val="006C7AB2"/>
    <w:rsid w:val="006C7D81"/>
    <w:rsid w:val="006C7D8B"/>
    <w:rsid w:val="006C7E61"/>
    <w:rsid w:val="006C7FB2"/>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521"/>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B34"/>
    <w:rsid w:val="00701BAE"/>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C08"/>
    <w:rsid w:val="00707E50"/>
    <w:rsid w:val="00707F5C"/>
    <w:rsid w:val="00710143"/>
    <w:rsid w:val="00710E25"/>
    <w:rsid w:val="00710EB1"/>
    <w:rsid w:val="0071132A"/>
    <w:rsid w:val="007114AA"/>
    <w:rsid w:val="0071163E"/>
    <w:rsid w:val="00711F87"/>
    <w:rsid w:val="00712100"/>
    <w:rsid w:val="0071255B"/>
    <w:rsid w:val="00712745"/>
    <w:rsid w:val="007129E6"/>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70"/>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92"/>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6E5"/>
    <w:rsid w:val="00746C33"/>
    <w:rsid w:val="00746CE8"/>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6E"/>
    <w:rsid w:val="007618A5"/>
    <w:rsid w:val="007619CF"/>
    <w:rsid w:val="00761B02"/>
    <w:rsid w:val="00761C3E"/>
    <w:rsid w:val="00761DBB"/>
    <w:rsid w:val="007621F9"/>
    <w:rsid w:val="00762318"/>
    <w:rsid w:val="00762582"/>
    <w:rsid w:val="0076298C"/>
    <w:rsid w:val="00762AB4"/>
    <w:rsid w:val="00763488"/>
    <w:rsid w:val="0076391D"/>
    <w:rsid w:val="0076411F"/>
    <w:rsid w:val="0076414D"/>
    <w:rsid w:val="00764588"/>
    <w:rsid w:val="007645E9"/>
    <w:rsid w:val="007648D3"/>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704"/>
    <w:rsid w:val="00772ADD"/>
    <w:rsid w:val="00772CAB"/>
    <w:rsid w:val="00772E8D"/>
    <w:rsid w:val="00772F76"/>
    <w:rsid w:val="007732E9"/>
    <w:rsid w:val="00773370"/>
    <w:rsid w:val="00773515"/>
    <w:rsid w:val="00773615"/>
    <w:rsid w:val="0077386E"/>
    <w:rsid w:val="0077392D"/>
    <w:rsid w:val="0077415B"/>
    <w:rsid w:val="007746D8"/>
    <w:rsid w:val="0077487E"/>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679"/>
    <w:rsid w:val="007827E9"/>
    <w:rsid w:val="00782AB3"/>
    <w:rsid w:val="00782D5B"/>
    <w:rsid w:val="00782F72"/>
    <w:rsid w:val="0078351E"/>
    <w:rsid w:val="007838F8"/>
    <w:rsid w:val="00783962"/>
    <w:rsid w:val="00783984"/>
    <w:rsid w:val="00783B58"/>
    <w:rsid w:val="00784299"/>
    <w:rsid w:val="007842B3"/>
    <w:rsid w:val="00784358"/>
    <w:rsid w:val="0078454E"/>
    <w:rsid w:val="0078462C"/>
    <w:rsid w:val="00784D09"/>
    <w:rsid w:val="00784DAA"/>
    <w:rsid w:val="00784DF5"/>
    <w:rsid w:val="00784F2C"/>
    <w:rsid w:val="00785094"/>
    <w:rsid w:val="007851F4"/>
    <w:rsid w:val="00785309"/>
    <w:rsid w:val="00785796"/>
    <w:rsid w:val="00785B93"/>
    <w:rsid w:val="00785CC8"/>
    <w:rsid w:val="00785F5B"/>
    <w:rsid w:val="0078625C"/>
    <w:rsid w:val="0078643C"/>
    <w:rsid w:val="007864DF"/>
    <w:rsid w:val="007864F1"/>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F43"/>
    <w:rsid w:val="00794633"/>
    <w:rsid w:val="00794AB3"/>
    <w:rsid w:val="00794C9D"/>
    <w:rsid w:val="0079506D"/>
    <w:rsid w:val="007950EF"/>
    <w:rsid w:val="0079522F"/>
    <w:rsid w:val="00795361"/>
    <w:rsid w:val="007953DF"/>
    <w:rsid w:val="00795400"/>
    <w:rsid w:val="00795566"/>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781"/>
    <w:rsid w:val="007B1B29"/>
    <w:rsid w:val="007B1D18"/>
    <w:rsid w:val="007B22F7"/>
    <w:rsid w:val="007B2398"/>
    <w:rsid w:val="007B2640"/>
    <w:rsid w:val="007B27D9"/>
    <w:rsid w:val="007B28E3"/>
    <w:rsid w:val="007B35DF"/>
    <w:rsid w:val="007B36A6"/>
    <w:rsid w:val="007B36EC"/>
    <w:rsid w:val="007B3AE2"/>
    <w:rsid w:val="007B44E4"/>
    <w:rsid w:val="007B45F5"/>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3EF"/>
    <w:rsid w:val="007C14C3"/>
    <w:rsid w:val="007C1DC3"/>
    <w:rsid w:val="007C1FD9"/>
    <w:rsid w:val="007C1FDA"/>
    <w:rsid w:val="007C2160"/>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6AF"/>
    <w:rsid w:val="007C4763"/>
    <w:rsid w:val="007C4A9D"/>
    <w:rsid w:val="007C4ABB"/>
    <w:rsid w:val="007C4AC3"/>
    <w:rsid w:val="007C4B18"/>
    <w:rsid w:val="007C4F3D"/>
    <w:rsid w:val="007C5265"/>
    <w:rsid w:val="007C55BE"/>
    <w:rsid w:val="007C59E0"/>
    <w:rsid w:val="007C5A4F"/>
    <w:rsid w:val="007C5D5B"/>
    <w:rsid w:val="007C5DA7"/>
    <w:rsid w:val="007C5FA5"/>
    <w:rsid w:val="007C6245"/>
    <w:rsid w:val="007C64D7"/>
    <w:rsid w:val="007C6A93"/>
    <w:rsid w:val="007C6B07"/>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029"/>
    <w:rsid w:val="007D32B2"/>
    <w:rsid w:val="007D3537"/>
    <w:rsid w:val="007D386A"/>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B7"/>
    <w:rsid w:val="007E31D4"/>
    <w:rsid w:val="007E32BC"/>
    <w:rsid w:val="007E3A06"/>
    <w:rsid w:val="007E3A13"/>
    <w:rsid w:val="007E3F07"/>
    <w:rsid w:val="007E439E"/>
    <w:rsid w:val="007E43D1"/>
    <w:rsid w:val="007E457A"/>
    <w:rsid w:val="007E45E7"/>
    <w:rsid w:val="007E4719"/>
    <w:rsid w:val="007E485D"/>
    <w:rsid w:val="007E4ABA"/>
    <w:rsid w:val="007E4AC2"/>
    <w:rsid w:val="007E4B9B"/>
    <w:rsid w:val="007E4E9C"/>
    <w:rsid w:val="007E502C"/>
    <w:rsid w:val="007E5446"/>
    <w:rsid w:val="007E5687"/>
    <w:rsid w:val="007E5A42"/>
    <w:rsid w:val="007E5CAC"/>
    <w:rsid w:val="007E5F73"/>
    <w:rsid w:val="007E6114"/>
    <w:rsid w:val="007E6BA3"/>
    <w:rsid w:val="007E6E4E"/>
    <w:rsid w:val="007E6EDB"/>
    <w:rsid w:val="007E711E"/>
    <w:rsid w:val="007E7123"/>
    <w:rsid w:val="007E74B1"/>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9A"/>
    <w:rsid w:val="007F7CDA"/>
    <w:rsid w:val="0080037B"/>
    <w:rsid w:val="008003A6"/>
    <w:rsid w:val="0080060D"/>
    <w:rsid w:val="008008BD"/>
    <w:rsid w:val="00800934"/>
    <w:rsid w:val="00800D6A"/>
    <w:rsid w:val="00801013"/>
    <w:rsid w:val="008012BE"/>
    <w:rsid w:val="00801650"/>
    <w:rsid w:val="008016AA"/>
    <w:rsid w:val="0080192A"/>
    <w:rsid w:val="00801B3C"/>
    <w:rsid w:val="00801F70"/>
    <w:rsid w:val="00801FD3"/>
    <w:rsid w:val="0080237C"/>
    <w:rsid w:val="00802EEA"/>
    <w:rsid w:val="0080310F"/>
    <w:rsid w:val="00803639"/>
    <w:rsid w:val="00803A3B"/>
    <w:rsid w:val="00803E00"/>
    <w:rsid w:val="00803EFA"/>
    <w:rsid w:val="008040FF"/>
    <w:rsid w:val="008043AF"/>
    <w:rsid w:val="0080456F"/>
    <w:rsid w:val="00804B33"/>
    <w:rsid w:val="00804B55"/>
    <w:rsid w:val="00804DFD"/>
    <w:rsid w:val="008050DA"/>
    <w:rsid w:val="008055D0"/>
    <w:rsid w:val="00805671"/>
    <w:rsid w:val="00805704"/>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6D3"/>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90"/>
    <w:rsid w:val="008572B8"/>
    <w:rsid w:val="008573AA"/>
    <w:rsid w:val="00857455"/>
    <w:rsid w:val="008578AB"/>
    <w:rsid w:val="00857943"/>
    <w:rsid w:val="0085797D"/>
    <w:rsid w:val="00857C8E"/>
    <w:rsid w:val="00857CE2"/>
    <w:rsid w:val="008601B1"/>
    <w:rsid w:val="00860549"/>
    <w:rsid w:val="00860630"/>
    <w:rsid w:val="00860709"/>
    <w:rsid w:val="0086111F"/>
    <w:rsid w:val="0086120B"/>
    <w:rsid w:val="008612B2"/>
    <w:rsid w:val="00861319"/>
    <w:rsid w:val="00861648"/>
    <w:rsid w:val="0086165E"/>
    <w:rsid w:val="008616C4"/>
    <w:rsid w:val="00861976"/>
    <w:rsid w:val="00861FB8"/>
    <w:rsid w:val="0086207B"/>
    <w:rsid w:val="00862184"/>
    <w:rsid w:val="00862684"/>
    <w:rsid w:val="0086281D"/>
    <w:rsid w:val="00862B1E"/>
    <w:rsid w:val="00862D01"/>
    <w:rsid w:val="00862EED"/>
    <w:rsid w:val="00862F4F"/>
    <w:rsid w:val="00862F5D"/>
    <w:rsid w:val="008634C8"/>
    <w:rsid w:val="00863645"/>
    <w:rsid w:val="00863709"/>
    <w:rsid w:val="008637EA"/>
    <w:rsid w:val="00863EA4"/>
    <w:rsid w:val="00863FE5"/>
    <w:rsid w:val="00863FF5"/>
    <w:rsid w:val="00864304"/>
    <w:rsid w:val="008643CE"/>
    <w:rsid w:val="008645FF"/>
    <w:rsid w:val="00864CA8"/>
    <w:rsid w:val="00864D00"/>
    <w:rsid w:val="00864D85"/>
    <w:rsid w:val="008656F6"/>
    <w:rsid w:val="00865DFB"/>
    <w:rsid w:val="008664AE"/>
    <w:rsid w:val="008664C7"/>
    <w:rsid w:val="008666E0"/>
    <w:rsid w:val="00866E2B"/>
    <w:rsid w:val="008670F1"/>
    <w:rsid w:val="008671A3"/>
    <w:rsid w:val="00867517"/>
    <w:rsid w:val="008676BC"/>
    <w:rsid w:val="00867878"/>
    <w:rsid w:val="00867A36"/>
    <w:rsid w:val="00867B98"/>
    <w:rsid w:val="00867E12"/>
    <w:rsid w:val="008702E7"/>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D55"/>
    <w:rsid w:val="00873F90"/>
    <w:rsid w:val="0087444A"/>
    <w:rsid w:val="0087495D"/>
    <w:rsid w:val="008749A2"/>
    <w:rsid w:val="008749D9"/>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1CA"/>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5"/>
    <w:rsid w:val="0088690B"/>
    <w:rsid w:val="00886A63"/>
    <w:rsid w:val="00886BFA"/>
    <w:rsid w:val="00886C77"/>
    <w:rsid w:val="00886CB9"/>
    <w:rsid w:val="00886D00"/>
    <w:rsid w:val="00886D86"/>
    <w:rsid w:val="008874FB"/>
    <w:rsid w:val="00887ABB"/>
    <w:rsid w:val="00887B13"/>
    <w:rsid w:val="00887E96"/>
    <w:rsid w:val="008904ED"/>
    <w:rsid w:val="008906D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AE4"/>
    <w:rsid w:val="008A3DAF"/>
    <w:rsid w:val="008A3E69"/>
    <w:rsid w:val="008A3FD8"/>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75F"/>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93"/>
    <w:rsid w:val="008B75E2"/>
    <w:rsid w:val="008B76F3"/>
    <w:rsid w:val="008B7D97"/>
    <w:rsid w:val="008C025E"/>
    <w:rsid w:val="008C04D6"/>
    <w:rsid w:val="008C0718"/>
    <w:rsid w:val="008C08CC"/>
    <w:rsid w:val="008C097F"/>
    <w:rsid w:val="008C0A7E"/>
    <w:rsid w:val="008C0B18"/>
    <w:rsid w:val="008C0DD4"/>
    <w:rsid w:val="008C10C1"/>
    <w:rsid w:val="008C16A0"/>
    <w:rsid w:val="008C1A96"/>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842"/>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3D69"/>
    <w:rsid w:val="008D3DEA"/>
    <w:rsid w:val="008D43E1"/>
    <w:rsid w:val="008D467E"/>
    <w:rsid w:val="008D4B2B"/>
    <w:rsid w:val="008D4CE8"/>
    <w:rsid w:val="008D53B3"/>
    <w:rsid w:val="008D53F7"/>
    <w:rsid w:val="008D540B"/>
    <w:rsid w:val="008D54E5"/>
    <w:rsid w:val="008D5516"/>
    <w:rsid w:val="008D5585"/>
    <w:rsid w:val="008D5731"/>
    <w:rsid w:val="008D5DED"/>
    <w:rsid w:val="008D5E9D"/>
    <w:rsid w:val="008D5FF4"/>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07F"/>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158"/>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BA9"/>
    <w:rsid w:val="00900C17"/>
    <w:rsid w:val="00900EE3"/>
    <w:rsid w:val="00900F60"/>
    <w:rsid w:val="00900FEB"/>
    <w:rsid w:val="009014AD"/>
    <w:rsid w:val="00901B67"/>
    <w:rsid w:val="00901D9F"/>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C"/>
    <w:rsid w:val="00910D98"/>
    <w:rsid w:val="00910F5B"/>
    <w:rsid w:val="0091107E"/>
    <w:rsid w:val="00911407"/>
    <w:rsid w:val="0091146C"/>
    <w:rsid w:val="0091151A"/>
    <w:rsid w:val="0091188B"/>
    <w:rsid w:val="00911A30"/>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5E3"/>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D61"/>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58"/>
    <w:rsid w:val="009370B5"/>
    <w:rsid w:val="0093714E"/>
    <w:rsid w:val="00937D90"/>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E7"/>
    <w:rsid w:val="00942348"/>
    <w:rsid w:val="00942617"/>
    <w:rsid w:val="009426E1"/>
    <w:rsid w:val="00942770"/>
    <w:rsid w:val="00942801"/>
    <w:rsid w:val="00942967"/>
    <w:rsid w:val="00942C1F"/>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32"/>
    <w:rsid w:val="00944D40"/>
    <w:rsid w:val="00944F4B"/>
    <w:rsid w:val="00944FBE"/>
    <w:rsid w:val="00945098"/>
    <w:rsid w:val="009450A6"/>
    <w:rsid w:val="009450BD"/>
    <w:rsid w:val="00945182"/>
    <w:rsid w:val="009452D6"/>
    <w:rsid w:val="00945455"/>
    <w:rsid w:val="00945498"/>
    <w:rsid w:val="0094595D"/>
    <w:rsid w:val="00945EAB"/>
    <w:rsid w:val="00945F38"/>
    <w:rsid w:val="0094616B"/>
    <w:rsid w:val="0094635B"/>
    <w:rsid w:val="0094637C"/>
    <w:rsid w:val="009463FB"/>
    <w:rsid w:val="0094647C"/>
    <w:rsid w:val="00946D6E"/>
    <w:rsid w:val="00946E36"/>
    <w:rsid w:val="00947116"/>
    <w:rsid w:val="009471FB"/>
    <w:rsid w:val="0094745D"/>
    <w:rsid w:val="009474E6"/>
    <w:rsid w:val="0094781E"/>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738"/>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12"/>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68E"/>
    <w:rsid w:val="009648BB"/>
    <w:rsid w:val="00964A09"/>
    <w:rsid w:val="00964C65"/>
    <w:rsid w:val="00964E1E"/>
    <w:rsid w:val="00964F5C"/>
    <w:rsid w:val="009650F9"/>
    <w:rsid w:val="009655AC"/>
    <w:rsid w:val="0096575F"/>
    <w:rsid w:val="009658EF"/>
    <w:rsid w:val="00965D07"/>
    <w:rsid w:val="00965E00"/>
    <w:rsid w:val="00965FDA"/>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E90"/>
    <w:rsid w:val="00973F43"/>
    <w:rsid w:val="00973FC9"/>
    <w:rsid w:val="00974361"/>
    <w:rsid w:val="00974371"/>
    <w:rsid w:val="00974885"/>
    <w:rsid w:val="009748F8"/>
    <w:rsid w:val="00974D56"/>
    <w:rsid w:val="00975008"/>
    <w:rsid w:val="009752D2"/>
    <w:rsid w:val="00975723"/>
    <w:rsid w:val="009759C1"/>
    <w:rsid w:val="0097609A"/>
    <w:rsid w:val="009760A2"/>
    <w:rsid w:val="0097626E"/>
    <w:rsid w:val="009762D4"/>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31"/>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CDA"/>
    <w:rsid w:val="00990F33"/>
    <w:rsid w:val="00990F62"/>
    <w:rsid w:val="00991118"/>
    <w:rsid w:val="0099149F"/>
    <w:rsid w:val="00991AC5"/>
    <w:rsid w:val="00991BD1"/>
    <w:rsid w:val="00991C7B"/>
    <w:rsid w:val="00992295"/>
    <w:rsid w:val="00992408"/>
    <w:rsid w:val="00992831"/>
    <w:rsid w:val="009929E5"/>
    <w:rsid w:val="00992B07"/>
    <w:rsid w:val="00992B93"/>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C1"/>
    <w:rsid w:val="00997BD2"/>
    <w:rsid w:val="009A0869"/>
    <w:rsid w:val="009A097B"/>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21B"/>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A8E"/>
    <w:rsid w:val="009B72E5"/>
    <w:rsid w:val="009B7605"/>
    <w:rsid w:val="009B765E"/>
    <w:rsid w:val="009B7864"/>
    <w:rsid w:val="009B7C27"/>
    <w:rsid w:val="009B7E4C"/>
    <w:rsid w:val="009C01D2"/>
    <w:rsid w:val="009C024D"/>
    <w:rsid w:val="009C04D8"/>
    <w:rsid w:val="009C0523"/>
    <w:rsid w:val="009C05AA"/>
    <w:rsid w:val="009C0666"/>
    <w:rsid w:val="009C06E1"/>
    <w:rsid w:val="009C0737"/>
    <w:rsid w:val="009C1510"/>
    <w:rsid w:val="009C157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7E"/>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EF1"/>
    <w:rsid w:val="009E3FF5"/>
    <w:rsid w:val="009E4020"/>
    <w:rsid w:val="009E408F"/>
    <w:rsid w:val="009E467A"/>
    <w:rsid w:val="009E4BF3"/>
    <w:rsid w:val="009E4E1B"/>
    <w:rsid w:val="009E4F75"/>
    <w:rsid w:val="009E50A2"/>
    <w:rsid w:val="009E539C"/>
    <w:rsid w:val="009E5666"/>
    <w:rsid w:val="009E576A"/>
    <w:rsid w:val="009E57CF"/>
    <w:rsid w:val="009E5ECE"/>
    <w:rsid w:val="009E6047"/>
    <w:rsid w:val="009E6075"/>
    <w:rsid w:val="009E6678"/>
    <w:rsid w:val="009E6737"/>
    <w:rsid w:val="009E674C"/>
    <w:rsid w:val="009E6A10"/>
    <w:rsid w:val="009E6D6D"/>
    <w:rsid w:val="009E6E02"/>
    <w:rsid w:val="009E6F75"/>
    <w:rsid w:val="009E7116"/>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0B12"/>
    <w:rsid w:val="00A01030"/>
    <w:rsid w:val="00A0119E"/>
    <w:rsid w:val="00A012BF"/>
    <w:rsid w:val="00A01522"/>
    <w:rsid w:val="00A0153B"/>
    <w:rsid w:val="00A015F9"/>
    <w:rsid w:val="00A01617"/>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328"/>
    <w:rsid w:val="00A06638"/>
    <w:rsid w:val="00A069A0"/>
    <w:rsid w:val="00A06AB4"/>
    <w:rsid w:val="00A06B27"/>
    <w:rsid w:val="00A06FC3"/>
    <w:rsid w:val="00A070B6"/>
    <w:rsid w:val="00A073E7"/>
    <w:rsid w:val="00A075FA"/>
    <w:rsid w:val="00A0764D"/>
    <w:rsid w:val="00A07977"/>
    <w:rsid w:val="00A07B06"/>
    <w:rsid w:val="00A07E7D"/>
    <w:rsid w:val="00A07F58"/>
    <w:rsid w:val="00A10338"/>
    <w:rsid w:val="00A1034D"/>
    <w:rsid w:val="00A10845"/>
    <w:rsid w:val="00A10D30"/>
    <w:rsid w:val="00A110A1"/>
    <w:rsid w:val="00A110B4"/>
    <w:rsid w:val="00A11215"/>
    <w:rsid w:val="00A112EB"/>
    <w:rsid w:val="00A11526"/>
    <w:rsid w:val="00A115D6"/>
    <w:rsid w:val="00A11B0C"/>
    <w:rsid w:val="00A11BBD"/>
    <w:rsid w:val="00A11C23"/>
    <w:rsid w:val="00A11C46"/>
    <w:rsid w:val="00A12150"/>
    <w:rsid w:val="00A123A3"/>
    <w:rsid w:val="00A1246B"/>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02"/>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C4D"/>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BC"/>
    <w:rsid w:val="00A2749B"/>
    <w:rsid w:val="00A275DA"/>
    <w:rsid w:val="00A275F7"/>
    <w:rsid w:val="00A27761"/>
    <w:rsid w:val="00A27776"/>
    <w:rsid w:val="00A27868"/>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82"/>
    <w:rsid w:val="00A4062E"/>
    <w:rsid w:val="00A409C3"/>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967"/>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E1"/>
    <w:rsid w:val="00A54072"/>
    <w:rsid w:val="00A54340"/>
    <w:rsid w:val="00A5445B"/>
    <w:rsid w:val="00A545B1"/>
    <w:rsid w:val="00A549A5"/>
    <w:rsid w:val="00A54A1E"/>
    <w:rsid w:val="00A54B79"/>
    <w:rsid w:val="00A54BDE"/>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74A"/>
    <w:rsid w:val="00A77955"/>
    <w:rsid w:val="00A77ADF"/>
    <w:rsid w:val="00A77BAD"/>
    <w:rsid w:val="00A77CBB"/>
    <w:rsid w:val="00A77D95"/>
    <w:rsid w:val="00A77E6F"/>
    <w:rsid w:val="00A77FAE"/>
    <w:rsid w:val="00A804DA"/>
    <w:rsid w:val="00A805D1"/>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2AD"/>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914"/>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9D"/>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37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DBF"/>
    <w:rsid w:val="00AA1E50"/>
    <w:rsid w:val="00AA2191"/>
    <w:rsid w:val="00AA221B"/>
    <w:rsid w:val="00AA248C"/>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5ED9"/>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26"/>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C7F99"/>
    <w:rsid w:val="00AD00E9"/>
    <w:rsid w:val="00AD05E6"/>
    <w:rsid w:val="00AD06A7"/>
    <w:rsid w:val="00AD093D"/>
    <w:rsid w:val="00AD09E6"/>
    <w:rsid w:val="00AD0EC0"/>
    <w:rsid w:val="00AD0F68"/>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BCF"/>
    <w:rsid w:val="00AD5C00"/>
    <w:rsid w:val="00AD5C3F"/>
    <w:rsid w:val="00AD5CC1"/>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7E8"/>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29F"/>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2B"/>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5A7"/>
    <w:rsid w:val="00B2671A"/>
    <w:rsid w:val="00B268B7"/>
    <w:rsid w:val="00B269CB"/>
    <w:rsid w:val="00B26A39"/>
    <w:rsid w:val="00B26AD6"/>
    <w:rsid w:val="00B26B58"/>
    <w:rsid w:val="00B26C27"/>
    <w:rsid w:val="00B26F3E"/>
    <w:rsid w:val="00B27279"/>
    <w:rsid w:val="00B2779E"/>
    <w:rsid w:val="00B27814"/>
    <w:rsid w:val="00B30141"/>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12"/>
    <w:rsid w:val="00B7489B"/>
    <w:rsid w:val="00B74B80"/>
    <w:rsid w:val="00B75044"/>
    <w:rsid w:val="00B75132"/>
    <w:rsid w:val="00B754D5"/>
    <w:rsid w:val="00B756A7"/>
    <w:rsid w:val="00B75A6E"/>
    <w:rsid w:val="00B764FF"/>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591B"/>
    <w:rsid w:val="00B8629A"/>
    <w:rsid w:val="00B86390"/>
    <w:rsid w:val="00B86465"/>
    <w:rsid w:val="00B868E7"/>
    <w:rsid w:val="00B86BDA"/>
    <w:rsid w:val="00B86D7E"/>
    <w:rsid w:val="00B86EB5"/>
    <w:rsid w:val="00B87584"/>
    <w:rsid w:val="00B877C8"/>
    <w:rsid w:val="00B87813"/>
    <w:rsid w:val="00B878B6"/>
    <w:rsid w:val="00B879FC"/>
    <w:rsid w:val="00B87C8A"/>
    <w:rsid w:val="00B87FF9"/>
    <w:rsid w:val="00B9026D"/>
    <w:rsid w:val="00B90498"/>
    <w:rsid w:val="00B904BB"/>
    <w:rsid w:val="00B904CF"/>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A2"/>
    <w:rsid w:val="00BA0AB5"/>
    <w:rsid w:val="00BA0B3C"/>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58"/>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2C5"/>
    <w:rsid w:val="00BD1778"/>
    <w:rsid w:val="00BD1B8E"/>
    <w:rsid w:val="00BD1FE4"/>
    <w:rsid w:val="00BD210C"/>
    <w:rsid w:val="00BD22ED"/>
    <w:rsid w:val="00BD25FA"/>
    <w:rsid w:val="00BD262D"/>
    <w:rsid w:val="00BD26B2"/>
    <w:rsid w:val="00BD2D93"/>
    <w:rsid w:val="00BD2FA7"/>
    <w:rsid w:val="00BD30C0"/>
    <w:rsid w:val="00BD3137"/>
    <w:rsid w:val="00BD31F6"/>
    <w:rsid w:val="00BD320C"/>
    <w:rsid w:val="00BD3459"/>
    <w:rsid w:val="00BD3532"/>
    <w:rsid w:val="00BD375D"/>
    <w:rsid w:val="00BD3869"/>
    <w:rsid w:val="00BD3BF4"/>
    <w:rsid w:val="00BD3C4C"/>
    <w:rsid w:val="00BD3D63"/>
    <w:rsid w:val="00BD3E97"/>
    <w:rsid w:val="00BD3FEF"/>
    <w:rsid w:val="00BD429B"/>
    <w:rsid w:val="00BD42C9"/>
    <w:rsid w:val="00BD4635"/>
    <w:rsid w:val="00BD4CB3"/>
    <w:rsid w:val="00BD511C"/>
    <w:rsid w:val="00BD5748"/>
    <w:rsid w:val="00BD5DB0"/>
    <w:rsid w:val="00BD6406"/>
    <w:rsid w:val="00BD6645"/>
    <w:rsid w:val="00BD6853"/>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7BA"/>
    <w:rsid w:val="00BE1901"/>
    <w:rsid w:val="00BE1AFD"/>
    <w:rsid w:val="00BE1B84"/>
    <w:rsid w:val="00BE20C8"/>
    <w:rsid w:val="00BE21B7"/>
    <w:rsid w:val="00BE2217"/>
    <w:rsid w:val="00BE2408"/>
    <w:rsid w:val="00BE2E09"/>
    <w:rsid w:val="00BE31B7"/>
    <w:rsid w:val="00BE33E1"/>
    <w:rsid w:val="00BE3845"/>
    <w:rsid w:val="00BE3A17"/>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B0E"/>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2FF8"/>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1C3"/>
    <w:rsid w:val="00C1020D"/>
    <w:rsid w:val="00C102BF"/>
    <w:rsid w:val="00C10509"/>
    <w:rsid w:val="00C10602"/>
    <w:rsid w:val="00C108BE"/>
    <w:rsid w:val="00C10A25"/>
    <w:rsid w:val="00C10A66"/>
    <w:rsid w:val="00C10CDF"/>
    <w:rsid w:val="00C10FF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89"/>
    <w:rsid w:val="00C14A35"/>
    <w:rsid w:val="00C15350"/>
    <w:rsid w:val="00C15653"/>
    <w:rsid w:val="00C159EF"/>
    <w:rsid w:val="00C15C4B"/>
    <w:rsid w:val="00C15D87"/>
    <w:rsid w:val="00C160FD"/>
    <w:rsid w:val="00C161E8"/>
    <w:rsid w:val="00C16608"/>
    <w:rsid w:val="00C16672"/>
    <w:rsid w:val="00C16C9E"/>
    <w:rsid w:val="00C172B9"/>
    <w:rsid w:val="00C1732C"/>
    <w:rsid w:val="00C175AE"/>
    <w:rsid w:val="00C178E6"/>
    <w:rsid w:val="00C17CE3"/>
    <w:rsid w:val="00C17E5F"/>
    <w:rsid w:val="00C17F3C"/>
    <w:rsid w:val="00C20067"/>
    <w:rsid w:val="00C2047F"/>
    <w:rsid w:val="00C204F6"/>
    <w:rsid w:val="00C205DD"/>
    <w:rsid w:val="00C20661"/>
    <w:rsid w:val="00C20797"/>
    <w:rsid w:val="00C20E6B"/>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0E0"/>
    <w:rsid w:val="00C33387"/>
    <w:rsid w:val="00C3351D"/>
    <w:rsid w:val="00C33751"/>
    <w:rsid w:val="00C33933"/>
    <w:rsid w:val="00C33A63"/>
    <w:rsid w:val="00C33D93"/>
    <w:rsid w:val="00C3415F"/>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7DC"/>
    <w:rsid w:val="00C42CB5"/>
    <w:rsid w:val="00C4338C"/>
    <w:rsid w:val="00C4375B"/>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64"/>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CC0"/>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C5D"/>
    <w:rsid w:val="00C63D82"/>
    <w:rsid w:val="00C63E6C"/>
    <w:rsid w:val="00C63EB2"/>
    <w:rsid w:val="00C63F44"/>
    <w:rsid w:val="00C641B6"/>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ED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4BED"/>
    <w:rsid w:val="00C85046"/>
    <w:rsid w:val="00C854B6"/>
    <w:rsid w:val="00C85538"/>
    <w:rsid w:val="00C856B2"/>
    <w:rsid w:val="00C856E8"/>
    <w:rsid w:val="00C85A54"/>
    <w:rsid w:val="00C85BFF"/>
    <w:rsid w:val="00C86239"/>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AF8"/>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4E"/>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83C"/>
    <w:rsid w:val="00CA7974"/>
    <w:rsid w:val="00CA7D54"/>
    <w:rsid w:val="00CA7F9C"/>
    <w:rsid w:val="00CB019B"/>
    <w:rsid w:val="00CB07AB"/>
    <w:rsid w:val="00CB09F4"/>
    <w:rsid w:val="00CB0DE6"/>
    <w:rsid w:val="00CB10A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0B4"/>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7DE"/>
    <w:rsid w:val="00CC793E"/>
    <w:rsid w:val="00CC7C93"/>
    <w:rsid w:val="00CC7FB6"/>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77C"/>
    <w:rsid w:val="00CD5E9D"/>
    <w:rsid w:val="00CD625A"/>
    <w:rsid w:val="00CD6597"/>
    <w:rsid w:val="00CD6608"/>
    <w:rsid w:val="00CD66FA"/>
    <w:rsid w:val="00CD6CA0"/>
    <w:rsid w:val="00CD6DA2"/>
    <w:rsid w:val="00CD6F38"/>
    <w:rsid w:val="00CD6F52"/>
    <w:rsid w:val="00CD765C"/>
    <w:rsid w:val="00CD77B2"/>
    <w:rsid w:val="00CD7A86"/>
    <w:rsid w:val="00CD7CE5"/>
    <w:rsid w:val="00CD7D0E"/>
    <w:rsid w:val="00CD7FD3"/>
    <w:rsid w:val="00CE01A9"/>
    <w:rsid w:val="00CE045A"/>
    <w:rsid w:val="00CE0B43"/>
    <w:rsid w:val="00CE0F07"/>
    <w:rsid w:val="00CE10C8"/>
    <w:rsid w:val="00CE112A"/>
    <w:rsid w:val="00CE127E"/>
    <w:rsid w:val="00CE144C"/>
    <w:rsid w:val="00CE17BE"/>
    <w:rsid w:val="00CE17E5"/>
    <w:rsid w:val="00CE1952"/>
    <w:rsid w:val="00CE1BA6"/>
    <w:rsid w:val="00CE1D60"/>
    <w:rsid w:val="00CE1EC0"/>
    <w:rsid w:val="00CE20E6"/>
    <w:rsid w:val="00CE20F7"/>
    <w:rsid w:val="00CE22C6"/>
    <w:rsid w:val="00CE260B"/>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4E42"/>
    <w:rsid w:val="00CF5465"/>
    <w:rsid w:val="00CF5BE0"/>
    <w:rsid w:val="00CF61E4"/>
    <w:rsid w:val="00CF646E"/>
    <w:rsid w:val="00CF6628"/>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15B8"/>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3CB"/>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BCE"/>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29"/>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83E"/>
    <w:rsid w:val="00D27BE5"/>
    <w:rsid w:val="00D27DC1"/>
    <w:rsid w:val="00D27E57"/>
    <w:rsid w:val="00D30058"/>
    <w:rsid w:val="00D3041B"/>
    <w:rsid w:val="00D306C3"/>
    <w:rsid w:val="00D3077E"/>
    <w:rsid w:val="00D309A4"/>
    <w:rsid w:val="00D30A31"/>
    <w:rsid w:val="00D30B0C"/>
    <w:rsid w:val="00D30D2A"/>
    <w:rsid w:val="00D30F80"/>
    <w:rsid w:val="00D31332"/>
    <w:rsid w:val="00D3136B"/>
    <w:rsid w:val="00D313BA"/>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085"/>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8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2F59"/>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D35"/>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0AF"/>
    <w:rsid w:val="00D844E8"/>
    <w:rsid w:val="00D84531"/>
    <w:rsid w:val="00D8496B"/>
    <w:rsid w:val="00D84BC1"/>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CEA"/>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431"/>
    <w:rsid w:val="00D964B1"/>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760"/>
    <w:rsid w:val="00DA2C90"/>
    <w:rsid w:val="00DA2D69"/>
    <w:rsid w:val="00DA32E8"/>
    <w:rsid w:val="00DA359D"/>
    <w:rsid w:val="00DA36AE"/>
    <w:rsid w:val="00DA3763"/>
    <w:rsid w:val="00DA3ACB"/>
    <w:rsid w:val="00DA3E30"/>
    <w:rsid w:val="00DA3F57"/>
    <w:rsid w:val="00DA3FCF"/>
    <w:rsid w:val="00DA4391"/>
    <w:rsid w:val="00DA43EE"/>
    <w:rsid w:val="00DA4900"/>
    <w:rsid w:val="00DA4ADF"/>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94F"/>
    <w:rsid w:val="00DA6B5B"/>
    <w:rsid w:val="00DA6B92"/>
    <w:rsid w:val="00DA6BA8"/>
    <w:rsid w:val="00DA6C83"/>
    <w:rsid w:val="00DA6CD8"/>
    <w:rsid w:val="00DA6EBC"/>
    <w:rsid w:val="00DA7072"/>
    <w:rsid w:val="00DA7308"/>
    <w:rsid w:val="00DA7458"/>
    <w:rsid w:val="00DA7524"/>
    <w:rsid w:val="00DA7610"/>
    <w:rsid w:val="00DA766C"/>
    <w:rsid w:val="00DA782C"/>
    <w:rsid w:val="00DA79E7"/>
    <w:rsid w:val="00DA7A20"/>
    <w:rsid w:val="00DA7B5A"/>
    <w:rsid w:val="00DA7CCA"/>
    <w:rsid w:val="00DA7D7A"/>
    <w:rsid w:val="00DA7E84"/>
    <w:rsid w:val="00DB0083"/>
    <w:rsid w:val="00DB0203"/>
    <w:rsid w:val="00DB094B"/>
    <w:rsid w:val="00DB0AAF"/>
    <w:rsid w:val="00DB0B55"/>
    <w:rsid w:val="00DB1194"/>
    <w:rsid w:val="00DB129C"/>
    <w:rsid w:val="00DB12B9"/>
    <w:rsid w:val="00DB1627"/>
    <w:rsid w:val="00DB19A2"/>
    <w:rsid w:val="00DB1B46"/>
    <w:rsid w:val="00DB1C2A"/>
    <w:rsid w:val="00DB1FC1"/>
    <w:rsid w:val="00DB265E"/>
    <w:rsid w:val="00DB2A64"/>
    <w:rsid w:val="00DB2B70"/>
    <w:rsid w:val="00DB2B96"/>
    <w:rsid w:val="00DB2BD8"/>
    <w:rsid w:val="00DB2EAB"/>
    <w:rsid w:val="00DB30FA"/>
    <w:rsid w:val="00DB3194"/>
    <w:rsid w:val="00DB31BE"/>
    <w:rsid w:val="00DB351A"/>
    <w:rsid w:val="00DB35B3"/>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17C"/>
    <w:rsid w:val="00DC05F4"/>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A84"/>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8FA"/>
    <w:rsid w:val="00DE5A4F"/>
    <w:rsid w:val="00DE5FD1"/>
    <w:rsid w:val="00DE6095"/>
    <w:rsid w:val="00DE6340"/>
    <w:rsid w:val="00DE6923"/>
    <w:rsid w:val="00DE6A19"/>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2FE"/>
    <w:rsid w:val="00DF431D"/>
    <w:rsid w:val="00DF43B9"/>
    <w:rsid w:val="00DF4546"/>
    <w:rsid w:val="00DF45E1"/>
    <w:rsid w:val="00DF4894"/>
    <w:rsid w:val="00DF4A3C"/>
    <w:rsid w:val="00DF4B7E"/>
    <w:rsid w:val="00DF4C3B"/>
    <w:rsid w:val="00DF5313"/>
    <w:rsid w:val="00DF5329"/>
    <w:rsid w:val="00DF53D3"/>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3CA8"/>
    <w:rsid w:val="00E0414D"/>
    <w:rsid w:val="00E04169"/>
    <w:rsid w:val="00E0446B"/>
    <w:rsid w:val="00E04759"/>
    <w:rsid w:val="00E051E8"/>
    <w:rsid w:val="00E052E0"/>
    <w:rsid w:val="00E0559E"/>
    <w:rsid w:val="00E056A2"/>
    <w:rsid w:val="00E05813"/>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6B3"/>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790"/>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801"/>
    <w:rsid w:val="00E3596F"/>
    <w:rsid w:val="00E35AF7"/>
    <w:rsid w:val="00E35B70"/>
    <w:rsid w:val="00E35D77"/>
    <w:rsid w:val="00E35EE0"/>
    <w:rsid w:val="00E35FB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D2D"/>
    <w:rsid w:val="00E40EB1"/>
    <w:rsid w:val="00E41241"/>
    <w:rsid w:val="00E41453"/>
    <w:rsid w:val="00E41840"/>
    <w:rsid w:val="00E4187F"/>
    <w:rsid w:val="00E41CA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A1D"/>
    <w:rsid w:val="00E45B22"/>
    <w:rsid w:val="00E45EF7"/>
    <w:rsid w:val="00E45FFE"/>
    <w:rsid w:val="00E461C9"/>
    <w:rsid w:val="00E463A5"/>
    <w:rsid w:val="00E4648B"/>
    <w:rsid w:val="00E46496"/>
    <w:rsid w:val="00E46783"/>
    <w:rsid w:val="00E46B31"/>
    <w:rsid w:val="00E46C83"/>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77"/>
    <w:rsid w:val="00E620B5"/>
    <w:rsid w:val="00E620E7"/>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DCD"/>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06"/>
    <w:rsid w:val="00E863AC"/>
    <w:rsid w:val="00E8666D"/>
    <w:rsid w:val="00E869B5"/>
    <w:rsid w:val="00E86AC4"/>
    <w:rsid w:val="00E86C80"/>
    <w:rsid w:val="00E86F03"/>
    <w:rsid w:val="00E8704E"/>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3B8"/>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1E7"/>
    <w:rsid w:val="00EA355A"/>
    <w:rsid w:val="00EA3985"/>
    <w:rsid w:val="00EA3B28"/>
    <w:rsid w:val="00EA3BAA"/>
    <w:rsid w:val="00EA42E6"/>
    <w:rsid w:val="00EA4669"/>
    <w:rsid w:val="00EA48D1"/>
    <w:rsid w:val="00EA4D15"/>
    <w:rsid w:val="00EA4F64"/>
    <w:rsid w:val="00EA55DB"/>
    <w:rsid w:val="00EA58C4"/>
    <w:rsid w:val="00EA59F6"/>
    <w:rsid w:val="00EA5BB9"/>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CF0"/>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4F77"/>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A66"/>
    <w:rsid w:val="00ED1B27"/>
    <w:rsid w:val="00ED1FC0"/>
    <w:rsid w:val="00ED2492"/>
    <w:rsid w:val="00ED27A5"/>
    <w:rsid w:val="00ED2A21"/>
    <w:rsid w:val="00ED2D4A"/>
    <w:rsid w:val="00ED2E36"/>
    <w:rsid w:val="00ED37A3"/>
    <w:rsid w:val="00ED3C31"/>
    <w:rsid w:val="00ED3F49"/>
    <w:rsid w:val="00ED4309"/>
    <w:rsid w:val="00ED43FE"/>
    <w:rsid w:val="00ED4735"/>
    <w:rsid w:val="00ED4802"/>
    <w:rsid w:val="00ED4AD2"/>
    <w:rsid w:val="00ED4C3A"/>
    <w:rsid w:val="00ED4D1A"/>
    <w:rsid w:val="00ED4D51"/>
    <w:rsid w:val="00ED4DCE"/>
    <w:rsid w:val="00ED54FA"/>
    <w:rsid w:val="00ED568A"/>
    <w:rsid w:val="00ED5BAB"/>
    <w:rsid w:val="00ED5DCC"/>
    <w:rsid w:val="00ED60E6"/>
    <w:rsid w:val="00ED615E"/>
    <w:rsid w:val="00ED61B6"/>
    <w:rsid w:val="00ED6343"/>
    <w:rsid w:val="00ED64DF"/>
    <w:rsid w:val="00ED653B"/>
    <w:rsid w:val="00ED66C1"/>
    <w:rsid w:val="00ED6722"/>
    <w:rsid w:val="00ED6B58"/>
    <w:rsid w:val="00ED6B5E"/>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2A"/>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4C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7C"/>
    <w:rsid w:val="00EF33CF"/>
    <w:rsid w:val="00EF3912"/>
    <w:rsid w:val="00EF3B5B"/>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B96"/>
    <w:rsid w:val="00EF5CED"/>
    <w:rsid w:val="00EF6269"/>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314"/>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78"/>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FA6"/>
    <w:rsid w:val="00F23020"/>
    <w:rsid w:val="00F2308A"/>
    <w:rsid w:val="00F230A9"/>
    <w:rsid w:val="00F230D4"/>
    <w:rsid w:val="00F233D4"/>
    <w:rsid w:val="00F23475"/>
    <w:rsid w:val="00F2362E"/>
    <w:rsid w:val="00F236B0"/>
    <w:rsid w:val="00F23915"/>
    <w:rsid w:val="00F24155"/>
    <w:rsid w:val="00F243EE"/>
    <w:rsid w:val="00F243F4"/>
    <w:rsid w:val="00F2480D"/>
    <w:rsid w:val="00F24A24"/>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E7D"/>
    <w:rsid w:val="00F34205"/>
    <w:rsid w:val="00F342A4"/>
    <w:rsid w:val="00F3433D"/>
    <w:rsid w:val="00F34714"/>
    <w:rsid w:val="00F34A19"/>
    <w:rsid w:val="00F34D02"/>
    <w:rsid w:val="00F34F5C"/>
    <w:rsid w:val="00F356BC"/>
    <w:rsid w:val="00F3594F"/>
    <w:rsid w:val="00F35A8A"/>
    <w:rsid w:val="00F35C82"/>
    <w:rsid w:val="00F35C86"/>
    <w:rsid w:val="00F36450"/>
    <w:rsid w:val="00F366D8"/>
    <w:rsid w:val="00F36745"/>
    <w:rsid w:val="00F3679E"/>
    <w:rsid w:val="00F371B7"/>
    <w:rsid w:val="00F3722C"/>
    <w:rsid w:val="00F3791D"/>
    <w:rsid w:val="00F37D10"/>
    <w:rsid w:val="00F37F22"/>
    <w:rsid w:val="00F40645"/>
    <w:rsid w:val="00F4066D"/>
    <w:rsid w:val="00F40941"/>
    <w:rsid w:val="00F409E2"/>
    <w:rsid w:val="00F40DC4"/>
    <w:rsid w:val="00F41282"/>
    <w:rsid w:val="00F412C6"/>
    <w:rsid w:val="00F41651"/>
    <w:rsid w:val="00F418D8"/>
    <w:rsid w:val="00F420C7"/>
    <w:rsid w:val="00F420EB"/>
    <w:rsid w:val="00F42333"/>
    <w:rsid w:val="00F42561"/>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A40"/>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352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2C"/>
    <w:rsid w:val="00F576B8"/>
    <w:rsid w:val="00F57920"/>
    <w:rsid w:val="00F57942"/>
    <w:rsid w:val="00F57B9B"/>
    <w:rsid w:val="00F57D20"/>
    <w:rsid w:val="00F57F02"/>
    <w:rsid w:val="00F60097"/>
    <w:rsid w:val="00F601AF"/>
    <w:rsid w:val="00F6046F"/>
    <w:rsid w:val="00F60553"/>
    <w:rsid w:val="00F6086E"/>
    <w:rsid w:val="00F609DF"/>
    <w:rsid w:val="00F60B06"/>
    <w:rsid w:val="00F60C9F"/>
    <w:rsid w:val="00F60DB0"/>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3DF"/>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CC4"/>
    <w:rsid w:val="00F66D21"/>
    <w:rsid w:val="00F674CC"/>
    <w:rsid w:val="00F6751F"/>
    <w:rsid w:val="00F6785C"/>
    <w:rsid w:val="00F704DC"/>
    <w:rsid w:val="00F70581"/>
    <w:rsid w:val="00F70AD0"/>
    <w:rsid w:val="00F712E6"/>
    <w:rsid w:val="00F71B93"/>
    <w:rsid w:val="00F71D88"/>
    <w:rsid w:val="00F71E2F"/>
    <w:rsid w:val="00F71E6B"/>
    <w:rsid w:val="00F724EC"/>
    <w:rsid w:val="00F72685"/>
    <w:rsid w:val="00F728C5"/>
    <w:rsid w:val="00F72B5F"/>
    <w:rsid w:val="00F72B9D"/>
    <w:rsid w:val="00F72D32"/>
    <w:rsid w:val="00F72DEB"/>
    <w:rsid w:val="00F73030"/>
    <w:rsid w:val="00F73854"/>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1F"/>
    <w:rsid w:val="00F75E48"/>
    <w:rsid w:val="00F761A2"/>
    <w:rsid w:val="00F76681"/>
    <w:rsid w:val="00F76843"/>
    <w:rsid w:val="00F76C1E"/>
    <w:rsid w:val="00F76F16"/>
    <w:rsid w:val="00F7714C"/>
    <w:rsid w:val="00F778C7"/>
    <w:rsid w:val="00F77E28"/>
    <w:rsid w:val="00F80099"/>
    <w:rsid w:val="00F8010A"/>
    <w:rsid w:val="00F80157"/>
    <w:rsid w:val="00F802A7"/>
    <w:rsid w:val="00F802CA"/>
    <w:rsid w:val="00F80570"/>
    <w:rsid w:val="00F805A6"/>
    <w:rsid w:val="00F806CF"/>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D46"/>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0FC2"/>
    <w:rsid w:val="00F911FF"/>
    <w:rsid w:val="00F91274"/>
    <w:rsid w:val="00F913C8"/>
    <w:rsid w:val="00F915AC"/>
    <w:rsid w:val="00F91C75"/>
    <w:rsid w:val="00F91D47"/>
    <w:rsid w:val="00F920D2"/>
    <w:rsid w:val="00F92172"/>
    <w:rsid w:val="00F92663"/>
    <w:rsid w:val="00F92741"/>
    <w:rsid w:val="00F9284A"/>
    <w:rsid w:val="00F929F2"/>
    <w:rsid w:val="00F92B5E"/>
    <w:rsid w:val="00F92D1F"/>
    <w:rsid w:val="00F92E44"/>
    <w:rsid w:val="00F92EC5"/>
    <w:rsid w:val="00F92F0B"/>
    <w:rsid w:val="00F92FFF"/>
    <w:rsid w:val="00F930CC"/>
    <w:rsid w:val="00F933FD"/>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6E69"/>
    <w:rsid w:val="00F97158"/>
    <w:rsid w:val="00F97438"/>
    <w:rsid w:val="00F976FD"/>
    <w:rsid w:val="00F97878"/>
    <w:rsid w:val="00F9790D"/>
    <w:rsid w:val="00F9797F"/>
    <w:rsid w:val="00F979CF"/>
    <w:rsid w:val="00F97A78"/>
    <w:rsid w:val="00F97B74"/>
    <w:rsid w:val="00F97D2F"/>
    <w:rsid w:val="00FA0445"/>
    <w:rsid w:val="00FA076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40"/>
    <w:rsid w:val="00FB64E3"/>
    <w:rsid w:val="00FB6AFF"/>
    <w:rsid w:val="00FB6B8A"/>
    <w:rsid w:val="00FB72D6"/>
    <w:rsid w:val="00FB7422"/>
    <w:rsid w:val="00FB7641"/>
    <w:rsid w:val="00FB76E0"/>
    <w:rsid w:val="00FB772E"/>
    <w:rsid w:val="00FB78C0"/>
    <w:rsid w:val="00FB7C22"/>
    <w:rsid w:val="00FC0391"/>
    <w:rsid w:val="00FC097D"/>
    <w:rsid w:val="00FC0C63"/>
    <w:rsid w:val="00FC0CEB"/>
    <w:rsid w:val="00FC0D3A"/>
    <w:rsid w:val="00FC0FA9"/>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538"/>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D7"/>
    <w:rsid w:val="00FD537A"/>
    <w:rsid w:val="00FD554E"/>
    <w:rsid w:val="00FD55D9"/>
    <w:rsid w:val="00FD59F0"/>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534"/>
    <w:rsid w:val="00FE08D1"/>
    <w:rsid w:val="00FE0B61"/>
    <w:rsid w:val="00FE1070"/>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7B"/>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D7A"/>
    <w:rsid w:val="00FF7DEE"/>
    <w:rsid w:val="00FF7ED0"/>
    <w:rsid w:val="010D488B"/>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AC8F1F"/>
    <w:rsid w:val="02B1F177"/>
    <w:rsid w:val="02BB3739"/>
    <w:rsid w:val="02C39050"/>
    <w:rsid w:val="02CD1844"/>
    <w:rsid w:val="02D09E3E"/>
    <w:rsid w:val="02FEAEE7"/>
    <w:rsid w:val="03074EEF"/>
    <w:rsid w:val="031E1033"/>
    <w:rsid w:val="032568B8"/>
    <w:rsid w:val="03336F3A"/>
    <w:rsid w:val="03390F5D"/>
    <w:rsid w:val="034A8CC7"/>
    <w:rsid w:val="035CBEDC"/>
    <w:rsid w:val="036079D0"/>
    <w:rsid w:val="0389772A"/>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96972F"/>
    <w:rsid w:val="07A03E2E"/>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7EE9F"/>
    <w:rsid w:val="0A1E72B2"/>
    <w:rsid w:val="0A2E21D7"/>
    <w:rsid w:val="0A326206"/>
    <w:rsid w:val="0A437ECE"/>
    <w:rsid w:val="0A4A6699"/>
    <w:rsid w:val="0AA10195"/>
    <w:rsid w:val="0AF1E3BF"/>
    <w:rsid w:val="0B0C8BB4"/>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6F17D6"/>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36AF3F"/>
    <w:rsid w:val="148625CE"/>
    <w:rsid w:val="14A405C4"/>
    <w:rsid w:val="14AE288C"/>
    <w:rsid w:val="14E9F466"/>
    <w:rsid w:val="14F76950"/>
    <w:rsid w:val="15025003"/>
    <w:rsid w:val="150C1507"/>
    <w:rsid w:val="15113567"/>
    <w:rsid w:val="1515025E"/>
    <w:rsid w:val="1529302A"/>
    <w:rsid w:val="153EA6B1"/>
    <w:rsid w:val="1544BA58"/>
    <w:rsid w:val="154E4093"/>
    <w:rsid w:val="15A2BD69"/>
    <w:rsid w:val="15A3BEBD"/>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B86739"/>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6BC935"/>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85B0E"/>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6AA19B"/>
    <w:rsid w:val="2591FE74"/>
    <w:rsid w:val="25A9010F"/>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5A5E99"/>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CDEC53F"/>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326563"/>
    <w:rsid w:val="3392E197"/>
    <w:rsid w:val="33B2EDE3"/>
    <w:rsid w:val="33F66C08"/>
    <w:rsid w:val="33F7EEDD"/>
    <w:rsid w:val="340DB660"/>
    <w:rsid w:val="3445A072"/>
    <w:rsid w:val="344E08C3"/>
    <w:rsid w:val="34582BCB"/>
    <w:rsid w:val="34599636"/>
    <w:rsid w:val="3481B256"/>
    <w:rsid w:val="34843A9B"/>
    <w:rsid w:val="34AAE2E8"/>
    <w:rsid w:val="34BCD3B2"/>
    <w:rsid w:val="34E41499"/>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C8359"/>
    <w:rsid w:val="360FFE1A"/>
    <w:rsid w:val="365A5120"/>
    <w:rsid w:val="367DE6E0"/>
    <w:rsid w:val="36A7FFA1"/>
    <w:rsid w:val="36AF22DE"/>
    <w:rsid w:val="36B05569"/>
    <w:rsid w:val="36B96F66"/>
    <w:rsid w:val="36C148B9"/>
    <w:rsid w:val="36D5C9ED"/>
    <w:rsid w:val="36D987B3"/>
    <w:rsid w:val="37107F4C"/>
    <w:rsid w:val="374994AD"/>
    <w:rsid w:val="3760E9FD"/>
    <w:rsid w:val="376698C1"/>
    <w:rsid w:val="3776E27F"/>
    <w:rsid w:val="37790735"/>
    <w:rsid w:val="37A73894"/>
    <w:rsid w:val="37B095D1"/>
    <w:rsid w:val="37B5CD8A"/>
    <w:rsid w:val="37F425DF"/>
    <w:rsid w:val="3839F24B"/>
    <w:rsid w:val="3845D5A8"/>
    <w:rsid w:val="38869FA1"/>
    <w:rsid w:val="3892DAA9"/>
    <w:rsid w:val="38B78571"/>
    <w:rsid w:val="38B899EE"/>
    <w:rsid w:val="38D003A9"/>
    <w:rsid w:val="38D75B50"/>
    <w:rsid w:val="38ED3AC4"/>
    <w:rsid w:val="39059828"/>
    <w:rsid w:val="39113031"/>
    <w:rsid w:val="391C5D88"/>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6DA097"/>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2C14F1"/>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A69B3"/>
    <w:rsid w:val="4A0D8F83"/>
    <w:rsid w:val="4A137ADE"/>
    <w:rsid w:val="4A328A36"/>
    <w:rsid w:val="4A55656D"/>
    <w:rsid w:val="4A67E450"/>
    <w:rsid w:val="4A94968D"/>
    <w:rsid w:val="4A9E0460"/>
    <w:rsid w:val="4AAF6C01"/>
    <w:rsid w:val="4B07A6B0"/>
    <w:rsid w:val="4B08EC9F"/>
    <w:rsid w:val="4B1457BB"/>
    <w:rsid w:val="4B29D6B9"/>
    <w:rsid w:val="4B4A8AAC"/>
    <w:rsid w:val="4B5D3620"/>
    <w:rsid w:val="4B5EA638"/>
    <w:rsid w:val="4B6F8F26"/>
    <w:rsid w:val="4B72A246"/>
    <w:rsid w:val="4BA5A056"/>
    <w:rsid w:val="4BA85EE5"/>
    <w:rsid w:val="4BB53233"/>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316C"/>
    <w:rsid w:val="4E484A01"/>
    <w:rsid w:val="4E4C262F"/>
    <w:rsid w:val="4E5C362A"/>
    <w:rsid w:val="4E72F782"/>
    <w:rsid w:val="4E7B08C6"/>
    <w:rsid w:val="4E7C45A2"/>
    <w:rsid w:val="4E9B79E6"/>
    <w:rsid w:val="4EA4AC13"/>
    <w:rsid w:val="4EA87EDE"/>
    <w:rsid w:val="4EC9C0BF"/>
    <w:rsid w:val="4EDB7813"/>
    <w:rsid w:val="4EDD4118"/>
    <w:rsid w:val="4EDD5A32"/>
    <w:rsid w:val="4EE56DAF"/>
    <w:rsid w:val="4F241BF5"/>
    <w:rsid w:val="4F2F2D9B"/>
    <w:rsid w:val="4F340B3E"/>
    <w:rsid w:val="4F386BF4"/>
    <w:rsid w:val="4F5D41A2"/>
    <w:rsid w:val="4F725CDE"/>
    <w:rsid w:val="4FA00254"/>
    <w:rsid w:val="4FA682E8"/>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D24115"/>
    <w:rsid w:val="51F8C703"/>
    <w:rsid w:val="52053B82"/>
    <w:rsid w:val="520FFE2F"/>
    <w:rsid w:val="521E3026"/>
    <w:rsid w:val="52530CB3"/>
    <w:rsid w:val="52606C5B"/>
    <w:rsid w:val="527DB0FC"/>
    <w:rsid w:val="52A17CE3"/>
    <w:rsid w:val="52B8C971"/>
    <w:rsid w:val="52BE168C"/>
    <w:rsid w:val="530B6E9E"/>
    <w:rsid w:val="531D81ED"/>
    <w:rsid w:val="5324C959"/>
    <w:rsid w:val="5345D4C6"/>
    <w:rsid w:val="536D1496"/>
    <w:rsid w:val="538D5FB8"/>
    <w:rsid w:val="53A62B4F"/>
    <w:rsid w:val="53AB0E34"/>
    <w:rsid w:val="53B564F0"/>
    <w:rsid w:val="53E589D2"/>
    <w:rsid w:val="53EEE2A0"/>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6D0E32"/>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028B0"/>
    <w:rsid w:val="5AE10BB1"/>
    <w:rsid w:val="5B104056"/>
    <w:rsid w:val="5B139CA6"/>
    <w:rsid w:val="5B270305"/>
    <w:rsid w:val="5B45B217"/>
    <w:rsid w:val="5B5EEA31"/>
    <w:rsid w:val="5B7546CA"/>
    <w:rsid w:val="5B8136FF"/>
    <w:rsid w:val="5BBC25F0"/>
    <w:rsid w:val="5BC3F32D"/>
    <w:rsid w:val="5BC50626"/>
    <w:rsid w:val="5BD5BE41"/>
    <w:rsid w:val="5BF837DD"/>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1F8C7E"/>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78D6E7"/>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7DB93A"/>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76F349"/>
    <w:rsid w:val="6DD63C90"/>
    <w:rsid w:val="6DD6D408"/>
    <w:rsid w:val="6E01F158"/>
    <w:rsid w:val="6E023EFF"/>
    <w:rsid w:val="6E25A049"/>
    <w:rsid w:val="6E32CBDA"/>
    <w:rsid w:val="6E421DBC"/>
    <w:rsid w:val="6E511FC2"/>
    <w:rsid w:val="6E9026E9"/>
    <w:rsid w:val="6E94693B"/>
    <w:rsid w:val="6EA14DFB"/>
    <w:rsid w:val="6EB10B57"/>
    <w:rsid w:val="6EB5C5B6"/>
    <w:rsid w:val="6EC23CA5"/>
    <w:rsid w:val="6ECBC326"/>
    <w:rsid w:val="6EDC456A"/>
    <w:rsid w:val="6F1AD898"/>
    <w:rsid w:val="6F37F450"/>
    <w:rsid w:val="6F3A723C"/>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4F2D3"/>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479684"/>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BDF29A8E-2C82-4F75-9BE8-A9C8B625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7C2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image" Target="media/image62.png" /><Relationship Id="rId105" Type="http://schemas.openxmlformats.org/officeDocument/2006/relationships/image" Target="media/image63.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4.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8/imls-performance-measurement-plan.docx" TargetMode="External" /><Relationship Id="rId111" Type="http://schemas.openxmlformats.org/officeDocument/2006/relationships/image" Target="media/image65.png" /><Relationship Id="rId112" Type="http://schemas.openxmlformats.org/officeDocument/2006/relationships/hyperlink" Target="https://www.ecfr.gov/current/title-2/part-200/section-200.414" TargetMode="External" /><Relationship Id="rId113" Type="http://schemas.openxmlformats.org/officeDocument/2006/relationships/hyperlink" Target="https://www.imls.gov/grants/available/collections-assessment-preservation-program-cap" TargetMode="External" /><Relationship Id="rId114" Type="http://schemas.openxmlformats.org/officeDocument/2006/relationships/hyperlink" Target="https://www.neh.gov/grants/preservation/preservation-assistance-grants-smaller-institutions" TargetMode="External" /><Relationship Id="rId115" Type="http://schemas.openxmlformats.org/officeDocument/2006/relationships/hyperlink" Target="https://www.fsd.gov/" TargetMode="External" /><Relationship Id="rId116" Type="http://schemas.openxmlformats.org/officeDocument/2006/relationships/hyperlink" Target="https://www.grants.gov/support.html" TargetMode="External" /><Relationship Id="rId117" Type="http://schemas.openxmlformats.org/officeDocument/2006/relationships/hyperlink" Target="mailto:support@grants.gov" TargetMode="External" /><Relationship Id="rId118" Type="http://schemas.openxmlformats.org/officeDocument/2006/relationships/hyperlink" Target="https://www.grants.gov/applicants/grant-applications/track-my-application" TargetMode="External" /><Relationship Id="rId119" Type="http://schemas.openxmlformats.org/officeDocument/2006/relationships/hyperlink" Target="https://www.grants.gov/help/html/help/Applicants/CheckApplicationStatus/CheckApplicationStatus.htm"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apply-grant/notices-funding-opportunities/application-deadlines" TargetMode="External" /><Relationship Id="rId121" Type="http://schemas.openxmlformats.org/officeDocument/2006/relationships/header" Target="header5.xml" /><Relationship Id="rId122" Type="http://schemas.openxmlformats.org/officeDocument/2006/relationships/header" Target="header6.xml" /><Relationship Id="rId123" Type="http://schemas.openxmlformats.org/officeDocument/2006/relationships/image" Target="media/image66.png" /><Relationship Id="rId124" Type="http://schemas.openxmlformats.org/officeDocument/2006/relationships/image" Target="media/image67.svg" /><Relationship Id="rId125" Type="http://schemas.openxmlformats.org/officeDocument/2006/relationships/image" Target="media/image68.png" /><Relationship Id="rId126" Type="http://schemas.openxmlformats.org/officeDocument/2006/relationships/hyperlink" Target="https://www.imls.gov/grants/peer-review" TargetMode="External" /><Relationship Id="rId127" Type="http://schemas.openxmlformats.org/officeDocument/2006/relationships/hyperlink" Target="https://www.govinfo.gov/app/details/USCODE-2011-title41/USCODE-2011-title41-subtitleI-divsnB-chap23-sec2313/summary" TargetMode="External" /><Relationship Id="rId128" Type="http://schemas.openxmlformats.org/officeDocument/2006/relationships/hyperlink" Target="https://www.govinfo.gov/content/pkg/USCODE-2011-title41/pdf/USCODE-2011-title41-subtitleI-divsnA-chap1-subchapII-sec134.pdf" TargetMode="External" /><Relationship Id="rId129" Type="http://schemas.openxmlformats.org/officeDocument/2006/relationships/hyperlink" Target="https://www.ecfr.gov/current/title-2/subtitle-A/chapter-II/part-200/subpart-C/section-200.206" TargetMode="External" /><Relationship Id="rId13" Type="http://schemas.openxmlformats.org/officeDocument/2006/relationships/hyperlink" Target="https://imls.gov/grants/available/inspire-grants-small-museums" TargetMode="External" /><Relationship Id="rId130" Type="http://schemas.openxmlformats.org/officeDocument/2006/relationships/hyperlink" Target="https://www.ecfr.gov/current/title-2/part-3185" TargetMode="External" /><Relationship Id="rId131" Type="http://schemas.openxmlformats.org/officeDocument/2006/relationships/header" Target="header7.xml" /><Relationship Id="rId132" Type="http://schemas.openxmlformats.org/officeDocument/2006/relationships/header" Target="header8.xml" /><Relationship Id="rId133" Type="http://schemas.openxmlformats.org/officeDocument/2006/relationships/image" Target="media/image69.png" /><Relationship Id="rId134" Type="http://schemas.openxmlformats.org/officeDocument/2006/relationships/image" Target="media/image70.svg" /><Relationship Id="rId135" Type="http://schemas.openxmlformats.org/officeDocument/2006/relationships/image" Target="media/image71.png" /><Relationship Id="rId136" Type="http://schemas.openxmlformats.org/officeDocument/2006/relationships/hyperlink" Target="https://www.ecfr.gov/cgi-bin/text-idx?tpl=/ecfrbrowse/Title02/2cfr200_main_02.tpl" TargetMode="External" /><Relationship Id="rId137" Type="http://schemas.openxmlformats.org/officeDocument/2006/relationships/hyperlink" Target="https://www.ecfr.gov/cgi-bin/retrieveECFR?gp=1&amp;ty=HTML&amp;h=L&amp;r=PART&amp;n=pt2.1.3187"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imls.gov/grants/manage-your-grant/grant-administration" TargetMode="External" /><Relationship Id="rId14" Type="http://schemas.openxmlformats.org/officeDocument/2006/relationships/image" Target="media/image2.png" /><Relationship Id="rId140" Type="http://schemas.openxmlformats.org/officeDocument/2006/relationships/hyperlink" Target="https://www.ecfr.gov/current/title-2/part-200/appendix-Appendix%20XII%20to%20Part%20200" TargetMode="Externa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header" Target="header9.xml" /><Relationship Id="rId144" Type="http://schemas.openxmlformats.org/officeDocument/2006/relationships/header" Target="header10.xml" /><Relationship Id="rId145" Type="http://schemas.openxmlformats.org/officeDocument/2006/relationships/image" Target="media/image72.png" /><Relationship Id="rId146" Type="http://schemas.openxmlformats.org/officeDocument/2006/relationships/image" Target="media/image73.svg" /><Relationship Id="rId147" Type="http://schemas.openxmlformats.org/officeDocument/2006/relationships/image" Target="media/image74.png" /><Relationship Id="rId148" Type="http://schemas.openxmlformats.org/officeDocument/2006/relationships/hyperlink" Target="https://www.ecfr.gov/current/title-2/section-200.340" TargetMode="External"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image" Target="media/image77.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8.png" /><Relationship Id="rId165" Type="http://schemas.openxmlformats.org/officeDocument/2006/relationships/image" Target="media/image79.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footer" Target="footer1.xml"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ecfr.gov/current/title-2/part-3187" TargetMode="External" /><Relationship Id="rId181" Type="http://schemas.openxmlformats.org/officeDocument/2006/relationships/hyperlink" Target="https://www.digitizationguidelines.gov/" TargetMode="External"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image" Target="media/image86.png" /><Relationship Id="rId189" Type="http://schemas.openxmlformats.org/officeDocument/2006/relationships/image" Target="media/image87.svg" /><Relationship Id="rId19" Type="http://schemas.openxmlformats.org/officeDocument/2006/relationships/header" Target="header2.xml" /><Relationship Id="rId190" Type="http://schemas.openxmlformats.org/officeDocument/2006/relationships/header" Target="header13.xml" /><Relationship Id="rId191" Type="http://schemas.openxmlformats.org/officeDocument/2006/relationships/header" Target="header14.xml" /><Relationship Id="rId192" Type="http://schemas.openxmlformats.org/officeDocument/2006/relationships/theme" Target="theme/theme1.xml" /><Relationship Id="rId193" Type="http://schemas.openxmlformats.org/officeDocument/2006/relationships/numbering" Target="numbering.xml" /><Relationship Id="rId194"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5.svg" /><Relationship Id="rId57" Type="http://schemas.openxmlformats.org/officeDocument/2006/relationships/hyperlink" Target="https://www.imls.gov/grants/awarded-grants?field_states=All&amp;field_city=&amp;field_institution=&amp;field_program_categories_text=Inspire%21+Grants+for+Small+Museums&amp;fulltext_search=" TargetMode="External" /><Relationship Id="rId58" Type="http://schemas.openxmlformats.org/officeDocument/2006/relationships/hyperlink" Target="https://www.imls.gov/grants/apply-grant/sample-applications" TargetMode="External" /><Relationship Id="rId59" Type="http://schemas.openxmlformats.org/officeDocument/2006/relationships/image" Target="media/image36.png" /><Relationship Id="rId6" Type="http://schemas.openxmlformats.org/officeDocument/2006/relationships/customXml" Target="../customXml/item3.xml" /><Relationship Id="rId60" Type="http://schemas.openxmlformats.org/officeDocument/2006/relationships/image" Target="media/image37.svg"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image" Target="media/image46.png" /><Relationship Id="rId71" Type="http://schemas.openxmlformats.org/officeDocument/2006/relationships/image" Target="media/image47.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8.png" /><Relationship Id="rId75" Type="http://schemas.openxmlformats.org/officeDocument/2006/relationships/image" Target="media/image49.svg" /><Relationship Id="rId76" Type="http://schemas.openxmlformats.org/officeDocument/2006/relationships/image" Target="media/image50.png" /><Relationship Id="rId77" Type="http://schemas.openxmlformats.org/officeDocument/2006/relationships/image" Target="media/image51.png" /><Relationship Id="rId78" Type="http://schemas.openxmlformats.org/officeDocument/2006/relationships/image" Target="media/image52.svg"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ogc@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3.png" /><Relationship Id="rId88" Type="http://schemas.openxmlformats.org/officeDocument/2006/relationships/image" Target="media/image54.svg" /><Relationship Id="rId89" Type="http://schemas.openxmlformats.org/officeDocument/2006/relationships/image" Target="media/image55.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ACE5B19A-497A-487F-A5F9-139542F5B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0</Pages>
  <Words>14583</Words>
  <Characters>98287</Characters>
  <Application>Microsoft Office Word</Application>
  <DocSecurity>0</DocSecurity>
  <Lines>819</Lines>
  <Paragraphs>225</Paragraphs>
  <ScaleCrop>false</ScaleCrop>
  <HeadingPairs>
    <vt:vector size="2" baseType="variant">
      <vt:variant>
        <vt:lpstr>Title</vt:lpstr>
      </vt:variant>
      <vt:variant>
        <vt:i4>1</vt:i4>
      </vt:variant>
    </vt:vector>
  </HeadingPairs>
  <TitlesOfParts>
    <vt:vector size="1" baseType="lpstr">
      <vt:lpstr>Inspire! Grants for Small Museums FY25 NOFO</vt:lpstr>
    </vt:vector>
  </TitlesOfParts>
  <Company>Institute of Museum and Library Services</Company>
  <LinksUpToDate>false</LinksUpToDate>
  <CharactersWithSpaces>1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25 NOFO</dc:title>
  <dc:subject>Inspire! Grants for Small Museums</dc:subject>
  <dc:creator>InstituteofMuseumandLibraryServices@imls.gov;JBalutis@imls.gov</dc:creator>
  <cp:keywords>2025 ; nofo ; oms ; grants ; igsm</cp:keywords>
  <cp:lastModifiedBy>Sandra Narva</cp:lastModifiedBy>
  <cp:revision>16</cp:revision>
  <cp:lastPrinted>2024-08-12T05:34:00Z</cp:lastPrinted>
  <dcterms:created xsi:type="dcterms:W3CDTF">2025-11-28T20:08:00Z</dcterms:created>
  <dcterms:modified xsi:type="dcterms:W3CDTF">2025-12-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